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E1532B7" w14:textId="77777777" w:rsidR="0015360B" w:rsidRPr="0015360B" w:rsidRDefault="0015360B" w:rsidP="0015360B">
      <w:pPr>
        <w:pStyle w:val="Titolo1"/>
        <w:rPr>
          <w:lang w:val="en-GB"/>
        </w:rPr>
      </w:pPr>
      <w:bookmarkStart w:id="0" w:name="model-explanation-methods-maybe-supmat"/>
      <w:r w:rsidRPr="0015360B">
        <w:rPr>
          <w:lang w:val="en-GB"/>
        </w:rPr>
        <w:t>Model explanation (</w:t>
      </w:r>
      <w:r w:rsidRPr="0015360B">
        <w:rPr>
          <w:color w:val="FF0000"/>
          <w:lang w:val="en-GB"/>
        </w:rPr>
        <w:t xml:space="preserve">Methods, maybe </w:t>
      </w:r>
      <w:proofErr w:type="spellStart"/>
      <w:r w:rsidRPr="0015360B">
        <w:rPr>
          <w:color w:val="FF0000"/>
          <w:lang w:val="en-GB"/>
        </w:rPr>
        <w:t>SupMat</w:t>
      </w:r>
      <w:proofErr w:type="spellEnd"/>
      <w:r w:rsidRPr="0015360B">
        <w:rPr>
          <w:color w:val="FF0000"/>
          <w:lang w:val="en-GB"/>
        </w:rPr>
        <w:t>?</w:t>
      </w:r>
      <w:r w:rsidRPr="00D01705">
        <w:rPr>
          <w:color w:val="auto"/>
          <w:lang w:val="en-GB"/>
        </w:rPr>
        <w:t>)</w:t>
      </w:r>
      <w:bookmarkEnd w:id="0"/>
    </w:p>
    <w:p w14:paraId="0E478D9F" w14:textId="77777777" w:rsidR="0015360B" w:rsidRDefault="0015360B" w:rsidP="0015360B">
      <w:pPr>
        <w:pStyle w:val="FirstParagraph"/>
      </w:pPr>
      <w:r>
        <w:t>The model is conceptually zero-dimensional, and the initial conditions consider the minimal cell concentration recorded by (</w:t>
      </w:r>
      <w:proofErr w:type="spellStart"/>
      <w:r>
        <w:t>Scalco</w:t>
      </w:r>
      <w:proofErr w:type="spellEnd"/>
      <w:r>
        <w:t xml:space="preserve"> et al. 2014) as gametogenesis trigger. Cell numbers and available nitrogen are expressed as abundance and concentration, respectively.</w:t>
      </w:r>
    </w:p>
    <w:p w14:paraId="6A10B90B" w14:textId="77777777" w:rsidR="0015360B" w:rsidRDefault="0015360B" w:rsidP="0015360B">
      <w:pPr>
        <w:pStyle w:val="Corpotesto"/>
      </w:pPr>
      <w:r>
        <w:t>The simulation starts with a cell population (</w:t>
      </w:r>
      <m:oMath>
        <m:r>
          <w:rPr>
            <w:rFonts w:ascii="Cambria Math" w:hAnsi="Cambria Math"/>
          </w:rPr>
          <m:t>P</m:t>
        </m:r>
      </m:oMath>
      <w:r>
        <w:t xml:space="preserve">) that enters the sexual reproduction phase after reaching a threshold value of a few thousand cells per ml (see (Scalco et al. 2014)). During this phase of variable length, the population stops growing and experience a prolonged burst of extra mortality. Within the same span, a </w:t>
      </w:r>
      <m:oMath>
        <m:r>
          <w:rPr>
            <w:rFonts w:ascii="Cambria Math" w:hAnsi="Cambria Math"/>
          </w:rPr>
          <m:t>P</m:t>
        </m:r>
      </m:oMath>
      <w:r>
        <w:t xml:space="preserve"> fraction will undergo gametogenesis and generate an offspring population (</w:t>
      </w:r>
      <m:oMath>
        <m:sSub>
          <m:sSubPr>
            <m:ctrlPr>
              <w:rPr>
                <w:rFonts w:ascii="Cambria Math" w:hAnsi="Cambria Math"/>
              </w:rPr>
            </m:ctrlPr>
          </m:sSubPr>
          <m:e>
            <m:r>
              <w:rPr>
                <w:rFonts w:ascii="Cambria Math" w:hAnsi="Cambria Math"/>
              </w:rPr>
              <m:t>F</m:t>
            </m:r>
          </m:e>
          <m:sub>
            <m:r>
              <w:rPr>
                <w:rFonts w:ascii="Cambria Math" w:hAnsi="Cambria Math"/>
              </w:rPr>
              <m:t>1</m:t>
            </m:r>
          </m:sub>
        </m:sSub>
      </m:oMath>
      <w:r>
        <w:t>) that will start to grow the moment (</w:t>
      </w:r>
      <m:oMath>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I</m:t>
            </m:r>
          </m:sub>
        </m:sSub>
      </m:oMath>
      <w:r>
        <w:t xml:space="preserve">) it appears. After </w:t>
      </w:r>
      <m:oMath>
        <m:sSub>
          <m:sSubPr>
            <m:ctrlPr>
              <w:rPr>
                <w:rFonts w:ascii="Cambria Math" w:hAnsi="Cambria Math"/>
              </w:rPr>
            </m:ctrlPr>
          </m:sSubPr>
          <m:e>
            <m:r>
              <w:rPr>
                <w:rFonts w:ascii="Cambria Math" w:hAnsi="Cambria Math"/>
              </w:rPr>
              <m:t>t</m:t>
            </m:r>
          </m:e>
          <m:sub>
            <m:r>
              <w:rPr>
                <w:rFonts w:ascii="Cambria Math" w:hAnsi="Cambria Math"/>
              </w:rPr>
              <m:t>AE</m:t>
            </m:r>
          </m:sub>
        </m:sSub>
      </m:oMath>
      <w:r>
        <w:t xml:space="preserve"> days, the growth arrest will end and </w:t>
      </w:r>
      <m:oMath>
        <m:r>
          <w:rPr>
            <w:rFonts w:ascii="Cambria Math" w:hAnsi="Cambria Math"/>
          </w:rPr>
          <m:t>P</m:t>
        </m:r>
      </m:oMath>
      <w:r>
        <w:t xml:space="preserve"> will resumes its growth alongside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During the entire course of the simulation (set to ten days) cell growth is modulated by competition over nitrogen and cell size via an allometric relationship (see (D’Alelio et al. 2010)). </w:t>
      </w:r>
      <w:r>
        <w:rPr>
          <w:b/>
        </w:rPr>
        <w:t>Fig. </w:t>
      </w:r>
      <w:hyperlink w:anchor="fdyn">
        <w:r>
          <w:rPr>
            <w:rStyle w:val="Collegamentoipertestuale"/>
            <w:b/>
          </w:rPr>
          <w:t>1</w:t>
        </w:r>
      </w:hyperlink>
      <w:r>
        <w:t xml:space="preserve"> shows the relative variation of allometric growth (</w:t>
      </w:r>
      <w:r>
        <w:rPr>
          <w:b/>
        </w:rPr>
        <w:t xml:space="preserve">plot </w:t>
      </w:r>
      <w:r>
        <w:rPr>
          <w:b/>
          <w:i/>
        </w:rPr>
        <w:t>a</w:t>
      </w:r>
      <w:r>
        <w:t>).</w:t>
      </w:r>
    </w:p>
    <w:p w14:paraId="1E97C240" w14:textId="75E3DCAA" w:rsidR="0015360B" w:rsidRDefault="0015360B" w:rsidP="0015360B">
      <w:pPr>
        <w:pStyle w:val="Corpotesto"/>
      </w:pPr>
      <w:r>
        <w:t xml:space="preserve">A fundamental assumption, discussed later in the text, is that parental and </w:t>
      </w:r>
      <w:r w:rsidR="0057028D">
        <w:t>daughter</w:t>
      </w:r>
      <w:r>
        <w:t xml:space="preserve"> cells share a common, exclusive space, so that only </w:t>
      </w:r>
      <m:oMath>
        <m:r>
          <w:rPr>
            <w:rFonts w:ascii="Cambria Math" w:hAnsi="Cambria Math"/>
          </w:rPr>
          <m:t>P</m:t>
        </m:r>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compete for N made available in such space. This assumption is translated in the model as a decrease in growth rate as the total population (</w:t>
      </w:r>
      <m:oMath>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P</m:t>
        </m:r>
      </m:oMath>
      <w:r>
        <w:t>) converges toward the carrying capacity, set as the total nitrogen content of initial parental cells.</w:t>
      </w:r>
    </w:p>
    <w:p w14:paraId="3F03D044" w14:textId="77777777" w:rsidR="0015360B" w:rsidRDefault="0015360B" w:rsidP="0015360B">
      <w:pPr>
        <w:pStyle w:val="Corpotesto"/>
      </w:pPr>
      <w:r>
        <w:t xml:space="preserve">To understand better how event timing and response amplitudes impact over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recruitment success, we compared simulation outputs across selected parameters range. Our selected parameters are the </w:t>
      </w:r>
      <m:oMath>
        <m:r>
          <w:rPr>
            <w:rFonts w:ascii="Cambria Math" w:hAnsi="Cambria Math"/>
          </w:rPr>
          <m:t>P</m:t>
        </m:r>
      </m:oMath>
      <w:r>
        <w:t xml:space="preserve"> fraction that will generate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w:t>
      </w:r>
      <m:oMath>
        <m:r>
          <w:rPr>
            <w:rFonts w:ascii="Cambria Math" w:hAnsi="Cambria Math"/>
          </w:rPr>
          <m:t>α</m:t>
        </m:r>
      </m:oMath>
      <w:r>
        <w:t>), gametogenesis-induced extra mortality of parental cells (</w:t>
      </w:r>
      <m:oMath>
        <m:r>
          <w:rPr>
            <w:rFonts w:ascii="Cambria Math" w:hAnsi="Cambria Math"/>
          </w:rPr>
          <m:t>d</m:t>
        </m:r>
      </m:oMath>
      <w:r>
        <w:t>), duration of the growth arrest (</w:t>
      </w:r>
      <m:oMath>
        <m:sSub>
          <m:sSubPr>
            <m:ctrlPr>
              <w:rPr>
                <w:rFonts w:ascii="Cambria Math" w:hAnsi="Cambria Math"/>
              </w:rPr>
            </m:ctrlPr>
          </m:sSubPr>
          <m:e>
            <m:r>
              <w:rPr>
                <w:rFonts w:ascii="Cambria Math" w:hAnsi="Cambria Math"/>
              </w:rPr>
              <m:t>t</m:t>
            </m:r>
          </m:e>
          <m:sub>
            <m:r>
              <w:rPr>
                <w:rFonts w:ascii="Cambria Math" w:hAnsi="Cambria Math"/>
              </w:rPr>
              <m:t>AE</m:t>
            </m:r>
          </m:sub>
        </m:sSub>
      </m:oMath>
      <w:r>
        <w:t>), and growth rates ratio among parental and initial cells (</w:t>
      </w:r>
      <m:oMath>
        <m:sSub>
          <m:sSubPr>
            <m:ctrlPr>
              <w:rPr>
                <w:rFonts w:ascii="Cambria Math" w:hAnsi="Cambria Math"/>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F</m:t>
                </m:r>
              </m:e>
              <m:sub>
                <m:r>
                  <w:rPr>
                    <w:rFonts w:ascii="Cambria Math" w:hAnsi="Cambria Math"/>
                  </w:rPr>
                  <m:t>1</m:t>
                </m:r>
              </m:sub>
            </m:sSub>
          </m:sub>
        </m:sSub>
      </m:oMath>
      <w:r>
        <w:t xml:space="preserve">) We deployed an interactive version of the model at the URL </w:t>
      </w:r>
      <w:hyperlink r:id="rId6">
        <w:r>
          <w:rPr>
            <w:rStyle w:val="Collegamentoipertestuale"/>
          </w:rPr>
          <w:t>https://arfalas.shinyapps.io/pns_toy/</w:t>
        </w:r>
      </w:hyperlink>
      <w:r>
        <w:t xml:space="preserve">, code and figures are available on </w:t>
      </w:r>
      <w:hyperlink r:id="rId7">
        <w:r>
          <w:rPr>
            <w:rStyle w:val="Collegamentoipertestuale"/>
          </w:rPr>
          <w:t>https://github.com/bhym/Stec</w:t>
        </w:r>
      </w:hyperlink>
      <w:r>
        <w:t xml:space="preserve"> ( currently private)</w:t>
      </w:r>
    </w:p>
    <w:p w14:paraId="10599154" w14:textId="77777777" w:rsidR="0015360B" w:rsidRPr="0015360B" w:rsidRDefault="0015360B" w:rsidP="0015360B">
      <w:pPr>
        <w:pStyle w:val="Titolo1"/>
        <w:rPr>
          <w:lang w:val="en-GB"/>
        </w:rPr>
      </w:pPr>
      <w:bookmarkStart w:id="1" w:name="model-description-supmat"/>
      <w:r w:rsidRPr="0015360B">
        <w:rPr>
          <w:lang w:val="en-GB"/>
        </w:rPr>
        <w:t>Model description (</w:t>
      </w:r>
      <w:proofErr w:type="spellStart"/>
      <w:r w:rsidRPr="0015360B">
        <w:rPr>
          <w:color w:val="FF0000"/>
          <w:lang w:val="en-GB"/>
        </w:rPr>
        <w:t>SupMat</w:t>
      </w:r>
      <w:proofErr w:type="spellEnd"/>
      <w:r w:rsidRPr="0015360B">
        <w:rPr>
          <w:color w:val="FF0000"/>
          <w:lang w:val="en-GB"/>
        </w:rPr>
        <w:t>?</w:t>
      </w:r>
      <w:r w:rsidRPr="0015360B">
        <w:rPr>
          <w:lang w:val="en-GB"/>
        </w:rPr>
        <w:t>)</w:t>
      </w:r>
      <w:bookmarkEnd w:id="1"/>
    </w:p>
    <w:p w14:paraId="57290813" w14:textId="77777777" w:rsidR="0015360B" w:rsidRDefault="0015360B" w:rsidP="0015360B">
      <w:pPr>
        <w:pStyle w:val="FirstParagraph"/>
      </w:pPr>
      <w:r>
        <w:t>Parental (</w:t>
      </w:r>
      <m:oMath>
        <m:r>
          <w:rPr>
            <w:rFonts w:ascii="Cambria Math" w:hAnsi="Cambria Math"/>
          </w:rPr>
          <m:t>P</m:t>
        </m:r>
      </m:oMath>
      <w:r>
        <w:t>) and offspring (</w:t>
      </w:r>
      <m:oMath>
        <m:sSub>
          <m:sSubPr>
            <m:ctrlPr>
              <w:rPr>
                <w:rFonts w:ascii="Cambria Math" w:hAnsi="Cambria Math"/>
              </w:rPr>
            </m:ctrlPr>
          </m:sSubPr>
          <m:e>
            <m:r>
              <w:rPr>
                <w:rFonts w:ascii="Cambria Math" w:hAnsi="Cambria Math"/>
              </w:rPr>
              <m:t>F</m:t>
            </m:r>
          </m:e>
          <m:sub>
            <m:r>
              <w:rPr>
                <w:rFonts w:ascii="Cambria Math" w:hAnsi="Cambria Math"/>
              </w:rPr>
              <m:t>1</m:t>
            </m:r>
          </m:sub>
        </m:sSub>
      </m:oMath>
      <w:r>
        <w:t>) dynamics are defined as ODE:</w:t>
      </w:r>
    </w:p>
    <w:p w14:paraId="5C27A275" w14:textId="77777777" w:rsidR="0015360B" w:rsidRDefault="0015360B" w:rsidP="0015360B">
      <w:pPr>
        <w:pStyle w:val="Corpotesto"/>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f>
                  <m:fPr>
                    <m:ctrlPr>
                      <w:rPr>
                        <w:rFonts w:ascii="Cambria Math" w:hAnsi="Cambria Math"/>
                      </w:rPr>
                    </m:ctrlPr>
                  </m:fPr>
                  <m:num>
                    <m:r>
                      <w:rPr>
                        <w:rFonts w:ascii="Cambria Math" w:hAnsi="Cambria Math"/>
                      </w:rPr>
                      <m:t>dP</m:t>
                    </m:r>
                  </m:num>
                  <m:den>
                    <m:r>
                      <w:rPr>
                        <w:rFonts w:ascii="Cambria Math" w:hAnsi="Cambria Math"/>
                      </w:rPr>
                      <m:t>dt</m:t>
                    </m:r>
                  </m:den>
                </m:f>
              </m:e>
              <m:e>
                <m:r>
                  <w:rPr>
                    <w:rFonts w:ascii="Cambria Math" w:hAnsi="Cambria Math"/>
                  </w:rPr>
                  <m:t>=κ</m:t>
                </m:r>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P-δP</m:t>
                </m:r>
              </m:e>
            </m:mr>
            <m:mr>
              <m:e>
                <m:f>
                  <m:fPr>
                    <m:ctrlPr>
                      <w:rPr>
                        <w:rFonts w:ascii="Cambria Math" w:hAnsi="Cambria Math"/>
                      </w:rPr>
                    </m:ctrlPr>
                  </m:fPr>
                  <m:num>
                    <m:r>
                      <w:rPr>
                        <w:rFonts w:ascii="Cambria Math" w:hAnsi="Cambria Math"/>
                      </w:rPr>
                      <m:t>d</m:t>
                    </m:r>
                    <m:sSub>
                      <m:sSubPr>
                        <m:ctrlPr>
                          <w:rPr>
                            <w:rFonts w:ascii="Cambria Math" w:hAnsi="Cambria Math"/>
                          </w:rPr>
                        </m:ctrlPr>
                      </m:sSubPr>
                      <m:e>
                        <m:r>
                          <w:rPr>
                            <w:rFonts w:ascii="Cambria Math" w:hAnsi="Cambria Math"/>
                          </w:rPr>
                          <m:t>F</m:t>
                        </m:r>
                      </m:e>
                      <m:sub>
                        <m:r>
                          <w:rPr>
                            <w:rFonts w:ascii="Cambria Math" w:hAnsi="Cambria Math"/>
                          </w:rPr>
                          <m:t>1</m:t>
                        </m:r>
                      </m:sub>
                    </m:sSub>
                  </m:num>
                  <m:den>
                    <m:r>
                      <w:rPr>
                        <w:rFonts w:ascii="Cambria Math" w:hAnsi="Cambria Math"/>
                      </w:rPr>
                      <m:t>dt</m:t>
                    </m:r>
                  </m:den>
                </m:f>
              </m:e>
              <m:e>
                <m:r>
                  <w:rPr>
                    <w:rFonts w:ascii="Cambria Math" w:hAnsi="Cambria Math"/>
                  </w:rPr>
                  <m:t>=κ</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F</m:t>
                        </m:r>
                      </m:e>
                      <m:sub>
                        <m:r>
                          <w:rPr>
                            <w:rFonts w:ascii="Cambria Math" w:hAnsi="Cambria Math"/>
                          </w:rPr>
                          <m:t>1</m:t>
                        </m:r>
                      </m:sub>
                    </m:sSub>
                  </m:sub>
                </m:sSub>
                <m:sSub>
                  <m:sSubPr>
                    <m:ctrlPr>
                      <w:rPr>
                        <w:rFonts w:ascii="Cambria Math" w:hAnsi="Cambria Math"/>
                      </w:rPr>
                    </m:ctrlPr>
                  </m:sSubPr>
                  <m:e>
                    <m:r>
                      <w:rPr>
                        <w:rFonts w:ascii="Cambria Math" w:hAnsi="Cambria Math"/>
                      </w:rPr>
                      <m:t>F</m:t>
                    </m:r>
                  </m:e>
                  <m:sub>
                    <m:r>
                      <w:rPr>
                        <w:rFonts w:ascii="Cambria Math" w:hAnsi="Cambria Math"/>
                      </w:rPr>
                      <m:t>1</m:t>
                    </m:r>
                  </m:sub>
                </m:sSub>
              </m:e>
            </m:mr>
          </m:m>
        </m:oMath>
      </m:oMathPara>
    </w:p>
    <w:p w14:paraId="77904F5F" w14:textId="77777777" w:rsidR="0015360B" w:rsidRDefault="0015360B" w:rsidP="0015360B">
      <w:pPr>
        <w:pStyle w:val="FirstParagraph"/>
      </w:pPr>
      <w:r>
        <w:t xml:space="preserve">where </w:t>
      </w:r>
      <m:oMath>
        <m:r>
          <w:rPr>
            <w:rFonts w:ascii="Cambria Math" w:hAnsi="Cambria Math"/>
          </w:rPr>
          <m:t>κ</m:t>
        </m:r>
      </m:oMath>
      <w:r>
        <w:t xml:space="preserve"> is the competition for N, defined </w:t>
      </w:r>
      <w:proofErr w:type="gramStart"/>
      <w:r>
        <w:t>as</w:t>
      </w:r>
      <w:proofErr w:type="gramEnd"/>
    </w:p>
    <w:p w14:paraId="7641ECCA" w14:textId="77777777" w:rsidR="0015360B" w:rsidRDefault="0015360B" w:rsidP="0015360B">
      <w:pPr>
        <w:pStyle w:val="Corpotesto"/>
      </w:pPr>
      <m:oMathPara>
        <m:oMathParaPr>
          <m:jc m:val="center"/>
        </m:oMathParaPr>
        <m:oMath>
          <m:r>
            <w:rPr>
              <w:rFonts w:ascii="Cambria Math" w:hAnsi="Cambria Math"/>
            </w:rPr>
            <m:t>1-</m:t>
          </m:r>
          <m:f>
            <m:fPr>
              <m:ctrlPr>
                <w:rPr>
                  <w:rFonts w:ascii="Cambria Math" w:hAnsi="Cambria Math"/>
                </w:rPr>
              </m:ctrlPr>
            </m:fPr>
            <m:num>
              <m:sSub>
                <m:sSubPr>
                  <m:ctrlPr>
                    <w:rPr>
                      <w:rFonts w:ascii="Cambria Math" w:hAnsi="Cambria Math"/>
                    </w:rPr>
                  </m:ctrlPr>
                </m:sSubPr>
                <m:e>
                  <m:r>
                    <w:rPr>
                      <w:rFonts w:ascii="Cambria Math" w:hAnsi="Cambria Math"/>
                    </w:rPr>
                    <m:t>[N]</m:t>
                  </m:r>
                </m:e>
                <m:sub>
                  <m:r>
                    <w:rPr>
                      <w:rFonts w:ascii="Cambria Math" w:hAnsi="Cambria Math"/>
                    </w:rPr>
                    <m:t>t</m:t>
                  </m:r>
                </m:sub>
              </m:sSub>
            </m:num>
            <m:den>
              <m:r>
                <w:rPr>
                  <w:rFonts w:ascii="Cambria Math" w:hAnsi="Cambria Math"/>
                </w:rPr>
                <m:t>1.2</m:t>
              </m:r>
              <m:sSub>
                <m:sSubPr>
                  <m:ctrlPr>
                    <w:rPr>
                      <w:rFonts w:ascii="Cambria Math" w:hAnsi="Cambria Math"/>
                    </w:rPr>
                  </m:ctrlPr>
                </m:sSubPr>
                <m:e>
                  <m:r>
                    <w:rPr>
                      <w:rFonts w:ascii="Cambria Math" w:hAnsi="Cambria Math"/>
                    </w:rPr>
                    <m:t>[N]</m:t>
                  </m:r>
                </m:e>
                <m:sub>
                  <m:r>
                    <w:rPr>
                      <w:rFonts w:ascii="Cambria Math" w:hAnsi="Cambria Math"/>
                    </w:rPr>
                    <m:t>t=0</m:t>
                  </m:r>
                </m:sub>
              </m:sSub>
            </m:den>
          </m:f>
        </m:oMath>
      </m:oMathPara>
    </w:p>
    <w:p w14:paraId="5A25F632" w14:textId="77777777" w:rsidR="0015360B" w:rsidRDefault="0015360B" w:rsidP="0015360B">
      <w:pPr>
        <w:pStyle w:val="FirstParagraph"/>
      </w:pPr>
      <w:r>
        <w:t>with</w:t>
      </w:r>
    </w:p>
    <w:p w14:paraId="7D62BCE5" w14:textId="77777777" w:rsidR="0015360B" w:rsidRDefault="0015360B" w:rsidP="0015360B">
      <w:pPr>
        <w:pStyle w:val="Corpotesto"/>
      </w:pPr>
      <m:oMathPara>
        <m:oMathParaPr>
          <m:jc m:val="center"/>
        </m:oMathParaPr>
        <m:oMath>
          <m:r>
            <w:rPr>
              <w:rFonts w:ascii="Cambria Math" w:hAnsi="Cambria Math"/>
            </w:rPr>
            <m:t>[</m:t>
          </m:r>
          <m:sSub>
            <m:sSubPr>
              <m:ctrlPr>
                <w:rPr>
                  <w:rFonts w:ascii="Cambria Math" w:hAnsi="Cambria Math"/>
                </w:rPr>
              </m:ctrlPr>
            </m:sSubPr>
            <m:e>
              <m:r>
                <w:rPr>
                  <w:rFonts w:ascii="Cambria Math" w:hAnsi="Cambria Math"/>
                </w:rPr>
                <m:t>N</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t</m:t>
              </m:r>
            </m:sub>
          </m:sSub>
          <m:sSub>
            <m:sSubPr>
              <m:ctrlPr>
                <w:rPr>
                  <w:rFonts w:ascii="Cambria Math" w:hAnsi="Cambria Math"/>
                </w:rPr>
              </m:ctrlPr>
            </m:sSubPr>
            <m:e>
              <m:r>
                <w:rPr>
                  <w:rFonts w:ascii="Cambria Math" w:hAnsi="Cambria Math"/>
                </w:rPr>
                <m:t>[N]</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m:t>
              </m:r>
            </m:e>
            <m:sub>
              <m:r>
                <w:rPr>
                  <w:rFonts w:ascii="Cambria Math" w:hAnsi="Cambria Math"/>
                </w:rPr>
                <m:t>t</m:t>
              </m:r>
            </m:sub>
          </m:sSub>
          <m:sSub>
            <m:sSubPr>
              <m:ctrlPr>
                <w:rPr>
                  <w:rFonts w:ascii="Cambria Math" w:hAnsi="Cambria Math"/>
                </w:rPr>
              </m:ctrlPr>
            </m:sSubPr>
            <m:e>
              <m:r>
                <w:rPr>
                  <w:rFonts w:ascii="Cambria Math" w:hAnsi="Cambria Math"/>
                </w:rPr>
                <m:t>[N]</m:t>
              </m:r>
            </m:e>
            <m:sub>
              <m:sSub>
                <m:sSubPr>
                  <m:ctrlPr>
                    <w:rPr>
                      <w:rFonts w:ascii="Cambria Math" w:hAnsi="Cambria Math"/>
                    </w:rPr>
                  </m:ctrlPr>
                </m:sSubPr>
                <m:e>
                  <m:r>
                    <w:rPr>
                      <w:rFonts w:ascii="Cambria Math" w:hAnsi="Cambria Math"/>
                    </w:rPr>
                    <m:t>F</m:t>
                  </m:r>
                </m:e>
                <m:sub>
                  <m:r>
                    <w:rPr>
                      <w:rFonts w:ascii="Cambria Math" w:hAnsi="Cambria Math"/>
                    </w:rPr>
                    <m:t>1</m:t>
                  </m:r>
                </m:sub>
              </m:sSub>
            </m:sub>
          </m:sSub>
        </m:oMath>
      </m:oMathPara>
    </w:p>
    <w:p w14:paraId="4FF58A23" w14:textId="77777777" w:rsidR="0015360B" w:rsidRDefault="0015360B" w:rsidP="0015360B">
      <w:pPr>
        <w:pStyle w:val="FirstParagraph"/>
      </w:pPr>
      <m:oMath>
        <m:sSub>
          <m:sSubPr>
            <m:ctrlPr>
              <w:rPr>
                <w:rFonts w:ascii="Cambria Math" w:hAnsi="Cambria Math"/>
              </w:rPr>
            </m:ctrlPr>
          </m:sSubPr>
          <m:e>
            <m:r>
              <w:rPr>
                <w:rFonts w:ascii="Cambria Math" w:hAnsi="Cambria Math"/>
              </w:rPr>
              <m:t>μ</m:t>
            </m:r>
          </m:e>
          <m:sub>
            <m:r>
              <w:rPr>
                <w:rFonts w:ascii="Cambria Math" w:hAnsi="Cambria Math"/>
              </w:rPr>
              <m:t>P</m:t>
            </m:r>
          </m:sub>
        </m:sSub>
      </m:oMath>
      <w:r>
        <w:t xml:space="preserve"> and </w:t>
      </w:r>
      <m:oMath>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F</m:t>
                </m:r>
              </m:e>
              <m:sub>
                <m:r>
                  <w:rPr>
                    <w:rFonts w:ascii="Cambria Math" w:hAnsi="Cambria Math"/>
                  </w:rPr>
                  <m:t>1</m:t>
                </m:r>
              </m:sub>
            </m:sSub>
          </m:sub>
        </m:sSub>
      </m:oMath>
      <w:r>
        <w:t xml:space="preserve"> are defined as</w:t>
      </w:r>
    </w:p>
    <w:p w14:paraId="19C13EC1" w14:textId="77777777" w:rsidR="0015360B" w:rsidRDefault="0015360B" w:rsidP="0015360B">
      <w:pPr>
        <w:pStyle w:val="Corpotesto"/>
      </w:pPr>
      <m:oMathPara>
        <m:oMathParaPr>
          <m:jc m:val="center"/>
        </m:oMathParaPr>
        <m:oMath>
          <m:sSub>
            <m:sSubPr>
              <m:ctrlPr>
                <w:rPr>
                  <w:rFonts w:ascii="Cambria Math" w:hAnsi="Cambria Math"/>
                </w:rPr>
              </m:ctrlPr>
            </m:sSubPr>
            <m:e>
              <m:r>
                <w:rPr>
                  <w:rFonts w:ascii="Cambria Math" w:hAnsi="Cambria Math"/>
                </w:rPr>
                <m:t>μ</m:t>
              </m:r>
            </m:e>
            <m:sub>
              <m:r>
                <w:rPr>
                  <w:rFonts w:ascii="Cambria Math" w:hAnsi="Cambria Math"/>
                </w:rPr>
                <m:t>P</m:t>
              </m:r>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m:rPr>
                        <m:nor/>
                      </m:rPr>
                      <m:t xml:space="preserve">if </m:t>
                    </m:r>
                    <m:r>
                      <w:rPr>
                        <w:rFonts w:ascii="Cambria Math" w:hAnsi="Cambria Math"/>
                      </w:rPr>
                      <m:t>t&lt;</m:t>
                    </m:r>
                    <m:sSub>
                      <m:sSubPr>
                        <m:ctrlPr>
                          <w:rPr>
                            <w:rFonts w:ascii="Cambria Math" w:hAnsi="Cambria Math"/>
                          </w:rPr>
                        </m:ctrlPr>
                      </m:sSubPr>
                      <m:e>
                        <m:r>
                          <w:rPr>
                            <w:rFonts w:ascii="Cambria Math" w:hAnsi="Cambria Math"/>
                          </w:rPr>
                          <m:t>t</m:t>
                        </m:r>
                      </m:e>
                      <m:sub>
                        <m:r>
                          <w:rPr>
                            <w:rFonts w:ascii="Cambria Math" w:hAnsi="Cambria Math"/>
                          </w:rPr>
                          <m:t>AE</m:t>
                        </m:r>
                      </m:sub>
                    </m:sSub>
                  </m:e>
                </m:mr>
                <m:mr>
                  <m:e>
                    <m:sSub>
                      <m:sSubPr>
                        <m:ctrlPr>
                          <w:rPr>
                            <w:rFonts w:ascii="Cambria Math" w:hAnsi="Cambria Math"/>
                          </w:rPr>
                        </m:ctrlPr>
                      </m:sSubPr>
                      <m:e>
                        <m:r>
                          <w:rPr>
                            <w:rFonts w:ascii="Cambria Math" w:hAnsi="Cambria Math"/>
                          </w:rPr>
                          <m:t>λ</m:t>
                        </m:r>
                      </m:e>
                      <m:sub>
                        <m:r>
                          <w:rPr>
                            <w:rFonts w:ascii="Cambria Math" w:hAnsi="Cambria Math"/>
                          </w:rPr>
                          <m:t>P</m:t>
                        </m:r>
                      </m:sub>
                    </m:sSub>
                    <m:r>
                      <w:rPr>
                        <w:rFonts w:ascii="Cambria Math" w:hAnsi="Cambria Math"/>
                      </w:rPr>
                      <m:t>(t)</m:t>
                    </m:r>
                    <m:sSub>
                      <m:sSubPr>
                        <m:ctrlPr>
                          <w:rPr>
                            <w:rFonts w:ascii="Cambria Math" w:hAnsi="Cambria Math"/>
                          </w:rPr>
                        </m:ctrlPr>
                      </m:sSubPr>
                      <m:e>
                        <m:r>
                          <w:rPr>
                            <w:rFonts w:ascii="Cambria Math" w:hAnsi="Cambria Math"/>
                          </w:rPr>
                          <m:t>r</m:t>
                        </m:r>
                      </m:e>
                      <m:sub>
                        <m:r>
                          <w:rPr>
                            <w:rFonts w:ascii="Cambria Math" w:hAnsi="Cambria Math"/>
                          </w:rPr>
                          <m:t>P</m:t>
                        </m:r>
                      </m:sub>
                    </m:sSub>
                  </m:e>
                  <m:e>
                    <m:r>
                      <m:rPr>
                        <m:nor/>
                      </m:rPr>
                      <m:t xml:space="preserve">if </m:t>
                    </m:r>
                    <m:r>
                      <w:rPr>
                        <w:rFonts w:ascii="Cambria Math" w:hAnsi="Cambria Math"/>
                      </w:rPr>
                      <m:t>t≥</m:t>
                    </m:r>
                    <m:sSub>
                      <m:sSubPr>
                        <m:ctrlPr>
                          <w:rPr>
                            <w:rFonts w:ascii="Cambria Math" w:hAnsi="Cambria Math"/>
                          </w:rPr>
                        </m:ctrlPr>
                      </m:sSubPr>
                      <m:e>
                        <m:r>
                          <w:rPr>
                            <w:rFonts w:ascii="Cambria Math" w:hAnsi="Cambria Math"/>
                          </w:rPr>
                          <m:t>t</m:t>
                        </m:r>
                      </m:e>
                      <m:sub>
                        <m:r>
                          <w:rPr>
                            <w:rFonts w:ascii="Cambria Math" w:hAnsi="Cambria Math"/>
                          </w:rPr>
                          <m:t>AE</m:t>
                        </m:r>
                      </m:sub>
                    </m:sSub>
                  </m:e>
                </m:mr>
              </m:m>
            </m:e>
          </m:d>
          <m:r>
            <w:rPr>
              <w:rFonts w:ascii="Cambria Math" w:hAnsi="Cambria Math"/>
            </w:rPr>
            <m:t>  ;  </m:t>
          </m:r>
          <m:sSub>
            <m:sSubPr>
              <m:ctrlPr>
                <w:rPr>
                  <w:rFonts w:ascii="Cambria Math" w:hAnsi="Cambria Math"/>
                </w:rPr>
              </m:ctrlPr>
            </m:sSubPr>
            <m:e>
              <m:r>
                <w:rPr>
                  <w:rFonts w:ascii="Cambria Math" w:hAnsi="Cambria Math"/>
                </w:rPr>
                <m:t>μ</m:t>
              </m:r>
            </m:e>
            <m:sub>
              <m:sSub>
                <m:sSubPr>
                  <m:ctrlPr>
                    <w:rPr>
                      <w:rFonts w:ascii="Cambria Math" w:hAnsi="Cambria Math"/>
                    </w:rPr>
                  </m:ctrlPr>
                </m:sSubPr>
                <m:e>
                  <m:r>
                    <w:rPr>
                      <w:rFonts w:ascii="Cambria Math" w:hAnsi="Cambria Math"/>
                    </w:rPr>
                    <m:t>F</m:t>
                  </m:r>
                </m:e>
                <m:sub>
                  <m:r>
                    <w:rPr>
                      <w:rFonts w:ascii="Cambria Math" w:hAnsi="Cambria Math"/>
                    </w:rPr>
                    <m:t>1</m:t>
                  </m:r>
                </m:sub>
              </m:sSub>
            </m:sub>
          </m:sSub>
          <m: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0</m:t>
                    </m:r>
                  </m:e>
                  <m:e>
                    <m:r>
                      <m:rPr>
                        <m:nor/>
                      </m:rPr>
                      <m:t xml:space="preserve">if </m:t>
                    </m:r>
                    <m:r>
                      <w:rPr>
                        <w:rFonts w:ascii="Cambria Math" w:hAnsi="Cambria Math"/>
                      </w:rPr>
                      <m:t>t&lt;</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I</m:t>
                        </m:r>
                      </m:sub>
                    </m:sSub>
                  </m:e>
                </m:mr>
                <m:mr>
                  <m:e>
                    <m:sSub>
                      <m:sSubPr>
                        <m:ctrlPr>
                          <w:rPr>
                            <w:rFonts w:ascii="Cambria Math" w:hAnsi="Cambria Math"/>
                          </w:rPr>
                        </m:ctrlPr>
                      </m:sSubPr>
                      <m:e>
                        <m:r>
                          <w:rPr>
                            <w:rFonts w:ascii="Cambria Math" w:hAnsi="Cambria Math"/>
                          </w:rPr>
                          <m:t>λ</m:t>
                        </m:r>
                      </m:e>
                      <m:sub>
                        <m:sSub>
                          <m:sSubPr>
                            <m:ctrlPr>
                              <w:rPr>
                                <w:rFonts w:ascii="Cambria Math" w:hAnsi="Cambria Math"/>
                              </w:rPr>
                            </m:ctrlPr>
                          </m:sSubPr>
                          <m:e>
                            <m:r>
                              <w:rPr>
                                <w:rFonts w:ascii="Cambria Math" w:hAnsi="Cambria Math"/>
                              </w:rPr>
                              <m:t>F</m:t>
                            </m:r>
                          </m:e>
                          <m:sub>
                            <m:r>
                              <w:rPr>
                                <w:rFonts w:ascii="Cambria Math" w:hAnsi="Cambria Math"/>
                              </w:rPr>
                              <m:t>1</m:t>
                            </m:r>
                          </m:sub>
                        </m:sSub>
                      </m:sub>
                    </m:sSub>
                    <m:r>
                      <w:rPr>
                        <w:rFonts w:ascii="Cambria Math" w:hAnsi="Cambria Math"/>
                      </w:rPr>
                      <m:t>(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F</m:t>
                            </m:r>
                          </m:e>
                          <m:sub>
                            <m:r>
                              <w:rPr>
                                <w:rFonts w:ascii="Cambria Math" w:hAnsi="Cambria Math"/>
                              </w:rPr>
                              <m:t>1</m:t>
                            </m:r>
                          </m:sub>
                        </m:sSub>
                      </m:sub>
                    </m:sSub>
                  </m:e>
                  <m:e>
                    <m:r>
                      <m:rPr>
                        <m:nor/>
                      </m:rPr>
                      <m:t xml:space="preserve">if </m:t>
                    </m:r>
                    <m:r>
                      <w:rPr>
                        <w:rFonts w:ascii="Cambria Math" w:hAnsi="Cambria Math"/>
                      </w:rPr>
                      <m:t>t≥</m:t>
                    </m:r>
                    <m:sSub>
                      <m:sSubPr>
                        <m:ctrlPr>
                          <w:rPr>
                            <w:rFonts w:ascii="Cambria Math" w:hAnsi="Cambria Math"/>
                          </w:rPr>
                        </m:ctrlPr>
                      </m:sSubPr>
                      <m:e>
                        <m:r>
                          <w:rPr>
                            <w:rFonts w:ascii="Cambria Math" w:hAnsi="Cambria Math"/>
                          </w:rPr>
                          <m:t>t</m:t>
                        </m:r>
                      </m:e>
                      <m:sub>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I</m:t>
                        </m:r>
                      </m:sub>
                    </m:sSub>
                  </m:e>
                </m:mr>
              </m:m>
            </m:e>
          </m:d>
        </m:oMath>
      </m:oMathPara>
    </w:p>
    <w:p w14:paraId="25912404" w14:textId="77777777" w:rsidR="0015360B" w:rsidRDefault="0015360B" w:rsidP="0015360B">
      <w:pPr>
        <w:pStyle w:val="FirstParagraph"/>
      </w:pPr>
      <w:r>
        <w:t xml:space="preserve">with </w:t>
      </w: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m:t>
        </m:r>
      </m:oMath>
      <w:r>
        <w:t xml:space="preserve"> representing allometric scaling on length (</w:t>
      </w:r>
      <m:oMath>
        <m:r>
          <w:rPr>
            <w:rFonts w:ascii="Cambria Math" w:hAnsi="Cambria Math"/>
          </w:rPr>
          <m:t>L</m:t>
        </m:r>
      </m:oMath>
      <w:r>
        <w:t>), defined as</w:t>
      </w:r>
    </w:p>
    <w:p w14:paraId="4C1F863E" w14:textId="77777777" w:rsidR="0015360B" w:rsidRDefault="0015360B" w:rsidP="0015360B">
      <w:pPr>
        <w:pStyle w:val="Corpotesto"/>
      </w:pPr>
      <m:oMathPara>
        <m:oMathParaPr>
          <m:jc m:val="center"/>
        </m:oMathParaPr>
        <m:oMath>
          <m:sSub>
            <m:sSubPr>
              <m:ctrlPr>
                <w:rPr>
                  <w:rFonts w:ascii="Cambria Math" w:hAnsi="Cambria Math"/>
                </w:rPr>
              </m:ctrlPr>
            </m:sSubPr>
            <m:e>
              <m:r>
                <w:rPr>
                  <w:rFonts w:ascii="Cambria Math" w:hAnsi="Cambria Math"/>
                </w:rPr>
                <m:t>λ</m:t>
              </m:r>
            </m:e>
            <m:sub>
              <m:r>
                <w:rPr>
                  <w:rFonts w:ascii="Cambria Math" w:hAnsi="Cambria Math"/>
                </w:rPr>
                <m:t>i</m:t>
              </m:r>
            </m:sub>
          </m:sSub>
          <m:r>
            <w:rPr>
              <w:rFonts w:ascii="Cambria Math" w:hAnsi="Cambria Math"/>
            </w:rPr>
            <m:t>(t)=0.25+0.04</m:t>
          </m:r>
          <m:sSub>
            <m:sSubPr>
              <m:ctrlPr>
                <w:rPr>
                  <w:rFonts w:ascii="Cambria Math" w:hAnsi="Cambria Math"/>
                </w:rPr>
              </m:ctrlPr>
            </m:sSubPr>
            <m:e>
              <m:r>
                <w:rPr>
                  <w:rFonts w:ascii="Cambria Math" w:hAnsi="Cambria Math"/>
                </w:rPr>
                <m:t>L</m:t>
              </m:r>
            </m:e>
            <m:sub>
              <m:r>
                <w:rPr>
                  <w:rFonts w:ascii="Cambria Math" w:hAnsi="Cambria Math"/>
                </w:rPr>
                <m:t>i</m:t>
              </m:r>
            </m:sub>
          </m:sSub>
          <m:r>
            <w:rPr>
              <w:rFonts w:ascii="Cambria Math" w:hAnsi="Cambria Math"/>
            </w:rPr>
            <m:t>(t)-0.0005</m:t>
          </m:r>
          <m:sSub>
            <m:sSubPr>
              <m:ctrlPr>
                <w:rPr>
                  <w:rFonts w:ascii="Cambria Math" w:hAnsi="Cambria Math"/>
                </w:rPr>
              </m:ctrlPr>
            </m:sSubPr>
            <m:e>
              <m:r>
                <w:rPr>
                  <w:rFonts w:ascii="Cambria Math" w:hAnsi="Cambria Math"/>
                </w:rPr>
                <m:t>L</m:t>
              </m:r>
            </m:e>
            <m:sub>
              <m:r>
                <w:rPr>
                  <w:rFonts w:ascii="Cambria Math" w:hAnsi="Cambria Math"/>
                </w:rPr>
                <m:t>i</m:t>
              </m:r>
            </m:sub>
          </m:sSub>
          <m:sSup>
            <m:sSupPr>
              <m:ctrlPr>
                <w:rPr>
                  <w:rFonts w:ascii="Cambria Math" w:hAnsi="Cambria Math"/>
                </w:rPr>
              </m:ctrlPr>
            </m:sSupPr>
            <m:e>
              <m:r>
                <w:rPr>
                  <w:rFonts w:ascii="Cambria Math" w:hAnsi="Cambria Math"/>
                </w:rPr>
                <m:t>(t)</m:t>
              </m:r>
            </m:e>
            <m:sup>
              <m:r>
                <w:rPr>
                  <w:rFonts w:ascii="Cambria Math" w:hAnsi="Cambria Math"/>
                </w:rPr>
                <m:t>2</m:t>
              </m:r>
            </m:sup>
          </m:sSup>
        </m:oMath>
      </m:oMathPara>
    </w:p>
    <w:p w14:paraId="706DDBBA" w14:textId="77777777" w:rsidR="0015360B" w:rsidRDefault="0015360B" w:rsidP="0015360B">
      <w:pPr>
        <w:pStyle w:val="FirstParagraph"/>
      </w:pPr>
      <w:r>
        <w:lastRenderedPageBreak/>
        <w:t>Length dynamics are based on cell’s age (</w:t>
      </w:r>
      <m:oMath>
        <m:r>
          <w:rPr>
            <w:rFonts w:ascii="Cambria Math" w:hAnsi="Cambria Math"/>
          </w:rPr>
          <m:t>a</m:t>
        </m:r>
      </m:oMath>
      <w:r>
        <w:t>) and are defined by the rule</w:t>
      </w:r>
    </w:p>
    <w:p w14:paraId="2951B8D3" w14:textId="76984862" w:rsidR="0015360B" w:rsidRPr="009D52E6" w:rsidRDefault="00D55184" w:rsidP="00D55184">
      <w:pPr>
        <w:pStyle w:val="FirstParagraph"/>
        <w:spacing w:before="0"/>
        <w:jc w:val="center"/>
        <w:rPr>
          <w:i/>
          <w:iCs/>
          <w:lang w:val="en-GB"/>
        </w:rPr>
      </w:pPr>
      <w:r w:rsidRPr="009D52E6">
        <w:rPr>
          <w:i/>
          <w:iCs/>
          <w:lang w:val="en-GB"/>
        </w:rPr>
        <w:t>L</w:t>
      </w:r>
      <w:r w:rsidRPr="009D52E6">
        <w:rPr>
          <w:i/>
          <w:iCs/>
          <w:vertAlign w:val="subscript"/>
          <w:lang w:val="en-GB"/>
        </w:rPr>
        <w:t>i</w:t>
      </w:r>
      <w:r w:rsidRPr="009D52E6">
        <w:rPr>
          <w:i/>
          <w:iCs/>
          <w:lang w:val="en-GB"/>
        </w:rPr>
        <w:t>(t) = L</w:t>
      </w:r>
      <w:r w:rsidR="009D52E6" w:rsidRPr="009D52E6">
        <w:rPr>
          <w:i/>
          <w:iCs/>
          <w:vertAlign w:val="subscript"/>
          <w:lang w:val="en-GB"/>
        </w:rPr>
        <w:t xml:space="preserve">0, I </w:t>
      </w:r>
      <w:r w:rsidRPr="009D52E6">
        <w:rPr>
          <w:i/>
          <w:iCs/>
          <w:lang w:val="en-GB"/>
        </w:rPr>
        <w:t>– 0.1 a(</w:t>
      </w:r>
      <w:proofErr w:type="gramStart"/>
      <w:r w:rsidRPr="009D52E6">
        <w:rPr>
          <w:i/>
          <w:iCs/>
          <w:lang w:val="en-GB"/>
        </w:rPr>
        <w:t xml:space="preserve">t)  </w:t>
      </w:r>
      <w:r w:rsidR="009D52E6">
        <w:rPr>
          <w:i/>
          <w:iCs/>
          <w:lang w:val="en-GB"/>
        </w:rPr>
        <w:t xml:space="preserve"> </w:t>
      </w:r>
      <w:proofErr w:type="gramEnd"/>
      <w:r w:rsidR="009D52E6">
        <w:rPr>
          <w:i/>
          <w:iCs/>
          <w:lang w:val="en-GB"/>
        </w:rPr>
        <w:t xml:space="preserve">        </w:t>
      </w:r>
      <w:r w:rsidRPr="009D52E6">
        <w:rPr>
          <w:i/>
          <w:iCs/>
          <w:lang w:val="en-GB"/>
        </w:rPr>
        <w:t xml:space="preserve">  </w:t>
      </w:r>
      <w:r w:rsidRPr="009D52E6">
        <w:rPr>
          <w:lang w:val="en-GB"/>
        </w:rPr>
        <w:t>with</w:t>
      </w:r>
      <w:r w:rsidRPr="009D52E6">
        <w:rPr>
          <w:i/>
          <w:iCs/>
          <w:lang w:val="en-GB"/>
        </w:rPr>
        <w:t xml:space="preserve"> </w:t>
      </w:r>
      <w:proofErr w:type="spellStart"/>
      <w:r w:rsidRPr="009D52E6">
        <w:rPr>
          <w:i/>
          <w:iCs/>
          <w:lang w:val="en-GB"/>
        </w:rPr>
        <w:t>i</w:t>
      </w:r>
      <w:proofErr w:type="spellEnd"/>
      <w:r w:rsidRPr="009D52E6">
        <w:rPr>
          <w:i/>
          <w:iCs/>
          <w:lang w:val="en-GB"/>
        </w:rPr>
        <w:t xml:space="preserve"> </w:t>
      </w:r>
      <w:r w:rsidRPr="009D52E6">
        <w:rPr>
          <w:lang w:val="en-GB"/>
        </w:rPr>
        <w:t>either</w:t>
      </w:r>
      <w:r w:rsidRPr="009D52E6">
        <w:rPr>
          <w:i/>
          <w:iCs/>
          <w:lang w:val="en-GB"/>
        </w:rPr>
        <w:t xml:space="preserve"> P </w:t>
      </w:r>
      <w:r w:rsidRPr="009D52E6">
        <w:rPr>
          <w:lang w:val="en-GB"/>
        </w:rPr>
        <w:t>or</w:t>
      </w:r>
      <w:r w:rsidRPr="009D52E6">
        <w:rPr>
          <w:i/>
          <w:iCs/>
          <w:lang w:val="en-GB"/>
        </w:rPr>
        <w:t xml:space="preserve"> F</w:t>
      </w:r>
      <w:r w:rsidR="009D52E6" w:rsidRPr="009D52E6">
        <w:rPr>
          <w:i/>
          <w:iCs/>
          <w:vertAlign w:val="subscript"/>
          <w:lang w:val="en-GB"/>
        </w:rPr>
        <w:t>1</w:t>
      </w:r>
    </w:p>
    <w:p w14:paraId="4D22154D" w14:textId="3DE22FD4" w:rsidR="0015360B" w:rsidRDefault="0015360B" w:rsidP="0015360B">
      <w:pPr>
        <w:pStyle w:val="FirstParagraph"/>
      </w:pPr>
      <w:r>
        <w:t>Age is counted from the appearance of the population, and does not increase during GA.</w:t>
      </w:r>
    </w:p>
    <w:p w14:paraId="2F9808A2" w14:textId="77777777" w:rsidR="0015360B" w:rsidRDefault="0015360B" w:rsidP="0015360B">
      <w:pPr>
        <w:pStyle w:val="Corpotesto"/>
      </w:pPr>
      <w:r>
        <w:t xml:space="preserve">Finally, </w:t>
      </w:r>
      <m:oMath>
        <m:r>
          <w:rPr>
            <w:rFonts w:ascii="Cambria Math" w:hAnsi="Cambria Math"/>
          </w:rPr>
          <m:t>δ</m:t>
        </m:r>
      </m:oMath>
      <w:r>
        <w:t xml:space="preserve"> is an extra mortality term defined </w:t>
      </w:r>
      <w:r w:rsidRPr="0015360B">
        <w:rPr>
          <w:lang w:val="en-GB"/>
        </w:rPr>
        <w:t>as</w:t>
      </w:r>
    </w:p>
    <w:p w14:paraId="76900AA3" w14:textId="77777777" w:rsidR="0015360B" w:rsidRDefault="0015360B" w:rsidP="0015360B">
      <w:pPr>
        <w:pStyle w:val="Corpotesto"/>
      </w:pPr>
      <m:oMathPara>
        <m:oMathParaPr>
          <m:jc m:val="center"/>
        </m:oMathParaPr>
        <m:oMath>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d</m:t>
                    </m:r>
                  </m:e>
                  <m:e>
                    <m:r>
                      <m:rPr>
                        <m:nor/>
                      </m:rPr>
                      <m:t xml:space="preserve">if </m:t>
                    </m:r>
                    <m:r>
                      <w:rPr>
                        <w:rFonts w:ascii="Cambria Math" w:hAnsi="Cambria Math"/>
                      </w:rPr>
                      <m:t>t&lt;</m:t>
                    </m:r>
                    <m:sSub>
                      <m:sSubPr>
                        <m:ctrlPr>
                          <w:rPr>
                            <w:rFonts w:ascii="Cambria Math" w:hAnsi="Cambria Math"/>
                          </w:rPr>
                        </m:ctrlPr>
                      </m:sSubPr>
                      <m:e>
                        <m:r>
                          <w:rPr>
                            <w:rFonts w:ascii="Cambria Math" w:hAnsi="Cambria Math"/>
                          </w:rPr>
                          <m:t>t</m:t>
                        </m:r>
                      </m:e>
                      <m:sub>
                        <m:r>
                          <w:rPr>
                            <w:rFonts w:ascii="Cambria Math" w:hAnsi="Cambria Math"/>
                          </w:rPr>
                          <m:t>AE</m:t>
                        </m:r>
                      </m:sub>
                    </m:sSub>
                  </m:e>
                </m:mr>
                <m:mr>
                  <m:e>
                    <m:r>
                      <w:rPr>
                        <w:rFonts w:ascii="Cambria Math" w:hAnsi="Cambria Math"/>
                      </w:rPr>
                      <m:t>0</m:t>
                    </m:r>
                  </m:e>
                  <m:e>
                    <m:r>
                      <m:rPr>
                        <m:nor/>
                      </m:rPr>
                      <m:t xml:space="preserve">if </m:t>
                    </m:r>
                    <m:r>
                      <w:rPr>
                        <w:rFonts w:ascii="Cambria Math" w:hAnsi="Cambria Math"/>
                      </w:rPr>
                      <m:t>t&gt;</m:t>
                    </m:r>
                    <m:sSub>
                      <m:sSubPr>
                        <m:ctrlPr>
                          <w:rPr>
                            <w:rFonts w:ascii="Cambria Math" w:hAnsi="Cambria Math"/>
                          </w:rPr>
                        </m:ctrlPr>
                      </m:sSubPr>
                      <m:e>
                        <m:r>
                          <w:rPr>
                            <w:rFonts w:ascii="Cambria Math" w:hAnsi="Cambria Math"/>
                          </w:rPr>
                          <m:t>t</m:t>
                        </m:r>
                      </m:e>
                      <m:sub>
                        <m:r>
                          <w:rPr>
                            <w:rFonts w:ascii="Cambria Math" w:hAnsi="Cambria Math"/>
                          </w:rPr>
                          <m:t>AE</m:t>
                        </m:r>
                      </m:sub>
                    </m:sSub>
                  </m:e>
                </m:mr>
              </m:m>
            </m:e>
          </m:d>
        </m:oMath>
      </m:oMathPara>
    </w:p>
    <w:p w14:paraId="0EF4FC9D" w14:textId="77777777" w:rsidR="0015360B" w:rsidRDefault="0015360B" w:rsidP="0015360B">
      <w:pPr>
        <w:pStyle w:val="FirstParagraph"/>
      </w:pPr>
      <w:r>
        <w:t xml:space="preserve">The parameters values and ranges are reported in </w:t>
      </w:r>
      <w:r>
        <w:rPr>
          <w:b/>
        </w:rPr>
        <w:t>Table </w:t>
      </w:r>
      <w:hyperlink w:anchor="tbl1">
        <w:r>
          <w:rPr>
            <w:rStyle w:val="Collegamentoipertestuale"/>
            <w:b/>
          </w:rPr>
          <w:t>1</w:t>
        </w:r>
      </w:hyperlink>
      <w:r>
        <w:t>.</w:t>
      </w:r>
    </w:p>
    <w:p w14:paraId="678BCE00" w14:textId="77777777" w:rsidR="0015360B" w:rsidRPr="0015360B" w:rsidRDefault="0015360B" w:rsidP="0015360B">
      <w:pPr>
        <w:pStyle w:val="Titolo1"/>
        <w:rPr>
          <w:lang w:val="en-GB"/>
        </w:rPr>
      </w:pPr>
      <w:bookmarkStart w:id="2" w:name="results"/>
      <w:r w:rsidRPr="0015360B">
        <w:rPr>
          <w:lang w:val="en-GB"/>
        </w:rPr>
        <w:t>Results</w:t>
      </w:r>
      <w:bookmarkEnd w:id="2"/>
    </w:p>
    <w:p w14:paraId="796AD453" w14:textId="5B8B280E" w:rsidR="0015360B" w:rsidRDefault="0015360B" w:rsidP="0015360B">
      <w:pPr>
        <w:pStyle w:val="FirstParagraph"/>
      </w:pPr>
      <w:r>
        <w:t xml:space="preserve">To analyze the impact of growth arrest on population dynamics, we developed a simple process-based toy model of growth dynamics during the sexual reproduction event, where net growth is the balance between size-dependent cell growth and death. Considering the time interval chosen for the simulation (ten days), the size reduction of </w:t>
      </w:r>
      <m:oMath>
        <m:r>
          <w:rPr>
            <w:rFonts w:ascii="Cambria Math" w:hAnsi="Cambria Math"/>
          </w:rPr>
          <m:t>P</m:t>
        </m:r>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w:t>
      </w:r>
      <w:r>
        <w:rPr>
          <w:b/>
        </w:rPr>
        <w:t>Fig.</w:t>
      </w:r>
      <w:r>
        <w:t> </w:t>
      </w:r>
      <w:hyperlink w:anchor="fdyn">
        <w:r>
          <w:rPr>
            <w:rStyle w:val="Collegamentoipertestuale"/>
          </w:rPr>
          <w:t>1</w:t>
        </w:r>
      </w:hyperlink>
      <w:r>
        <w:t xml:space="preserve">, plot </w:t>
      </w:r>
      <w:r>
        <w:rPr>
          <w:i/>
        </w:rPr>
        <w:t>b</w:t>
      </w:r>
      <w:r>
        <w:t xml:space="preserve">) is negligible and, with it, the change in the growth rate of </w:t>
      </w:r>
      <m:oMath>
        <m:r>
          <w:rPr>
            <w:rFonts w:ascii="Cambria Math" w:hAnsi="Cambria Math"/>
          </w:rPr>
          <m:t>P</m:t>
        </m:r>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with a significantly slower growth rate for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due to their larger size. </w:t>
      </w:r>
      <w:r>
        <w:rPr>
          <w:b/>
        </w:rPr>
        <w:t xml:space="preserve">Plots </w:t>
      </w:r>
      <w:r>
        <w:rPr>
          <w:b/>
          <w:i/>
        </w:rPr>
        <w:t>c</w:t>
      </w:r>
      <w:r>
        <w:t xml:space="preserve"> </w:t>
      </w:r>
      <w:r w:rsidR="002B2805">
        <w:t>and show</w:t>
      </w:r>
      <w:r>
        <w:t xml:space="preserve"> the variation in abundance of </w:t>
      </w:r>
      <m:oMath>
        <m:r>
          <w:rPr>
            <w:rFonts w:ascii="Cambria Math" w:hAnsi="Cambria Math"/>
          </w:rPr>
          <m:t>P</m:t>
        </m:r>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for two different sets of parameters used for the simulation. These plots provide a demonstration of the dynamics that the model simulates. A slower growth rate of </w:t>
      </w:r>
      <m:oMath>
        <m:r>
          <w:rPr>
            <w:rFonts w:ascii="Cambria Math" w:hAnsi="Cambria Math"/>
          </w:rPr>
          <m:t>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p</m:t>
            </m:r>
          </m:sub>
        </m:sSub>
        <m:r>
          <w:rPr>
            <w:rFonts w:ascii="Cambria Math" w:hAnsi="Cambria Math"/>
          </w:rPr>
          <m:t>=1.82</m:t>
        </m:r>
      </m:oMath>
      <w:r>
        <w:t xml:space="preserve">, </w:t>
      </w:r>
      <w:r w:rsidRPr="00B94FF0">
        <w:rPr>
          <w:bCs/>
        </w:rPr>
        <w:t>plot</w:t>
      </w:r>
      <w:r>
        <w:rPr>
          <w:b/>
        </w:rPr>
        <w:t xml:space="preserve"> </w:t>
      </w:r>
      <w:r>
        <w:rPr>
          <w:b/>
          <w:i/>
        </w:rPr>
        <w:t>c</w:t>
      </w:r>
      <w:r>
        <w:t xml:space="preserve"> vs </w:t>
      </w:r>
      <m:oMath>
        <m:sSub>
          <m:sSubPr>
            <m:ctrlPr>
              <w:rPr>
                <w:rFonts w:ascii="Cambria Math" w:hAnsi="Cambria Math"/>
              </w:rPr>
            </m:ctrlPr>
          </m:sSubPr>
          <m:e>
            <m:r>
              <w:rPr>
                <w:rFonts w:ascii="Cambria Math" w:hAnsi="Cambria Math"/>
              </w:rPr>
              <m:t>r</m:t>
            </m:r>
          </m:e>
          <m:sub>
            <m:r>
              <w:rPr>
                <w:rFonts w:ascii="Cambria Math" w:hAnsi="Cambria Math"/>
              </w:rPr>
              <m:t>p</m:t>
            </m:r>
          </m:sub>
        </m:sSub>
        <m:r>
          <w:rPr>
            <w:rFonts w:ascii="Cambria Math" w:hAnsi="Cambria Math"/>
          </w:rPr>
          <m:t>=1</m:t>
        </m:r>
      </m:oMath>
      <w:r w:rsidRPr="00B94FF0">
        <w:t>, plot</w:t>
      </w:r>
      <w:r>
        <w:rPr>
          <w:b/>
        </w:rPr>
        <w:t xml:space="preserve"> </w:t>
      </w:r>
      <w:r>
        <w:rPr>
          <w:b/>
          <w:i/>
        </w:rPr>
        <w:t>d</w:t>
      </w:r>
      <w:r>
        <w:t xml:space="preserve">) that leaves more nitrogen available </w:t>
      </w:r>
      <w:r w:rsidR="002B2805">
        <w:t>favors</w:t>
      </w:r>
      <w:r>
        <w:t xml:space="preserve"> the growth of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thus producing a greater abundance of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and a lower abundance of </w:t>
      </w:r>
      <m:oMath>
        <m:r>
          <w:rPr>
            <w:rFonts w:ascii="Cambria Math" w:hAnsi="Cambria Math"/>
          </w:rPr>
          <m:t>P</m:t>
        </m:r>
      </m:oMath>
      <w:r>
        <w:t>.</w:t>
      </w:r>
    </w:p>
    <w:p w14:paraId="12607DCC" w14:textId="77777777" w:rsidR="0015360B" w:rsidRDefault="0015360B" w:rsidP="0015360B">
      <w:pPr>
        <w:pStyle w:val="Corpotesto"/>
      </w:pPr>
      <w:r>
        <w:t xml:space="preserve">Top row in </w:t>
      </w:r>
      <w:r>
        <w:rPr>
          <w:b/>
        </w:rPr>
        <w:t>Fig.</w:t>
      </w:r>
      <w:r>
        <w:t> </w:t>
      </w:r>
      <w:hyperlink w:anchor="swep">
        <w:r>
          <w:rPr>
            <w:rStyle w:val="Collegamentoipertestuale"/>
          </w:rPr>
          <w:t>3</w:t>
        </w:r>
      </w:hyperlink>
      <w:r>
        <w:t xml:space="preserve"> show the ratio between the abundance of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and that of </w:t>
      </w:r>
      <m:oMath>
        <m:r>
          <w:rPr>
            <w:rFonts w:ascii="Cambria Math" w:hAnsi="Cambria Math"/>
          </w:rPr>
          <m:t>P</m:t>
        </m:r>
      </m:oMath>
      <w:r>
        <w:t xml:space="preserve"> after ten days of simulation for the growth rates ratio of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and </w:t>
      </w:r>
      <m:oMath>
        <m:r>
          <w:rPr>
            <w:rFonts w:ascii="Cambria Math" w:hAnsi="Cambria Math"/>
          </w:rPr>
          <m:t>P</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F</m:t>
                </m:r>
              </m:e>
              <m:sub>
                <m:r>
                  <w:rPr>
                    <w:rFonts w:ascii="Cambria Math" w:hAnsi="Cambria Math"/>
                  </w:rPr>
                  <m:t>1</m:t>
                </m:r>
              </m:sub>
            </m:sSub>
          </m:sub>
        </m:sSub>
      </m:oMath>
      <w:r>
        <w:t xml:space="preserve"> on the </w:t>
      </w:r>
      <m:oMath>
        <m:r>
          <w:rPr>
            <w:rFonts w:ascii="Cambria Math" w:hAnsi="Cambria Math"/>
          </w:rPr>
          <m:t>Y</m:t>
        </m:r>
      </m:oMath>
      <w:r>
        <w:t xml:space="preserve"> axis) vs </w:t>
      </w:r>
      <m:oMath>
        <m:r>
          <w:rPr>
            <w:rFonts w:ascii="Cambria Math" w:hAnsi="Cambria Math"/>
          </w:rPr>
          <m:t>d</m:t>
        </m:r>
      </m:oMath>
      <w:r>
        <w:t>, the extra mortality (</w:t>
      </w:r>
      <m:oMath>
        <m:r>
          <w:rPr>
            <w:rFonts w:ascii="Cambria Math" w:hAnsi="Cambria Math"/>
          </w:rPr>
          <m:t>X</m:t>
        </m:r>
      </m:oMath>
      <w:r>
        <w:t xml:space="preserve"> axis). The colours correspond to different ranges in the values of the decimal logarithm for the abundance ratio, e.g., </w:t>
      </w:r>
      <m:oMath>
        <m:sSub>
          <m:sSubPr>
            <m:ctrlPr>
              <w:rPr>
                <w:rFonts w:ascii="Cambria Math" w:hAnsi="Cambria Math"/>
              </w:rPr>
            </m:ctrlPr>
          </m:sSubPr>
          <m:e>
            <m:r>
              <m:rPr>
                <m:nor/>
              </m:rPr>
              <m:t>log</m:t>
            </m:r>
          </m:e>
          <m:sub>
            <m:r>
              <w:rPr>
                <w:rFonts w:ascii="Cambria Math" w:hAnsi="Cambria Math"/>
              </w:rPr>
              <m:t>10</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P)</m:t>
        </m:r>
      </m:oMath>
      <w:r>
        <w:t xml:space="preserve"> and each plot displays the result for different durations of the growth arrest (</w:t>
      </w:r>
      <m:oMath>
        <m:sSub>
          <m:sSubPr>
            <m:ctrlPr>
              <w:rPr>
                <w:rFonts w:ascii="Cambria Math" w:hAnsi="Cambria Math"/>
              </w:rPr>
            </m:ctrlPr>
          </m:sSubPr>
          <m:e>
            <m:r>
              <w:rPr>
                <w:rFonts w:ascii="Cambria Math" w:hAnsi="Cambria Math"/>
              </w:rPr>
              <m:t>t</m:t>
            </m:r>
          </m:e>
          <m:sub>
            <m:r>
              <w:rPr>
                <w:rFonts w:ascii="Cambria Math" w:hAnsi="Cambria Math"/>
              </w:rPr>
              <m:t>AE</m:t>
            </m:r>
          </m:sub>
        </m:sSub>
      </m:oMath>
      <w:r>
        <w:t xml:space="preserve">). While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will always be lower than </w:t>
      </w:r>
      <m:oMath>
        <m:r>
          <w:rPr>
            <w:rFonts w:ascii="Cambria Math" w:hAnsi="Cambria Math"/>
          </w:rPr>
          <m:t>P</m:t>
        </m:r>
      </m:oMath>
      <w:r>
        <w:t xml:space="preserve"> (values of </w:t>
      </w:r>
      <m:oMath>
        <m:sSub>
          <m:sSubPr>
            <m:ctrlPr>
              <w:rPr>
                <w:rFonts w:ascii="Cambria Math" w:hAnsi="Cambria Math"/>
              </w:rPr>
            </m:ctrlPr>
          </m:sSubPr>
          <m:e>
            <m:r>
              <m:rPr>
                <m:nor/>
              </m:rPr>
              <m:t>log</m:t>
            </m:r>
          </m:e>
          <m:sub>
            <m:r>
              <w:rPr>
                <w:rFonts w:ascii="Cambria Math" w:hAnsi="Cambria Math"/>
              </w:rPr>
              <m:t>10</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P)</m:t>
        </m:r>
      </m:oMath>
      <w:r>
        <w:t xml:space="preserve"> always lower than </w:t>
      </w:r>
      <m:oMath>
        <m:r>
          <w:rPr>
            <w:rFonts w:ascii="Cambria Math" w:hAnsi="Cambria Math"/>
          </w:rPr>
          <m:t>0</m:t>
        </m:r>
      </m:oMath>
      <w:r>
        <w:t>), if the arrest persist more than four days a positive feedback appears between abundance ratio and both net growth rates (</w:t>
      </w:r>
      <m:oMath>
        <m:sSub>
          <m:sSubPr>
            <m:ctrlPr>
              <w:rPr>
                <w:rFonts w:ascii="Cambria Math" w:hAnsi="Cambria Math"/>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F</m:t>
                </m:r>
              </m:e>
              <m:sub>
                <m:r>
                  <w:rPr>
                    <w:rFonts w:ascii="Cambria Math" w:hAnsi="Cambria Math"/>
                  </w:rPr>
                  <m:t>1</m:t>
                </m:r>
              </m:sub>
            </m:sSub>
          </m:sub>
        </m:sSub>
      </m:oMath>
      <w:r>
        <w:t xml:space="preserve">) and extra mortality </w:t>
      </w:r>
      <m:oMath>
        <m:r>
          <w:rPr>
            <w:rFonts w:ascii="Cambria Math" w:hAnsi="Cambria Math"/>
          </w:rPr>
          <m:t>d</m:t>
        </m:r>
      </m:oMath>
      <w:r>
        <w:t xml:space="preserve">. In the more favourable scenarios, the ratio in abundance among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and </w:t>
      </w:r>
      <m:oMath>
        <m:r>
          <w:rPr>
            <w:rFonts w:ascii="Cambria Math" w:hAnsi="Cambria Math"/>
          </w:rPr>
          <m:t>P</m:t>
        </m:r>
      </m:oMath>
      <w:r>
        <w:t xml:space="preserve"> would be larger than </w:t>
      </w:r>
      <m:oMath>
        <m:r>
          <w:rPr>
            <w:rFonts w:ascii="Cambria Math" w:hAnsi="Cambria Math"/>
          </w:rPr>
          <m:t>0.17</m:t>
        </m:r>
      </m:oMath>
      <w:r>
        <w:t xml:space="preserve"> (6 days of GA, dark green areas on the lower left). The lower row of the same figure shows the log-ratio among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and </w:t>
      </w:r>
      <m:oMath>
        <m:r>
          <w:rPr>
            <w:rFonts w:ascii="Cambria Math" w:hAnsi="Cambria Math"/>
          </w:rPr>
          <m:t>P</m:t>
        </m:r>
      </m:oMath>
      <w:r>
        <w:t xml:space="preserve"> abundances for various growth rate ration (</w:t>
      </w:r>
      <m:oMath>
        <m:sSub>
          <m:sSubPr>
            <m:ctrlPr>
              <w:rPr>
                <w:rFonts w:ascii="Cambria Math" w:hAnsi="Cambria Math"/>
              </w:rPr>
            </m:ctrlPr>
          </m:sSubPr>
          <m:e>
            <m:r>
              <w:rPr>
                <w:rFonts w:ascii="Cambria Math" w:hAnsi="Cambria Math"/>
              </w:rPr>
              <m:t>r</m:t>
            </m:r>
          </m:e>
          <m:sub>
            <m:r>
              <w:rPr>
                <w:rFonts w:ascii="Cambria Math" w:hAnsi="Cambria Math"/>
              </w:rPr>
              <m:t>P</m:t>
            </m:r>
          </m:sub>
        </m:sSub>
        <m:r>
          <w:rPr>
            <w:rFonts w:ascii="Cambria Math" w:hAnsi="Cambria Math"/>
          </w:rPr>
          <m:t>:</m:t>
        </m:r>
        <m:sSub>
          <m:sSubPr>
            <m:ctrlPr>
              <w:rPr>
                <w:rFonts w:ascii="Cambria Math" w:hAnsi="Cambria Math"/>
              </w:rPr>
            </m:ctrlPr>
          </m:sSubPr>
          <m:e>
            <m:r>
              <w:rPr>
                <w:rFonts w:ascii="Cambria Math" w:hAnsi="Cambria Math"/>
              </w:rPr>
              <m:t>r</m:t>
            </m:r>
          </m:e>
          <m:sub>
            <m:sSub>
              <m:sSubPr>
                <m:ctrlPr>
                  <w:rPr>
                    <w:rFonts w:ascii="Cambria Math" w:hAnsi="Cambria Math"/>
                  </w:rPr>
                </m:ctrlPr>
              </m:sSubPr>
              <m:e>
                <m:r>
                  <w:rPr>
                    <w:rFonts w:ascii="Cambria Math" w:hAnsi="Cambria Math"/>
                  </w:rPr>
                  <m:t>F</m:t>
                </m:r>
              </m:e>
              <m:sub>
                <m:r>
                  <w:rPr>
                    <w:rFonts w:ascii="Cambria Math" w:hAnsi="Cambria Math"/>
                  </w:rPr>
                  <m:t>1</m:t>
                </m:r>
              </m:sub>
            </m:sSub>
          </m:sub>
        </m:sSub>
      </m:oMath>
      <w:r>
        <w:t xml:space="preserve"> on the </w:t>
      </w:r>
      <m:oMath>
        <m:r>
          <w:rPr>
            <w:rFonts w:ascii="Cambria Math" w:hAnsi="Cambria Math"/>
          </w:rPr>
          <m:t>Y</m:t>
        </m:r>
      </m:oMath>
      <w:r>
        <w:t xml:space="preserve"> axis) vs the fraction of parental cells that generated daughter cells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w:t>
      </w:r>
      <m:oMath>
        <m:r>
          <w:rPr>
            <w:rFonts w:ascii="Cambria Math" w:hAnsi="Cambria Math"/>
          </w:rPr>
          <m:t>α</m:t>
        </m:r>
      </m:oMath>
      <w:r>
        <w:t xml:space="preserve">), through auxospore formation. Success in recruitment appears to increase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success, while growth rate ratio seems to affect it only for longer duration of growth arrest.</w:t>
      </w:r>
    </w:p>
    <w:p w14:paraId="1AC6C883" w14:textId="77777777" w:rsidR="0015360B" w:rsidRDefault="0015360B" w:rsidP="0015360B">
      <w:pPr>
        <w:pStyle w:val="Corpotesto"/>
      </w:pPr>
      <w:r>
        <w:t xml:space="preserve">We report the values of </w:t>
      </w:r>
      <m:oMath>
        <m:sSub>
          <m:sSubPr>
            <m:ctrlPr>
              <w:rPr>
                <w:rFonts w:ascii="Cambria Math" w:hAnsi="Cambria Math"/>
              </w:rPr>
            </m:ctrlPr>
          </m:sSubPr>
          <m:e>
            <m:r>
              <m:rPr>
                <m:nor/>
              </m:rPr>
              <m:t>log</m:t>
            </m:r>
          </m:e>
          <m:sub>
            <m:r>
              <w:rPr>
                <w:rFonts w:ascii="Cambria Math" w:hAnsi="Cambria Math"/>
              </w:rPr>
              <m:t>10</m:t>
            </m:r>
          </m:sub>
        </m:sSub>
        <m: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1</m:t>
            </m:r>
          </m:sub>
        </m:sSub>
        <m:r>
          <w:rPr>
            <w:rFonts w:ascii="Cambria Math" w:hAnsi="Cambria Math"/>
          </w:rPr>
          <m:t>/P)</m:t>
        </m:r>
      </m:oMath>
      <w:r>
        <w:t xml:space="preserve"> for different combinations of the parameters as supplementary tables (</w:t>
      </w:r>
      <w:r>
        <w:rPr>
          <w:b/>
        </w:rPr>
        <w:t>Table </w:t>
      </w:r>
      <w:hyperlink w:anchor="tbl2">
        <w:r>
          <w:rPr>
            <w:rStyle w:val="Collegamentoipertestuale"/>
            <w:b/>
          </w:rPr>
          <w:t>4</w:t>
        </w:r>
      </w:hyperlink>
      <w:r>
        <w:t>).</w:t>
      </w:r>
    </w:p>
    <w:p w14:paraId="5707156B" w14:textId="77777777" w:rsidR="0015360B" w:rsidRPr="0015360B" w:rsidRDefault="0015360B" w:rsidP="0015360B">
      <w:pPr>
        <w:pStyle w:val="Titolo1"/>
        <w:rPr>
          <w:lang w:val="en-GB"/>
        </w:rPr>
      </w:pPr>
      <w:bookmarkStart w:id="3" w:name="discussion"/>
      <w:r w:rsidRPr="0015360B">
        <w:rPr>
          <w:lang w:val="en-GB"/>
        </w:rPr>
        <w:t>Discussion</w:t>
      </w:r>
      <w:bookmarkEnd w:id="3"/>
    </w:p>
    <w:p w14:paraId="45CD7CD1" w14:textId="77777777" w:rsidR="0015360B" w:rsidRDefault="0015360B" w:rsidP="0015360B">
      <w:pPr>
        <w:pStyle w:val="FirstParagraph"/>
      </w:pPr>
      <w:r>
        <w:t xml:space="preserve">Molecular, biophysical and chemical data discussed above unequivocally show that </w:t>
      </w:r>
      <w:r>
        <w:rPr>
          <w:i/>
        </w:rPr>
        <w:t>P. </w:t>
      </w:r>
      <w:proofErr w:type="spellStart"/>
      <w:r>
        <w:rPr>
          <w:i/>
        </w:rPr>
        <w:t>multistriata</w:t>
      </w:r>
      <w:proofErr w:type="spellEnd"/>
      <w:r>
        <w:t>, during events of mating and gametogenesis, blocks growth and mitosis for a few days — three in the experiment discussed here, and up to six in the one discussed by (</w:t>
      </w:r>
      <w:proofErr w:type="spellStart"/>
      <w:r>
        <w:t>Scalco</w:t>
      </w:r>
      <w:proofErr w:type="spellEnd"/>
      <w:r>
        <w:t xml:space="preserve"> et al. 2014). Also, cell number decreases, very likely for enhanced mortality due to the gametogenesis.</w:t>
      </w:r>
    </w:p>
    <w:p w14:paraId="773A3AAF" w14:textId="77777777" w:rsidR="0015360B" w:rsidRDefault="0015360B" w:rsidP="0015360B">
      <w:pPr>
        <w:pStyle w:val="Corpotesto"/>
      </w:pPr>
      <w:r>
        <w:t xml:space="preserve">Detailed elaboration of the nature of the molecular and physical processes associated with the growth arrest, but an elementary toy model like the one we developed could help to shine light on the most fundamental effects of growth arrest over the balance between </w:t>
      </w:r>
      <m:oMath>
        <m:r>
          <w:rPr>
            <w:rFonts w:ascii="Cambria Math" w:hAnsi="Cambria Math"/>
          </w:rPr>
          <m:t>P</m:t>
        </m:r>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generations. Furthermore, while many refined models exist for studying cells’ distribution patterns in nature (</w:t>
      </w:r>
      <w:proofErr w:type="spellStart"/>
      <w:r>
        <w:t>D’Alelio</w:t>
      </w:r>
      <w:proofErr w:type="spellEnd"/>
      <w:r>
        <w:t xml:space="preserve"> et al. 2010) and how the cell size reduction-restitution cycle (SRRC) affect diatom biology and ecology (</w:t>
      </w:r>
      <w:proofErr w:type="spellStart"/>
      <w:r>
        <w:t>Hense</w:t>
      </w:r>
      <w:proofErr w:type="spellEnd"/>
      <w:r>
        <w:t xml:space="preserve"> and </w:t>
      </w:r>
      <w:r>
        <w:lastRenderedPageBreak/>
        <w:t xml:space="preserve">Beckmann 2015), our simulations are the first to explore how the SRRC qualitatively impact over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survival.</w:t>
      </w:r>
    </w:p>
    <w:p w14:paraId="0FEA46D6" w14:textId="35FED1F5" w:rsidR="0015360B" w:rsidRDefault="0015360B" w:rsidP="0015360B">
      <w:pPr>
        <w:pStyle w:val="Corpotesto"/>
      </w:pPr>
      <w:r>
        <w:t xml:space="preserve">The ten days length for growth arrest was chosen arbitrarily as a realistic time interval during which parental and daughter cells could remain close one to the other in a low sheared flow regime, so that the hypothesis of resources sharing could hold. The time spent in close vicinity by cells in a viscous regime — as the one we found in situ — has been seldom analyzed in detail (see (Jenkinson and Wyatt 1992)) However, we assume that to permit mating, which implies direct contact among mates, several cells should converge by some mechanism — for example, the one hypothesized by (Botte, Ribera </w:t>
      </w:r>
      <w:proofErr w:type="spellStart"/>
      <w:r>
        <w:t>D’Alcalà</w:t>
      </w:r>
      <w:proofErr w:type="spellEnd"/>
      <w:r>
        <w:t xml:space="preserve">, and Montresor 2013) and recently supported with observations by (Font-Muñoz et al. 2019). </w:t>
      </w:r>
      <w:r w:rsidR="002B2805">
        <w:t>Because of</w:t>
      </w:r>
      <w:r>
        <w:t xml:space="preserve"> this </w:t>
      </w:r>
      <w:r>
        <w:t>assumption</w:t>
      </w:r>
      <w:r>
        <w:t xml:space="preserve">, our scenario would simulate local aggregations of cells, whose reproduction is </w:t>
      </w:r>
      <w:r w:rsidR="002B2805">
        <w:t>favored</w:t>
      </w:r>
      <w:r>
        <w:t xml:space="preserve"> by the reaching of what we define threshold density. This concentration should be enough to trigger gametogenesis by chemical signal exchange (</w:t>
      </w:r>
      <w:r>
        <w:rPr>
          <w:b/>
        </w:rPr>
        <w:t>ref</w:t>
      </w:r>
      <w:r>
        <w:t xml:space="preserve">). Once the gametogenesis starts all the involved cells stop growing and some individuals will form gametes, likely because the triggering </w:t>
      </w:r>
      <w:r>
        <w:t>caught</w:t>
      </w:r>
      <w:r>
        <w:t xml:space="preserve"> them in a specific phase of the cell cycle. Only a part of these gametes will encounter the opposite mating type, and only some of these will successfully complete the other </w:t>
      </w:r>
      <w:r>
        <w:t>phases, producing</w:t>
      </w:r>
      <w:r>
        <w:t xml:space="preserve"> an </w:t>
      </w:r>
      <m:oMath>
        <m:sSub>
          <m:sSubPr>
            <m:ctrlPr>
              <w:rPr>
                <w:rFonts w:ascii="Cambria Math" w:hAnsi="Cambria Math"/>
              </w:rPr>
            </m:ctrlPr>
          </m:sSubPr>
          <m:e>
            <m:r>
              <w:rPr>
                <w:rFonts w:ascii="Cambria Math" w:hAnsi="Cambria Math"/>
              </w:rPr>
              <m:t>F</m:t>
            </m:r>
          </m:e>
          <m:sub>
            <m:r>
              <w:rPr>
                <w:rFonts w:ascii="Cambria Math" w:hAnsi="Cambria Math"/>
              </w:rPr>
              <m:t>1</m:t>
            </m:r>
          </m:sub>
        </m:sSub>
      </m:oMath>
      <w:r>
        <w:t xml:space="preserve"> generation (e.g., (Scalco et al. 2014)). Eventually, those unable to mate or complete gametogenesis will die. These considerations are compatible with the observed negative growth rate of </w:t>
      </w:r>
      <m:oMath>
        <m:r>
          <w:rPr>
            <w:rFonts w:ascii="Cambria Math" w:hAnsi="Cambria Math"/>
          </w:rPr>
          <m:t>P</m:t>
        </m:r>
      </m:oMath>
      <w:r>
        <w:t>, and are formulated in the model as extra mortality (</w:t>
      </w:r>
      <m:oMath>
        <m:r>
          <w:rPr>
            <w:rFonts w:ascii="Cambria Math" w:hAnsi="Cambria Math"/>
          </w:rPr>
          <m:t>d</m:t>
        </m:r>
      </m:oMath>
      <w:r>
        <w:t>).</w:t>
      </w:r>
    </w:p>
    <w:p w14:paraId="29AC2B94" w14:textId="4A0D9A34" w:rsidR="0015360B" w:rsidRDefault="002B2805" w:rsidP="0015360B">
      <w:pPr>
        <w:pStyle w:val="Corpotesto"/>
      </w:pPr>
      <w:r>
        <w:t>If</w:t>
      </w:r>
      <w:r w:rsidR="0015360B">
        <w:t xml:space="preserve"> auxospore formation scales with the encounter rate among mates, the number of auxospore formation should positively covary with the number of cell deaths due to unsuccessful encounters. This covariation would </w:t>
      </w:r>
      <w:r>
        <w:t>favor</w:t>
      </w:r>
      <w:r w:rsidR="0015360B">
        <w:t xml:space="preserve"> the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15360B">
        <w:t xml:space="preserve"> growth, thus favouring better recruitment. Also, more encounters will increase the number of successful matings (parametrised by </w:t>
      </w:r>
      <m:oMath>
        <m:r>
          <w:rPr>
            <w:rFonts w:ascii="Cambria Math" w:hAnsi="Cambria Math"/>
          </w:rPr>
          <m:t>α</m:t>
        </m:r>
      </m:oMath>
      <w:r w:rsidR="0015360B">
        <w:t xml:space="preserve">) and the extra mortality (parametrised by </w:t>
      </w:r>
      <m:oMath>
        <m:r>
          <w:rPr>
            <w:rFonts w:ascii="Cambria Math" w:hAnsi="Cambria Math"/>
          </w:rPr>
          <m:t>d</m:t>
        </m:r>
      </m:oMath>
      <w:r w:rsidR="0015360B">
        <w:t xml:space="preserve">). Overall the simulation provides a quantitative assessment of the number of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15360B">
        <w:t xml:space="preserve"> that accumulate after ten day from the start of gametogenesis in relation to the number of mating cells and show that: 1. only in extreme scenarios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15360B">
        <w:t xml:space="preserve"> abundance will be equal or higher than </w:t>
      </w:r>
      <m:oMath>
        <m:r>
          <w:rPr>
            <w:rFonts w:ascii="Cambria Math" w:hAnsi="Cambria Math"/>
          </w:rPr>
          <m:t>P</m:t>
        </m:r>
      </m:oMath>
      <w:r w:rsidR="0015360B">
        <w:t xml:space="preserve"> and 2. that the biological constrains of gametogenesis (growth arrest and extra death) due to resetting of cell physiology are compensated by an advantage for the </w:t>
      </w:r>
      <m:oMath>
        <m:sSub>
          <m:sSubPr>
            <m:ctrlPr>
              <w:rPr>
                <w:rFonts w:ascii="Cambria Math" w:hAnsi="Cambria Math"/>
              </w:rPr>
            </m:ctrlPr>
          </m:sSubPr>
          <m:e>
            <m:r>
              <w:rPr>
                <w:rFonts w:ascii="Cambria Math" w:hAnsi="Cambria Math"/>
              </w:rPr>
              <m:t>F</m:t>
            </m:r>
          </m:e>
          <m:sub>
            <m:r>
              <w:rPr>
                <w:rFonts w:ascii="Cambria Math" w:hAnsi="Cambria Math"/>
              </w:rPr>
              <m:t>1</m:t>
            </m:r>
          </m:sub>
        </m:sSub>
      </m:oMath>
      <w:r w:rsidR="0015360B">
        <w:t>, mimicking a sort of maternal care.</w:t>
      </w:r>
    </w:p>
    <w:p w14:paraId="4D108A35" w14:textId="77777777" w:rsidR="0015360B" w:rsidRDefault="0015360B" w:rsidP="0015360B">
      <w:pPr>
        <w:pStyle w:val="Corpotesto"/>
      </w:pPr>
      <w:r>
        <w:t xml:space="preserve">The constraints imposed by the series of events leading to </w:t>
      </w:r>
      <w:r>
        <w:rPr>
          <w:i/>
        </w:rPr>
        <w:t xml:space="preserve">P. </w:t>
      </w:r>
      <w:proofErr w:type="spellStart"/>
      <w:r>
        <w:rPr>
          <w:i/>
        </w:rPr>
        <w:t>multistriata</w:t>
      </w:r>
      <w:proofErr w:type="spellEnd"/>
      <w:r>
        <w:t xml:space="preserve"> recruitment also suggest that blooming is advantageous because increase the number of initial cells, thus allowing for a better seeding of the community with the new generation.</w:t>
      </w:r>
    </w:p>
    <w:p w14:paraId="0E92EB00" w14:textId="571212CE" w:rsidR="005A3EA9" w:rsidRDefault="0015360B" w:rsidP="0015360B">
      <w:pPr>
        <w:pStyle w:val="Corpotesto"/>
      </w:pPr>
      <w:r>
        <w:t>Furthermore</w:t>
      </w:r>
      <w:r>
        <w:t xml:space="preserve">, the concentration increase during bloom has a strong positive feedback on mating — itself scaling with parental cell abundance, related to </w:t>
      </w:r>
      <m:oMath>
        <m:r>
          <w:rPr>
            <w:rFonts w:ascii="Cambria Math" w:hAnsi="Cambria Math"/>
          </w:rPr>
          <m:t>α</m:t>
        </m:r>
      </m:oMath>
      <w:r>
        <w:t xml:space="preserve"> in the model — because it </w:t>
      </w:r>
      <w:r w:rsidR="002B2805">
        <w:t>boosts</w:t>
      </w:r>
      <w:r>
        <w:t xml:space="preserve"> encounter rate. (</w:t>
      </w:r>
      <w:proofErr w:type="spellStart"/>
      <w:r>
        <w:t>D’Alelio</w:t>
      </w:r>
      <w:proofErr w:type="spellEnd"/>
      <w:r>
        <w:t xml:space="preserve"> et al. 2010) inferred form data and modeling that the life cycle of </w:t>
      </w:r>
      <w:r>
        <w:rPr>
          <w:i/>
        </w:rPr>
        <w:t xml:space="preserve">P. </w:t>
      </w:r>
      <w:proofErr w:type="spellStart"/>
      <w:r>
        <w:rPr>
          <w:i/>
        </w:rPr>
        <w:t>multistriata</w:t>
      </w:r>
      <w:proofErr w:type="spellEnd"/>
      <w:r>
        <w:t xml:space="preserve"> consists of two phases </w:t>
      </w:r>
      <w:r w:rsidR="002B2805">
        <w:t>characterized</w:t>
      </w:r>
      <w:r>
        <w:t xml:space="preserve"> by opposite growth rate trends (slow vs fast). The shift in rates is collective and appears during bloom events, during which cells prepare for sexual reproduction. Identifying the triggers of this collective process would shed light on the </w:t>
      </w:r>
      <w:r w:rsidR="002B2805">
        <w:t>long-lasting</w:t>
      </w:r>
      <w:r>
        <w:t xml:space="preserve"> debate on the relative weight of proximate vs ultimate factors (</w:t>
      </w:r>
      <w:proofErr w:type="spellStart"/>
      <w:r>
        <w:t>Laland</w:t>
      </w:r>
      <w:proofErr w:type="spellEnd"/>
      <w:r>
        <w:t xml:space="preserve"> et al. 2011) and on the main drivers of the population dynamics of several diatoms.</w:t>
      </w:r>
      <w:r w:rsidRPr="00320DB2">
        <w:t xml:space="preserve"> </w:t>
      </w:r>
    </w:p>
    <w:p w14:paraId="6B684765" w14:textId="77777777" w:rsidR="005A3EA9" w:rsidRDefault="005A3EA9">
      <w:pPr>
        <w:spacing w:after="160" w:line="259" w:lineRule="auto"/>
        <w:ind w:left="0" w:firstLine="0"/>
        <w:jc w:val="left"/>
        <w:rPr>
          <w:rFonts w:asciiTheme="minorHAnsi" w:eastAsiaTheme="minorHAnsi" w:hAnsiTheme="minorHAnsi" w:cstheme="minorBidi"/>
          <w:color w:val="auto"/>
          <w:sz w:val="24"/>
          <w:szCs w:val="24"/>
          <w:lang w:val="en-US" w:eastAsia="en-US"/>
        </w:rPr>
      </w:pPr>
      <w:r>
        <w:br w:type="page"/>
      </w:r>
    </w:p>
    <w:p w14:paraId="39719FF3" w14:textId="77777777" w:rsidR="0015360B" w:rsidRDefault="0015360B" w:rsidP="0015360B">
      <w:pPr>
        <w:pStyle w:val="Corpotesto"/>
      </w:pPr>
    </w:p>
    <w:p w14:paraId="24BD99B1" w14:textId="77777777" w:rsidR="006A4015" w:rsidRPr="009D1D3D" w:rsidRDefault="006A4015" w:rsidP="006A4015">
      <w:pPr>
        <w:pStyle w:val="Titolo1"/>
      </w:pPr>
      <w:proofErr w:type="spellStart"/>
      <w:r>
        <w:t>References</w:t>
      </w:r>
      <w:proofErr w:type="spellEnd"/>
    </w:p>
    <w:p w14:paraId="18BDE70E" w14:textId="77777777" w:rsidR="006A4015" w:rsidRPr="00DA105B" w:rsidRDefault="006A4015" w:rsidP="006A4015">
      <w:pPr>
        <w:pStyle w:val="Bibliografia"/>
        <w:rPr>
          <w:lang w:val="it-IT"/>
        </w:rPr>
      </w:pPr>
      <w:r w:rsidRPr="00DA105B">
        <w:rPr>
          <w:lang w:val="it-IT"/>
        </w:rPr>
        <w:t xml:space="preserve">Botte, Vincenzo, Maurizio Ribera D’Alcalà, and Marina Montresor. </w:t>
      </w:r>
      <w:r>
        <w:t xml:space="preserve">2013. “Hydrodynamic Interactions at Low Reynolds Number: An Overlooked Mechanism </w:t>
      </w:r>
      <w:proofErr w:type="spellStart"/>
      <w:r>
        <w:t>Favouring</w:t>
      </w:r>
      <w:proofErr w:type="spellEnd"/>
      <w:r>
        <w:t xml:space="preserve"> Diatom Encounters.” </w:t>
      </w:r>
      <w:r w:rsidRPr="006A4015">
        <w:rPr>
          <w:i/>
          <w:lang w:val="en-GB"/>
        </w:rPr>
        <w:t>Journal of Plankton Research</w:t>
      </w:r>
      <w:r w:rsidRPr="006A4015">
        <w:rPr>
          <w:lang w:val="en-GB"/>
        </w:rPr>
        <w:t xml:space="preserve"> 35 (4): 914–18. </w:t>
      </w:r>
      <w:hyperlink r:id="rId8">
        <w:r w:rsidRPr="00DA105B">
          <w:rPr>
            <w:rStyle w:val="Collegamentoipertestuale"/>
            <w:lang w:val="it-IT"/>
          </w:rPr>
          <w:t>https://doi.org/10.1093/plankt/fbt033</w:t>
        </w:r>
      </w:hyperlink>
      <w:r w:rsidRPr="00DA105B">
        <w:rPr>
          <w:lang w:val="it-IT"/>
        </w:rPr>
        <w:t>.</w:t>
      </w:r>
    </w:p>
    <w:p w14:paraId="4855D010" w14:textId="77777777" w:rsidR="006A4015" w:rsidRDefault="006A4015" w:rsidP="006A4015">
      <w:pPr>
        <w:pStyle w:val="Bibliografia"/>
      </w:pPr>
      <w:bookmarkStart w:id="4" w:name="ref-d2010time"/>
      <w:r w:rsidRPr="00DA105B">
        <w:rPr>
          <w:lang w:val="it-IT"/>
        </w:rPr>
        <w:t>D’</w:t>
      </w:r>
      <w:proofErr w:type="spellStart"/>
      <w:r w:rsidRPr="00DA105B">
        <w:rPr>
          <w:lang w:val="it-IT"/>
        </w:rPr>
        <w:t>Alelio</w:t>
      </w:r>
      <w:proofErr w:type="spellEnd"/>
      <w:r w:rsidRPr="00DA105B">
        <w:rPr>
          <w:lang w:val="it-IT"/>
        </w:rPr>
        <w:t>, Domenico, Maurizio Ribera d’</w:t>
      </w:r>
      <w:proofErr w:type="spellStart"/>
      <w:r w:rsidRPr="00DA105B">
        <w:rPr>
          <w:lang w:val="it-IT"/>
        </w:rPr>
        <w:t>Alcala</w:t>
      </w:r>
      <w:proofErr w:type="spellEnd"/>
      <w:r w:rsidRPr="00DA105B">
        <w:rPr>
          <w:lang w:val="it-IT"/>
        </w:rPr>
        <w:t xml:space="preserve">, Laurent </w:t>
      </w:r>
      <w:proofErr w:type="spellStart"/>
      <w:r w:rsidRPr="00DA105B">
        <w:rPr>
          <w:lang w:val="it-IT"/>
        </w:rPr>
        <w:t>Dubroca</w:t>
      </w:r>
      <w:proofErr w:type="spellEnd"/>
      <w:r w:rsidRPr="00DA105B">
        <w:rPr>
          <w:lang w:val="it-IT"/>
        </w:rPr>
        <w:t xml:space="preserve">, Adriana Zingone, and Marina Montresor. </w:t>
      </w:r>
      <w:r>
        <w:t xml:space="preserve">2010. “The Time for Sex: A Biennial Life Cycle in a Marine Planktonic Diatom.” </w:t>
      </w:r>
      <w:r>
        <w:rPr>
          <w:i/>
        </w:rPr>
        <w:t>Limnology and Oceanography</w:t>
      </w:r>
      <w:r>
        <w:t xml:space="preserve"> 55 (1): 106–14. </w:t>
      </w:r>
      <w:hyperlink r:id="rId9">
        <w:r>
          <w:rPr>
            <w:rStyle w:val="Collegamentoipertestuale"/>
          </w:rPr>
          <w:t>https://doi.org/10.4319/lo.2010.55.1.0106</w:t>
        </w:r>
      </w:hyperlink>
      <w:r>
        <w:t>.</w:t>
      </w:r>
    </w:p>
    <w:p w14:paraId="1F1BD6B2" w14:textId="77777777" w:rsidR="006A4015" w:rsidRDefault="006A4015" w:rsidP="006A4015">
      <w:pPr>
        <w:pStyle w:val="Bibliografia"/>
      </w:pPr>
      <w:bookmarkStart w:id="5" w:name="ref-Font-Muinoz15997"/>
      <w:bookmarkEnd w:id="4"/>
      <w:r>
        <w:t xml:space="preserve">Font-Muñoz, Joan S., Raphaël </w:t>
      </w:r>
      <w:proofErr w:type="spellStart"/>
      <w:r>
        <w:t>Jeanneret</w:t>
      </w:r>
      <w:proofErr w:type="spellEnd"/>
      <w:r>
        <w:t xml:space="preserve">, Jorge Arrieta, </w:t>
      </w:r>
      <w:proofErr w:type="spellStart"/>
      <w:r>
        <w:t>Sı́lvia</w:t>
      </w:r>
      <w:proofErr w:type="spellEnd"/>
      <w:r>
        <w:t xml:space="preserve"> </w:t>
      </w:r>
      <w:proofErr w:type="spellStart"/>
      <w:r>
        <w:t>Anglès</w:t>
      </w:r>
      <w:proofErr w:type="spellEnd"/>
      <w:r>
        <w:t xml:space="preserve">, Antoni Jordi, </w:t>
      </w:r>
      <w:proofErr w:type="spellStart"/>
      <w:r>
        <w:t>Idan</w:t>
      </w:r>
      <w:proofErr w:type="spellEnd"/>
      <w:r>
        <w:t xml:space="preserve"> </w:t>
      </w:r>
      <w:proofErr w:type="spellStart"/>
      <w:r>
        <w:t>Tuval</w:t>
      </w:r>
      <w:proofErr w:type="spellEnd"/>
      <w:r>
        <w:t xml:space="preserve">, and </w:t>
      </w:r>
      <w:proofErr w:type="spellStart"/>
      <w:r>
        <w:t>Gotzon</w:t>
      </w:r>
      <w:proofErr w:type="spellEnd"/>
      <w:r>
        <w:t xml:space="preserve"> </w:t>
      </w:r>
      <w:proofErr w:type="spellStart"/>
      <w:r>
        <w:t>Basterretxea</w:t>
      </w:r>
      <w:proofErr w:type="spellEnd"/>
      <w:r>
        <w:t xml:space="preserve">. 2019. “Collective Sinking Promotes Selective Cell Pairing in Planktonic Pennate Diatoms.” </w:t>
      </w:r>
      <w:r>
        <w:rPr>
          <w:i/>
        </w:rPr>
        <w:t>Proceedings of the National Academy of Sciences</w:t>
      </w:r>
      <w:r>
        <w:t xml:space="preserve"> 116 (32): 15997–16002. </w:t>
      </w:r>
      <w:hyperlink r:id="rId10">
        <w:r>
          <w:rPr>
            <w:rStyle w:val="Collegamentoipertestuale"/>
          </w:rPr>
          <w:t>https://doi.org/10.1073/pnas.1904837116</w:t>
        </w:r>
      </w:hyperlink>
      <w:r>
        <w:t>.</w:t>
      </w:r>
    </w:p>
    <w:p w14:paraId="0A083F30" w14:textId="77777777" w:rsidR="006A4015" w:rsidRPr="00DA105B" w:rsidRDefault="006A4015" w:rsidP="006A4015">
      <w:pPr>
        <w:pStyle w:val="Bibliografia"/>
        <w:rPr>
          <w:lang w:val="it-IT"/>
        </w:rPr>
      </w:pPr>
      <w:bookmarkStart w:id="6" w:name="ref-hense2015theoretical"/>
      <w:bookmarkEnd w:id="5"/>
      <w:proofErr w:type="spellStart"/>
      <w:r>
        <w:t>Hense</w:t>
      </w:r>
      <w:proofErr w:type="spellEnd"/>
      <w:r>
        <w:t xml:space="preserve">, Inga, and </w:t>
      </w:r>
      <w:proofErr w:type="spellStart"/>
      <w:r>
        <w:t>Aike</w:t>
      </w:r>
      <w:proofErr w:type="spellEnd"/>
      <w:r>
        <w:t xml:space="preserve"> Beckmann. 2015. “A Theoretical Investigation of the Diatom Cell Size Reduction–Restitution Cycle.” </w:t>
      </w:r>
      <w:proofErr w:type="spellStart"/>
      <w:r w:rsidRPr="00DA105B">
        <w:rPr>
          <w:i/>
          <w:lang w:val="it-IT"/>
        </w:rPr>
        <w:t>Ecological</w:t>
      </w:r>
      <w:proofErr w:type="spellEnd"/>
      <w:r w:rsidRPr="00DA105B">
        <w:rPr>
          <w:i/>
          <w:lang w:val="it-IT"/>
        </w:rPr>
        <w:t xml:space="preserve"> </w:t>
      </w:r>
      <w:proofErr w:type="spellStart"/>
      <w:r w:rsidRPr="00DA105B">
        <w:rPr>
          <w:i/>
          <w:lang w:val="it-IT"/>
        </w:rPr>
        <w:t>Modelling</w:t>
      </w:r>
      <w:proofErr w:type="spellEnd"/>
      <w:r w:rsidRPr="00DA105B">
        <w:rPr>
          <w:lang w:val="it-IT"/>
        </w:rPr>
        <w:t xml:space="preserve"> 317: 66–82. </w:t>
      </w:r>
      <w:hyperlink r:id="rId11">
        <w:r w:rsidRPr="00DA105B">
          <w:rPr>
            <w:rStyle w:val="Collegamentoipertestuale"/>
            <w:lang w:val="it-IT"/>
          </w:rPr>
          <w:t>https://doi.org/https://doi.org/10.1016/j.ecolmodel.2015.09.003</w:t>
        </w:r>
      </w:hyperlink>
      <w:r w:rsidRPr="00DA105B">
        <w:rPr>
          <w:lang w:val="it-IT"/>
        </w:rPr>
        <w:t>.</w:t>
      </w:r>
    </w:p>
    <w:p w14:paraId="796CC3B7" w14:textId="77777777" w:rsidR="006A4015" w:rsidRDefault="006A4015" w:rsidP="006A4015">
      <w:pPr>
        <w:pStyle w:val="Bibliografia"/>
      </w:pPr>
      <w:bookmarkStart w:id="7" w:name="ref-jenkinson1992selection"/>
      <w:bookmarkEnd w:id="6"/>
      <w:r>
        <w:t xml:space="preserve">Jenkinson, Ian R, and Tim Wyatt. 1992. “Selection and Control of Deborah Numbers in Plankton Ecology.” </w:t>
      </w:r>
      <w:r>
        <w:rPr>
          <w:i/>
        </w:rPr>
        <w:t>Journal of Plankton Research</w:t>
      </w:r>
      <w:r>
        <w:t xml:space="preserve"> 14 (12): 1697–1721. </w:t>
      </w:r>
      <w:hyperlink r:id="rId12">
        <w:r>
          <w:rPr>
            <w:rStyle w:val="Collegamentoipertestuale"/>
          </w:rPr>
          <w:t>https://doi.org/10.1093/plankt/14.12.1697</w:t>
        </w:r>
      </w:hyperlink>
      <w:r>
        <w:t>.</w:t>
      </w:r>
    </w:p>
    <w:p w14:paraId="5C9D34EC" w14:textId="77777777" w:rsidR="006A4015" w:rsidRPr="00DA105B" w:rsidRDefault="006A4015" w:rsidP="006A4015">
      <w:pPr>
        <w:pStyle w:val="Bibliografia"/>
        <w:rPr>
          <w:lang w:val="it-IT"/>
        </w:rPr>
      </w:pPr>
      <w:bookmarkStart w:id="8" w:name="ref-Laland1512"/>
      <w:bookmarkEnd w:id="7"/>
      <w:proofErr w:type="spellStart"/>
      <w:r>
        <w:t>Laland</w:t>
      </w:r>
      <w:proofErr w:type="spellEnd"/>
      <w:r>
        <w:t xml:space="preserve">, Kevin N., Kim </w:t>
      </w:r>
      <w:proofErr w:type="spellStart"/>
      <w:r>
        <w:t>Sterelny</w:t>
      </w:r>
      <w:proofErr w:type="spellEnd"/>
      <w:r>
        <w:t xml:space="preserve">, John </w:t>
      </w:r>
      <w:proofErr w:type="spellStart"/>
      <w:r>
        <w:t>Odling-Smee</w:t>
      </w:r>
      <w:proofErr w:type="spellEnd"/>
      <w:r>
        <w:t xml:space="preserve">, William </w:t>
      </w:r>
      <w:proofErr w:type="spellStart"/>
      <w:r>
        <w:t>Hoppitt</w:t>
      </w:r>
      <w:proofErr w:type="spellEnd"/>
      <w:r>
        <w:t xml:space="preserve">, and Tobias </w:t>
      </w:r>
      <w:proofErr w:type="spellStart"/>
      <w:r>
        <w:t>Uller</w:t>
      </w:r>
      <w:proofErr w:type="spellEnd"/>
      <w:r>
        <w:t xml:space="preserve">. 2011. “Cause and Effect in Biology Revisited: Is Mayr’s Proximate-Ultimate Dichotomy Still Useful?” </w:t>
      </w:r>
      <w:r w:rsidRPr="006A4015">
        <w:rPr>
          <w:i/>
          <w:lang w:val="en-GB"/>
        </w:rPr>
        <w:t>Science</w:t>
      </w:r>
      <w:r w:rsidRPr="006A4015">
        <w:rPr>
          <w:lang w:val="en-GB"/>
        </w:rPr>
        <w:t xml:space="preserve"> 334 (6062): 1512–6. </w:t>
      </w:r>
      <w:hyperlink r:id="rId13">
        <w:r w:rsidRPr="00DA105B">
          <w:rPr>
            <w:rStyle w:val="Collegamentoipertestuale"/>
            <w:lang w:val="it-IT"/>
          </w:rPr>
          <w:t>https://doi.org/10.1126/science.1210879</w:t>
        </w:r>
      </w:hyperlink>
      <w:r w:rsidRPr="00DA105B">
        <w:rPr>
          <w:lang w:val="it-IT"/>
        </w:rPr>
        <w:t>.</w:t>
      </w:r>
    </w:p>
    <w:p w14:paraId="16041BE0" w14:textId="77777777" w:rsidR="006A4015" w:rsidRDefault="006A4015" w:rsidP="006A4015">
      <w:pPr>
        <w:pStyle w:val="Bibliografia"/>
      </w:pPr>
      <w:bookmarkStart w:id="9" w:name="ref-scalco2014dynamics"/>
      <w:bookmarkEnd w:id="8"/>
      <w:r w:rsidRPr="00DA105B">
        <w:rPr>
          <w:lang w:val="it-IT"/>
        </w:rPr>
        <w:t xml:space="preserve">Scalco, Eleonora, </w:t>
      </w:r>
      <w:proofErr w:type="spellStart"/>
      <w:r w:rsidRPr="00DA105B">
        <w:rPr>
          <w:lang w:val="it-IT"/>
        </w:rPr>
        <w:t>Krzysztof</w:t>
      </w:r>
      <w:proofErr w:type="spellEnd"/>
      <w:r w:rsidRPr="00DA105B">
        <w:rPr>
          <w:lang w:val="it-IT"/>
        </w:rPr>
        <w:t xml:space="preserve"> </w:t>
      </w:r>
      <w:proofErr w:type="spellStart"/>
      <w:r w:rsidRPr="00DA105B">
        <w:rPr>
          <w:lang w:val="it-IT"/>
        </w:rPr>
        <w:t>Stec</w:t>
      </w:r>
      <w:proofErr w:type="spellEnd"/>
      <w:r w:rsidRPr="00DA105B">
        <w:rPr>
          <w:lang w:val="it-IT"/>
        </w:rPr>
        <w:t xml:space="preserve">, Daniele </w:t>
      </w:r>
      <w:proofErr w:type="spellStart"/>
      <w:r w:rsidRPr="00DA105B">
        <w:rPr>
          <w:lang w:val="it-IT"/>
        </w:rPr>
        <w:t>Iudicone</w:t>
      </w:r>
      <w:proofErr w:type="spellEnd"/>
      <w:r w:rsidRPr="00DA105B">
        <w:rPr>
          <w:lang w:val="it-IT"/>
        </w:rPr>
        <w:t xml:space="preserve">, Maria Immacolata Ferrante, and Marina Montresor. </w:t>
      </w:r>
      <w:r>
        <w:t xml:space="preserve">2014. “The Dynamics of Sexual Phase in the Marine Diatom P </w:t>
      </w:r>
      <w:proofErr w:type="spellStart"/>
      <w:r>
        <w:t>Seudo-Nitzschia</w:t>
      </w:r>
      <w:proofErr w:type="spellEnd"/>
      <w:r>
        <w:t xml:space="preserve"> </w:t>
      </w:r>
      <w:proofErr w:type="spellStart"/>
      <w:r>
        <w:t>Multistriata</w:t>
      </w:r>
      <w:proofErr w:type="spellEnd"/>
      <w:r>
        <w:t xml:space="preserve"> (B </w:t>
      </w:r>
      <w:proofErr w:type="spellStart"/>
      <w:r>
        <w:t>Acillariophyceae</w:t>
      </w:r>
      <w:proofErr w:type="spellEnd"/>
      <w:r>
        <w:t xml:space="preserve">).” </w:t>
      </w:r>
      <w:r>
        <w:rPr>
          <w:i/>
        </w:rPr>
        <w:t>Journal of Phycology</w:t>
      </w:r>
      <w:r>
        <w:t xml:space="preserve"> 50 (5): 817–28. </w:t>
      </w:r>
      <w:hyperlink r:id="rId14">
        <w:r>
          <w:rPr>
            <w:rStyle w:val="Collegamentoipertestuale"/>
          </w:rPr>
          <w:t>https://doi.org/10.1111/jpy.12225</w:t>
        </w:r>
      </w:hyperlink>
      <w:r>
        <w:t>.</w:t>
      </w:r>
      <w:bookmarkEnd w:id="9"/>
    </w:p>
    <w:p w14:paraId="2CC6060A" w14:textId="4FA046BC" w:rsidR="006A4015" w:rsidRPr="005C224B" w:rsidRDefault="006A4015">
      <w:pPr>
        <w:spacing w:after="160" w:line="259" w:lineRule="auto"/>
        <w:ind w:left="0" w:firstLine="0"/>
        <w:jc w:val="left"/>
        <w:rPr>
          <w:rFonts w:asciiTheme="minorHAnsi" w:eastAsiaTheme="minorHAnsi" w:hAnsiTheme="minorHAnsi" w:cstheme="minorBidi"/>
          <w:vanish/>
          <w:color w:val="auto"/>
          <w:sz w:val="24"/>
          <w:szCs w:val="24"/>
          <w:lang w:val="en-US" w:eastAsia="en-US"/>
        </w:rPr>
      </w:pPr>
      <w:r>
        <w:br w:type="page"/>
      </w:r>
    </w:p>
    <w:p w14:paraId="18DFB6AB" w14:textId="77777777" w:rsidR="006956C4" w:rsidRDefault="006755D9">
      <w:pPr>
        <w:spacing w:after="330" w:line="259" w:lineRule="auto"/>
        <w:ind w:left="0" w:right="-19" w:firstLine="0"/>
        <w:jc w:val="left"/>
      </w:pPr>
      <w:r>
        <w:rPr>
          <w:noProof/>
          <w:sz w:val="22"/>
        </w:rPr>
        <mc:AlternateContent>
          <mc:Choice Requires="wpg">
            <w:drawing>
              <wp:inline distT="0" distB="0" distL="0" distR="0" wp14:anchorId="4062D401" wp14:editId="2A6C13DD">
                <wp:extent cx="6491939" cy="1411948"/>
                <wp:effectExtent l="0" t="0" r="0" b="0"/>
                <wp:docPr id="17293" name="Group 17293"/>
                <wp:cNvGraphicFramePr/>
                <a:graphic xmlns:a="http://schemas.openxmlformats.org/drawingml/2006/main">
                  <a:graphicData uri="http://schemas.microsoft.com/office/word/2010/wordprocessingGroup">
                    <wpg:wgp>
                      <wpg:cNvGrpSpPr/>
                      <wpg:grpSpPr>
                        <a:xfrm>
                          <a:off x="0" y="0"/>
                          <a:ext cx="6491939" cy="1411948"/>
                          <a:chOff x="0" y="0"/>
                          <a:chExt cx="6491939" cy="1411948"/>
                        </a:xfrm>
                      </wpg:grpSpPr>
                      <pic:pic xmlns:pic="http://schemas.openxmlformats.org/drawingml/2006/picture">
                        <pic:nvPicPr>
                          <pic:cNvPr id="700" name="Picture 700"/>
                          <pic:cNvPicPr/>
                        </pic:nvPicPr>
                        <pic:blipFill>
                          <a:blip r:embed="rId15"/>
                          <a:stretch>
                            <a:fillRect/>
                          </a:stretch>
                        </pic:blipFill>
                        <pic:spPr>
                          <a:xfrm>
                            <a:off x="3365745" y="34848"/>
                            <a:ext cx="3114239" cy="1364791"/>
                          </a:xfrm>
                          <a:prstGeom prst="rect">
                            <a:avLst/>
                          </a:prstGeom>
                        </pic:spPr>
                      </pic:pic>
                      <pic:pic xmlns:pic="http://schemas.openxmlformats.org/drawingml/2006/picture">
                        <pic:nvPicPr>
                          <pic:cNvPr id="702" name="Picture 702"/>
                          <pic:cNvPicPr/>
                        </pic:nvPicPr>
                        <pic:blipFill>
                          <a:blip r:embed="rId16"/>
                          <a:stretch>
                            <a:fillRect/>
                          </a:stretch>
                        </pic:blipFill>
                        <pic:spPr>
                          <a:xfrm>
                            <a:off x="0" y="20053"/>
                            <a:ext cx="3143828" cy="1379586"/>
                          </a:xfrm>
                          <a:prstGeom prst="rect">
                            <a:avLst/>
                          </a:prstGeom>
                        </pic:spPr>
                      </pic:pic>
                      <wps:wsp>
                        <wps:cNvPr id="15455" name="Rectangle 15455"/>
                        <wps:cNvSpPr/>
                        <wps:spPr>
                          <a:xfrm>
                            <a:off x="2991028" y="0"/>
                            <a:ext cx="61391" cy="183239"/>
                          </a:xfrm>
                          <a:prstGeom prst="rect">
                            <a:avLst/>
                          </a:prstGeom>
                          <a:ln>
                            <a:noFill/>
                          </a:ln>
                        </wps:spPr>
                        <wps:txbx>
                          <w:txbxContent>
                            <w:p w14:paraId="1FB28A87" w14:textId="77777777" w:rsidR="006956C4" w:rsidRDefault="006755D9">
                              <w:pPr>
                                <w:spacing w:after="160" w:line="259" w:lineRule="auto"/>
                                <w:ind w:left="0" w:firstLine="0"/>
                                <w:jc w:val="left"/>
                              </w:pPr>
                              <w:r>
                                <w:rPr>
                                  <w:i/>
                                  <w:w w:val="130"/>
                                  <w:sz w:val="19"/>
                                </w:rPr>
                                <w:t>(</w:t>
                              </w:r>
                            </w:p>
                          </w:txbxContent>
                        </wps:txbx>
                        <wps:bodyPr horzOverflow="overflow" vert="horz" lIns="0" tIns="0" rIns="0" bIns="0" rtlCol="0">
                          <a:noAutofit/>
                        </wps:bodyPr>
                      </wps:wsp>
                      <wps:wsp>
                        <wps:cNvPr id="15457" name="Rectangle 15457"/>
                        <wps:cNvSpPr/>
                        <wps:spPr>
                          <a:xfrm>
                            <a:off x="3037187" y="0"/>
                            <a:ext cx="96337" cy="183239"/>
                          </a:xfrm>
                          <a:prstGeom prst="rect">
                            <a:avLst/>
                          </a:prstGeom>
                          <a:ln>
                            <a:noFill/>
                          </a:ln>
                        </wps:spPr>
                        <wps:txbx>
                          <w:txbxContent>
                            <w:p w14:paraId="060AC6FF" w14:textId="77777777" w:rsidR="006956C4" w:rsidRDefault="006755D9">
                              <w:pPr>
                                <w:spacing w:after="160" w:line="259" w:lineRule="auto"/>
                                <w:ind w:left="0" w:firstLine="0"/>
                                <w:jc w:val="left"/>
                              </w:pPr>
                              <w:r>
                                <w:rPr>
                                  <w:i/>
                                  <w:w w:val="130"/>
                                  <w:sz w:val="19"/>
                                </w:rPr>
                                <w:t>a</w:t>
                              </w:r>
                            </w:p>
                          </w:txbxContent>
                        </wps:txbx>
                        <wps:bodyPr horzOverflow="overflow" vert="horz" lIns="0" tIns="0" rIns="0" bIns="0" rtlCol="0">
                          <a:noAutofit/>
                        </wps:bodyPr>
                      </wps:wsp>
                      <wps:wsp>
                        <wps:cNvPr id="15456" name="Rectangle 15456"/>
                        <wps:cNvSpPr/>
                        <wps:spPr>
                          <a:xfrm>
                            <a:off x="3109621" y="0"/>
                            <a:ext cx="61391" cy="183239"/>
                          </a:xfrm>
                          <a:prstGeom prst="rect">
                            <a:avLst/>
                          </a:prstGeom>
                          <a:ln>
                            <a:noFill/>
                          </a:ln>
                        </wps:spPr>
                        <wps:txbx>
                          <w:txbxContent>
                            <w:p w14:paraId="7790C679" w14:textId="77777777" w:rsidR="006956C4" w:rsidRDefault="006755D9">
                              <w:pPr>
                                <w:spacing w:after="160" w:line="259" w:lineRule="auto"/>
                                <w:ind w:left="0" w:firstLine="0"/>
                                <w:jc w:val="left"/>
                              </w:pPr>
                              <w:r>
                                <w:rPr>
                                  <w:i/>
                                  <w:w w:val="130"/>
                                  <w:sz w:val="19"/>
                                </w:rPr>
                                <w:t>)</w:t>
                              </w:r>
                            </w:p>
                          </w:txbxContent>
                        </wps:txbx>
                        <wps:bodyPr horzOverflow="overflow" vert="horz" lIns="0" tIns="0" rIns="0" bIns="0" rtlCol="0">
                          <a:noAutofit/>
                        </wps:bodyPr>
                      </wps:wsp>
                      <wps:wsp>
                        <wps:cNvPr id="15458" name="Rectangle 15458"/>
                        <wps:cNvSpPr/>
                        <wps:spPr>
                          <a:xfrm>
                            <a:off x="6324584" y="1274174"/>
                            <a:ext cx="61391" cy="183239"/>
                          </a:xfrm>
                          <a:prstGeom prst="rect">
                            <a:avLst/>
                          </a:prstGeom>
                          <a:ln>
                            <a:noFill/>
                          </a:ln>
                        </wps:spPr>
                        <wps:txbx>
                          <w:txbxContent>
                            <w:p w14:paraId="0E98C57B" w14:textId="77777777" w:rsidR="006956C4" w:rsidRDefault="006755D9">
                              <w:pPr>
                                <w:spacing w:after="160" w:line="259" w:lineRule="auto"/>
                                <w:ind w:left="0" w:firstLine="0"/>
                                <w:jc w:val="left"/>
                              </w:pPr>
                              <w:r>
                                <w:rPr>
                                  <w:i/>
                                  <w:w w:val="130"/>
                                  <w:sz w:val="19"/>
                                </w:rPr>
                                <w:t>(</w:t>
                              </w:r>
                            </w:p>
                          </w:txbxContent>
                        </wps:txbx>
                        <wps:bodyPr horzOverflow="overflow" vert="horz" lIns="0" tIns="0" rIns="0" bIns="0" rtlCol="0">
                          <a:noAutofit/>
                        </wps:bodyPr>
                      </wps:wsp>
                      <wps:wsp>
                        <wps:cNvPr id="15460" name="Rectangle 15460"/>
                        <wps:cNvSpPr/>
                        <wps:spPr>
                          <a:xfrm>
                            <a:off x="6370743" y="1274174"/>
                            <a:ext cx="99801" cy="183239"/>
                          </a:xfrm>
                          <a:prstGeom prst="rect">
                            <a:avLst/>
                          </a:prstGeom>
                          <a:ln>
                            <a:noFill/>
                          </a:ln>
                        </wps:spPr>
                        <wps:txbx>
                          <w:txbxContent>
                            <w:p w14:paraId="4CE0B3F0" w14:textId="77777777" w:rsidR="006956C4" w:rsidRDefault="006755D9">
                              <w:pPr>
                                <w:spacing w:after="160" w:line="259" w:lineRule="auto"/>
                                <w:ind w:left="0" w:firstLine="0"/>
                                <w:jc w:val="left"/>
                              </w:pPr>
                              <w:r>
                                <w:rPr>
                                  <w:i/>
                                  <w:w w:val="122"/>
                                  <w:sz w:val="19"/>
                                </w:rPr>
                                <w:t>b</w:t>
                              </w:r>
                            </w:p>
                          </w:txbxContent>
                        </wps:txbx>
                        <wps:bodyPr horzOverflow="overflow" vert="horz" lIns="0" tIns="0" rIns="0" bIns="0" rtlCol="0">
                          <a:noAutofit/>
                        </wps:bodyPr>
                      </wps:wsp>
                      <wps:wsp>
                        <wps:cNvPr id="15459" name="Rectangle 15459"/>
                        <wps:cNvSpPr/>
                        <wps:spPr>
                          <a:xfrm>
                            <a:off x="6445781" y="1274174"/>
                            <a:ext cx="61391" cy="183239"/>
                          </a:xfrm>
                          <a:prstGeom prst="rect">
                            <a:avLst/>
                          </a:prstGeom>
                          <a:ln>
                            <a:noFill/>
                          </a:ln>
                        </wps:spPr>
                        <wps:txbx>
                          <w:txbxContent>
                            <w:p w14:paraId="0BAD9053" w14:textId="77777777" w:rsidR="006956C4" w:rsidRDefault="006755D9">
                              <w:pPr>
                                <w:spacing w:after="160" w:line="259" w:lineRule="auto"/>
                                <w:ind w:left="0" w:firstLine="0"/>
                                <w:jc w:val="left"/>
                              </w:pPr>
                              <w:r>
                                <w:rPr>
                                  <w:i/>
                                  <w:w w:val="130"/>
                                  <w:sz w:val="19"/>
                                </w:rPr>
                                <w:t>)</w:t>
                              </w:r>
                            </w:p>
                          </w:txbxContent>
                        </wps:txbx>
                        <wps:bodyPr horzOverflow="overflow" vert="horz" lIns="0" tIns="0" rIns="0" bIns="0" rtlCol="0">
                          <a:noAutofit/>
                        </wps:bodyPr>
                      </wps:wsp>
                    </wpg:wgp>
                  </a:graphicData>
                </a:graphic>
              </wp:inline>
            </w:drawing>
          </mc:Choice>
          <mc:Fallback>
            <w:pict>
              <v:group w14:anchorId="4062D401" id="Group 17293" o:spid="_x0000_s1026" style="width:511.2pt;height:111.2pt;mso-position-horizontal-relative:char;mso-position-vertical-relative:line" coordsize="64919,14119"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00" o:spid="_x0000_s1027" type="#_x0000_t75" style="position:absolute;left:33657;top:348;width:31142;height:1364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">
                  <v:imagedata r:id="rId17" o:title=""/>
                </v:shape>
                <v:shape id="Picture 702" o:spid="_x0000_s1028" type="#_x0000_t75" style="position:absolute;top:200;width:31438;height:1379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">
                  <v:imagedata r:id="rId18" o:title=""/>
                </v:shape>
                <v:rect id="Rectangle 15455" o:spid="_x0000_s1029" style="position:absolute;left:29910;width:614;height:1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" filled="f" stroked="f">
                  <v:textbox inset="0,0,0,0">
                    <w:txbxContent>
                      <w:p w14:paraId="1FB28A87" w14:textId="77777777" w:rsidR="006956C4" w:rsidRDefault="006755D9">
                        <w:pPr>
                          <w:spacing w:after="160" w:line="259" w:lineRule="auto"/>
                          <w:ind w:left="0" w:firstLine="0"/>
                          <w:jc w:val="left"/>
                        </w:pPr>
                        <w:r>
                          <w:rPr>
                            <w:i/>
                            <w:w w:val="130"/>
                            <w:sz w:val="19"/>
                          </w:rPr>
                          <w:t>(</w:t>
                        </w:r>
                      </w:p>
                    </w:txbxContent>
                  </v:textbox>
                </v:rect>
                <v:rect id="Rectangle 15457" o:spid="_x0000_s1030" style="position:absolute;left:30371;width:964;height:1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" filled="f" stroked="f">
                  <v:textbox inset="0,0,0,0">
                    <w:txbxContent>
                      <w:p w14:paraId="060AC6FF" w14:textId="77777777" w:rsidR="006956C4" w:rsidRDefault="006755D9">
                        <w:pPr>
                          <w:spacing w:after="160" w:line="259" w:lineRule="auto"/>
                          <w:ind w:left="0" w:firstLine="0"/>
                          <w:jc w:val="left"/>
                        </w:pPr>
                        <w:r>
                          <w:rPr>
                            <w:i/>
                            <w:w w:val="130"/>
                            <w:sz w:val="19"/>
                          </w:rPr>
                          <w:t>a</w:t>
                        </w:r>
                      </w:p>
                    </w:txbxContent>
                  </v:textbox>
                </v:rect>
                <v:rect id="Rectangle 15456" o:spid="_x0000_s1031" style="position:absolute;left:31096;width:614;height:1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" filled="f" stroked="f">
                  <v:textbox inset="0,0,0,0">
                    <w:txbxContent>
                      <w:p w14:paraId="7790C679" w14:textId="77777777" w:rsidR="006956C4" w:rsidRDefault="006755D9">
                        <w:pPr>
                          <w:spacing w:after="160" w:line="259" w:lineRule="auto"/>
                          <w:ind w:left="0" w:firstLine="0"/>
                          <w:jc w:val="left"/>
                        </w:pPr>
                        <w:r>
                          <w:rPr>
                            <w:i/>
                            <w:w w:val="130"/>
                            <w:sz w:val="19"/>
                          </w:rPr>
                          <w:t>)</w:t>
                        </w:r>
                      </w:p>
                    </w:txbxContent>
                  </v:textbox>
                </v:rect>
                <v:rect id="Rectangle 15458" o:spid="_x0000_s1032" style="position:absolute;left:63245;top:12741;width:614;height:1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" filled="f" stroked="f">
                  <v:textbox inset="0,0,0,0">
                    <w:txbxContent>
                      <w:p w14:paraId="0E98C57B" w14:textId="77777777" w:rsidR="006956C4" w:rsidRDefault="006755D9">
                        <w:pPr>
                          <w:spacing w:after="160" w:line="259" w:lineRule="auto"/>
                          <w:ind w:left="0" w:firstLine="0"/>
                          <w:jc w:val="left"/>
                        </w:pPr>
                        <w:r>
                          <w:rPr>
                            <w:i/>
                            <w:w w:val="130"/>
                            <w:sz w:val="19"/>
                          </w:rPr>
                          <w:t>(</w:t>
                        </w:r>
                      </w:p>
                    </w:txbxContent>
                  </v:textbox>
                </v:rect>
                <v:rect id="Rectangle 15460" o:spid="_x0000_s1033" style="position:absolute;left:63707;top:12741;width:998;height:1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" filled="f" stroked="f">
                  <v:textbox inset="0,0,0,0">
                    <w:txbxContent>
                      <w:p w14:paraId="4CE0B3F0" w14:textId="77777777" w:rsidR="006956C4" w:rsidRDefault="006755D9">
                        <w:pPr>
                          <w:spacing w:after="160" w:line="259" w:lineRule="auto"/>
                          <w:ind w:left="0" w:firstLine="0"/>
                          <w:jc w:val="left"/>
                        </w:pPr>
                        <w:r>
                          <w:rPr>
                            <w:i/>
                            <w:w w:val="122"/>
                            <w:sz w:val="19"/>
                          </w:rPr>
                          <w:t>b</w:t>
                        </w:r>
                      </w:p>
                    </w:txbxContent>
                  </v:textbox>
                </v:rect>
                <v:rect id="Rectangle 15459" o:spid="_x0000_s1034" style="position:absolute;left:64457;top:12741;width:614;height:18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" filled="f" stroked="f">
                  <v:textbox inset="0,0,0,0">
                    <w:txbxContent>
                      <w:p w14:paraId="0BAD9053" w14:textId="77777777" w:rsidR="006956C4" w:rsidRDefault="006755D9">
                        <w:pPr>
                          <w:spacing w:after="160" w:line="259" w:lineRule="auto"/>
                          <w:ind w:left="0" w:firstLine="0"/>
                          <w:jc w:val="left"/>
                        </w:pPr>
                        <w:r>
                          <w:rPr>
                            <w:i/>
                            <w:w w:val="130"/>
                            <w:sz w:val="19"/>
                          </w:rPr>
                          <w:t>)</w:t>
                        </w:r>
                      </w:p>
                    </w:txbxContent>
                  </v:textbox>
                </v:rect>
                <w10:anchorlock/>
              </v:group>
            </w:pict>
          </mc:Fallback>
        </mc:AlternateContent>
      </w:r>
    </w:p>
    <w:p w14:paraId="596F7019" w14:textId="77777777" w:rsidR="006956C4" w:rsidRDefault="006755D9">
      <w:pPr>
        <w:spacing w:after="209" w:line="259" w:lineRule="auto"/>
        <w:ind w:left="41" w:right="-19" w:firstLine="0"/>
        <w:jc w:val="left"/>
      </w:pPr>
      <w:r>
        <w:rPr>
          <w:noProof/>
          <w:sz w:val="22"/>
        </w:rPr>
        <mc:AlternateContent>
          <mc:Choice Requires="wpg">
            <w:drawing>
              <wp:inline distT="0" distB="0" distL="0" distR="0" wp14:anchorId="0F42D589" wp14:editId="1206B0DB">
                <wp:extent cx="6466049" cy="1377101"/>
                <wp:effectExtent l="0" t="0" r="0" b="0"/>
                <wp:docPr id="17294" name="Group 17294"/>
                <wp:cNvGraphicFramePr/>
                <a:graphic xmlns:a="http://schemas.openxmlformats.org/drawingml/2006/main">
                  <a:graphicData uri="http://schemas.microsoft.com/office/word/2010/wordprocessingGroup">
                    <wpg:wgp>
                      <wpg:cNvGrpSpPr/>
                      <wpg:grpSpPr>
                        <a:xfrm>
                          <a:off x="0" y="0"/>
                          <a:ext cx="6466049" cy="1377101"/>
                          <a:chOff x="0" y="0"/>
                          <a:chExt cx="6466049" cy="1377101"/>
                        </a:xfrm>
                      </wpg:grpSpPr>
                      <pic:pic xmlns:pic="http://schemas.openxmlformats.org/drawingml/2006/picture">
                        <pic:nvPicPr>
                          <pic:cNvPr id="698" name="Picture 698"/>
                          <pic:cNvPicPr/>
                        </pic:nvPicPr>
                        <pic:blipFill>
                          <a:blip r:embed="rId19"/>
                          <a:stretch>
                            <a:fillRect/>
                          </a:stretch>
                        </pic:blipFill>
                        <pic:spPr>
                          <a:xfrm>
                            <a:off x="3336156" y="0"/>
                            <a:ext cx="3114239" cy="1365331"/>
                          </a:xfrm>
                          <a:prstGeom prst="rect">
                            <a:avLst/>
                          </a:prstGeom>
                        </pic:spPr>
                      </pic:pic>
                      <pic:pic xmlns:pic="http://schemas.openxmlformats.org/drawingml/2006/picture">
                        <pic:nvPicPr>
                          <pic:cNvPr id="704" name="Picture 704"/>
                          <pic:cNvPicPr/>
                        </pic:nvPicPr>
                        <pic:blipFill>
                          <a:blip r:embed="rId20"/>
                          <a:stretch>
                            <a:fillRect/>
                          </a:stretch>
                        </pic:blipFill>
                        <pic:spPr>
                          <a:xfrm>
                            <a:off x="0" y="0"/>
                            <a:ext cx="3117938" cy="1364791"/>
                          </a:xfrm>
                          <a:prstGeom prst="rect">
                            <a:avLst/>
                          </a:prstGeom>
                        </pic:spPr>
                      </pic:pic>
                      <wps:wsp>
                        <wps:cNvPr id="15461" name="Rectangle 15461"/>
                        <wps:cNvSpPr/>
                        <wps:spPr>
                          <a:xfrm>
                            <a:off x="2972593" y="1239327"/>
                            <a:ext cx="61391" cy="183239"/>
                          </a:xfrm>
                          <a:prstGeom prst="rect">
                            <a:avLst/>
                          </a:prstGeom>
                          <a:ln>
                            <a:noFill/>
                          </a:ln>
                        </wps:spPr>
                        <wps:txbx>
                          <w:txbxContent>
                            <w:p w14:paraId="7002B725" w14:textId="77777777" w:rsidR="006956C4" w:rsidRDefault="006755D9">
                              <w:pPr>
                                <w:spacing w:after="160" w:line="259" w:lineRule="auto"/>
                                <w:ind w:left="0" w:firstLine="0"/>
                                <w:jc w:val="left"/>
                              </w:pPr>
                              <w:r>
                                <w:rPr>
                                  <w:i/>
                                  <w:w w:val="130"/>
                                  <w:sz w:val="19"/>
                                </w:rPr>
                                <w:t>(</w:t>
                              </w:r>
                            </w:p>
                          </w:txbxContent>
                        </wps:txbx>
                        <wps:bodyPr horzOverflow="overflow" vert="horz" lIns="0" tIns="0" rIns="0" bIns="0" rtlCol="0">
                          <a:noAutofit/>
                        </wps:bodyPr>
                      </wps:wsp>
                      <wps:wsp>
                        <wps:cNvPr id="15463" name="Rectangle 15463"/>
                        <wps:cNvSpPr/>
                        <wps:spPr>
                          <a:xfrm>
                            <a:off x="3018752" y="1239327"/>
                            <a:ext cx="86420" cy="183239"/>
                          </a:xfrm>
                          <a:prstGeom prst="rect">
                            <a:avLst/>
                          </a:prstGeom>
                          <a:ln>
                            <a:noFill/>
                          </a:ln>
                        </wps:spPr>
                        <wps:txbx>
                          <w:txbxContent>
                            <w:p w14:paraId="2C3CAB13" w14:textId="77777777" w:rsidR="006956C4" w:rsidRDefault="006755D9">
                              <w:pPr>
                                <w:spacing w:after="160" w:line="259" w:lineRule="auto"/>
                                <w:ind w:left="0" w:firstLine="0"/>
                                <w:jc w:val="left"/>
                              </w:pPr>
                              <w:r>
                                <w:rPr>
                                  <w:i/>
                                  <w:w w:val="129"/>
                                  <w:sz w:val="19"/>
                                </w:rPr>
                                <w:t>c</w:t>
                              </w:r>
                            </w:p>
                          </w:txbxContent>
                        </wps:txbx>
                        <wps:bodyPr horzOverflow="overflow" vert="horz" lIns="0" tIns="0" rIns="0" bIns="0" rtlCol="0">
                          <a:noAutofit/>
                        </wps:bodyPr>
                      </wps:wsp>
                      <wps:wsp>
                        <wps:cNvPr id="15462" name="Rectangle 15462"/>
                        <wps:cNvSpPr/>
                        <wps:spPr>
                          <a:xfrm>
                            <a:off x="3083730" y="1239327"/>
                            <a:ext cx="61391" cy="183239"/>
                          </a:xfrm>
                          <a:prstGeom prst="rect">
                            <a:avLst/>
                          </a:prstGeom>
                          <a:ln>
                            <a:noFill/>
                          </a:ln>
                        </wps:spPr>
                        <wps:txbx>
                          <w:txbxContent>
                            <w:p w14:paraId="5C3BF973" w14:textId="77777777" w:rsidR="006956C4" w:rsidRDefault="006755D9">
                              <w:pPr>
                                <w:spacing w:after="160" w:line="259" w:lineRule="auto"/>
                                <w:ind w:left="0" w:firstLine="0"/>
                                <w:jc w:val="left"/>
                              </w:pPr>
                              <w:r>
                                <w:rPr>
                                  <w:i/>
                                  <w:w w:val="130"/>
                                  <w:sz w:val="19"/>
                                </w:rPr>
                                <w:t>)</w:t>
                              </w:r>
                            </w:p>
                          </w:txbxContent>
                        </wps:txbx>
                        <wps:bodyPr horzOverflow="overflow" vert="horz" lIns="0" tIns="0" rIns="0" bIns="0" rtlCol="0">
                          <a:noAutofit/>
                        </wps:bodyPr>
                      </wps:wsp>
                      <wps:wsp>
                        <wps:cNvPr id="15464" name="Rectangle 15464"/>
                        <wps:cNvSpPr/>
                        <wps:spPr>
                          <a:xfrm>
                            <a:off x="6298694" y="1239327"/>
                            <a:ext cx="61391" cy="183239"/>
                          </a:xfrm>
                          <a:prstGeom prst="rect">
                            <a:avLst/>
                          </a:prstGeom>
                          <a:ln>
                            <a:noFill/>
                          </a:ln>
                        </wps:spPr>
                        <wps:txbx>
                          <w:txbxContent>
                            <w:p w14:paraId="6540FF63" w14:textId="77777777" w:rsidR="006956C4" w:rsidRDefault="006755D9">
                              <w:pPr>
                                <w:spacing w:after="160" w:line="259" w:lineRule="auto"/>
                                <w:ind w:left="0" w:firstLine="0"/>
                                <w:jc w:val="left"/>
                              </w:pPr>
                              <w:r>
                                <w:rPr>
                                  <w:i/>
                                  <w:w w:val="130"/>
                                  <w:sz w:val="19"/>
                                </w:rPr>
                                <w:t>(</w:t>
                              </w:r>
                            </w:p>
                          </w:txbxContent>
                        </wps:txbx>
                        <wps:bodyPr horzOverflow="overflow" vert="horz" lIns="0" tIns="0" rIns="0" bIns="0" rtlCol="0">
                          <a:noAutofit/>
                        </wps:bodyPr>
                      </wps:wsp>
                      <wps:wsp>
                        <wps:cNvPr id="15466" name="Rectangle 15466"/>
                        <wps:cNvSpPr/>
                        <wps:spPr>
                          <a:xfrm>
                            <a:off x="6344853" y="1239327"/>
                            <a:ext cx="99801" cy="183239"/>
                          </a:xfrm>
                          <a:prstGeom prst="rect">
                            <a:avLst/>
                          </a:prstGeom>
                          <a:ln>
                            <a:noFill/>
                          </a:ln>
                        </wps:spPr>
                        <wps:txbx>
                          <w:txbxContent>
                            <w:p w14:paraId="50E67352" w14:textId="77777777" w:rsidR="006956C4" w:rsidRDefault="006755D9">
                              <w:pPr>
                                <w:spacing w:after="160" w:line="259" w:lineRule="auto"/>
                                <w:ind w:left="0" w:firstLine="0"/>
                                <w:jc w:val="left"/>
                              </w:pPr>
                              <w:r>
                                <w:rPr>
                                  <w:i/>
                                  <w:w w:val="122"/>
                                  <w:sz w:val="19"/>
                                </w:rPr>
                                <w:t>d</w:t>
                              </w:r>
                            </w:p>
                          </w:txbxContent>
                        </wps:txbx>
                        <wps:bodyPr horzOverflow="overflow" vert="horz" lIns="0" tIns="0" rIns="0" bIns="0" rtlCol="0">
                          <a:noAutofit/>
                        </wps:bodyPr>
                      </wps:wsp>
                      <wps:wsp>
                        <wps:cNvPr id="15465" name="Rectangle 15465"/>
                        <wps:cNvSpPr/>
                        <wps:spPr>
                          <a:xfrm>
                            <a:off x="6419891" y="1239327"/>
                            <a:ext cx="61391" cy="183239"/>
                          </a:xfrm>
                          <a:prstGeom prst="rect">
                            <a:avLst/>
                          </a:prstGeom>
                          <a:ln>
                            <a:noFill/>
                          </a:ln>
                        </wps:spPr>
                        <wps:txbx>
                          <w:txbxContent>
                            <w:p w14:paraId="25D6B710" w14:textId="77777777" w:rsidR="006956C4" w:rsidRDefault="006755D9">
                              <w:pPr>
                                <w:spacing w:after="160" w:line="259" w:lineRule="auto"/>
                                <w:ind w:left="0" w:firstLine="0"/>
                                <w:jc w:val="left"/>
                              </w:pPr>
                              <w:r>
                                <w:rPr>
                                  <w:i/>
                                  <w:w w:val="130"/>
                                  <w:sz w:val="19"/>
                                </w:rPr>
                                <w:t>)</w:t>
                              </w:r>
                            </w:p>
                          </w:txbxContent>
                        </wps:txbx>
                        <wps:bodyPr horzOverflow="overflow" vert="horz" lIns="0" tIns="0" rIns="0" bIns="0" rtlCol="0">
                          <a:noAutofit/>
                        </wps:bodyPr>
                      </wps:wsp>
                    </wpg:wgp>
                  </a:graphicData>
                </a:graphic>
              </wp:inline>
            </w:drawing>
          </mc:Choice>
          <mc:Fallback>
            <w:pict>
              <v:group w14:anchorId="0F42D589" id="Group 17294" o:spid="_x0000_s1035" style="width:509.15pt;height:108.45pt;mso-position-horizontal-relative:char;mso-position-vertical-relative:line" coordsize="64660,13771"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">
                <v:shape id="Picture 698" o:spid="_x0000_s1036" type="#_x0000_t75" style="position:absolute;left:33361;width:31142;height:1365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">
                  <v:imagedata r:id="rId21" o:title=""/>
                </v:shape>
                <v:shape id="Picture 704" o:spid="_x0000_s1037" type="#_x0000_t75" style="position:absolute;width:31179;height:136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">
                  <v:imagedata r:id="rId22" o:title=""/>
                </v:shape>
                <v:rect id="Rectangle 15461" o:spid="_x0000_s1038" style="position:absolute;left:29725;top:12393;width:614;height:1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" filled="f" stroked="f">
                  <v:textbox inset="0,0,0,0">
                    <w:txbxContent>
                      <w:p w14:paraId="7002B725" w14:textId="77777777" w:rsidR="006956C4" w:rsidRDefault="006755D9">
                        <w:pPr>
                          <w:spacing w:after="160" w:line="259" w:lineRule="auto"/>
                          <w:ind w:left="0" w:firstLine="0"/>
                          <w:jc w:val="left"/>
                        </w:pPr>
                        <w:r>
                          <w:rPr>
                            <w:i/>
                            <w:w w:val="130"/>
                            <w:sz w:val="19"/>
                          </w:rPr>
                          <w:t>(</w:t>
                        </w:r>
                      </w:p>
                    </w:txbxContent>
                  </v:textbox>
                </v:rect>
                <v:rect id="Rectangle 15463" o:spid="_x0000_s1039" style="position:absolute;left:30187;top:12393;width:864;height:1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" filled="f" stroked="f">
                  <v:textbox inset="0,0,0,0">
                    <w:txbxContent>
                      <w:p w14:paraId="2C3CAB13" w14:textId="77777777" w:rsidR="006956C4" w:rsidRDefault="006755D9">
                        <w:pPr>
                          <w:spacing w:after="160" w:line="259" w:lineRule="auto"/>
                          <w:ind w:left="0" w:firstLine="0"/>
                          <w:jc w:val="left"/>
                        </w:pPr>
                        <w:r>
                          <w:rPr>
                            <w:i/>
                            <w:w w:val="129"/>
                            <w:sz w:val="19"/>
                          </w:rPr>
                          <w:t>c</w:t>
                        </w:r>
                      </w:p>
                    </w:txbxContent>
                  </v:textbox>
                </v:rect>
                <v:rect id="Rectangle 15462" o:spid="_x0000_s1040" style="position:absolute;left:30837;top:12393;width:614;height:1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" filled="f" stroked="f">
                  <v:textbox inset="0,0,0,0">
                    <w:txbxContent>
                      <w:p w14:paraId="5C3BF973" w14:textId="77777777" w:rsidR="006956C4" w:rsidRDefault="006755D9">
                        <w:pPr>
                          <w:spacing w:after="160" w:line="259" w:lineRule="auto"/>
                          <w:ind w:left="0" w:firstLine="0"/>
                          <w:jc w:val="left"/>
                        </w:pPr>
                        <w:r>
                          <w:rPr>
                            <w:i/>
                            <w:w w:val="130"/>
                            <w:sz w:val="19"/>
                          </w:rPr>
                          <w:t>)</w:t>
                        </w:r>
                      </w:p>
                    </w:txbxContent>
                  </v:textbox>
                </v:rect>
                <v:rect id="Rectangle 15464" o:spid="_x0000_s1041" style="position:absolute;left:62986;top:12393;width:614;height:1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" filled="f" stroked="f">
                  <v:textbox inset="0,0,0,0">
                    <w:txbxContent>
                      <w:p w14:paraId="6540FF63" w14:textId="77777777" w:rsidR="006956C4" w:rsidRDefault="006755D9">
                        <w:pPr>
                          <w:spacing w:after="160" w:line="259" w:lineRule="auto"/>
                          <w:ind w:left="0" w:firstLine="0"/>
                          <w:jc w:val="left"/>
                        </w:pPr>
                        <w:r>
                          <w:rPr>
                            <w:i/>
                            <w:w w:val="130"/>
                            <w:sz w:val="19"/>
                          </w:rPr>
                          <w:t>(</w:t>
                        </w:r>
                      </w:p>
                    </w:txbxContent>
                  </v:textbox>
                </v:rect>
                <v:rect id="Rectangle 15466" o:spid="_x0000_s1042" style="position:absolute;left:63448;top:12393;width:998;height:1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" filled="f" stroked="f">
                  <v:textbox inset="0,0,0,0">
                    <w:txbxContent>
                      <w:p w14:paraId="50E67352" w14:textId="77777777" w:rsidR="006956C4" w:rsidRDefault="006755D9">
                        <w:pPr>
                          <w:spacing w:after="160" w:line="259" w:lineRule="auto"/>
                          <w:ind w:left="0" w:firstLine="0"/>
                          <w:jc w:val="left"/>
                        </w:pPr>
                        <w:r>
                          <w:rPr>
                            <w:i/>
                            <w:w w:val="122"/>
                            <w:sz w:val="19"/>
                          </w:rPr>
                          <w:t>d</w:t>
                        </w:r>
                      </w:p>
                    </w:txbxContent>
                  </v:textbox>
                </v:rect>
                <v:rect id="Rectangle 15465" o:spid="_x0000_s1043" style="position:absolute;left:64198;top:12393;width:614;height:18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" filled="f" stroked="f">
                  <v:textbox inset="0,0,0,0">
                    <w:txbxContent>
                      <w:p w14:paraId="25D6B710" w14:textId="77777777" w:rsidR="006956C4" w:rsidRDefault="006755D9">
                        <w:pPr>
                          <w:spacing w:after="160" w:line="259" w:lineRule="auto"/>
                          <w:ind w:left="0" w:firstLine="0"/>
                          <w:jc w:val="left"/>
                        </w:pPr>
                        <w:r>
                          <w:rPr>
                            <w:i/>
                            <w:w w:val="130"/>
                            <w:sz w:val="19"/>
                          </w:rPr>
                          <w:t>)</w:t>
                        </w:r>
                      </w:p>
                    </w:txbxContent>
                  </v:textbox>
                </v:rect>
                <w10:anchorlock/>
              </v:group>
            </w:pict>
          </mc:Fallback>
        </mc:AlternateContent>
      </w:r>
    </w:p>
    <w:p w14:paraId="232C4ED8" w14:textId="4969BC20" w:rsidR="006956C4" w:rsidRPr="0015360B" w:rsidRDefault="006755D9">
      <w:pPr>
        <w:ind w:left="-5"/>
      </w:pPr>
      <w:r w:rsidRPr="0015360B">
        <w:t xml:space="preserve">Figure 1: </w:t>
      </w:r>
      <w:r w:rsidRPr="0015360B">
        <w:rPr>
          <w:b/>
        </w:rPr>
        <w:t xml:space="preserve">Simulated size dependent growth and impact on the population dynamics </w:t>
      </w:r>
      <w:r w:rsidRPr="0015360B">
        <w:t xml:space="preserve">— </w:t>
      </w:r>
      <w:r w:rsidRPr="0015360B">
        <w:rPr>
          <w:i/>
          <w:color w:val="0000FF"/>
        </w:rPr>
        <w:t xml:space="preserve">(a) </w:t>
      </w:r>
      <w:r w:rsidRPr="0015360B">
        <w:t xml:space="preserve">dependence of specific growth rate on cell length; </w:t>
      </w:r>
      <w:r w:rsidRPr="0015360B">
        <w:rPr>
          <w:i/>
          <w:color w:val="0000FF"/>
        </w:rPr>
        <w:t xml:space="preserve">(b) </w:t>
      </w:r>
      <w:r w:rsidRPr="0015360B">
        <w:t xml:space="preserve">Size reduction for the two sub-populations; examples of simulation outputs </w:t>
      </w:r>
      <w:r w:rsidR="002B2805" w:rsidRPr="0015360B">
        <w:t>with</w:t>
      </w:r>
      <w:r w:rsidRPr="0015360B">
        <w:t xml:space="preserve"> </w:t>
      </w:r>
      <w:proofErr w:type="spellStart"/>
      <w:r w:rsidRPr="0015360B">
        <w:rPr>
          <w:i/>
        </w:rPr>
        <w:t>r</w:t>
      </w:r>
      <w:r w:rsidRPr="0015360B">
        <w:rPr>
          <w:i/>
          <w:vertAlign w:val="subscript"/>
        </w:rPr>
        <w:t>p</w:t>
      </w:r>
      <w:proofErr w:type="spellEnd"/>
      <w:r w:rsidRPr="0015360B">
        <w:rPr>
          <w:i/>
          <w:vertAlign w:val="subscript"/>
        </w:rPr>
        <w:t xml:space="preserve"> </w:t>
      </w:r>
      <w:r w:rsidRPr="0015360B">
        <w:rPr>
          <w:i/>
        </w:rPr>
        <w:t>&gt; r</w:t>
      </w:r>
      <w:r w:rsidRPr="0015360B">
        <w:rPr>
          <w:i/>
          <w:vertAlign w:val="subscript"/>
        </w:rPr>
        <w:t>f</w:t>
      </w:r>
      <w:r w:rsidRPr="0015360B">
        <w:rPr>
          <w:vertAlign w:val="subscript"/>
        </w:rPr>
        <w:t xml:space="preserve">1 </w:t>
      </w:r>
      <w:r w:rsidRPr="0015360B">
        <w:t>(1.06 and 0.58, resp</w:t>
      </w:r>
      <w:r w:rsidRPr="0015360B">
        <w:t xml:space="preserve">ectively) </w:t>
      </w:r>
      <w:r w:rsidRPr="0015360B">
        <w:rPr>
          <w:i/>
          <w:color w:val="0000FF"/>
        </w:rPr>
        <w:t xml:space="preserve">(c) </w:t>
      </w:r>
      <w:r w:rsidRPr="0015360B">
        <w:t xml:space="preserve">and </w:t>
      </w:r>
      <w:proofErr w:type="spellStart"/>
      <w:r w:rsidRPr="0015360B">
        <w:rPr>
          <w:i/>
        </w:rPr>
        <w:t>r</w:t>
      </w:r>
      <w:r w:rsidRPr="0015360B">
        <w:rPr>
          <w:i/>
          <w:vertAlign w:val="subscript"/>
        </w:rPr>
        <w:t>p</w:t>
      </w:r>
      <w:proofErr w:type="spellEnd"/>
      <w:r w:rsidRPr="0015360B">
        <w:rPr>
          <w:i/>
          <w:vertAlign w:val="subscript"/>
        </w:rPr>
        <w:t xml:space="preserve"> </w:t>
      </w:r>
      <w:r w:rsidRPr="0015360B">
        <w:t xml:space="preserve">= </w:t>
      </w:r>
      <w:r w:rsidRPr="0015360B">
        <w:rPr>
          <w:i/>
        </w:rPr>
        <w:t>r</w:t>
      </w:r>
      <w:r w:rsidRPr="0015360B">
        <w:rPr>
          <w:i/>
          <w:vertAlign w:val="subscript"/>
        </w:rPr>
        <w:t>f</w:t>
      </w:r>
      <w:r w:rsidRPr="0015360B">
        <w:rPr>
          <w:vertAlign w:val="subscript"/>
        </w:rPr>
        <w:t xml:space="preserve">1 </w:t>
      </w:r>
      <w:r w:rsidRPr="0015360B">
        <w:rPr>
          <w:i/>
          <w:color w:val="0000FF"/>
        </w:rPr>
        <w:t>(d)</w:t>
      </w:r>
      <w:r w:rsidRPr="0015360B">
        <w:t xml:space="preserve">. In </w:t>
      </w:r>
      <w:r w:rsidRPr="0015360B">
        <w:rPr>
          <w:i/>
          <w:color w:val="0000FF"/>
        </w:rPr>
        <w:t xml:space="preserve">(c) </w:t>
      </w:r>
      <w:r w:rsidRPr="0015360B">
        <w:t xml:space="preserve">and </w:t>
      </w:r>
      <w:r w:rsidRPr="0015360B">
        <w:rPr>
          <w:i/>
          <w:color w:val="0000FF"/>
        </w:rPr>
        <w:t>(d)</w:t>
      </w:r>
      <w:r w:rsidRPr="0015360B">
        <w:t xml:space="preserve">: </w:t>
      </w:r>
      <w:r>
        <w:rPr>
          <w:i/>
        </w:rPr>
        <w:t>α</w:t>
      </w:r>
      <w:r w:rsidRPr="0015360B">
        <w:rPr>
          <w:i/>
        </w:rPr>
        <w:t xml:space="preserve"> </w:t>
      </w:r>
      <w:r w:rsidRPr="0015360B">
        <w:t xml:space="preserve">= </w:t>
      </w:r>
      <w:r w:rsidR="002B2805" w:rsidRPr="0015360B">
        <w:t>0</w:t>
      </w:r>
      <w:r w:rsidR="002B2805" w:rsidRPr="0015360B">
        <w:rPr>
          <w:i/>
        </w:rPr>
        <w:t>.</w:t>
      </w:r>
      <w:r w:rsidR="002B2805" w:rsidRPr="0015360B">
        <w:t>012</w:t>
      </w:r>
      <w:r w:rsidR="002B2805" w:rsidRPr="0015360B">
        <w:rPr>
          <w:i/>
        </w:rPr>
        <w:t>, d</w:t>
      </w:r>
      <w:r w:rsidRPr="0015360B">
        <w:rPr>
          <w:i/>
        </w:rPr>
        <w:t xml:space="preserve"> </w:t>
      </w:r>
      <w:r w:rsidRPr="0015360B">
        <w:t>= 0</w:t>
      </w:r>
      <w:r w:rsidRPr="0015360B">
        <w:rPr>
          <w:i/>
        </w:rPr>
        <w:t>.</w:t>
      </w:r>
      <w:r w:rsidRPr="0015360B">
        <w:t xml:space="preserve">8, all the other parameters as per </w:t>
      </w:r>
      <w:r w:rsidRPr="0015360B">
        <w:rPr>
          <w:b/>
        </w:rPr>
        <w:t>Tab. 1</w:t>
      </w:r>
      <w:r w:rsidRPr="0015360B">
        <w:t>.</w:t>
      </w:r>
    </w:p>
    <w:p w14:paraId="75D96D30" w14:textId="77777777" w:rsidR="006956C4" w:rsidRDefault="006755D9">
      <w:pPr>
        <w:spacing w:after="191"/>
        <w:ind w:left="-5"/>
      </w:pPr>
      <w:r>
        <w:t>.</w:t>
      </w:r>
    </w:p>
    <w:p w14:paraId="313EB789" w14:textId="77777777" w:rsidR="006956C4" w:rsidRDefault="006755D9">
      <w:pPr>
        <w:spacing w:after="35" w:line="259" w:lineRule="auto"/>
        <w:ind w:left="6" w:firstLine="0"/>
        <w:jc w:val="left"/>
      </w:pPr>
      <w:r>
        <w:rPr>
          <w:noProof/>
          <w:sz w:val="22"/>
        </w:rPr>
        <mc:AlternateContent>
          <mc:Choice Requires="wpg">
            <w:drawing>
              <wp:inline distT="0" distB="0" distL="0" distR="0" wp14:anchorId="25BB6AFF" wp14:editId="22047D46">
                <wp:extent cx="6397873" cy="1925477"/>
                <wp:effectExtent l="0" t="0" r="0" b="0"/>
                <wp:docPr id="16976" name="Group 16976"/>
                <wp:cNvGraphicFramePr/>
                <a:graphic xmlns:a="http://schemas.openxmlformats.org/drawingml/2006/main">
                  <a:graphicData uri="http://schemas.microsoft.com/office/word/2010/wordprocessingGroup">
                    <wpg:wgp>
                      <wpg:cNvGrpSpPr/>
                      <wpg:grpSpPr>
                        <a:xfrm>
                          <a:off x="0" y="0"/>
                          <a:ext cx="6397873" cy="1925477"/>
                          <a:chOff x="0" y="0"/>
                          <a:chExt cx="6397873" cy="1925477"/>
                        </a:xfrm>
                      </wpg:grpSpPr>
                      <wps:wsp>
                        <wps:cNvPr id="752" name="Shape 752"/>
                        <wps:cNvSpPr/>
                        <wps:spPr>
                          <a:xfrm>
                            <a:off x="279299" y="171509"/>
                            <a:ext cx="970532" cy="1572354"/>
                          </a:xfrm>
                          <a:custGeom>
                            <a:avLst/>
                            <a:gdLst/>
                            <a:ahLst/>
                            <a:cxnLst/>
                            <a:rect l="0" t="0" r="0" b="0"/>
                            <a:pathLst>
                              <a:path w="970532" h="1572354">
                                <a:moveTo>
                                  <a:pt x="0" y="0"/>
                                </a:moveTo>
                                <a:lnTo>
                                  <a:pt x="970532" y="0"/>
                                </a:lnTo>
                                <a:lnTo>
                                  <a:pt x="970532" y="374493"/>
                                </a:lnTo>
                                <a:lnTo>
                                  <a:pt x="969595" y="377366"/>
                                </a:lnTo>
                                <a:lnTo>
                                  <a:pt x="947941" y="440241"/>
                                </a:lnTo>
                                <a:lnTo>
                                  <a:pt x="925178" y="503139"/>
                                </a:lnTo>
                                <a:lnTo>
                                  <a:pt x="901244" y="566045"/>
                                </a:lnTo>
                                <a:lnTo>
                                  <a:pt x="876050" y="628951"/>
                                </a:lnTo>
                                <a:lnTo>
                                  <a:pt x="849447" y="691826"/>
                                </a:lnTo>
                                <a:lnTo>
                                  <a:pt x="849206" y="692321"/>
                                </a:lnTo>
                                <a:lnTo>
                                  <a:pt x="822520" y="754725"/>
                                </a:lnTo>
                                <a:lnTo>
                                  <a:pt x="793981" y="817630"/>
                                </a:lnTo>
                                <a:lnTo>
                                  <a:pt x="763627" y="880506"/>
                                </a:lnTo>
                                <a:lnTo>
                                  <a:pt x="731346" y="943411"/>
                                </a:lnTo>
                                <a:lnTo>
                                  <a:pt x="727888" y="949472"/>
                                </a:lnTo>
                                <a:lnTo>
                                  <a:pt x="698089" y="1006309"/>
                                </a:lnTo>
                                <a:lnTo>
                                  <a:pt x="662492" y="1069185"/>
                                </a:lnTo>
                                <a:lnTo>
                                  <a:pt x="624173" y="1132090"/>
                                </a:lnTo>
                                <a:lnTo>
                                  <a:pt x="606592" y="1157989"/>
                                </a:lnTo>
                                <a:lnTo>
                                  <a:pt x="583559" y="1194996"/>
                                </a:lnTo>
                                <a:lnTo>
                                  <a:pt x="539996" y="1257894"/>
                                </a:lnTo>
                                <a:lnTo>
                                  <a:pt x="492241" y="1320770"/>
                                </a:lnTo>
                                <a:lnTo>
                                  <a:pt x="485266" y="1328562"/>
                                </a:lnTo>
                                <a:lnTo>
                                  <a:pt x="441029" y="1383675"/>
                                </a:lnTo>
                                <a:lnTo>
                                  <a:pt x="384424" y="1446581"/>
                                </a:lnTo>
                                <a:lnTo>
                                  <a:pt x="363940" y="1465564"/>
                                </a:lnTo>
                                <a:lnTo>
                                  <a:pt x="322778" y="1509449"/>
                                </a:lnTo>
                                <a:lnTo>
                                  <a:pt x="255335" y="1572354"/>
                                </a:lnTo>
                                <a:lnTo>
                                  <a:pt x="0" y="1572354"/>
                                </a:lnTo>
                                <a:lnTo>
                                  <a:pt x="0" y="0"/>
                                </a:lnTo>
                                <a:close/>
                              </a:path>
                            </a:pathLst>
                          </a:custGeom>
                          <a:ln w="0" cap="flat">
                            <a:miter lim="127000"/>
                          </a:ln>
                        </wps:spPr>
                        <wps:style>
                          <a:lnRef idx="0">
                            <a:srgbClr val="000000">
                              <a:alpha val="0"/>
                            </a:srgbClr>
                          </a:lnRef>
                          <a:fillRef idx="1">
                            <a:srgbClr val="440154"/>
                          </a:fillRef>
                          <a:effectRef idx="0">
                            <a:scrgbClr r="0" g="0" b="0"/>
                          </a:effectRef>
                          <a:fontRef idx="none"/>
                        </wps:style>
                        <wps:bodyPr/>
                      </wps:wsp>
                      <wps:wsp>
                        <wps:cNvPr id="753" name="Shape 753"/>
                        <wps:cNvSpPr/>
                        <wps:spPr>
                          <a:xfrm>
                            <a:off x="534634" y="546003"/>
                            <a:ext cx="715197" cy="1197861"/>
                          </a:xfrm>
                          <a:custGeom>
                            <a:avLst/>
                            <a:gdLst/>
                            <a:ahLst/>
                            <a:cxnLst/>
                            <a:rect l="0" t="0" r="0" b="0"/>
                            <a:pathLst>
                              <a:path w="715197" h="1197861">
                                <a:moveTo>
                                  <a:pt x="715197" y="0"/>
                                </a:moveTo>
                                <a:lnTo>
                                  <a:pt x="715197" y="1087816"/>
                                </a:lnTo>
                                <a:lnTo>
                                  <a:pt x="611955" y="1134955"/>
                                </a:lnTo>
                                <a:lnTo>
                                  <a:pt x="593872" y="1141608"/>
                                </a:lnTo>
                                <a:lnTo>
                                  <a:pt x="472553" y="1193728"/>
                                </a:lnTo>
                                <a:lnTo>
                                  <a:pt x="464288" y="1197861"/>
                                </a:lnTo>
                                <a:lnTo>
                                  <a:pt x="0" y="1197861"/>
                                </a:lnTo>
                                <a:lnTo>
                                  <a:pt x="67443" y="1134955"/>
                                </a:lnTo>
                                <a:lnTo>
                                  <a:pt x="108605" y="1091071"/>
                                </a:lnTo>
                                <a:lnTo>
                                  <a:pt x="129089" y="1072087"/>
                                </a:lnTo>
                                <a:lnTo>
                                  <a:pt x="185694" y="1009182"/>
                                </a:lnTo>
                                <a:lnTo>
                                  <a:pt x="229931" y="954069"/>
                                </a:lnTo>
                                <a:lnTo>
                                  <a:pt x="236907" y="946276"/>
                                </a:lnTo>
                                <a:lnTo>
                                  <a:pt x="284661" y="883400"/>
                                </a:lnTo>
                                <a:lnTo>
                                  <a:pt x="328224" y="820502"/>
                                </a:lnTo>
                                <a:lnTo>
                                  <a:pt x="351257" y="783496"/>
                                </a:lnTo>
                                <a:lnTo>
                                  <a:pt x="368838" y="757597"/>
                                </a:lnTo>
                                <a:lnTo>
                                  <a:pt x="407157" y="694691"/>
                                </a:lnTo>
                                <a:lnTo>
                                  <a:pt x="442754" y="631816"/>
                                </a:lnTo>
                                <a:lnTo>
                                  <a:pt x="472553" y="574978"/>
                                </a:lnTo>
                                <a:lnTo>
                                  <a:pt x="476011" y="568918"/>
                                </a:lnTo>
                                <a:lnTo>
                                  <a:pt x="508292" y="506012"/>
                                </a:lnTo>
                                <a:lnTo>
                                  <a:pt x="538646" y="443137"/>
                                </a:lnTo>
                                <a:lnTo>
                                  <a:pt x="567185" y="380231"/>
                                </a:lnTo>
                                <a:lnTo>
                                  <a:pt x="593872" y="317828"/>
                                </a:lnTo>
                                <a:lnTo>
                                  <a:pt x="594112" y="317333"/>
                                </a:lnTo>
                                <a:lnTo>
                                  <a:pt x="620715" y="254457"/>
                                </a:lnTo>
                                <a:lnTo>
                                  <a:pt x="645909" y="191552"/>
                                </a:lnTo>
                                <a:lnTo>
                                  <a:pt x="669843" y="128646"/>
                                </a:lnTo>
                                <a:lnTo>
                                  <a:pt x="692606" y="65748"/>
                                </a:lnTo>
                                <a:lnTo>
                                  <a:pt x="714260" y="2873"/>
                                </a:lnTo>
                                <a:lnTo>
                                  <a:pt x="715197" y="0"/>
                                </a:lnTo>
                                <a:close/>
                              </a:path>
                            </a:pathLst>
                          </a:custGeom>
                          <a:ln w="0" cap="flat">
                            <a:miter lim="127000"/>
                          </a:ln>
                        </wps:spPr>
                        <wps:style>
                          <a:lnRef idx="0">
                            <a:srgbClr val="000000">
                              <a:alpha val="0"/>
                            </a:srgbClr>
                          </a:lnRef>
                          <a:fillRef idx="1">
                            <a:srgbClr val="481B6D"/>
                          </a:fillRef>
                          <a:effectRef idx="0">
                            <a:scrgbClr r="0" g="0" b="0"/>
                          </a:effectRef>
                          <a:fontRef idx="none"/>
                        </wps:style>
                        <wps:bodyPr/>
                      </wps:wsp>
                      <wps:wsp>
                        <wps:cNvPr id="754" name="Shape 754"/>
                        <wps:cNvSpPr/>
                        <wps:spPr>
                          <a:xfrm>
                            <a:off x="998922" y="1633819"/>
                            <a:ext cx="250910" cy="110045"/>
                          </a:xfrm>
                          <a:custGeom>
                            <a:avLst/>
                            <a:gdLst/>
                            <a:ahLst/>
                            <a:cxnLst/>
                            <a:rect l="0" t="0" r="0" b="0"/>
                            <a:pathLst>
                              <a:path w="250910" h="110045">
                                <a:moveTo>
                                  <a:pt x="250910" y="0"/>
                                </a:moveTo>
                                <a:lnTo>
                                  <a:pt x="250910" y="110045"/>
                                </a:lnTo>
                                <a:lnTo>
                                  <a:pt x="0" y="110045"/>
                                </a:lnTo>
                                <a:lnTo>
                                  <a:pt x="8265" y="105912"/>
                                </a:lnTo>
                                <a:lnTo>
                                  <a:pt x="129584" y="53792"/>
                                </a:lnTo>
                                <a:lnTo>
                                  <a:pt x="147667" y="47139"/>
                                </a:lnTo>
                                <a:lnTo>
                                  <a:pt x="250910" y="0"/>
                                </a:lnTo>
                                <a:close/>
                              </a:path>
                            </a:pathLst>
                          </a:custGeom>
                          <a:ln w="0" cap="flat">
                            <a:miter lim="127000"/>
                          </a:ln>
                        </wps:spPr>
                        <wps:style>
                          <a:lnRef idx="0">
                            <a:srgbClr val="000000">
                              <a:alpha val="0"/>
                            </a:srgbClr>
                          </a:lnRef>
                          <a:fillRef idx="1">
                            <a:srgbClr val="46337E"/>
                          </a:fillRef>
                          <a:effectRef idx="0">
                            <a:scrgbClr r="0" g="0" b="0"/>
                          </a:effectRef>
                          <a:fontRef idx="none"/>
                        </wps:style>
                        <wps:bodyPr/>
                      </wps:wsp>
                      <wps:wsp>
                        <wps:cNvPr id="755" name="Shape 755"/>
                        <wps:cNvSpPr/>
                        <wps:spPr>
                          <a:xfrm>
                            <a:off x="534634" y="546003"/>
                            <a:ext cx="715197" cy="1197861"/>
                          </a:xfrm>
                          <a:custGeom>
                            <a:avLst/>
                            <a:gdLst/>
                            <a:ahLst/>
                            <a:cxnLst/>
                            <a:rect l="0" t="0" r="0" b="0"/>
                            <a:pathLst>
                              <a:path w="715197" h="1197861">
                                <a:moveTo>
                                  <a:pt x="0" y="1197861"/>
                                </a:moveTo>
                                <a:lnTo>
                                  <a:pt x="67443" y="1134955"/>
                                </a:lnTo>
                                <a:lnTo>
                                  <a:pt x="108605" y="1091071"/>
                                </a:lnTo>
                                <a:lnTo>
                                  <a:pt x="129089" y="1072087"/>
                                </a:lnTo>
                                <a:lnTo>
                                  <a:pt x="185694" y="1009182"/>
                                </a:lnTo>
                                <a:lnTo>
                                  <a:pt x="229931" y="954069"/>
                                </a:lnTo>
                                <a:lnTo>
                                  <a:pt x="236907" y="946276"/>
                                </a:lnTo>
                                <a:lnTo>
                                  <a:pt x="284661" y="883400"/>
                                </a:lnTo>
                                <a:lnTo>
                                  <a:pt x="328224" y="820502"/>
                                </a:lnTo>
                                <a:lnTo>
                                  <a:pt x="351257" y="783496"/>
                                </a:lnTo>
                                <a:lnTo>
                                  <a:pt x="368838" y="757597"/>
                                </a:lnTo>
                                <a:lnTo>
                                  <a:pt x="407157" y="694691"/>
                                </a:lnTo>
                                <a:lnTo>
                                  <a:pt x="442754" y="631816"/>
                                </a:lnTo>
                                <a:lnTo>
                                  <a:pt x="472553" y="574978"/>
                                </a:lnTo>
                                <a:lnTo>
                                  <a:pt x="476011" y="568918"/>
                                </a:lnTo>
                                <a:lnTo>
                                  <a:pt x="508292" y="506012"/>
                                </a:lnTo>
                                <a:lnTo>
                                  <a:pt x="538646" y="443137"/>
                                </a:lnTo>
                                <a:lnTo>
                                  <a:pt x="567185" y="380231"/>
                                </a:lnTo>
                                <a:lnTo>
                                  <a:pt x="593872" y="317828"/>
                                </a:lnTo>
                                <a:lnTo>
                                  <a:pt x="594112" y="317333"/>
                                </a:lnTo>
                                <a:lnTo>
                                  <a:pt x="620715" y="254457"/>
                                </a:lnTo>
                                <a:lnTo>
                                  <a:pt x="645909" y="191552"/>
                                </a:lnTo>
                                <a:lnTo>
                                  <a:pt x="669843" y="128646"/>
                                </a:lnTo>
                                <a:lnTo>
                                  <a:pt x="692606" y="65748"/>
                                </a:lnTo>
                                <a:lnTo>
                                  <a:pt x="714260" y="2873"/>
                                </a:lnTo>
                                <a:lnTo>
                                  <a:pt x="715197"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756" name="Shape 756"/>
                        <wps:cNvSpPr/>
                        <wps:spPr>
                          <a:xfrm>
                            <a:off x="998922" y="1633819"/>
                            <a:ext cx="250910" cy="110045"/>
                          </a:xfrm>
                          <a:custGeom>
                            <a:avLst/>
                            <a:gdLst/>
                            <a:ahLst/>
                            <a:cxnLst/>
                            <a:rect l="0" t="0" r="0" b="0"/>
                            <a:pathLst>
                              <a:path w="250910" h="110045">
                                <a:moveTo>
                                  <a:pt x="0" y="110045"/>
                                </a:moveTo>
                                <a:lnTo>
                                  <a:pt x="8265" y="105912"/>
                                </a:lnTo>
                                <a:lnTo>
                                  <a:pt x="129584" y="53792"/>
                                </a:lnTo>
                                <a:lnTo>
                                  <a:pt x="147667" y="47139"/>
                                </a:lnTo>
                                <a:lnTo>
                                  <a:pt x="250910"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757" name="Shape 757"/>
                        <wps:cNvSpPr/>
                        <wps:spPr>
                          <a:xfrm>
                            <a:off x="1387973" y="171509"/>
                            <a:ext cx="424063" cy="1572354"/>
                          </a:xfrm>
                          <a:custGeom>
                            <a:avLst/>
                            <a:gdLst/>
                            <a:ahLst/>
                            <a:cxnLst/>
                            <a:rect l="0" t="0" r="0" b="0"/>
                            <a:pathLst>
                              <a:path w="424063" h="1572354">
                                <a:moveTo>
                                  <a:pt x="0" y="0"/>
                                </a:moveTo>
                                <a:lnTo>
                                  <a:pt x="424063" y="0"/>
                                </a:lnTo>
                                <a:lnTo>
                                  <a:pt x="418348" y="62876"/>
                                </a:lnTo>
                                <a:lnTo>
                                  <a:pt x="412348" y="125781"/>
                                </a:lnTo>
                                <a:lnTo>
                                  <a:pt x="406017" y="188687"/>
                                </a:lnTo>
                                <a:lnTo>
                                  <a:pt x="399334" y="251562"/>
                                </a:lnTo>
                                <a:lnTo>
                                  <a:pt x="392307" y="314460"/>
                                </a:lnTo>
                                <a:lnTo>
                                  <a:pt x="384866" y="377366"/>
                                </a:lnTo>
                                <a:lnTo>
                                  <a:pt x="376983" y="440241"/>
                                </a:lnTo>
                                <a:lnTo>
                                  <a:pt x="368635" y="503139"/>
                                </a:lnTo>
                                <a:lnTo>
                                  <a:pt x="363948" y="536104"/>
                                </a:lnTo>
                                <a:lnTo>
                                  <a:pt x="360220" y="566045"/>
                                </a:lnTo>
                                <a:lnTo>
                                  <a:pt x="351790" y="628951"/>
                                </a:lnTo>
                                <a:lnTo>
                                  <a:pt x="342729" y="691826"/>
                                </a:lnTo>
                                <a:lnTo>
                                  <a:pt x="333039" y="754725"/>
                                </a:lnTo>
                                <a:lnTo>
                                  <a:pt x="322576" y="817630"/>
                                </a:lnTo>
                                <a:lnTo>
                                  <a:pt x="311265" y="880506"/>
                                </a:lnTo>
                                <a:lnTo>
                                  <a:pt x="299017" y="943411"/>
                                </a:lnTo>
                                <a:lnTo>
                                  <a:pt x="285659" y="1006309"/>
                                </a:lnTo>
                                <a:lnTo>
                                  <a:pt x="271071" y="1069185"/>
                                </a:lnTo>
                                <a:lnTo>
                                  <a:pt x="254983" y="1132090"/>
                                </a:lnTo>
                                <a:lnTo>
                                  <a:pt x="242622" y="1175247"/>
                                </a:lnTo>
                                <a:lnTo>
                                  <a:pt x="237702" y="1194996"/>
                                </a:lnTo>
                                <a:lnTo>
                                  <a:pt x="219566" y="1257894"/>
                                </a:lnTo>
                                <a:lnTo>
                                  <a:pt x="198992" y="1320770"/>
                                </a:lnTo>
                                <a:lnTo>
                                  <a:pt x="175553" y="1383675"/>
                                </a:lnTo>
                                <a:lnTo>
                                  <a:pt x="148867" y="1446581"/>
                                </a:lnTo>
                                <a:lnTo>
                                  <a:pt x="121326" y="1503269"/>
                                </a:lnTo>
                                <a:lnTo>
                                  <a:pt x="118746" y="1509449"/>
                                </a:lnTo>
                                <a:lnTo>
                                  <a:pt x="86667" y="1572354"/>
                                </a:lnTo>
                                <a:lnTo>
                                  <a:pt x="0" y="1572354"/>
                                </a:lnTo>
                                <a:lnTo>
                                  <a:pt x="0" y="0"/>
                                </a:lnTo>
                                <a:close/>
                              </a:path>
                            </a:pathLst>
                          </a:custGeom>
                          <a:ln w="0" cap="flat">
                            <a:round/>
                          </a:ln>
                        </wps:spPr>
                        <wps:style>
                          <a:lnRef idx="0">
                            <a:srgbClr val="000000">
                              <a:alpha val="0"/>
                            </a:srgbClr>
                          </a:lnRef>
                          <a:fillRef idx="1">
                            <a:srgbClr val="440154"/>
                          </a:fillRef>
                          <a:effectRef idx="0">
                            <a:scrgbClr r="0" g="0" b="0"/>
                          </a:effectRef>
                          <a:fontRef idx="none"/>
                        </wps:style>
                        <wps:bodyPr/>
                      </wps:wsp>
                      <wps:wsp>
                        <wps:cNvPr id="758" name="Shape 758"/>
                        <wps:cNvSpPr/>
                        <wps:spPr>
                          <a:xfrm>
                            <a:off x="1474640" y="171509"/>
                            <a:ext cx="883843" cy="1572354"/>
                          </a:xfrm>
                          <a:custGeom>
                            <a:avLst/>
                            <a:gdLst/>
                            <a:ahLst/>
                            <a:cxnLst/>
                            <a:rect l="0" t="0" r="0" b="0"/>
                            <a:pathLst>
                              <a:path w="883843" h="1572354">
                                <a:moveTo>
                                  <a:pt x="337397" y="0"/>
                                </a:moveTo>
                                <a:lnTo>
                                  <a:pt x="883843" y="0"/>
                                </a:lnTo>
                                <a:lnTo>
                                  <a:pt x="883843" y="943936"/>
                                </a:lnTo>
                                <a:lnTo>
                                  <a:pt x="835091" y="1006309"/>
                                </a:lnTo>
                                <a:lnTo>
                                  <a:pt x="782881" y="1069185"/>
                                </a:lnTo>
                                <a:lnTo>
                                  <a:pt x="762517" y="1091363"/>
                                </a:lnTo>
                                <a:lnTo>
                                  <a:pt x="729118" y="1132090"/>
                                </a:lnTo>
                                <a:lnTo>
                                  <a:pt x="672483" y="1194996"/>
                                </a:lnTo>
                                <a:lnTo>
                                  <a:pt x="641221" y="1226138"/>
                                </a:lnTo>
                                <a:lnTo>
                                  <a:pt x="613065" y="1257894"/>
                                </a:lnTo>
                                <a:lnTo>
                                  <a:pt x="550340" y="1320770"/>
                                </a:lnTo>
                                <a:lnTo>
                                  <a:pt x="519896" y="1347606"/>
                                </a:lnTo>
                                <a:lnTo>
                                  <a:pt x="484269" y="1383675"/>
                                </a:lnTo>
                                <a:lnTo>
                                  <a:pt x="414365" y="1446581"/>
                                </a:lnTo>
                                <a:lnTo>
                                  <a:pt x="398600" y="1458649"/>
                                </a:lnTo>
                                <a:lnTo>
                                  <a:pt x="341792" y="1509449"/>
                                </a:lnTo>
                                <a:lnTo>
                                  <a:pt x="277281" y="1561779"/>
                                </a:lnTo>
                                <a:lnTo>
                                  <a:pt x="266263" y="1572354"/>
                                </a:lnTo>
                                <a:lnTo>
                                  <a:pt x="0" y="1572354"/>
                                </a:lnTo>
                                <a:lnTo>
                                  <a:pt x="32079" y="1509449"/>
                                </a:lnTo>
                                <a:lnTo>
                                  <a:pt x="34659" y="1503269"/>
                                </a:lnTo>
                                <a:lnTo>
                                  <a:pt x="62201" y="1446581"/>
                                </a:lnTo>
                                <a:lnTo>
                                  <a:pt x="88887" y="1383675"/>
                                </a:lnTo>
                                <a:lnTo>
                                  <a:pt x="112326" y="1320770"/>
                                </a:lnTo>
                                <a:lnTo>
                                  <a:pt x="132899" y="1257894"/>
                                </a:lnTo>
                                <a:lnTo>
                                  <a:pt x="151035" y="1194996"/>
                                </a:lnTo>
                                <a:lnTo>
                                  <a:pt x="155955" y="1175247"/>
                                </a:lnTo>
                                <a:lnTo>
                                  <a:pt x="168316" y="1132090"/>
                                </a:lnTo>
                                <a:lnTo>
                                  <a:pt x="184404" y="1069185"/>
                                </a:lnTo>
                                <a:lnTo>
                                  <a:pt x="198992" y="1006309"/>
                                </a:lnTo>
                                <a:lnTo>
                                  <a:pt x="212350" y="943411"/>
                                </a:lnTo>
                                <a:lnTo>
                                  <a:pt x="224599" y="880506"/>
                                </a:lnTo>
                                <a:lnTo>
                                  <a:pt x="235909" y="817630"/>
                                </a:lnTo>
                                <a:lnTo>
                                  <a:pt x="246372" y="754725"/>
                                </a:lnTo>
                                <a:lnTo>
                                  <a:pt x="256063" y="691826"/>
                                </a:lnTo>
                                <a:lnTo>
                                  <a:pt x="265123" y="628951"/>
                                </a:lnTo>
                                <a:lnTo>
                                  <a:pt x="273553" y="566045"/>
                                </a:lnTo>
                                <a:lnTo>
                                  <a:pt x="277281" y="536104"/>
                                </a:lnTo>
                                <a:lnTo>
                                  <a:pt x="281969" y="503139"/>
                                </a:lnTo>
                                <a:lnTo>
                                  <a:pt x="290317" y="440241"/>
                                </a:lnTo>
                                <a:lnTo>
                                  <a:pt x="298200" y="377366"/>
                                </a:lnTo>
                                <a:lnTo>
                                  <a:pt x="305640" y="314460"/>
                                </a:lnTo>
                                <a:lnTo>
                                  <a:pt x="312668" y="251562"/>
                                </a:lnTo>
                                <a:lnTo>
                                  <a:pt x="319351" y="188687"/>
                                </a:lnTo>
                                <a:lnTo>
                                  <a:pt x="325681" y="125781"/>
                                </a:lnTo>
                                <a:lnTo>
                                  <a:pt x="331681" y="62876"/>
                                </a:lnTo>
                                <a:lnTo>
                                  <a:pt x="337397" y="0"/>
                                </a:lnTo>
                                <a:close/>
                              </a:path>
                            </a:pathLst>
                          </a:custGeom>
                          <a:ln w="0" cap="flat">
                            <a:round/>
                          </a:ln>
                        </wps:spPr>
                        <wps:style>
                          <a:lnRef idx="0">
                            <a:srgbClr val="000000">
                              <a:alpha val="0"/>
                            </a:srgbClr>
                          </a:lnRef>
                          <a:fillRef idx="1">
                            <a:srgbClr val="481B6D"/>
                          </a:fillRef>
                          <a:effectRef idx="0">
                            <a:scrgbClr r="0" g="0" b="0"/>
                          </a:effectRef>
                          <a:fontRef idx="none"/>
                        </wps:style>
                        <wps:bodyPr/>
                      </wps:wsp>
                      <wps:wsp>
                        <wps:cNvPr id="759" name="Shape 759"/>
                        <wps:cNvSpPr/>
                        <wps:spPr>
                          <a:xfrm>
                            <a:off x="1740903" y="1115446"/>
                            <a:ext cx="617580" cy="628418"/>
                          </a:xfrm>
                          <a:custGeom>
                            <a:avLst/>
                            <a:gdLst/>
                            <a:ahLst/>
                            <a:cxnLst/>
                            <a:rect l="0" t="0" r="0" b="0"/>
                            <a:pathLst>
                              <a:path w="617580" h="628418">
                                <a:moveTo>
                                  <a:pt x="617580" y="0"/>
                                </a:moveTo>
                                <a:lnTo>
                                  <a:pt x="617580" y="458632"/>
                                </a:lnTo>
                                <a:lnTo>
                                  <a:pt x="531911" y="502645"/>
                                </a:lnTo>
                                <a:lnTo>
                                  <a:pt x="496254" y="518553"/>
                                </a:lnTo>
                                <a:lnTo>
                                  <a:pt x="405402" y="565512"/>
                                </a:lnTo>
                                <a:lnTo>
                                  <a:pt x="374958" y="579253"/>
                                </a:lnTo>
                                <a:lnTo>
                                  <a:pt x="281406" y="628418"/>
                                </a:lnTo>
                                <a:lnTo>
                                  <a:pt x="0" y="628418"/>
                                </a:lnTo>
                                <a:lnTo>
                                  <a:pt x="11018" y="617843"/>
                                </a:lnTo>
                                <a:lnTo>
                                  <a:pt x="75529" y="565512"/>
                                </a:lnTo>
                                <a:lnTo>
                                  <a:pt x="132337" y="514713"/>
                                </a:lnTo>
                                <a:lnTo>
                                  <a:pt x="148102" y="502645"/>
                                </a:lnTo>
                                <a:lnTo>
                                  <a:pt x="218006" y="439739"/>
                                </a:lnTo>
                                <a:lnTo>
                                  <a:pt x="253633" y="403670"/>
                                </a:lnTo>
                                <a:lnTo>
                                  <a:pt x="284076" y="376834"/>
                                </a:lnTo>
                                <a:lnTo>
                                  <a:pt x="346802" y="313958"/>
                                </a:lnTo>
                                <a:lnTo>
                                  <a:pt x="374958" y="282201"/>
                                </a:lnTo>
                                <a:lnTo>
                                  <a:pt x="406220" y="251059"/>
                                </a:lnTo>
                                <a:lnTo>
                                  <a:pt x="462855" y="188154"/>
                                </a:lnTo>
                                <a:lnTo>
                                  <a:pt x="496254" y="147427"/>
                                </a:lnTo>
                                <a:lnTo>
                                  <a:pt x="516618" y="125249"/>
                                </a:lnTo>
                                <a:lnTo>
                                  <a:pt x="568828" y="62373"/>
                                </a:lnTo>
                                <a:lnTo>
                                  <a:pt x="617580" y="0"/>
                                </a:lnTo>
                                <a:close/>
                              </a:path>
                            </a:pathLst>
                          </a:custGeom>
                          <a:ln w="0" cap="flat">
                            <a:round/>
                          </a:ln>
                        </wps:spPr>
                        <wps:style>
                          <a:lnRef idx="0">
                            <a:srgbClr val="000000">
                              <a:alpha val="0"/>
                            </a:srgbClr>
                          </a:lnRef>
                          <a:fillRef idx="1">
                            <a:srgbClr val="46337E"/>
                          </a:fillRef>
                          <a:effectRef idx="0">
                            <a:scrgbClr r="0" g="0" b="0"/>
                          </a:effectRef>
                          <a:fontRef idx="none"/>
                        </wps:style>
                        <wps:bodyPr/>
                      </wps:wsp>
                      <wps:wsp>
                        <wps:cNvPr id="760" name="Shape 760"/>
                        <wps:cNvSpPr/>
                        <wps:spPr>
                          <a:xfrm>
                            <a:off x="2022309" y="1574078"/>
                            <a:ext cx="336174" cy="169786"/>
                          </a:xfrm>
                          <a:custGeom>
                            <a:avLst/>
                            <a:gdLst/>
                            <a:ahLst/>
                            <a:cxnLst/>
                            <a:rect l="0" t="0" r="0" b="0"/>
                            <a:pathLst>
                              <a:path w="336174" h="169786">
                                <a:moveTo>
                                  <a:pt x="336174" y="0"/>
                                </a:moveTo>
                                <a:lnTo>
                                  <a:pt x="336174" y="145995"/>
                                </a:lnTo>
                                <a:lnTo>
                                  <a:pt x="278661" y="169786"/>
                                </a:lnTo>
                                <a:lnTo>
                                  <a:pt x="0" y="169786"/>
                                </a:lnTo>
                                <a:lnTo>
                                  <a:pt x="93552" y="120621"/>
                                </a:lnTo>
                                <a:lnTo>
                                  <a:pt x="123996" y="106880"/>
                                </a:lnTo>
                                <a:lnTo>
                                  <a:pt x="214848" y="59920"/>
                                </a:lnTo>
                                <a:lnTo>
                                  <a:pt x="250504" y="44012"/>
                                </a:lnTo>
                                <a:lnTo>
                                  <a:pt x="336174" y="0"/>
                                </a:lnTo>
                                <a:close/>
                              </a:path>
                            </a:pathLst>
                          </a:custGeom>
                          <a:ln w="0" cap="flat">
                            <a:round/>
                          </a:ln>
                        </wps:spPr>
                        <wps:style>
                          <a:lnRef idx="0">
                            <a:srgbClr val="000000">
                              <a:alpha val="0"/>
                            </a:srgbClr>
                          </a:lnRef>
                          <a:fillRef idx="1">
                            <a:srgbClr val="3F4889"/>
                          </a:fillRef>
                          <a:effectRef idx="0">
                            <a:scrgbClr r="0" g="0" b="0"/>
                          </a:effectRef>
                          <a:fontRef idx="none"/>
                        </wps:style>
                        <wps:bodyPr/>
                      </wps:wsp>
                      <wps:wsp>
                        <wps:cNvPr id="761" name="Shape 761"/>
                        <wps:cNvSpPr/>
                        <wps:spPr>
                          <a:xfrm>
                            <a:off x="2300970" y="1720073"/>
                            <a:ext cx="57513" cy="23791"/>
                          </a:xfrm>
                          <a:custGeom>
                            <a:avLst/>
                            <a:gdLst/>
                            <a:ahLst/>
                            <a:cxnLst/>
                            <a:rect l="0" t="0" r="0" b="0"/>
                            <a:pathLst>
                              <a:path w="57513" h="23791">
                                <a:moveTo>
                                  <a:pt x="57513" y="0"/>
                                </a:moveTo>
                                <a:lnTo>
                                  <a:pt x="57513" y="23791"/>
                                </a:lnTo>
                                <a:lnTo>
                                  <a:pt x="0" y="23791"/>
                                </a:lnTo>
                                <a:lnTo>
                                  <a:pt x="57513" y="0"/>
                                </a:lnTo>
                                <a:close/>
                              </a:path>
                            </a:pathLst>
                          </a:custGeom>
                          <a:ln w="0" cap="flat">
                            <a:round/>
                          </a:ln>
                        </wps:spPr>
                        <wps:style>
                          <a:lnRef idx="0">
                            <a:srgbClr val="000000">
                              <a:alpha val="0"/>
                            </a:srgbClr>
                          </a:lnRef>
                          <a:fillRef idx="1">
                            <a:srgbClr val="365C8D"/>
                          </a:fillRef>
                          <a:effectRef idx="0">
                            <a:scrgbClr r="0" g="0" b="0"/>
                          </a:effectRef>
                          <a:fontRef idx="none"/>
                        </wps:style>
                        <wps:bodyPr/>
                      </wps:wsp>
                      <wps:wsp>
                        <wps:cNvPr id="762" name="Shape 762"/>
                        <wps:cNvSpPr/>
                        <wps:spPr>
                          <a:xfrm>
                            <a:off x="1474640" y="171509"/>
                            <a:ext cx="337397" cy="1572354"/>
                          </a:xfrm>
                          <a:custGeom>
                            <a:avLst/>
                            <a:gdLst/>
                            <a:ahLst/>
                            <a:cxnLst/>
                            <a:rect l="0" t="0" r="0" b="0"/>
                            <a:pathLst>
                              <a:path w="337397" h="1572354">
                                <a:moveTo>
                                  <a:pt x="0" y="1572354"/>
                                </a:moveTo>
                                <a:lnTo>
                                  <a:pt x="32079" y="1509449"/>
                                </a:lnTo>
                                <a:lnTo>
                                  <a:pt x="34659" y="1503269"/>
                                </a:lnTo>
                                <a:lnTo>
                                  <a:pt x="62201" y="1446581"/>
                                </a:lnTo>
                                <a:lnTo>
                                  <a:pt x="88887" y="1383675"/>
                                </a:lnTo>
                                <a:lnTo>
                                  <a:pt x="112326" y="1320770"/>
                                </a:lnTo>
                                <a:lnTo>
                                  <a:pt x="132899" y="1257894"/>
                                </a:lnTo>
                                <a:lnTo>
                                  <a:pt x="151035" y="1194996"/>
                                </a:lnTo>
                                <a:lnTo>
                                  <a:pt x="155955" y="1175247"/>
                                </a:lnTo>
                                <a:lnTo>
                                  <a:pt x="168316" y="1132090"/>
                                </a:lnTo>
                                <a:lnTo>
                                  <a:pt x="184404" y="1069185"/>
                                </a:lnTo>
                                <a:lnTo>
                                  <a:pt x="198992" y="1006309"/>
                                </a:lnTo>
                                <a:lnTo>
                                  <a:pt x="212350" y="943411"/>
                                </a:lnTo>
                                <a:lnTo>
                                  <a:pt x="224599" y="880506"/>
                                </a:lnTo>
                                <a:lnTo>
                                  <a:pt x="235909" y="817630"/>
                                </a:lnTo>
                                <a:lnTo>
                                  <a:pt x="246372" y="754725"/>
                                </a:lnTo>
                                <a:lnTo>
                                  <a:pt x="256063" y="691826"/>
                                </a:lnTo>
                                <a:lnTo>
                                  <a:pt x="265123" y="628951"/>
                                </a:lnTo>
                                <a:lnTo>
                                  <a:pt x="273553" y="566045"/>
                                </a:lnTo>
                                <a:lnTo>
                                  <a:pt x="277281" y="536104"/>
                                </a:lnTo>
                                <a:lnTo>
                                  <a:pt x="281969" y="503139"/>
                                </a:lnTo>
                                <a:lnTo>
                                  <a:pt x="290317" y="440241"/>
                                </a:lnTo>
                                <a:lnTo>
                                  <a:pt x="298200" y="377366"/>
                                </a:lnTo>
                                <a:lnTo>
                                  <a:pt x="305640" y="314460"/>
                                </a:lnTo>
                                <a:lnTo>
                                  <a:pt x="312668" y="251562"/>
                                </a:lnTo>
                                <a:lnTo>
                                  <a:pt x="319351" y="188687"/>
                                </a:lnTo>
                                <a:lnTo>
                                  <a:pt x="325681" y="125781"/>
                                </a:lnTo>
                                <a:lnTo>
                                  <a:pt x="331681" y="62876"/>
                                </a:lnTo>
                                <a:lnTo>
                                  <a:pt x="337397"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763" name="Shape 763"/>
                        <wps:cNvSpPr/>
                        <wps:spPr>
                          <a:xfrm>
                            <a:off x="1740903" y="1115446"/>
                            <a:ext cx="617580" cy="628418"/>
                          </a:xfrm>
                          <a:custGeom>
                            <a:avLst/>
                            <a:gdLst/>
                            <a:ahLst/>
                            <a:cxnLst/>
                            <a:rect l="0" t="0" r="0" b="0"/>
                            <a:pathLst>
                              <a:path w="617580" h="628418">
                                <a:moveTo>
                                  <a:pt x="0" y="628418"/>
                                </a:moveTo>
                                <a:lnTo>
                                  <a:pt x="11018" y="617843"/>
                                </a:lnTo>
                                <a:lnTo>
                                  <a:pt x="75529" y="565512"/>
                                </a:lnTo>
                                <a:lnTo>
                                  <a:pt x="132337" y="514713"/>
                                </a:lnTo>
                                <a:lnTo>
                                  <a:pt x="148102" y="502645"/>
                                </a:lnTo>
                                <a:lnTo>
                                  <a:pt x="218006" y="439739"/>
                                </a:lnTo>
                                <a:lnTo>
                                  <a:pt x="253633" y="403670"/>
                                </a:lnTo>
                                <a:lnTo>
                                  <a:pt x="284076" y="376834"/>
                                </a:lnTo>
                                <a:lnTo>
                                  <a:pt x="346802" y="313958"/>
                                </a:lnTo>
                                <a:lnTo>
                                  <a:pt x="374958" y="282201"/>
                                </a:lnTo>
                                <a:lnTo>
                                  <a:pt x="406220" y="251059"/>
                                </a:lnTo>
                                <a:lnTo>
                                  <a:pt x="462855" y="188154"/>
                                </a:lnTo>
                                <a:lnTo>
                                  <a:pt x="496254" y="147427"/>
                                </a:lnTo>
                                <a:lnTo>
                                  <a:pt x="516618" y="125249"/>
                                </a:lnTo>
                                <a:lnTo>
                                  <a:pt x="568828" y="62373"/>
                                </a:lnTo>
                                <a:lnTo>
                                  <a:pt x="617580"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764" name="Shape 764"/>
                        <wps:cNvSpPr/>
                        <wps:spPr>
                          <a:xfrm>
                            <a:off x="2022309" y="1574078"/>
                            <a:ext cx="336174" cy="169786"/>
                          </a:xfrm>
                          <a:custGeom>
                            <a:avLst/>
                            <a:gdLst/>
                            <a:ahLst/>
                            <a:cxnLst/>
                            <a:rect l="0" t="0" r="0" b="0"/>
                            <a:pathLst>
                              <a:path w="336174" h="169786">
                                <a:moveTo>
                                  <a:pt x="0" y="169786"/>
                                </a:moveTo>
                                <a:lnTo>
                                  <a:pt x="93552" y="120621"/>
                                </a:lnTo>
                                <a:lnTo>
                                  <a:pt x="123996" y="106880"/>
                                </a:lnTo>
                                <a:lnTo>
                                  <a:pt x="214848" y="59920"/>
                                </a:lnTo>
                                <a:lnTo>
                                  <a:pt x="250504" y="44012"/>
                                </a:lnTo>
                                <a:lnTo>
                                  <a:pt x="336174"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765" name="Shape 765"/>
                        <wps:cNvSpPr/>
                        <wps:spPr>
                          <a:xfrm>
                            <a:off x="2300970" y="1720073"/>
                            <a:ext cx="57513" cy="23791"/>
                          </a:xfrm>
                          <a:custGeom>
                            <a:avLst/>
                            <a:gdLst/>
                            <a:ahLst/>
                            <a:cxnLst/>
                            <a:rect l="0" t="0" r="0" b="0"/>
                            <a:pathLst>
                              <a:path w="57513" h="23791">
                                <a:moveTo>
                                  <a:pt x="0" y="23791"/>
                                </a:moveTo>
                                <a:lnTo>
                                  <a:pt x="57513"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766" name="Shape 766"/>
                        <wps:cNvSpPr/>
                        <wps:spPr>
                          <a:xfrm>
                            <a:off x="2496625" y="171509"/>
                            <a:ext cx="234851" cy="1572354"/>
                          </a:xfrm>
                          <a:custGeom>
                            <a:avLst/>
                            <a:gdLst/>
                            <a:ahLst/>
                            <a:cxnLst/>
                            <a:rect l="0" t="0" r="0" b="0"/>
                            <a:pathLst>
                              <a:path w="234851" h="1572354">
                                <a:moveTo>
                                  <a:pt x="0" y="0"/>
                                </a:moveTo>
                                <a:lnTo>
                                  <a:pt x="234851" y="0"/>
                                </a:lnTo>
                                <a:lnTo>
                                  <a:pt x="231806" y="62876"/>
                                </a:lnTo>
                                <a:lnTo>
                                  <a:pt x="228551" y="125781"/>
                                </a:lnTo>
                                <a:lnTo>
                                  <a:pt x="225124" y="188687"/>
                                </a:lnTo>
                                <a:lnTo>
                                  <a:pt x="221523" y="251562"/>
                                </a:lnTo>
                                <a:lnTo>
                                  <a:pt x="217683" y="314460"/>
                                </a:lnTo>
                                <a:lnTo>
                                  <a:pt x="213610" y="377366"/>
                                </a:lnTo>
                                <a:lnTo>
                                  <a:pt x="209275" y="440241"/>
                                </a:lnTo>
                                <a:lnTo>
                                  <a:pt x="204648" y="503139"/>
                                </a:lnTo>
                                <a:lnTo>
                                  <a:pt x="199697" y="566045"/>
                                </a:lnTo>
                                <a:lnTo>
                                  <a:pt x="194395" y="628951"/>
                                </a:lnTo>
                                <a:lnTo>
                                  <a:pt x="188709" y="691826"/>
                                </a:lnTo>
                                <a:lnTo>
                                  <a:pt x="182529" y="754725"/>
                                </a:lnTo>
                                <a:lnTo>
                                  <a:pt x="175876" y="817630"/>
                                </a:lnTo>
                                <a:lnTo>
                                  <a:pt x="168638" y="880506"/>
                                </a:lnTo>
                                <a:lnTo>
                                  <a:pt x="160725" y="943411"/>
                                </a:lnTo>
                                <a:lnTo>
                                  <a:pt x="152025" y="1006309"/>
                                </a:lnTo>
                                <a:lnTo>
                                  <a:pt x="142417" y="1069185"/>
                                </a:lnTo>
                                <a:lnTo>
                                  <a:pt x="131722" y="1132090"/>
                                </a:lnTo>
                                <a:lnTo>
                                  <a:pt x="121319" y="1186671"/>
                                </a:lnTo>
                                <a:lnTo>
                                  <a:pt x="120036" y="1194996"/>
                                </a:lnTo>
                                <a:lnTo>
                                  <a:pt x="108433" y="1257894"/>
                                </a:lnTo>
                                <a:lnTo>
                                  <a:pt x="95097" y="1320770"/>
                                </a:lnTo>
                                <a:lnTo>
                                  <a:pt x="79744" y="1383675"/>
                                </a:lnTo>
                                <a:lnTo>
                                  <a:pt x="62171" y="1446581"/>
                                </a:lnTo>
                                <a:lnTo>
                                  <a:pt x="42302" y="1509449"/>
                                </a:lnTo>
                                <a:lnTo>
                                  <a:pt x="20274" y="1572354"/>
                                </a:lnTo>
                                <a:lnTo>
                                  <a:pt x="0" y="1572354"/>
                                </a:lnTo>
                                <a:lnTo>
                                  <a:pt x="0" y="0"/>
                                </a:lnTo>
                                <a:close/>
                              </a:path>
                            </a:pathLst>
                          </a:custGeom>
                          <a:ln w="0" cap="flat">
                            <a:round/>
                          </a:ln>
                        </wps:spPr>
                        <wps:style>
                          <a:lnRef idx="0">
                            <a:srgbClr val="000000">
                              <a:alpha val="0"/>
                            </a:srgbClr>
                          </a:lnRef>
                          <a:fillRef idx="1">
                            <a:srgbClr val="440154"/>
                          </a:fillRef>
                          <a:effectRef idx="0">
                            <a:scrgbClr r="0" g="0" b="0"/>
                          </a:effectRef>
                          <a:fontRef idx="none"/>
                        </wps:style>
                        <wps:bodyPr/>
                      </wps:wsp>
                      <wps:wsp>
                        <wps:cNvPr id="767" name="Shape 767"/>
                        <wps:cNvSpPr/>
                        <wps:spPr>
                          <a:xfrm>
                            <a:off x="2516898" y="171509"/>
                            <a:ext cx="950259" cy="1572354"/>
                          </a:xfrm>
                          <a:custGeom>
                            <a:avLst/>
                            <a:gdLst/>
                            <a:ahLst/>
                            <a:cxnLst/>
                            <a:rect l="0" t="0" r="0" b="0"/>
                            <a:pathLst>
                              <a:path w="950259" h="1572354">
                                <a:moveTo>
                                  <a:pt x="214578" y="0"/>
                                </a:moveTo>
                                <a:lnTo>
                                  <a:pt x="950259" y="0"/>
                                </a:lnTo>
                                <a:lnTo>
                                  <a:pt x="950259" y="258298"/>
                                </a:lnTo>
                                <a:lnTo>
                                  <a:pt x="925357" y="314460"/>
                                </a:lnTo>
                                <a:lnTo>
                                  <a:pt x="896586" y="377366"/>
                                </a:lnTo>
                                <a:lnTo>
                                  <a:pt x="866907" y="440241"/>
                                </a:lnTo>
                                <a:lnTo>
                                  <a:pt x="836291" y="503139"/>
                                </a:lnTo>
                                <a:lnTo>
                                  <a:pt x="828933" y="517443"/>
                                </a:lnTo>
                                <a:lnTo>
                                  <a:pt x="806754" y="566045"/>
                                </a:lnTo>
                                <a:lnTo>
                                  <a:pt x="776693" y="628951"/>
                                </a:lnTo>
                                <a:lnTo>
                                  <a:pt x="745379" y="691826"/>
                                </a:lnTo>
                                <a:lnTo>
                                  <a:pt x="712737" y="754725"/>
                                </a:lnTo>
                                <a:lnTo>
                                  <a:pt x="707614" y="763838"/>
                                </a:lnTo>
                                <a:lnTo>
                                  <a:pt x="681093" y="817630"/>
                                </a:lnTo>
                                <a:lnTo>
                                  <a:pt x="648166" y="880506"/>
                                </a:lnTo>
                                <a:lnTo>
                                  <a:pt x="613328" y="943411"/>
                                </a:lnTo>
                                <a:lnTo>
                                  <a:pt x="586318" y="988878"/>
                                </a:lnTo>
                                <a:lnTo>
                                  <a:pt x="577318" y="1006309"/>
                                </a:lnTo>
                                <a:lnTo>
                                  <a:pt x="541166" y="1069185"/>
                                </a:lnTo>
                                <a:lnTo>
                                  <a:pt x="502404" y="1132090"/>
                                </a:lnTo>
                                <a:lnTo>
                                  <a:pt x="464992" y="1188636"/>
                                </a:lnTo>
                                <a:lnTo>
                                  <a:pt x="461385" y="1194996"/>
                                </a:lnTo>
                                <a:lnTo>
                                  <a:pt x="420050" y="1257894"/>
                                </a:lnTo>
                                <a:lnTo>
                                  <a:pt x="375723" y="1320770"/>
                                </a:lnTo>
                                <a:lnTo>
                                  <a:pt x="343667" y="1362374"/>
                                </a:lnTo>
                                <a:lnTo>
                                  <a:pt x="329693" y="1383675"/>
                                </a:lnTo>
                                <a:lnTo>
                                  <a:pt x="282584" y="1446581"/>
                                </a:lnTo>
                                <a:lnTo>
                                  <a:pt x="233449" y="1509449"/>
                                </a:lnTo>
                                <a:lnTo>
                                  <a:pt x="222371" y="1521907"/>
                                </a:lnTo>
                                <a:lnTo>
                                  <a:pt x="184577" y="1572354"/>
                                </a:lnTo>
                                <a:lnTo>
                                  <a:pt x="0" y="1572354"/>
                                </a:lnTo>
                                <a:lnTo>
                                  <a:pt x="22029" y="1509449"/>
                                </a:lnTo>
                                <a:lnTo>
                                  <a:pt x="41897" y="1446581"/>
                                </a:lnTo>
                                <a:lnTo>
                                  <a:pt x="59470" y="1383675"/>
                                </a:lnTo>
                                <a:lnTo>
                                  <a:pt x="74824" y="1320770"/>
                                </a:lnTo>
                                <a:lnTo>
                                  <a:pt x="88159" y="1257894"/>
                                </a:lnTo>
                                <a:lnTo>
                                  <a:pt x="99762" y="1194996"/>
                                </a:lnTo>
                                <a:lnTo>
                                  <a:pt x="101045" y="1186671"/>
                                </a:lnTo>
                                <a:lnTo>
                                  <a:pt x="111448" y="1132090"/>
                                </a:lnTo>
                                <a:lnTo>
                                  <a:pt x="122144" y="1069185"/>
                                </a:lnTo>
                                <a:lnTo>
                                  <a:pt x="131751" y="1006309"/>
                                </a:lnTo>
                                <a:lnTo>
                                  <a:pt x="140452" y="943411"/>
                                </a:lnTo>
                                <a:lnTo>
                                  <a:pt x="148365" y="880506"/>
                                </a:lnTo>
                                <a:lnTo>
                                  <a:pt x="155603" y="817630"/>
                                </a:lnTo>
                                <a:lnTo>
                                  <a:pt x="162255" y="754725"/>
                                </a:lnTo>
                                <a:lnTo>
                                  <a:pt x="168436" y="691826"/>
                                </a:lnTo>
                                <a:lnTo>
                                  <a:pt x="174121" y="628951"/>
                                </a:lnTo>
                                <a:lnTo>
                                  <a:pt x="179424" y="566045"/>
                                </a:lnTo>
                                <a:lnTo>
                                  <a:pt x="184374" y="503139"/>
                                </a:lnTo>
                                <a:lnTo>
                                  <a:pt x="189002" y="440241"/>
                                </a:lnTo>
                                <a:lnTo>
                                  <a:pt x="193337" y="377366"/>
                                </a:lnTo>
                                <a:lnTo>
                                  <a:pt x="197409" y="314460"/>
                                </a:lnTo>
                                <a:lnTo>
                                  <a:pt x="201250" y="251562"/>
                                </a:lnTo>
                                <a:lnTo>
                                  <a:pt x="204850" y="188687"/>
                                </a:lnTo>
                                <a:lnTo>
                                  <a:pt x="208278" y="125781"/>
                                </a:lnTo>
                                <a:lnTo>
                                  <a:pt x="211533" y="62876"/>
                                </a:lnTo>
                                <a:lnTo>
                                  <a:pt x="214578" y="0"/>
                                </a:lnTo>
                                <a:close/>
                              </a:path>
                            </a:pathLst>
                          </a:custGeom>
                          <a:ln w="0" cap="flat">
                            <a:round/>
                          </a:ln>
                        </wps:spPr>
                        <wps:style>
                          <a:lnRef idx="0">
                            <a:srgbClr val="000000">
                              <a:alpha val="0"/>
                            </a:srgbClr>
                          </a:lnRef>
                          <a:fillRef idx="1">
                            <a:srgbClr val="481B6D"/>
                          </a:fillRef>
                          <a:effectRef idx="0">
                            <a:scrgbClr r="0" g="0" b="0"/>
                          </a:effectRef>
                          <a:fontRef idx="none"/>
                        </wps:style>
                        <wps:bodyPr/>
                      </wps:wsp>
                      <wps:wsp>
                        <wps:cNvPr id="768" name="Shape 768"/>
                        <wps:cNvSpPr/>
                        <wps:spPr>
                          <a:xfrm>
                            <a:off x="2701475" y="429807"/>
                            <a:ext cx="765682" cy="1314057"/>
                          </a:xfrm>
                          <a:custGeom>
                            <a:avLst/>
                            <a:gdLst/>
                            <a:ahLst/>
                            <a:cxnLst/>
                            <a:rect l="0" t="0" r="0" b="0"/>
                            <a:pathLst>
                              <a:path w="765682" h="1314057">
                                <a:moveTo>
                                  <a:pt x="765682" y="0"/>
                                </a:moveTo>
                                <a:lnTo>
                                  <a:pt x="765682" y="903269"/>
                                </a:lnTo>
                                <a:lnTo>
                                  <a:pt x="718280" y="936698"/>
                                </a:lnTo>
                                <a:lnTo>
                                  <a:pt x="644356" y="986298"/>
                                </a:lnTo>
                                <a:lnTo>
                                  <a:pt x="626573" y="999596"/>
                                </a:lnTo>
                                <a:lnTo>
                                  <a:pt x="536134" y="1062472"/>
                                </a:lnTo>
                                <a:lnTo>
                                  <a:pt x="523038" y="1070910"/>
                                </a:lnTo>
                                <a:lnTo>
                                  <a:pt x="447329" y="1125377"/>
                                </a:lnTo>
                                <a:lnTo>
                                  <a:pt x="401742" y="1156781"/>
                                </a:lnTo>
                                <a:lnTo>
                                  <a:pt x="361218" y="1188283"/>
                                </a:lnTo>
                                <a:lnTo>
                                  <a:pt x="280416" y="1248871"/>
                                </a:lnTo>
                                <a:lnTo>
                                  <a:pt x="277723" y="1251151"/>
                                </a:lnTo>
                                <a:lnTo>
                                  <a:pt x="196824" y="1314057"/>
                                </a:lnTo>
                                <a:lnTo>
                                  <a:pt x="0" y="1314057"/>
                                </a:lnTo>
                                <a:lnTo>
                                  <a:pt x="37794" y="1263609"/>
                                </a:lnTo>
                                <a:lnTo>
                                  <a:pt x="48872" y="1251151"/>
                                </a:lnTo>
                                <a:lnTo>
                                  <a:pt x="98007" y="1188283"/>
                                </a:lnTo>
                                <a:lnTo>
                                  <a:pt x="145117" y="1125377"/>
                                </a:lnTo>
                                <a:lnTo>
                                  <a:pt x="159090" y="1104076"/>
                                </a:lnTo>
                                <a:lnTo>
                                  <a:pt x="191146" y="1062472"/>
                                </a:lnTo>
                                <a:lnTo>
                                  <a:pt x="235474" y="999596"/>
                                </a:lnTo>
                                <a:lnTo>
                                  <a:pt x="276808" y="936698"/>
                                </a:lnTo>
                                <a:lnTo>
                                  <a:pt x="280416" y="930338"/>
                                </a:lnTo>
                                <a:lnTo>
                                  <a:pt x="317828" y="873792"/>
                                </a:lnTo>
                                <a:lnTo>
                                  <a:pt x="356590" y="810887"/>
                                </a:lnTo>
                                <a:lnTo>
                                  <a:pt x="392742" y="748011"/>
                                </a:lnTo>
                                <a:lnTo>
                                  <a:pt x="401742" y="730581"/>
                                </a:lnTo>
                                <a:lnTo>
                                  <a:pt x="428751" y="685113"/>
                                </a:lnTo>
                                <a:lnTo>
                                  <a:pt x="463590" y="622208"/>
                                </a:lnTo>
                                <a:lnTo>
                                  <a:pt x="496517" y="559332"/>
                                </a:lnTo>
                                <a:lnTo>
                                  <a:pt x="523038" y="505540"/>
                                </a:lnTo>
                                <a:lnTo>
                                  <a:pt x="528161" y="496427"/>
                                </a:lnTo>
                                <a:lnTo>
                                  <a:pt x="560802" y="433529"/>
                                </a:lnTo>
                                <a:lnTo>
                                  <a:pt x="592116" y="370653"/>
                                </a:lnTo>
                                <a:lnTo>
                                  <a:pt x="622178" y="307748"/>
                                </a:lnTo>
                                <a:lnTo>
                                  <a:pt x="644356" y="259145"/>
                                </a:lnTo>
                                <a:lnTo>
                                  <a:pt x="651714" y="244842"/>
                                </a:lnTo>
                                <a:lnTo>
                                  <a:pt x="682330" y="181944"/>
                                </a:lnTo>
                                <a:lnTo>
                                  <a:pt x="712010" y="119068"/>
                                </a:lnTo>
                                <a:lnTo>
                                  <a:pt x="740781" y="56162"/>
                                </a:lnTo>
                                <a:lnTo>
                                  <a:pt x="765682" y="0"/>
                                </a:lnTo>
                                <a:close/>
                              </a:path>
                            </a:pathLst>
                          </a:custGeom>
                          <a:ln w="0" cap="flat">
                            <a:round/>
                          </a:ln>
                        </wps:spPr>
                        <wps:style>
                          <a:lnRef idx="0">
                            <a:srgbClr val="000000">
                              <a:alpha val="0"/>
                            </a:srgbClr>
                          </a:lnRef>
                          <a:fillRef idx="1">
                            <a:srgbClr val="46337E"/>
                          </a:fillRef>
                          <a:effectRef idx="0">
                            <a:scrgbClr r="0" g="0" b="0"/>
                          </a:effectRef>
                          <a:fontRef idx="none"/>
                        </wps:style>
                        <wps:bodyPr/>
                      </wps:wsp>
                      <wps:wsp>
                        <wps:cNvPr id="769" name="Shape 769"/>
                        <wps:cNvSpPr/>
                        <wps:spPr>
                          <a:xfrm>
                            <a:off x="2898299" y="1333076"/>
                            <a:ext cx="568858" cy="410788"/>
                          </a:xfrm>
                          <a:custGeom>
                            <a:avLst/>
                            <a:gdLst/>
                            <a:ahLst/>
                            <a:cxnLst/>
                            <a:rect l="0" t="0" r="0" b="0"/>
                            <a:pathLst>
                              <a:path w="568858" h="410788">
                                <a:moveTo>
                                  <a:pt x="568858" y="0"/>
                                </a:moveTo>
                                <a:lnTo>
                                  <a:pt x="568858" y="200717"/>
                                </a:lnTo>
                                <a:lnTo>
                                  <a:pt x="530508" y="222109"/>
                                </a:lnTo>
                                <a:lnTo>
                                  <a:pt x="447532" y="266316"/>
                                </a:lnTo>
                                <a:lnTo>
                                  <a:pt x="415363" y="285014"/>
                                </a:lnTo>
                                <a:lnTo>
                                  <a:pt x="326213" y="334584"/>
                                </a:lnTo>
                                <a:lnTo>
                                  <a:pt x="304440" y="347882"/>
                                </a:lnTo>
                                <a:lnTo>
                                  <a:pt x="204917" y="406362"/>
                                </a:lnTo>
                                <a:lnTo>
                                  <a:pt x="198145" y="410788"/>
                                </a:lnTo>
                                <a:lnTo>
                                  <a:pt x="0" y="410788"/>
                                </a:lnTo>
                                <a:lnTo>
                                  <a:pt x="80899" y="347882"/>
                                </a:lnTo>
                                <a:lnTo>
                                  <a:pt x="83591" y="345602"/>
                                </a:lnTo>
                                <a:lnTo>
                                  <a:pt x="164393" y="285014"/>
                                </a:lnTo>
                                <a:lnTo>
                                  <a:pt x="204917" y="253512"/>
                                </a:lnTo>
                                <a:lnTo>
                                  <a:pt x="250505" y="222109"/>
                                </a:lnTo>
                                <a:lnTo>
                                  <a:pt x="326213" y="167641"/>
                                </a:lnTo>
                                <a:lnTo>
                                  <a:pt x="339309" y="159203"/>
                                </a:lnTo>
                                <a:lnTo>
                                  <a:pt x="429749" y="96327"/>
                                </a:lnTo>
                                <a:lnTo>
                                  <a:pt x="447532" y="83029"/>
                                </a:lnTo>
                                <a:lnTo>
                                  <a:pt x="521455" y="33429"/>
                                </a:lnTo>
                                <a:lnTo>
                                  <a:pt x="568858" y="0"/>
                                </a:lnTo>
                                <a:close/>
                              </a:path>
                            </a:pathLst>
                          </a:custGeom>
                          <a:ln w="0" cap="flat">
                            <a:round/>
                          </a:ln>
                        </wps:spPr>
                        <wps:style>
                          <a:lnRef idx="0">
                            <a:srgbClr val="000000">
                              <a:alpha val="0"/>
                            </a:srgbClr>
                          </a:lnRef>
                          <a:fillRef idx="1">
                            <a:srgbClr val="3F4889"/>
                          </a:fillRef>
                          <a:effectRef idx="0">
                            <a:scrgbClr r="0" g="0" b="0"/>
                          </a:effectRef>
                          <a:fontRef idx="none"/>
                        </wps:style>
                        <wps:bodyPr/>
                      </wps:wsp>
                      <wps:wsp>
                        <wps:cNvPr id="770" name="Shape 770"/>
                        <wps:cNvSpPr/>
                        <wps:spPr>
                          <a:xfrm>
                            <a:off x="3096444" y="1533793"/>
                            <a:ext cx="370713" cy="210071"/>
                          </a:xfrm>
                          <a:custGeom>
                            <a:avLst/>
                            <a:gdLst/>
                            <a:ahLst/>
                            <a:cxnLst/>
                            <a:rect l="0" t="0" r="0" b="0"/>
                            <a:pathLst>
                              <a:path w="370713" h="210071">
                                <a:moveTo>
                                  <a:pt x="370713" y="0"/>
                                </a:moveTo>
                                <a:lnTo>
                                  <a:pt x="370713" y="118513"/>
                                </a:lnTo>
                                <a:lnTo>
                                  <a:pt x="314663" y="147165"/>
                                </a:lnTo>
                                <a:lnTo>
                                  <a:pt x="249387" y="179544"/>
                                </a:lnTo>
                                <a:lnTo>
                                  <a:pt x="191762" y="210071"/>
                                </a:lnTo>
                                <a:lnTo>
                                  <a:pt x="0" y="210071"/>
                                </a:lnTo>
                                <a:lnTo>
                                  <a:pt x="6772" y="205645"/>
                                </a:lnTo>
                                <a:lnTo>
                                  <a:pt x="106295" y="147165"/>
                                </a:lnTo>
                                <a:lnTo>
                                  <a:pt x="128069" y="133867"/>
                                </a:lnTo>
                                <a:lnTo>
                                  <a:pt x="217218" y="84297"/>
                                </a:lnTo>
                                <a:lnTo>
                                  <a:pt x="249387" y="65598"/>
                                </a:lnTo>
                                <a:lnTo>
                                  <a:pt x="332363" y="21391"/>
                                </a:lnTo>
                                <a:lnTo>
                                  <a:pt x="370713" y="0"/>
                                </a:lnTo>
                                <a:close/>
                              </a:path>
                            </a:pathLst>
                          </a:custGeom>
                          <a:ln w="0" cap="flat">
                            <a:round/>
                          </a:ln>
                        </wps:spPr>
                        <wps:style>
                          <a:lnRef idx="0">
                            <a:srgbClr val="000000">
                              <a:alpha val="0"/>
                            </a:srgbClr>
                          </a:lnRef>
                          <a:fillRef idx="1">
                            <a:srgbClr val="365C8D"/>
                          </a:fillRef>
                          <a:effectRef idx="0">
                            <a:scrgbClr r="0" g="0" b="0"/>
                          </a:effectRef>
                          <a:fontRef idx="none"/>
                        </wps:style>
                        <wps:bodyPr/>
                      </wps:wsp>
                      <wps:wsp>
                        <wps:cNvPr id="771" name="Shape 771"/>
                        <wps:cNvSpPr/>
                        <wps:spPr>
                          <a:xfrm>
                            <a:off x="3288206" y="1652307"/>
                            <a:ext cx="178951" cy="91557"/>
                          </a:xfrm>
                          <a:custGeom>
                            <a:avLst/>
                            <a:gdLst/>
                            <a:ahLst/>
                            <a:cxnLst/>
                            <a:rect l="0" t="0" r="0" b="0"/>
                            <a:pathLst>
                              <a:path w="178951" h="91557">
                                <a:moveTo>
                                  <a:pt x="178951" y="0"/>
                                </a:moveTo>
                                <a:lnTo>
                                  <a:pt x="178951" y="91557"/>
                                </a:lnTo>
                                <a:lnTo>
                                  <a:pt x="0" y="91557"/>
                                </a:lnTo>
                                <a:lnTo>
                                  <a:pt x="57626" y="61030"/>
                                </a:lnTo>
                                <a:lnTo>
                                  <a:pt x="122901" y="28651"/>
                                </a:lnTo>
                                <a:lnTo>
                                  <a:pt x="178951" y="0"/>
                                </a:lnTo>
                                <a:close/>
                              </a:path>
                            </a:pathLst>
                          </a:custGeom>
                          <a:ln w="0" cap="flat">
                            <a:round/>
                          </a:ln>
                        </wps:spPr>
                        <wps:style>
                          <a:lnRef idx="0">
                            <a:srgbClr val="000000">
                              <a:alpha val="0"/>
                            </a:srgbClr>
                          </a:lnRef>
                          <a:fillRef idx="1">
                            <a:srgbClr val="2E6E8E"/>
                          </a:fillRef>
                          <a:effectRef idx="0">
                            <a:scrgbClr r="0" g="0" b="0"/>
                          </a:effectRef>
                          <a:fontRef idx="none"/>
                        </wps:style>
                        <wps:bodyPr/>
                      </wps:wsp>
                      <wps:wsp>
                        <wps:cNvPr id="772" name="Shape 772"/>
                        <wps:cNvSpPr/>
                        <wps:spPr>
                          <a:xfrm>
                            <a:off x="2516898" y="171509"/>
                            <a:ext cx="214578" cy="1572354"/>
                          </a:xfrm>
                          <a:custGeom>
                            <a:avLst/>
                            <a:gdLst/>
                            <a:ahLst/>
                            <a:cxnLst/>
                            <a:rect l="0" t="0" r="0" b="0"/>
                            <a:pathLst>
                              <a:path w="214578" h="1572354">
                                <a:moveTo>
                                  <a:pt x="0" y="1572354"/>
                                </a:moveTo>
                                <a:lnTo>
                                  <a:pt x="22029" y="1509449"/>
                                </a:lnTo>
                                <a:lnTo>
                                  <a:pt x="41897" y="1446581"/>
                                </a:lnTo>
                                <a:lnTo>
                                  <a:pt x="59470" y="1383675"/>
                                </a:lnTo>
                                <a:lnTo>
                                  <a:pt x="74824" y="1320770"/>
                                </a:lnTo>
                                <a:lnTo>
                                  <a:pt x="88159" y="1257894"/>
                                </a:lnTo>
                                <a:lnTo>
                                  <a:pt x="99762" y="1194996"/>
                                </a:lnTo>
                                <a:lnTo>
                                  <a:pt x="101045" y="1186671"/>
                                </a:lnTo>
                                <a:lnTo>
                                  <a:pt x="111448" y="1132090"/>
                                </a:lnTo>
                                <a:lnTo>
                                  <a:pt x="122144" y="1069185"/>
                                </a:lnTo>
                                <a:lnTo>
                                  <a:pt x="131751" y="1006309"/>
                                </a:lnTo>
                                <a:lnTo>
                                  <a:pt x="140452" y="943411"/>
                                </a:lnTo>
                                <a:lnTo>
                                  <a:pt x="148365" y="880506"/>
                                </a:lnTo>
                                <a:lnTo>
                                  <a:pt x="155603" y="817630"/>
                                </a:lnTo>
                                <a:lnTo>
                                  <a:pt x="162255" y="754725"/>
                                </a:lnTo>
                                <a:lnTo>
                                  <a:pt x="168436" y="691826"/>
                                </a:lnTo>
                                <a:lnTo>
                                  <a:pt x="174121" y="628951"/>
                                </a:lnTo>
                                <a:lnTo>
                                  <a:pt x="179424" y="566045"/>
                                </a:lnTo>
                                <a:lnTo>
                                  <a:pt x="184374" y="503139"/>
                                </a:lnTo>
                                <a:lnTo>
                                  <a:pt x="189002" y="440241"/>
                                </a:lnTo>
                                <a:lnTo>
                                  <a:pt x="193337" y="377366"/>
                                </a:lnTo>
                                <a:lnTo>
                                  <a:pt x="197409" y="314460"/>
                                </a:lnTo>
                                <a:lnTo>
                                  <a:pt x="201250" y="251562"/>
                                </a:lnTo>
                                <a:lnTo>
                                  <a:pt x="204850" y="188687"/>
                                </a:lnTo>
                                <a:lnTo>
                                  <a:pt x="208278" y="125781"/>
                                </a:lnTo>
                                <a:lnTo>
                                  <a:pt x="211533" y="62876"/>
                                </a:lnTo>
                                <a:lnTo>
                                  <a:pt x="214578"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773" name="Shape 773"/>
                        <wps:cNvSpPr/>
                        <wps:spPr>
                          <a:xfrm>
                            <a:off x="2701475" y="429807"/>
                            <a:ext cx="765682" cy="1314057"/>
                          </a:xfrm>
                          <a:custGeom>
                            <a:avLst/>
                            <a:gdLst/>
                            <a:ahLst/>
                            <a:cxnLst/>
                            <a:rect l="0" t="0" r="0" b="0"/>
                            <a:pathLst>
                              <a:path w="765682" h="1314057">
                                <a:moveTo>
                                  <a:pt x="0" y="1314057"/>
                                </a:moveTo>
                                <a:lnTo>
                                  <a:pt x="37794" y="1263609"/>
                                </a:lnTo>
                                <a:lnTo>
                                  <a:pt x="48872" y="1251151"/>
                                </a:lnTo>
                                <a:lnTo>
                                  <a:pt x="98007" y="1188283"/>
                                </a:lnTo>
                                <a:lnTo>
                                  <a:pt x="145117" y="1125377"/>
                                </a:lnTo>
                                <a:lnTo>
                                  <a:pt x="159090" y="1104076"/>
                                </a:lnTo>
                                <a:lnTo>
                                  <a:pt x="191146" y="1062472"/>
                                </a:lnTo>
                                <a:lnTo>
                                  <a:pt x="235474" y="999596"/>
                                </a:lnTo>
                                <a:lnTo>
                                  <a:pt x="276808" y="936698"/>
                                </a:lnTo>
                                <a:lnTo>
                                  <a:pt x="280416" y="930338"/>
                                </a:lnTo>
                                <a:lnTo>
                                  <a:pt x="317828" y="873792"/>
                                </a:lnTo>
                                <a:lnTo>
                                  <a:pt x="356590" y="810887"/>
                                </a:lnTo>
                                <a:lnTo>
                                  <a:pt x="392742" y="748011"/>
                                </a:lnTo>
                                <a:lnTo>
                                  <a:pt x="401742" y="730581"/>
                                </a:lnTo>
                                <a:lnTo>
                                  <a:pt x="428751" y="685113"/>
                                </a:lnTo>
                                <a:lnTo>
                                  <a:pt x="463590" y="622208"/>
                                </a:lnTo>
                                <a:lnTo>
                                  <a:pt x="496517" y="559332"/>
                                </a:lnTo>
                                <a:lnTo>
                                  <a:pt x="523038" y="505540"/>
                                </a:lnTo>
                                <a:lnTo>
                                  <a:pt x="528161" y="496427"/>
                                </a:lnTo>
                                <a:lnTo>
                                  <a:pt x="560802" y="433529"/>
                                </a:lnTo>
                                <a:lnTo>
                                  <a:pt x="592116" y="370653"/>
                                </a:lnTo>
                                <a:lnTo>
                                  <a:pt x="622178" y="307748"/>
                                </a:lnTo>
                                <a:lnTo>
                                  <a:pt x="644356" y="259145"/>
                                </a:lnTo>
                                <a:lnTo>
                                  <a:pt x="651714" y="244842"/>
                                </a:lnTo>
                                <a:lnTo>
                                  <a:pt x="682330" y="181944"/>
                                </a:lnTo>
                                <a:lnTo>
                                  <a:pt x="712010" y="119068"/>
                                </a:lnTo>
                                <a:lnTo>
                                  <a:pt x="740781" y="56162"/>
                                </a:lnTo>
                                <a:lnTo>
                                  <a:pt x="765682"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774" name="Shape 774"/>
                        <wps:cNvSpPr/>
                        <wps:spPr>
                          <a:xfrm>
                            <a:off x="2898299" y="1333076"/>
                            <a:ext cx="568858" cy="410788"/>
                          </a:xfrm>
                          <a:custGeom>
                            <a:avLst/>
                            <a:gdLst/>
                            <a:ahLst/>
                            <a:cxnLst/>
                            <a:rect l="0" t="0" r="0" b="0"/>
                            <a:pathLst>
                              <a:path w="568858" h="410788">
                                <a:moveTo>
                                  <a:pt x="0" y="410788"/>
                                </a:moveTo>
                                <a:lnTo>
                                  <a:pt x="80899" y="347882"/>
                                </a:lnTo>
                                <a:lnTo>
                                  <a:pt x="83591" y="345602"/>
                                </a:lnTo>
                                <a:lnTo>
                                  <a:pt x="164393" y="285014"/>
                                </a:lnTo>
                                <a:lnTo>
                                  <a:pt x="204917" y="253512"/>
                                </a:lnTo>
                                <a:lnTo>
                                  <a:pt x="250505" y="222109"/>
                                </a:lnTo>
                                <a:lnTo>
                                  <a:pt x="326213" y="167641"/>
                                </a:lnTo>
                                <a:lnTo>
                                  <a:pt x="339309" y="159203"/>
                                </a:lnTo>
                                <a:lnTo>
                                  <a:pt x="429749" y="96327"/>
                                </a:lnTo>
                                <a:lnTo>
                                  <a:pt x="447532" y="83029"/>
                                </a:lnTo>
                                <a:lnTo>
                                  <a:pt x="521455" y="33429"/>
                                </a:lnTo>
                                <a:lnTo>
                                  <a:pt x="568858"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775" name="Shape 775"/>
                        <wps:cNvSpPr/>
                        <wps:spPr>
                          <a:xfrm>
                            <a:off x="3096444" y="1533793"/>
                            <a:ext cx="370713" cy="210071"/>
                          </a:xfrm>
                          <a:custGeom>
                            <a:avLst/>
                            <a:gdLst/>
                            <a:ahLst/>
                            <a:cxnLst/>
                            <a:rect l="0" t="0" r="0" b="0"/>
                            <a:pathLst>
                              <a:path w="370713" h="210071">
                                <a:moveTo>
                                  <a:pt x="0" y="210071"/>
                                </a:moveTo>
                                <a:lnTo>
                                  <a:pt x="6772" y="205645"/>
                                </a:lnTo>
                                <a:lnTo>
                                  <a:pt x="106295" y="147165"/>
                                </a:lnTo>
                                <a:lnTo>
                                  <a:pt x="128069" y="133867"/>
                                </a:lnTo>
                                <a:lnTo>
                                  <a:pt x="217218" y="84297"/>
                                </a:lnTo>
                                <a:lnTo>
                                  <a:pt x="249387" y="65598"/>
                                </a:lnTo>
                                <a:lnTo>
                                  <a:pt x="332363" y="21391"/>
                                </a:lnTo>
                                <a:lnTo>
                                  <a:pt x="370713"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776" name="Shape 776"/>
                        <wps:cNvSpPr/>
                        <wps:spPr>
                          <a:xfrm>
                            <a:off x="3288206" y="1652307"/>
                            <a:ext cx="178951" cy="91557"/>
                          </a:xfrm>
                          <a:custGeom>
                            <a:avLst/>
                            <a:gdLst/>
                            <a:ahLst/>
                            <a:cxnLst/>
                            <a:rect l="0" t="0" r="0" b="0"/>
                            <a:pathLst>
                              <a:path w="178951" h="91557">
                                <a:moveTo>
                                  <a:pt x="0" y="91557"/>
                                </a:moveTo>
                                <a:lnTo>
                                  <a:pt x="57626" y="61030"/>
                                </a:lnTo>
                                <a:lnTo>
                                  <a:pt x="122901" y="28651"/>
                                </a:lnTo>
                                <a:lnTo>
                                  <a:pt x="178951"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777" name="Shape 777"/>
                        <wps:cNvSpPr/>
                        <wps:spPr>
                          <a:xfrm>
                            <a:off x="3605299" y="171509"/>
                            <a:ext cx="145522" cy="1499083"/>
                          </a:xfrm>
                          <a:custGeom>
                            <a:avLst/>
                            <a:gdLst/>
                            <a:ahLst/>
                            <a:cxnLst/>
                            <a:rect l="0" t="0" r="0" b="0"/>
                            <a:pathLst>
                              <a:path w="145522" h="1499083">
                                <a:moveTo>
                                  <a:pt x="0" y="0"/>
                                </a:moveTo>
                                <a:lnTo>
                                  <a:pt x="145522" y="0"/>
                                </a:lnTo>
                                <a:lnTo>
                                  <a:pt x="142920" y="62876"/>
                                </a:lnTo>
                                <a:lnTo>
                                  <a:pt x="140190" y="125781"/>
                                </a:lnTo>
                                <a:lnTo>
                                  <a:pt x="137294" y="188687"/>
                                </a:lnTo>
                                <a:lnTo>
                                  <a:pt x="134241" y="251562"/>
                                </a:lnTo>
                                <a:lnTo>
                                  <a:pt x="130994" y="314460"/>
                                </a:lnTo>
                                <a:lnTo>
                                  <a:pt x="127566" y="377366"/>
                                </a:lnTo>
                                <a:lnTo>
                                  <a:pt x="123906" y="440241"/>
                                </a:lnTo>
                                <a:lnTo>
                                  <a:pt x="121326" y="481899"/>
                                </a:lnTo>
                                <a:lnTo>
                                  <a:pt x="120328" y="503139"/>
                                </a:lnTo>
                                <a:lnTo>
                                  <a:pt x="117103" y="566045"/>
                                </a:lnTo>
                                <a:lnTo>
                                  <a:pt x="113645" y="628951"/>
                                </a:lnTo>
                                <a:lnTo>
                                  <a:pt x="109895" y="691826"/>
                                </a:lnTo>
                                <a:lnTo>
                                  <a:pt x="105770" y="754725"/>
                                </a:lnTo>
                                <a:lnTo>
                                  <a:pt x="101285" y="817630"/>
                                </a:lnTo>
                                <a:lnTo>
                                  <a:pt x="96305" y="880506"/>
                                </a:lnTo>
                                <a:lnTo>
                                  <a:pt x="90769" y="943411"/>
                                </a:lnTo>
                                <a:lnTo>
                                  <a:pt x="84582" y="1006309"/>
                                </a:lnTo>
                                <a:lnTo>
                                  <a:pt x="77644" y="1069185"/>
                                </a:lnTo>
                                <a:lnTo>
                                  <a:pt x="69791" y="1132090"/>
                                </a:lnTo>
                                <a:lnTo>
                                  <a:pt x="60880" y="1194996"/>
                                </a:lnTo>
                                <a:lnTo>
                                  <a:pt x="50807" y="1257894"/>
                                </a:lnTo>
                                <a:lnTo>
                                  <a:pt x="39437" y="1320770"/>
                                </a:lnTo>
                                <a:lnTo>
                                  <a:pt x="26776" y="1383675"/>
                                </a:lnTo>
                                <a:lnTo>
                                  <a:pt x="12803" y="1446581"/>
                                </a:lnTo>
                                <a:lnTo>
                                  <a:pt x="0" y="1499083"/>
                                </a:lnTo>
                                <a:lnTo>
                                  <a:pt x="0" y="0"/>
                                </a:lnTo>
                                <a:close/>
                              </a:path>
                            </a:pathLst>
                          </a:custGeom>
                          <a:ln w="0" cap="flat">
                            <a:round/>
                          </a:ln>
                        </wps:spPr>
                        <wps:style>
                          <a:lnRef idx="0">
                            <a:srgbClr val="000000">
                              <a:alpha val="0"/>
                            </a:srgbClr>
                          </a:lnRef>
                          <a:fillRef idx="1">
                            <a:srgbClr val="440154"/>
                          </a:fillRef>
                          <a:effectRef idx="0">
                            <a:scrgbClr r="0" g="0" b="0"/>
                          </a:effectRef>
                          <a:fontRef idx="none"/>
                        </wps:style>
                        <wps:bodyPr/>
                      </wps:wsp>
                      <wps:wsp>
                        <wps:cNvPr id="778" name="Shape 778"/>
                        <wps:cNvSpPr/>
                        <wps:spPr>
                          <a:xfrm>
                            <a:off x="3605299" y="171509"/>
                            <a:ext cx="815312" cy="1572354"/>
                          </a:xfrm>
                          <a:custGeom>
                            <a:avLst/>
                            <a:gdLst/>
                            <a:ahLst/>
                            <a:cxnLst/>
                            <a:rect l="0" t="0" r="0" b="0"/>
                            <a:pathLst>
                              <a:path w="815312" h="1572354">
                                <a:moveTo>
                                  <a:pt x="145522" y="0"/>
                                </a:moveTo>
                                <a:lnTo>
                                  <a:pt x="815312" y="0"/>
                                </a:lnTo>
                                <a:lnTo>
                                  <a:pt x="792841" y="62876"/>
                                </a:lnTo>
                                <a:lnTo>
                                  <a:pt x="769875" y="125781"/>
                                </a:lnTo>
                                <a:lnTo>
                                  <a:pt x="746346" y="188687"/>
                                </a:lnTo>
                                <a:lnTo>
                                  <a:pt x="727888" y="236532"/>
                                </a:lnTo>
                                <a:lnTo>
                                  <a:pt x="722848" y="251562"/>
                                </a:lnTo>
                                <a:lnTo>
                                  <a:pt x="700669" y="314460"/>
                                </a:lnTo>
                                <a:lnTo>
                                  <a:pt x="677726" y="377366"/>
                                </a:lnTo>
                                <a:lnTo>
                                  <a:pt x="653964" y="440241"/>
                                </a:lnTo>
                                <a:lnTo>
                                  <a:pt x="629386" y="503139"/>
                                </a:lnTo>
                                <a:lnTo>
                                  <a:pt x="606562" y="559370"/>
                                </a:lnTo>
                                <a:lnTo>
                                  <a:pt x="604252" y="566045"/>
                                </a:lnTo>
                                <a:lnTo>
                                  <a:pt x="580574" y="628951"/>
                                </a:lnTo>
                                <a:lnTo>
                                  <a:pt x="555642" y="691826"/>
                                </a:lnTo>
                                <a:lnTo>
                                  <a:pt x="529451" y="754725"/>
                                </a:lnTo>
                                <a:lnTo>
                                  <a:pt x="502029" y="817630"/>
                                </a:lnTo>
                                <a:lnTo>
                                  <a:pt x="485266" y="853549"/>
                                </a:lnTo>
                                <a:lnTo>
                                  <a:pt x="474518" y="880506"/>
                                </a:lnTo>
                                <a:lnTo>
                                  <a:pt x="446977" y="943411"/>
                                </a:lnTo>
                                <a:lnTo>
                                  <a:pt x="417680" y="1006309"/>
                                </a:lnTo>
                                <a:lnTo>
                                  <a:pt x="386884" y="1069185"/>
                                </a:lnTo>
                                <a:lnTo>
                                  <a:pt x="363948" y="1113250"/>
                                </a:lnTo>
                                <a:lnTo>
                                  <a:pt x="355562" y="1132090"/>
                                </a:lnTo>
                                <a:lnTo>
                                  <a:pt x="324158" y="1194996"/>
                                </a:lnTo>
                                <a:lnTo>
                                  <a:pt x="291112" y="1257894"/>
                                </a:lnTo>
                                <a:lnTo>
                                  <a:pt x="257038" y="1320770"/>
                                </a:lnTo>
                                <a:lnTo>
                                  <a:pt x="242622" y="1345295"/>
                                </a:lnTo>
                                <a:lnTo>
                                  <a:pt x="223316" y="1383675"/>
                                </a:lnTo>
                                <a:lnTo>
                                  <a:pt x="189181" y="1446581"/>
                                </a:lnTo>
                                <a:lnTo>
                                  <a:pt x="154575" y="1509449"/>
                                </a:lnTo>
                                <a:lnTo>
                                  <a:pt x="121326" y="1569662"/>
                                </a:lnTo>
                                <a:lnTo>
                                  <a:pt x="120066" y="1572354"/>
                                </a:lnTo>
                                <a:lnTo>
                                  <a:pt x="0" y="1572354"/>
                                </a:lnTo>
                                <a:lnTo>
                                  <a:pt x="0" y="1499083"/>
                                </a:lnTo>
                                <a:lnTo>
                                  <a:pt x="12803" y="1446581"/>
                                </a:lnTo>
                                <a:lnTo>
                                  <a:pt x="26776" y="1383675"/>
                                </a:lnTo>
                                <a:lnTo>
                                  <a:pt x="39437" y="1320770"/>
                                </a:lnTo>
                                <a:lnTo>
                                  <a:pt x="50807" y="1257894"/>
                                </a:lnTo>
                                <a:lnTo>
                                  <a:pt x="60880" y="1194996"/>
                                </a:lnTo>
                                <a:lnTo>
                                  <a:pt x="69791" y="1132090"/>
                                </a:lnTo>
                                <a:lnTo>
                                  <a:pt x="77644" y="1069185"/>
                                </a:lnTo>
                                <a:lnTo>
                                  <a:pt x="84582" y="1006309"/>
                                </a:lnTo>
                                <a:lnTo>
                                  <a:pt x="90769" y="943411"/>
                                </a:lnTo>
                                <a:lnTo>
                                  <a:pt x="96305" y="880506"/>
                                </a:lnTo>
                                <a:lnTo>
                                  <a:pt x="101285" y="817630"/>
                                </a:lnTo>
                                <a:lnTo>
                                  <a:pt x="105770" y="754725"/>
                                </a:lnTo>
                                <a:lnTo>
                                  <a:pt x="109895" y="691826"/>
                                </a:lnTo>
                                <a:lnTo>
                                  <a:pt x="113645" y="628951"/>
                                </a:lnTo>
                                <a:lnTo>
                                  <a:pt x="117103" y="566045"/>
                                </a:lnTo>
                                <a:lnTo>
                                  <a:pt x="120328" y="503139"/>
                                </a:lnTo>
                                <a:lnTo>
                                  <a:pt x="121326" y="481899"/>
                                </a:lnTo>
                                <a:lnTo>
                                  <a:pt x="123906" y="440241"/>
                                </a:lnTo>
                                <a:lnTo>
                                  <a:pt x="127566" y="377366"/>
                                </a:lnTo>
                                <a:lnTo>
                                  <a:pt x="130994" y="314460"/>
                                </a:lnTo>
                                <a:lnTo>
                                  <a:pt x="134241" y="251562"/>
                                </a:lnTo>
                                <a:lnTo>
                                  <a:pt x="137294" y="188687"/>
                                </a:lnTo>
                                <a:lnTo>
                                  <a:pt x="140190" y="125781"/>
                                </a:lnTo>
                                <a:lnTo>
                                  <a:pt x="142920" y="62876"/>
                                </a:lnTo>
                                <a:lnTo>
                                  <a:pt x="145522" y="0"/>
                                </a:lnTo>
                                <a:close/>
                              </a:path>
                            </a:pathLst>
                          </a:custGeom>
                          <a:ln w="0" cap="flat">
                            <a:round/>
                          </a:ln>
                        </wps:spPr>
                        <wps:style>
                          <a:lnRef idx="0">
                            <a:srgbClr val="000000">
                              <a:alpha val="0"/>
                            </a:srgbClr>
                          </a:lnRef>
                          <a:fillRef idx="1">
                            <a:srgbClr val="481B6D"/>
                          </a:fillRef>
                          <a:effectRef idx="0">
                            <a:scrgbClr r="0" g="0" b="0"/>
                          </a:effectRef>
                          <a:fontRef idx="none"/>
                        </wps:style>
                        <wps:bodyPr/>
                      </wps:wsp>
                      <wps:wsp>
                        <wps:cNvPr id="779" name="Shape 779"/>
                        <wps:cNvSpPr/>
                        <wps:spPr>
                          <a:xfrm>
                            <a:off x="3725365" y="171509"/>
                            <a:ext cx="850444" cy="1572354"/>
                          </a:xfrm>
                          <a:custGeom>
                            <a:avLst/>
                            <a:gdLst/>
                            <a:ahLst/>
                            <a:cxnLst/>
                            <a:rect l="0" t="0" r="0" b="0"/>
                            <a:pathLst>
                              <a:path w="850444" h="1572354">
                                <a:moveTo>
                                  <a:pt x="695246" y="0"/>
                                </a:moveTo>
                                <a:lnTo>
                                  <a:pt x="729118" y="0"/>
                                </a:lnTo>
                                <a:lnTo>
                                  <a:pt x="850444" y="0"/>
                                </a:lnTo>
                                <a:lnTo>
                                  <a:pt x="850444" y="884316"/>
                                </a:lnTo>
                                <a:lnTo>
                                  <a:pt x="780473" y="943411"/>
                                </a:lnTo>
                                <a:lnTo>
                                  <a:pt x="729118" y="989028"/>
                                </a:lnTo>
                                <a:lnTo>
                                  <a:pt x="710217" y="1006309"/>
                                </a:lnTo>
                                <a:lnTo>
                                  <a:pt x="639608" y="1069185"/>
                                </a:lnTo>
                                <a:lnTo>
                                  <a:pt x="607822" y="1097926"/>
                                </a:lnTo>
                                <a:lnTo>
                                  <a:pt x="571400" y="1132090"/>
                                </a:lnTo>
                                <a:lnTo>
                                  <a:pt x="505075" y="1194996"/>
                                </a:lnTo>
                                <a:lnTo>
                                  <a:pt x="486496" y="1212225"/>
                                </a:lnTo>
                                <a:lnTo>
                                  <a:pt x="439799" y="1257894"/>
                                </a:lnTo>
                                <a:lnTo>
                                  <a:pt x="377418" y="1320770"/>
                                </a:lnTo>
                                <a:lnTo>
                                  <a:pt x="365200" y="1332605"/>
                                </a:lnTo>
                                <a:lnTo>
                                  <a:pt x="316065" y="1383675"/>
                                </a:lnTo>
                                <a:lnTo>
                                  <a:pt x="257623" y="1446581"/>
                                </a:lnTo>
                                <a:lnTo>
                                  <a:pt x="243882" y="1460786"/>
                                </a:lnTo>
                                <a:lnTo>
                                  <a:pt x="201100" y="1509449"/>
                                </a:lnTo>
                                <a:lnTo>
                                  <a:pt x="147104" y="1572354"/>
                                </a:lnTo>
                                <a:lnTo>
                                  <a:pt x="0" y="1572354"/>
                                </a:lnTo>
                                <a:lnTo>
                                  <a:pt x="1260" y="1569662"/>
                                </a:lnTo>
                                <a:lnTo>
                                  <a:pt x="34509" y="1509449"/>
                                </a:lnTo>
                                <a:lnTo>
                                  <a:pt x="69116" y="1446581"/>
                                </a:lnTo>
                                <a:lnTo>
                                  <a:pt x="103250" y="1383675"/>
                                </a:lnTo>
                                <a:lnTo>
                                  <a:pt x="122556" y="1345295"/>
                                </a:lnTo>
                                <a:lnTo>
                                  <a:pt x="136972" y="1320770"/>
                                </a:lnTo>
                                <a:lnTo>
                                  <a:pt x="171046" y="1257894"/>
                                </a:lnTo>
                                <a:lnTo>
                                  <a:pt x="204092" y="1194996"/>
                                </a:lnTo>
                                <a:lnTo>
                                  <a:pt x="235496" y="1132090"/>
                                </a:lnTo>
                                <a:lnTo>
                                  <a:pt x="243882" y="1113250"/>
                                </a:lnTo>
                                <a:lnTo>
                                  <a:pt x="266818" y="1069185"/>
                                </a:lnTo>
                                <a:lnTo>
                                  <a:pt x="297614" y="1006309"/>
                                </a:lnTo>
                                <a:lnTo>
                                  <a:pt x="326911" y="943411"/>
                                </a:lnTo>
                                <a:lnTo>
                                  <a:pt x="354452" y="880506"/>
                                </a:lnTo>
                                <a:lnTo>
                                  <a:pt x="365200" y="853549"/>
                                </a:lnTo>
                                <a:lnTo>
                                  <a:pt x="381964" y="817630"/>
                                </a:lnTo>
                                <a:lnTo>
                                  <a:pt x="409385" y="754725"/>
                                </a:lnTo>
                                <a:lnTo>
                                  <a:pt x="435576" y="691826"/>
                                </a:lnTo>
                                <a:lnTo>
                                  <a:pt x="460508" y="628951"/>
                                </a:lnTo>
                                <a:lnTo>
                                  <a:pt x="484186" y="566045"/>
                                </a:lnTo>
                                <a:lnTo>
                                  <a:pt x="486496" y="559370"/>
                                </a:lnTo>
                                <a:lnTo>
                                  <a:pt x="509320" y="503139"/>
                                </a:lnTo>
                                <a:lnTo>
                                  <a:pt x="533898" y="440241"/>
                                </a:lnTo>
                                <a:lnTo>
                                  <a:pt x="557660" y="377366"/>
                                </a:lnTo>
                                <a:lnTo>
                                  <a:pt x="580603" y="314460"/>
                                </a:lnTo>
                                <a:lnTo>
                                  <a:pt x="602782" y="251562"/>
                                </a:lnTo>
                                <a:lnTo>
                                  <a:pt x="607822" y="236532"/>
                                </a:lnTo>
                                <a:lnTo>
                                  <a:pt x="626280" y="188687"/>
                                </a:lnTo>
                                <a:lnTo>
                                  <a:pt x="649809" y="125781"/>
                                </a:lnTo>
                                <a:lnTo>
                                  <a:pt x="672775" y="62876"/>
                                </a:lnTo>
                                <a:lnTo>
                                  <a:pt x="695246" y="0"/>
                                </a:lnTo>
                                <a:close/>
                              </a:path>
                            </a:pathLst>
                          </a:custGeom>
                          <a:ln w="0" cap="flat">
                            <a:round/>
                          </a:ln>
                        </wps:spPr>
                        <wps:style>
                          <a:lnRef idx="0">
                            <a:srgbClr val="000000">
                              <a:alpha val="0"/>
                            </a:srgbClr>
                          </a:lnRef>
                          <a:fillRef idx="1">
                            <a:srgbClr val="46337E"/>
                          </a:fillRef>
                          <a:effectRef idx="0">
                            <a:scrgbClr r="0" g="0" b="0"/>
                          </a:effectRef>
                          <a:fontRef idx="none"/>
                        </wps:style>
                        <wps:bodyPr/>
                      </wps:wsp>
                      <wps:wsp>
                        <wps:cNvPr id="780" name="Shape 780"/>
                        <wps:cNvSpPr/>
                        <wps:spPr>
                          <a:xfrm>
                            <a:off x="3872469" y="1055825"/>
                            <a:ext cx="703340" cy="688039"/>
                          </a:xfrm>
                          <a:custGeom>
                            <a:avLst/>
                            <a:gdLst/>
                            <a:ahLst/>
                            <a:cxnLst/>
                            <a:rect l="0" t="0" r="0" b="0"/>
                            <a:pathLst>
                              <a:path w="703340" h="688039">
                                <a:moveTo>
                                  <a:pt x="703340" y="0"/>
                                </a:moveTo>
                                <a:lnTo>
                                  <a:pt x="703340" y="240102"/>
                                </a:lnTo>
                                <a:lnTo>
                                  <a:pt x="693027" y="247774"/>
                                </a:lnTo>
                                <a:lnTo>
                                  <a:pt x="608085" y="310680"/>
                                </a:lnTo>
                                <a:lnTo>
                                  <a:pt x="582014" y="330309"/>
                                </a:lnTo>
                                <a:lnTo>
                                  <a:pt x="525116" y="373578"/>
                                </a:lnTo>
                                <a:lnTo>
                                  <a:pt x="460718" y="424326"/>
                                </a:lnTo>
                                <a:lnTo>
                                  <a:pt x="445657" y="436454"/>
                                </a:lnTo>
                                <a:lnTo>
                                  <a:pt x="367054" y="499359"/>
                                </a:lnTo>
                                <a:lnTo>
                                  <a:pt x="339392" y="521710"/>
                                </a:lnTo>
                                <a:lnTo>
                                  <a:pt x="291195" y="562265"/>
                                </a:lnTo>
                                <a:lnTo>
                                  <a:pt x="219004" y="625133"/>
                                </a:lnTo>
                                <a:lnTo>
                                  <a:pt x="218096" y="625928"/>
                                </a:lnTo>
                                <a:lnTo>
                                  <a:pt x="148868" y="688039"/>
                                </a:lnTo>
                                <a:lnTo>
                                  <a:pt x="0" y="688039"/>
                                </a:lnTo>
                                <a:lnTo>
                                  <a:pt x="53996" y="625133"/>
                                </a:lnTo>
                                <a:lnTo>
                                  <a:pt x="96777" y="576471"/>
                                </a:lnTo>
                                <a:lnTo>
                                  <a:pt x="110518" y="562265"/>
                                </a:lnTo>
                                <a:lnTo>
                                  <a:pt x="168961" y="499359"/>
                                </a:lnTo>
                                <a:lnTo>
                                  <a:pt x="218096" y="448289"/>
                                </a:lnTo>
                                <a:lnTo>
                                  <a:pt x="230314" y="436454"/>
                                </a:lnTo>
                                <a:lnTo>
                                  <a:pt x="292695" y="373578"/>
                                </a:lnTo>
                                <a:lnTo>
                                  <a:pt x="339392" y="327909"/>
                                </a:lnTo>
                                <a:lnTo>
                                  <a:pt x="357970" y="310680"/>
                                </a:lnTo>
                                <a:lnTo>
                                  <a:pt x="424296" y="247774"/>
                                </a:lnTo>
                                <a:lnTo>
                                  <a:pt x="460718" y="213610"/>
                                </a:lnTo>
                                <a:lnTo>
                                  <a:pt x="492504" y="184869"/>
                                </a:lnTo>
                                <a:lnTo>
                                  <a:pt x="563113" y="121993"/>
                                </a:lnTo>
                                <a:lnTo>
                                  <a:pt x="582014" y="104713"/>
                                </a:lnTo>
                                <a:lnTo>
                                  <a:pt x="633369" y="59095"/>
                                </a:lnTo>
                                <a:lnTo>
                                  <a:pt x="703340" y="0"/>
                                </a:lnTo>
                                <a:close/>
                              </a:path>
                            </a:pathLst>
                          </a:custGeom>
                          <a:ln w="0" cap="flat">
                            <a:round/>
                          </a:ln>
                        </wps:spPr>
                        <wps:style>
                          <a:lnRef idx="0">
                            <a:srgbClr val="000000">
                              <a:alpha val="0"/>
                            </a:srgbClr>
                          </a:lnRef>
                          <a:fillRef idx="1">
                            <a:srgbClr val="3F4889"/>
                          </a:fillRef>
                          <a:effectRef idx="0">
                            <a:scrgbClr r="0" g="0" b="0"/>
                          </a:effectRef>
                          <a:fontRef idx="none"/>
                        </wps:style>
                        <wps:bodyPr/>
                      </wps:wsp>
                      <wps:wsp>
                        <wps:cNvPr id="781" name="Shape 781"/>
                        <wps:cNvSpPr/>
                        <wps:spPr>
                          <a:xfrm>
                            <a:off x="4021336" y="1295927"/>
                            <a:ext cx="554472" cy="447937"/>
                          </a:xfrm>
                          <a:custGeom>
                            <a:avLst/>
                            <a:gdLst/>
                            <a:ahLst/>
                            <a:cxnLst/>
                            <a:rect l="0" t="0" r="0" b="0"/>
                            <a:pathLst>
                              <a:path w="554472" h="447937">
                                <a:moveTo>
                                  <a:pt x="554472" y="0"/>
                                </a:moveTo>
                                <a:lnTo>
                                  <a:pt x="554472" y="143587"/>
                                </a:lnTo>
                                <a:lnTo>
                                  <a:pt x="480113" y="196352"/>
                                </a:lnTo>
                                <a:lnTo>
                                  <a:pt x="433146" y="230366"/>
                                </a:lnTo>
                                <a:lnTo>
                                  <a:pt x="393769" y="259258"/>
                                </a:lnTo>
                                <a:lnTo>
                                  <a:pt x="311850" y="320611"/>
                                </a:lnTo>
                                <a:lnTo>
                                  <a:pt x="309825" y="322163"/>
                                </a:lnTo>
                                <a:lnTo>
                                  <a:pt x="226766" y="385031"/>
                                </a:lnTo>
                                <a:lnTo>
                                  <a:pt x="190524" y="412895"/>
                                </a:lnTo>
                                <a:lnTo>
                                  <a:pt x="146842" y="447937"/>
                                </a:lnTo>
                                <a:lnTo>
                                  <a:pt x="0" y="447937"/>
                                </a:lnTo>
                                <a:lnTo>
                                  <a:pt x="69228" y="385826"/>
                                </a:lnTo>
                                <a:lnTo>
                                  <a:pt x="70136" y="385031"/>
                                </a:lnTo>
                                <a:lnTo>
                                  <a:pt x="142327" y="322163"/>
                                </a:lnTo>
                                <a:lnTo>
                                  <a:pt x="190524" y="281609"/>
                                </a:lnTo>
                                <a:lnTo>
                                  <a:pt x="218186" y="259258"/>
                                </a:lnTo>
                                <a:lnTo>
                                  <a:pt x="296790" y="196352"/>
                                </a:lnTo>
                                <a:lnTo>
                                  <a:pt x="311850" y="184224"/>
                                </a:lnTo>
                                <a:lnTo>
                                  <a:pt x="376248" y="133476"/>
                                </a:lnTo>
                                <a:lnTo>
                                  <a:pt x="433146" y="90207"/>
                                </a:lnTo>
                                <a:lnTo>
                                  <a:pt x="459217" y="70578"/>
                                </a:lnTo>
                                <a:lnTo>
                                  <a:pt x="544159" y="7673"/>
                                </a:lnTo>
                                <a:lnTo>
                                  <a:pt x="554472" y="0"/>
                                </a:lnTo>
                                <a:close/>
                              </a:path>
                            </a:pathLst>
                          </a:custGeom>
                          <a:ln w="0" cap="flat">
                            <a:round/>
                          </a:ln>
                        </wps:spPr>
                        <wps:style>
                          <a:lnRef idx="0">
                            <a:srgbClr val="000000">
                              <a:alpha val="0"/>
                            </a:srgbClr>
                          </a:lnRef>
                          <a:fillRef idx="1">
                            <a:srgbClr val="365C8D"/>
                          </a:fillRef>
                          <a:effectRef idx="0">
                            <a:scrgbClr r="0" g="0" b="0"/>
                          </a:effectRef>
                          <a:fontRef idx="none"/>
                        </wps:style>
                        <wps:bodyPr/>
                      </wps:wsp>
                      <wps:wsp>
                        <wps:cNvPr id="782" name="Shape 782"/>
                        <wps:cNvSpPr/>
                        <wps:spPr>
                          <a:xfrm>
                            <a:off x="4168179" y="1439514"/>
                            <a:ext cx="407630" cy="304350"/>
                          </a:xfrm>
                          <a:custGeom>
                            <a:avLst/>
                            <a:gdLst/>
                            <a:ahLst/>
                            <a:cxnLst/>
                            <a:rect l="0" t="0" r="0" b="0"/>
                            <a:pathLst>
                              <a:path w="407630" h="304350">
                                <a:moveTo>
                                  <a:pt x="407630" y="0"/>
                                </a:moveTo>
                                <a:lnTo>
                                  <a:pt x="407630" y="115761"/>
                                </a:lnTo>
                                <a:lnTo>
                                  <a:pt x="317970" y="178576"/>
                                </a:lnTo>
                                <a:lnTo>
                                  <a:pt x="286304" y="200957"/>
                                </a:lnTo>
                                <a:lnTo>
                                  <a:pt x="230021" y="241444"/>
                                </a:lnTo>
                                <a:lnTo>
                                  <a:pt x="165008" y="288704"/>
                                </a:lnTo>
                                <a:lnTo>
                                  <a:pt x="144089" y="304350"/>
                                </a:lnTo>
                                <a:lnTo>
                                  <a:pt x="0" y="304350"/>
                                </a:lnTo>
                                <a:lnTo>
                                  <a:pt x="43682" y="269308"/>
                                </a:lnTo>
                                <a:lnTo>
                                  <a:pt x="79924" y="241444"/>
                                </a:lnTo>
                                <a:lnTo>
                                  <a:pt x="162983" y="178576"/>
                                </a:lnTo>
                                <a:lnTo>
                                  <a:pt x="165008" y="177024"/>
                                </a:lnTo>
                                <a:lnTo>
                                  <a:pt x="246927" y="115671"/>
                                </a:lnTo>
                                <a:lnTo>
                                  <a:pt x="286304" y="86779"/>
                                </a:lnTo>
                                <a:lnTo>
                                  <a:pt x="333271" y="52765"/>
                                </a:lnTo>
                                <a:lnTo>
                                  <a:pt x="407630" y="0"/>
                                </a:lnTo>
                                <a:close/>
                              </a:path>
                            </a:pathLst>
                          </a:custGeom>
                          <a:ln w="0" cap="flat">
                            <a:round/>
                          </a:ln>
                        </wps:spPr>
                        <wps:style>
                          <a:lnRef idx="0">
                            <a:srgbClr val="000000">
                              <a:alpha val="0"/>
                            </a:srgbClr>
                          </a:lnRef>
                          <a:fillRef idx="1">
                            <a:srgbClr val="2E6E8E"/>
                          </a:fillRef>
                          <a:effectRef idx="0">
                            <a:scrgbClr r="0" g="0" b="0"/>
                          </a:effectRef>
                          <a:fontRef idx="none"/>
                        </wps:style>
                        <wps:bodyPr/>
                      </wps:wsp>
                      <wps:wsp>
                        <wps:cNvPr id="783" name="Shape 783"/>
                        <wps:cNvSpPr/>
                        <wps:spPr>
                          <a:xfrm>
                            <a:off x="4312268" y="1555275"/>
                            <a:ext cx="263541" cy="188589"/>
                          </a:xfrm>
                          <a:custGeom>
                            <a:avLst/>
                            <a:gdLst/>
                            <a:ahLst/>
                            <a:cxnLst/>
                            <a:rect l="0" t="0" r="0" b="0"/>
                            <a:pathLst>
                              <a:path w="263541" h="188589">
                                <a:moveTo>
                                  <a:pt x="263541" y="0"/>
                                </a:moveTo>
                                <a:lnTo>
                                  <a:pt x="263541" y="103332"/>
                                </a:lnTo>
                                <a:lnTo>
                                  <a:pt x="231514" y="125683"/>
                                </a:lnTo>
                                <a:lnTo>
                                  <a:pt x="142215" y="188387"/>
                                </a:lnTo>
                                <a:lnTo>
                                  <a:pt x="141922" y="188589"/>
                                </a:lnTo>
                                <a:lnTo>
                                  <a:pt x="0" y="188589"/>
                                </a:lnTo>
                                <a:lnTo>
                                  <a:pt x="20919" y="172943"/>
                                </a:lnTo>
                                <a:lnTo>
                                  <a:pt x="85932" y="125683"/>
                                </a:lnTo>
                                <a:lnTo>
                                  <a:pt x="142215" y="85196"/>
                                </a:lnTo>
                                <a:lnTo>
                                  <a:pt x="173881" y="62816"/>
                                </a:lnTo>
                                <a:lnTo>
                                  <a:pt x="263541" y="0"/>
                                </a:lnTo>
                                <a:close/>
                              </a:path>
                            </a:pathLst>
                          </a:custGeom>
                          <a:ln w="0" cap="flat">
                            <a:round/>
                          </a:ln>
                        </wps:spPr>
                        <wps:style>
                          <a:lnRef idx="0">
                            <a:srgbClr val="000000">
                              <a:alpha val="0"/>
                            </a:srgbClr>
                          </a:lnRef>
                          <a:fillRef idx="1">
                            <a:srgbClr val="277F8E"/>
                          </a:fillRef>
                          <a:effectRef idx="0">
                            <a:scrgbClr r="0" g="0" b="0"/>
                          </a:effectRef>
                          <a:fontRef idx="none"/>
                        </wps:style>
                        <wps:bodyPr/>
                      </wps:wsp>
                      <wps:wsp>
                        <wps:cNvPr id="784" name="Shape 784"/>
                        <wps:cNvSpPr/>
                        <wps:spPr>
                          <a:xfrm>
                            <a:off x="4454190" y="1658607"/>
                            <a:ext cx="121619" cy="85257"/>
                          </a:xfrm>
                          <a:custGeom>
                            <a:avLst/>
                            <a:gdLst/>
                            <a:ahLst/>
                            <a:cxnLst/>
                            <a:rect l="0" t="0" r="0" b="0"/>
                            <a:pathLst>
                              <a:path w="121619" h="85257">
                                <a:moveTo>
                                  <a:pt x="121619" y="0"/>
                                </a:moveTo>
                                <a:lnTo>
                                  <a:pt x="121619" y="85257"/>
                                </a:lnTo>
                                <a:lnTo>
                                  <a:pt x="0" y="85257"/>
                                </a:lnTo>
                                <a:lnTo>
                                  <a:pt x="293" y="85054"/>
                                </a:lnTo>
                                <a:lnTo>
                                  <a:pt x="89592" y="22351"/>
                                </a:lnTo>
                                <a:lnTo>
                                  <a:pt x="121619" y="0"/>
                                </a:lnTo>
                                <a:close/>
                              </a:path>
                            </a:pathLst>
                          </a:custGeom>
                          <a:ln w="0" cap="flat">
                            <a:round/>
                          </a:ln>
                        </wps:spPr>
                        <wps:style>
                          <a:lnRef idx="0">
                            <a:srgbClr val="000000">
                              <a:alpha val="0"/>
                            </a:srgbClr>
                          </a:lnRef>
                          <a:fillRef idx="1">
                            <a:srgbClr val="21908C"/>
                          </a:fillRef>
                          <a:effectRef idx="0">
                            <a:scrgbClr r="0" g="0" b="0"/>
                          </a:effectRef>
                          <a:fontRef idx="none"/>
                        </wps:style>
                        <wps:bodyPr/>
                      </wps:wsp>
                      <wps:wsp>
                        <wps:cNvPr id="785" name="Shape 785"/>
                        <wps:cNvSpPr/>
                        <wps:spPr>
                          <a:xfrm>
                            <a:off x="3605299" y="171509"/>
                            <a:ext cx="145522" cy="1499083"/>
                          </a:xfrm>
                          <a:custGeom>
                            <a:avLst/>
                            <a:gdLst/>
                            <a:ahLst/>
                            <a:cxnLst/>
                            <a:rect l="0" t="0" r="0" b="0"/>
                            <a:pathLst>
                              <a:path w="145522" h="1499083">
                                <a:moveTo>
                                  <a:pt x="0" y="1499083"/>
                                </a:moveTo>
                                <a:lnTo>
                                  <a:pt x="12803" y="1446581"/>
                                </a:lnTo>
                                <a:lnTo>
                                  <a:pt x="26776" y="1383675"/>
                                </a:lnTo>
                                <a:lnTo>
                                  <a:pt x="39437" y="1320770"/>
                                </a:lnTo>
                                <a:lnTo>
                                  <a:pt x="50807" y="1257894"/>
                                </a:lnTo>
                                <a:lnTo>
                                  <a:pt x="60880" y="1194996"/>
                                </a:lnTo>
                                <a:lnTo>
                                  <a:pt x="69791" y="1132090"/>
                                </a:lnTo>
                                <a:lnTo>
                                  <a:pt x="77644" y="1069185"/>
                                </a:lnTo>
                                <a:lnTo>
                                  <a:pt x="84582" y="1006309"/>
                                </a:lnTo>
                                <a:lnTo>
                                  <a:pt x="90769" y="943411"/>
                                </a:lnTo>
                                <a:lnTo>
                                  <a:pt x="96305" y="880506"/>
                                </a:lnTo>
                                <a:lnTo>
                                  <a:pt x="101285" y="817630"/>
                                </a:lnTo>
                                <a:lnTo>
                                  <a:pt x="105770" y="754725"/>
                                </a:lnTo>
                                <a:lnTo>
                                  <a:pt x="109895" y="691826"/>
                                </a:lnTo>
                                <a:lnTo>
                                  <a:pt x="113645" y="628951"/>
                                </a:lnTo>
                                <a:lnTo>
                                  <a:pt x="117103" y="566045"/>
                                </a:lnTo>
                                <a:lnTo>
                                  <a:pt x="120328" y="503139"/>
                                </a:lnTo>
                                <a:lnTo>
                                  <a:pt x="121326" y="481899"/>
                                </a:lnTo>
                                <a:lnTo>
                                  <a:pt x="123906" y="440241"/>
                                </a:lnTo>
                                <a:lnTo>
                                  <a:pt x="127566" y="377366"/>
                                </a:lnTo>
                                <a:lnTo>
                                  <a:pt x="130994" y="314460"/>
                                </a:lnTo>
                                <a:lnTo>
                                  <a:pt x="134241" y="251562"/>
                                </a:lnTo>
                                <a:lnTo>
                                  <a:pt x="137294" y="188687"/>
                                </a:lnTo>
                                <a:lnTo>
                                  <a:pt x="140190" y="125781"/>
                                </a:lnTo>
                                <a:lnTo>
                                  <a:pt x="142920" y="62876"/>
                                </a:lnTo>
                                <a:lnTo>
                                  <a:pt x="145522"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786" name="Shape 786"/>
                        <wps:cNvSpPr/>
                        <wps:spPr>
                          <a:xfrm>
                            <a:off x="3725365" y="171509"/>
                            <a:ext cx="695246" cy="1572354"/>
                          </a:xfrm>
                          <a:custGeom>
                            <a:avLst/>
                            <a:gdLst/>
                            <a:ahLst/>
                            <a:cxnLst/>
                            <a:rect l="0" t="0" r="0" b="0"/>
                            <a:pathLst>
                              <a:path w="695246" h="1572354">
                                <a:moveTo>
                                  <a:pt x="0" y="1572354"/>
                                </a:moveTo>
                                <a:lnTo>
                                  <a:pt x="1260" y="1569662"/>
                                </a:lnTo>
                                <a:lnTo>
                                  <a:pt x="34509" y="1509449"/>
                                </a:lnTo>
                                <a:lnTo>
                                  <a:pt x="69116" y="1446581"/>
                                </a:lnTo>
                                <a:lnTo>
                                  <a:pt x="103250" y="1383675"/>
                                </a:lnTo>
                                <a:lnTo>
                                  <a:pt x="122556" y="1345295"/>
                                </a:lnTo>
                                <a:lnTo>
                                  <a:pt x="136972" y="1320770"/>
                                </a:lnTo>
                                <a:lnTo>
                                  <a:pt x="171046" y="1257894"/>
                                </a:lnTo>
                                <a:lnTo>
                                  <a:pt x="204092" y="1194996"/>
                                </a:lnTo>
                                <a:lnTo>
                                  <a:pt x="235496" y="1132090"/>
                                </a:lnTo>
                                <a:lnTo>
                                  <a:pt x="243882" y="1113250"/>
                                </a:lnTo>
                                <a:lnTo>
                                  <a:pt x="266818" y="1069185"/>
                                </a:lnTo>
                                <a:lnTo>
                                  <a:pt x="297614" y="1006309"/>
                                </a:lnTo>
                                <a:lnTo>
                                  <a:pt x="326911" y="943411"/>
                                </a:lnTo>
                                <a:lnTo>
                                  <a:pt x="354452" y="880506"/>
                                </a:lnTo>
                                <a:lnTo>
                                  <a:pt x="365200" y="853549"/>
                                </a:lnTo>
                                <a:lnTo>
                                  <a:pt x="381964" y="817630"/>
                                </a:lnTo>
                                <a:lnTo>
                                  <a:pt x="409385" y="754725"/>
                                </a:lnTo>
                                <a:lnTo>
                                  <a:pt x="435576" y="691826"/>
                                </a:lnTo>
                                <a:lnTo>
                                  <a:pt x="460508" y="628951"/>
                                </a:lnTo>
                                <a:lnTo>
                                  <a:pt x="484186" y="566045"/>
                                </a:lnTo>
                                <a:lnTo>
                                  <a:pt x="486496" y="559370"/>
                                </a:lnTo>
                                <a:lnTo>
                                  <a:pt x="509320" y="503139"/>
                                </a:lnTo>
                                <a:lnTo>
                                  <a:pt x="533898" y="440241"/>
                                </a:lnTo>
                                <a:lnTo>
                                  <a:pt x="557660" y="377366"/>
                                </a:lnTo>
                                <a:lnTo>
                                  <a:pt x="580603" y="314460"/>
                                </a:lnTo>
                                <a:lnTo>
                                  <a:pt x="602782" y="251562"/>
                                </a:lnTo>
                                <a:lnTo>
                                  <a:pt x="607822" y="236532"/>
                                </a:lnTo>
                                <a:lnTo>
                                  <a:pt x="626280" y="188687"/>
                                </a:lnTo>
                                <a:lnTo>
                                  <a:pt x="649809" y="125781"/>
                                </a:lnTo>
                                <a:lnTo>
                                  <a:pt x="672775" y="62876"/>
                                </a:lnTo>
                                <a:lnTo>
                                  <a:pt x="695246"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787" name="Shape 787"/>
                        <wps:cNvSpPr/>
                        <wps:spPr>
                          <a:xfrm>
                            <a:off x="3872469" y="1055825"/>
                            <a:ext cx="703340" cy="688039"/>
                          </a:xfrm>
                          <a:custGeom>
                            <a:avLst/>
                            <a:gdLst/>
                            <a:ahLst/>
                            <a:cxnLst/>
                            <a:rect l="0" t="0" r="0" b="0"/>
                            <a:pathLst>
                              <a:path w="703340" h="688039">
                                <a:moveTo>
                                  <a:pt x="0" y="688039"/>
                                </a:moveTo>
                                <a:lnTo>
                                  <a:pt x="53996" y="625133"/>
                                </a:lnTo>
                                <a:lnTo>
                                  <a:pt x="96777" y="576471"/>
                                </a:lnTo>
                                <a:lnTo>
                                  <a:pt x="110518" y="562265"/>
                                </a:lnTo>
                                <a:lnTo>
                                  <a:pt x="168961" y="499359"/>
                                </a:lnTo>
                                <a:lnTo>
                                  <a:pt x="218096" y="448289"/>
                                </a:lnTo>
                                <a:lnTo>
                                  <a:pt x="230314" y="436454"/>
                                </a:lnTo>
                                <a:lnTo>
                                  <a:pt x="292695" y="373578"/>
                                </a:lnTo>
                                <a:lnTo>
                                  <a:pt x="339392" y="327909"/>
                                </a:lnTo>
                                <a:lnTo>
                                  <a:pt x="357970" y="310680"/>
                                </a:lnTo>
                                <a:lnTo>
                                  <a:pt x="424296" y="247774"/>
                                </a:lnTo>
                                <a:lnTo>
                                  <a:pt x="460718" y="213610"/>
                                </a:lnTo>
                                <a:lnTo>
                                  <a:pt x="492504" y="184869"/>
                                </a:lnTo>
                                <a:lnTo>
                                  <a:pt x="563113" y="121993"/>
                                </a:lnTo>
                                <a:lnTo>
                                  <a:pt x="582014" y="104713"/>
                                </a:lnTo>
                                <a:lnTo>
                                  <a:pt x="633369" y="59095"/>
                                </a:lnTo>
                                <a:lnTo>
                                  <a:pt x="703340"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788" name="Shape 788"/>
                        <wps:cNvSpPr/>
                        <wps:spPr>
                          <a:xfrm>
                            <a:off x="4021336" y="1295927"/>
                            <a:ext cx="554472" cy="447937"/>
                          </a:xfrm>
                          <a:custGeom>
                            <a:avLst/>
                            <a:gdLst/>
                            <a:ahLst/>
                            <a:cxnLst/>
                            <a:rect l="0" t="0" r="0" b="0"/>
                            <a:pathLst>
                              <a:path w="554472" h="447937">
                                <a:moveTo>
                                  <a:pt x="0" y="447937"/>
                                </a:moveTo>
                                <a:lnTo>
                                  <a:pt x="69228" y="385826"/>
                                </a:lnTo>
                                <a:lnTo>
                                  <a:pt x="70136" y="385031"/>
                                </a:lnTo>
                                <a:lnTo>
                                  <a:pt x="142327" y="322163"/>
                                </a:lnTo>
                                <a:lnTo>
                                  <a:pt x="190524" y="281609"/>
                                </a:lnTo>
                                <a:lnTo>
                                  <a:pt x="218186" y="259258"/>
                                </a:lnTo>
                                <a:lnTo>
                                  <a:pt x="296790" y="196352"/>
                                </a:lnTo>
                                <a:lnTo>
                                  <a:pt x="311850" y="184224"/>
                                </a:lnTo>
                                <a:lnTo>
                                  <a:pt x="376248" y="133476"/>
                                </a:lnTo>
                                <a:lnTo>
                                  <a:pt x="433146" y="90207"/>
                                </a:lnTo>
                                <a:lnTo>
                                  <a:pt x="459217" y="70578"/>
                                </a:lnTo>
                                <a:lnTo>
                                  <a:pt x="544159" y="7673"/>
                                </a:lnTo>
                                <a:lnTo>
                                  <a:pt x="554472"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789" name="Shape 789"/>
                        <wps:cNvSpPr/>
                        <wps:spPr>
                          <a:xfrm>
                            <a:off x="4168179" y="1439514"/>
                            <a:ext cx="407630" cy="304350"/>
                          </a:xfrm>
                          <a:custGeom>
                            <a:avLst/>
                            <a:gdLst/>
                            <a:ahLst/>
                            <a:cxnLst/>
                            <a:rect l="0" t="0" r="0" b="0"/>
                            <a:pathLst>
                              <a:path w="407630" h="304350">
                                <a:moveTo>
                                  <a:pt x="0" y="304350"/>
                                </a:moveTo>
                                <a:lnTo>
                                  <a:pt x="43682" y="269308"/>
                                </a:lnTo>
                                <a:lnTo>
                                  <a:pt x="79924" y="241444"/>
                                </a:lnTo>
                                <a:lnTo>
                                  <a:pt x="162983" y="178576"/>
                                </a:lnTo>
                                <a:lnTo>
                                  <a:pt x="165008" y="177024"/>
                                </a:lnTo>
                                <a:lnTo>
                                  <a:pt x="246927" y="115671"/>
                                </a:lnTo>
                                <a:lnTo>
                                  <a:pt x="286304" y="86779"/>
                                </a:lnTo>
                                <a:lnTo>
                                  <a:pt x="333271" y="52765"/>
                                </a:lnTo>
                                <a:lnTo>
                                  <a:pt x="407630"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790" name="Shape 790"/>
                        <wps:cNvSpPr/>
                        <wps:spPr>
                          <a:xfrm>
                            <a:off x="4312268" y="1555275"/>
                            <a:ext cx="263541" cy="188589"/>
                          </a:xfrm>
                          <a:custGeom>
                            <a:avLst/>
                            <a:gdLst/>
                            <a:ahLst/>
                            <a:cxnLst/>
                            <a:rect l="0" t="0" r="0" b="0"/>
                            <a:pathLst>
                              <a:path w="263541" h="188589">
                                <a:moveTo>
                                  <a:pt x="0" y="188589"/>
                                </a:moveTo>
                                <a:lnTo>
                                  <a:pt x="20919" y="172943"/>
                                </a:lnTo>
                                <a:lnTo>
                                  <a:pt x="85932" y="125683"/>
                                </a:lnTo>
                                <a:lnTo>
                                  <a:pt x="142215" y="85196"/>
                                </a:lnTo>
                                <a:lnTo>
                                  <a:pt x="173881" y="62816"/>
                                </a:lnTo>
                                <a:lnTo>
                                  <a:pt x="263541"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791" name="Shape 791"/>
                        <wps:cNvSpPr/>
                        <wps:spPr>
                          <a:xfrm>
                            <a:off x="4454190" y="1658607"/>
                            <a:ext cx="121619" cy="85257"/>
                          </a:xfrm>
                          <a:custGeom>
                            <a:avLst/>
                            <a:gdLst/>
                            <a:ahLst/>
                            <a:cxnLst/>
                            <a:rect l="0" t="0" r="0" b="0"/>
                            <a:pathLst>
                              <a:path w="121619" h="85257">
                                <a:moveTo>
                                  <a:pt x="0" y="85257"/>
                                </a:moveTo>
                                <a:lnTo>
                                  <a:pt x="293" y="85054"/>
                                </a:lnTo>
                                <a:lnTo>
                                  <a:pt x="89592" y="22351"/>
                                </a:lnTo>
                                <a:lnTo>
                                  <a:pt x="121619"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792" name="Shape 792"/>
                        <wps:cNvSpPr/>
                        <wps:spPr>
                          <a:xfrm>
                            <a:off x="4713950" y="171509"/>
                            <a:ext cx="93140" cy="1310314"/>
                          </a:xfrm>
                          <a:custGeom>
                            <a:avLst/>
                            <a:gdLst/>
                            <a:ahLst/>
                            <a:cxnLst/>
                            <a:rect l="0" t="0" r="0" b="0"/>
                            <a:pathLst>
                              <a:path w="93140" h="1310314">
                                <a:moveTo>
                                  <a:pt x="0" y="0"/>
                                </a:moveTo>
                                <a:lnTo>
                                  <a:pt x="93140" y="0"/>
                                </a:lnTo>
                                <a:lnTo>
                                  <a:pt x="91407" y="62876"/>
                                </a:lnTo>
                                <a:lnTo>
                                  <a:pt x="89592" y="125781"/>
                                </a:lnTo>
                                <a:lnTo>
                                  <a:pt x="87627" y="188687"/>
                                </a:lnTo>
                                <a:lnTo>
                                  <a:pt x="85549" y="251562"/>
                                </a:lnTo>
                                <a:lnTo>
                                  <a:pt x="83291" y="314460"/>
                                </a:lnTo>
                                <a:lnTo>
                                  <a:pt x="80892" y="377366"/>
                                </a:lnTo>
                                <a:lnTo>
                                  <a:pt x="78282" y="440241"/>
                                </a:lnTo>
                                <a:lnTo>
                                  <a:pt x="75439" y="503139"/>
                                </a:lnTo>
                                <a:lnTo>
                                  <a:pt x="72364" y="566045"/>
                                </a:lnTo>
                                <a:lnTo>
                                  <a:pt x="68996" y="628951"/>
                                </a:lnTo>
                                <a:lnTo>
                                  <a:pt x="65306" y="691826"/>
                                </a:lnTo>
                                <a:lnTo>
                                  <a:pt x="61203" y="754725"/>
                                </a:lnTo>
                                <a:lnTo>
                                  <a:pt x="56658" y="817630"/>
                                </a:lnTo>
                                <a:lnTo>
                                  <a:pt x="51618" y="880506"/>
                                </a:lnTo>
                                <a:lnTo>
                                  <a:pt x="46022" y="943411"/>
                                </a:lnTo>
                                <a:lnTo>
                                  <a:pt x="39812" y="1006309"/>
                                </a:lnTo>
                                <a:lnTo>
                                  <a:pt x="32927" y="1069185"/>
                                </a:lnTo>
                                <a:lnTo>
                                  <a:pt x="25336" y="1132090"/>
                                </a:lnTo>
                                <a:lnTo>
                                  <a:pt x="17049" y="1194996"/>
                                </a:lnTo>
                                <a:lnTo>
                                  <a:pt x="8086" y="1257894"/>
                                </a:lnTo>
                                <a:lnTo>
                                  <a:pt x="0" y="1310314"/>
                                </a:lnTo>
                                <a:lnTo>
                                  <a:pt x="0" y="0"/>
                                </a:lnTo>
                                <a:close/>
                              </a:path>
                            </a:pathLst>
                          </a:custGeom>
                          <a:ln w="0" cap="flat">
                            <a:round/>
                          </a:ln>
                        </wps:spPr>
                        <wps:style>
                          <a:lnRef idx="0">
                            <a:srgbClr val="000000">
                              <a:alpha val="0"/>
                            </a:srgbClr>
                          </a:lnRef>
                          <a:fillRef idx="1">
                            <a:srgbClr val="440154"/>
                          </a:fillRef>
                          <a:effectRef idx="0">
                            <a:scrgbClr r="0" g="0" b="0"/>
                          </a:effectRef>
                          <a:fontRef idx="none"/>
                        </wps:style>
                        <wps:bodyPr/>
                      </wps:wsp>
                      <wps:wsp>
                        <wps:cNvPr id="793" name="Shape 793"/>
                        <wps:cNvSpPr/>
                        <wps:spPr>
                          <a:xfrm>
                            <a:off x="4713950" y="171509"/>
                            <a:ext cx="636181" cy="1572354"/>
                          </a:xfrm>
                          <a:custGeom>
                            <a:avLst/>
                            <a:gdLst/>
                            <a:ahLst/>
                            <a:cxnLst/>
                            <a:rect l="0" t="0" r="0" b="0"/>
                            <a:pathLst>
                              <a:path w="636181" h="1572354">
                                <a:moveTo>
                                  <a:pt x="93140" y="0"/>
                                </a:moveTo>
                                <a:lnTo>
                                  <a:pt x="636181" y="0"/>
                                </a:lnTo>
                                <a:lnTo>
                                  <a:pt x="615375" y="62876"/>
                                </a:lnTo>
                                <a:lnTo>
                                  <a:pt x="606592" y="88399"/>
                                </a:lnTo>
                                <a:lnTo>
                                  <a:pt x="595394" y="125781"/>
                                </a:lnTo>
                                <a:lnTo>
                                  <a:pt x="575563" y="188687"/>
                                </a:lnTo>
                                <a:lnTo>
                                  <a:pt x="555027" y="251562"/>
                                </a:lnTo>
                                <a:lnTo>
                                  <a:pt x="533809" y="314460"/>
                                </a:lnTo>
                                <a:lnTo>
                                  <a:pt x="512042" y="377366"/>
                                </a:lnTo>
                                <a:lnTo>
                                  <a:pt x="489864" y="440241"/>
                                </a:lnTo>
                                <a:lnTo>
                                  <a:pt x="485267" y="452489"/>
                                </a:lnTo>
                                <a:lnTo>
                                  <a:pt x="468623" y="503139"/>
                                </a:lnTo>
                                <a:lnTo>
                                  <a:pt x="446797" y="566045"/>
                                </a:lnTo>
                                <a:lnTo>
                                  <a:pt x="424094" y="628951"/>
                                </a:lnTo>
                                <a:lnTo>
                                  <a:pt x="400737" y="691826"/>
                                </a:lnTo>
                                <a:lnTo>
                                  <a:pt x="377036" y="754725"/>
                                </a:lnTo>
                                <a:lnTo>
                                  <a:pt x="363941" y="787951"/>
                                </a:lnTo>
                                <a:lnTo>
                                  <a:pt x="353718" y="817630"/>
                                </a:lnTo>
                                <a:lnTo>
                                  <a:pt x="330219" y="880506"/>
                                </a:lnTo>
                                <a:lnTo>
                                  <a:pt x="305903" y="943411"/>
                                </a:lnTo>
                                <a:lnTo>
                                  <a:pt x="281174" y="1006309"/>
                                </a:lnTo>
                                <a:lnTo>
                                  <a:pt x="256385" y="1069185"/>
                                </a:lnTo>
                                <a:lnTo>
                                  <a:pt x="242644" y="1102824"/>
                                </a:lnTo>
                                <a:lnTo>
                                  <a:pt x="232069" y="1132090"/>
                                </a:lnTo>
                                <a:lnTo>
                                  <a:pt x="207693" y="1194996"/>
                                </a:lnTo>
                                <a:lnTo>
                                  <a:pt x="182994" y="1257894"/>
                                </a:lnTo>
                                <a:lnTo>
                                  <a:pt x="158326" y="1320770"/>
                                </a:lnTo>
                                <a:lnTo>
                                  <a:pt x="133919" y="1383675"/>
                                </a:lnTo>
                                <a:lnTo>
                                  <a:pt x="121319" y="1414997"/>
                                </a:lnTo>
                                <a:lnTo>
                                  <a:pt x="110338" y="1446581"/>
                                </a:lnTo>
                                <a:lnTo>
                                  <a:pt x="87425" y="1509449"/>
                                </a:lnTo>
                                <a:lnTo>
                                  <a:pt x="64833" y="1572354"/>
                                </a:lnTo>
                                <a:lnTo>
                                  <a:pt x="0" y="1572354"/>
                                </a:lnTo>
                                <a:lnTo>
                                  <a:pt x="0" y="1310314"/>
                                </a:lnTo>
                                <a:lnTo>
                                  <a:pt x="8086" y="1257894"/>
                                </a:lnTo>
                                <a:lnTo>
                                  <a:pt x="17049" y="1194996"/>
                                </a:lnTo>
                                <a:lnTo>
                                  <a:pt x="25336" y="1132090"/>
                                </a:lnTo>
                                <a:lnTo>
                                  <a:pt x="32927" y="1069185"/>
                                </a:lnTo>
                                <a:lnTo>
                                  <a:pt x="39812" y="1006309"/>
                                </a:lnTo>
                                <a:lnTo>
                                  <a:pt x="46022" y="943411"/>
                                </a:lnTo>
                                <a:lnTo>
                                  <a:pt x="51618" y="880506"/>
                                </a:lnTo>
                                <a:lnTo>
                                  <a:pt x="56658" y="817630"/>
                                </a:lnTo>
                                <a:lnTo>
                                  <a:pt x="61203" y="754725"/>
                                </a:lnTo>
                                <a:lnTo>
                                  <a:pt x="65306" y="691826"/>
                                </a:lnTo>
                                <a:lnTo>
                                  <a:pt x="68996" y="628951"/>
                                </a:lnTo>
                                <a:lnTo>
                                  <a:pt x="72364" y="566045"/>
                                </a:lnTo>
                                <a:lnTo>
                                  <a:pt x="75439" y="503139"/>
                                </a:lnTo>
                                <a:lnTo>
                                  <a:pt x="78282" y="440241"/>
                                </a:lnTo>
                                <a:lnTo>
                                  <a:pt x="80892" y="377366"/>
                                </a:lnTo>
                                <a:lnTo>
                                  <a:pt x="83291" y="314460"/>
                                </a:lnTo>
                                <a:lnTo>
                                  <a:pt x="85549" y="251562"/>
                                </a:lnTo>
                                <a:lnTo>
                                  <a:pt x="87627" y="188687"/>
                                </a:lnTo>
                                <a:lnTo>
                                  <a:pt x="89592" y="125781"/>
                                </a:lnTo>
                                <a:lnTo>
                                  <a:pt x="91407" y="62876"/>
                                </a:lnTo>
                                <a:lnTo>
                                  <a:pt x="93140" y="0"/>
                                </a:lnTo>
                                <a:close/>
                              </a:path>
                            </a:pathLst>
                          </a:custGeom>
                          <a:ln w="0" cap="flat">
                            <a:round/>
                          </a:ln>
                        </wps:spPr>
                        <wps:style>
                          <a:lnRef idx="0">
                            <a:srgbClr val="000000">
                              <a:alpha val="0"/>
                            </a:srgbClr>
                          </a:lnRef>
                          <a:fillRef idx="1">
                            <a:srgbClr val="481B6D"/>
                          </a:fillRef>
                          <a:effectRef idx="0">
                            <a:scrgbClr r="0" g="0" b="0"/>
                          </a:effectRef>
                          <a:fontRef idx="none"/>
                        </wps:style>
                        <wps:bodyPr/>
                      </wps:wsp>
                      <wps:wsp>
                        <wps:cNvPr id="794" name="Shape 794"/>
                        <wps:cNvSpPr/>
                        <wps:spPr>
                          <a:xfrm>
                            <a:off x="4778783" y="171509"/>
                            <a:ext cx="905699" cy="1572354"/>
                          </a:xfrm>
                          <a:custGeom>
                            <a:avLst/>
                            <a:gdLst/>
                            <a:ahLst/>
                            <a:cxnLst/>
                            <a:rect l="0" t="0" r="0" b="0"/>
                            <a:pathLst>
                              <a:path w="905699" h="1572354">
                                <a:moveTo>
                                  <a:pt x="571348" y="0"/>
                                </a:moveTo>
                                <a:lnTo>
                                  <a:pt x="905699" y="0"/>
                                </a:lnTo>
                                <a:lnTo>
                                  <a:pt x="905699" y="473783"/>
                                </a:lnTo>
                                <a:lnTo>
                                  <a:pt x="879358" y="503139"/>
                                </a:lnTo>
                                <a:lnTo>
                                  <a:pt x="825303" y="566045"/>
                                </a:lnTo>
                                <a:lnTo>
                                  <a:pt x="784373" y="618780"/>
                                </a:lnTo>
                                <a:lnTo>
                                  <a:pt x="775643" y="628951"/>
                                </a:lnTo>
                                <a:lnTo>
                                  <a:pt x="721235" y="691826"/>
                                </a:lnTo>
                                <a:lnTo>
                                  <a:pt x="672745" y="754725"/>
                                </a:lnTo>
                                <a:lnTo>
                                  <a:pt x="663048" y="767295"/>
                                </a:lnTo>
                                <a:lnTo>
                                  <a:pt x="620888" y="817630"/>
                                </a:lnTo>
                                <a:lnTo>
                                  <a:pt x="572083" y="880506"/>
                                </a:lnTo>
                                <a:lnTo>
                                  <a:pt x="541759" y="921817"/>
                                </a:lnTo>
                                <a:lnTo>
                                  <a:pt x="524966" y="943411"/>
                                </a:lnTo>
                                <a:lnTo>
                                  <a:pt x="476423" y="1006309"/>
                                </a:lnTo>
                                <a:lnTo>
                                  <a:pt x="431976" y="1069185"/>
                                </a:lnTo>
                                <a:lnTo>
                                  <a:pt x="420433" y="1085416"/>
                                </a:lnTo>
                                <a:lnTo>
                                  <a:pt x="386449" y="1132090"/>
                                </a:lnTo>
                                <a:lnTo>
                                  <a:pt x="342647" y="1194996"/>
                                </a:lnTo>
                                <a:lnTo>
                                  <a:pt x="301830" y="1257894"/>
                                </a:lnTo>
                                <a:lnTo>
                                  <a:pt x="299107" y="1261884"/>
                                </a:lnTo>
                                <a:lnTo>
                                  <a:pt x="260173" y="1320770"/>
                                </a:lnTo>
                                <a:lnTo>
                                  <a:pt x="220796" y="1383675"/>
                                </a:lnTo>
                                <a:lnTo>
                                  <a:pt x="183406" y="1446581"/>
                                </a:lnTo>
                                <a:lnTo>
                                  <a:pt x="177811" y="1455664"/>
                                </a:lnTo>
                                <a:lnTo>
                                  <a:pt x="147075" y="1509449"/>
                                </a:lnTo>
                                <a:lnTo>
                                  <a:pt x="112476" y="1572354"/>
                                </a:lnTo>
                                <a:lnTo>
                                  <a:pt x="0" y="1572354"/>
                                </a:lnTo>
                                <a:lnTo>
                                  <a:pt x="22591" y="1509449"/>
                                </a:lnTo>
                                <a:lnTo>
                                  <a:pt x="45505" y="1446581"/>
                                </a:lnTo>
                                <a:lnTo>
                                  <a:pt x="56485" y="1414997"/>
                                </a:lnTo>
                                <a:lnTo>
                                  <a:pt x="69086" y="1383675"/>
                                </a:lnTo>
                                <a:lnTo>
                                  <a:pt x="93492" y="1320770"/>
                                </a:lnTo>
                                <a:lnTo>
                                  <a:pt x="118161" y="1257894"/>
                                </a:lnTo>
                                <a:lnTo>
                                  <a:pt x="142860" y="1194996"/>
                                </a:lnTo>
                                <a:lnTo>
                                  <a:pt x="167236" y="1132090"/>
                                </a:lnTo>
                                <a:lnTo>
                                  <a:pt x="177811" y="1102824"/>
                                </a:lnTo>
                                <a:lnTo>
                                  <a:pt x="191552" y="1069185"/>
                                </a:lnTo>
                                <a:lnTo>
                                  <a:pt x="216341" y="1006309"/>
                                </a:lnTo>
                                <a:lnTo>
                                  <a:pt x="241069" y="943411"/>
                                </a:lnTo>
                                <a:lnTo>
                                  <a:pt x="265386" y="880506"/>
                                </a:lnTo>
                                <a:lnTo>
                                  <a:pt x="288884" y="817630"/>
                                </a:lnTo>
                                <a:lnTo>
                                  <a:pt x="299107" y="787951"/>
                                </a:lnTo>
                                <a:lnTo>
                                  <a:pt x="312203" y="754725"/>
                                </a:lnTo>
                                <a:lnTo>
                                  <a:pt x="335904" y="691826"/>
                                </a:lnTo>
                                <a:lnTo>
                                  <a:pt x="359260" y="628951"/>
                                </a:lnTo>
                                <a:lnTo>
                                  <a:pt x="381964" y="566045"/>
                                </a:lnTo>
                                <a:lnTo>
                                  <a:pt x="403790" y="503139"/>
                                </a:lnTo>
                                <a:lnTo>
                                  <a:pt x="420433" y="452489"/>
                                </a:lnTo>
                                <a:lnTo>
                                  <a:pt x="425031" y="440241"/>
                                </a:lnTo>
                                <a:lnTo>
                                  <a:pt x="447209" y="377366"/>
                                </a:lnTo>
                                <a:lnTo>
                                  <a:pt x="468976" y="314460"/>
                                </a:lnTo>
                                <a:lnTo>
                                  <a:pt x="490194" y="251562"/>
                                </a:lnTo>
                                <a:lnTo>
                                  <a:pt x="510730" y="188687"/>
                                </a:lnTo>
                                <a:lnTo>
                                  <a:pt x="530561" y="125781"/>
                                </a:lnTo>
                                <a:lnTo>
                                  <a:pt x="541759" y="88399"/>
                                </a:lnTo>
                                <a:lnTo>
                                  <a:pt x="550542" y="62876"/>
                                </a:lnTo>
                                <a:lnTo>
                                  <a:pt x="571348" y="0"/>
                                </a:lnTo>
                                <a:close/>
                              </a:path>
                            </a:pathLst>
                          </a:custGeom>
                          <a:ln w="0" cap="flat">
                            <a:round/>
                          </a:ln>
                        </wps:spPr>
                        <wps:style>
                          <a:lnRef idx="0">
                            <a:srgbClr val="000000">
                              <a:alpha val="0"/>
                            </a:srgbClr>
                          </a:lnRef>
                          <a:fillRef idx="1">
                            <a:srgbClr val="46337E"/>
                          </a:fillRef>
                          <a:effectRef idx="0">
                            <a:scrgbClr r="0" g="0" b="0"/>
                          </a:effectRef>
                          <a:fontRef idx="none"/>
                        </wps:style>
                        <wps:bodyPr/>
                      </wps:wsp>
                      <wps:wsp>
                        <wps:cNvPr id="795" name="Shape 795"/>
                        <wps:cNvSpPr/>
                        <wps:spPr>
                          <a:xfrm>
                            <a:off x="4891259" y="645292"/>
                            <a:ext cx="793224" cy="1098571"/>
                          </a:xfrm>
                          <a:custGeom>
                            <a:avLst/>
                            <a:gdLst/>
                            <a:ahLst/>
                            <a:cxnLst/>
                            <a:rect l="0" t="0" r="0" b="0"/>
                            <a:pathLst>
                              <a:path w="793224" h="1098571">
                                <a:moveTo>
                                  <a:pt x="793224" y="0"/>
                                </a:moveTo>
                                <a:lnTo>
                                  <a:pt x="793224" y="278159"/>
                                </a:lnTo>
                                <a:lnTo>
                                  <a:pt x="790561" y="280941"/>
                                </a:lnTo>
                                <a:lnTo>
                                  <a:pt x="731023" y="343847"/>
                                </a:lnTo>
                                <a:lnTo>
                                  <a:pt x="676998" y="406722"/>
                                </a:lnTo>
                                <a:lnTo>
                                  <a:pt x="671897" y="412640"/>
                                </a:lnTo>
                                <a:lnTo>
                                  <a:pt x="618900" y="469628"/>
                                </a:lnTo>
                                <a:lnTo>
                                  <a:pt x="565167" y="532526"/>
                                </a:lnTo>
                                <a:lnTo>
                                  <a:pt x="550572" y="549724"/>
                                </a:lnTo>
                                <a:lnTo>
                                  <a:pt x="509560" y="595402"/>
                                </a:lnTo>
                                <a:lnTo>
                                  <a:pt x="456412" y="658307"/>
                                </a:lnTo>
                                <a:lnTo>
                                  <a:pt x="429283" y="691384"/>
                                </a:lnTo>
                                <a:lnTo>
                                  <a:pt x="403820" y="721213"/>
                                </a:lnTo>
                                <a:lnTo>
                                  <a:pt x="351872" y="784111"/>
                                </a:lnTo>
                                <a:lnTo>
                                  <a:pt x="307958" y="840281"/>
                                </a:lnTo>
                                <a:lnTo>
                                  <a:pt x="302655" y="846987"/>
                                </a:lnTo>
                                <a:lnTo>
                                  <a:pt x="252725" y="909892"/>
                                </a:lnTo>
                                <a:lnTo>
                                  <a:pt x="205735" y="972798"/>
                                </a:lnTo>
                                <a:lnTo>
                                  <a:pt x="186632" y="998434"/>
                                </a:lnTo>
                                <a:lnTo>
                                  <a:pt x="159915" y="1035665"/>
                                </a:lnTo>
                                <a:lnTo>
                                  <a:pt x="115903" y="1098571"/>
                                </a:lnTo>
                                <a:lnTo>
                                  <a:pt x="0" y="1098571"/>
                                </a:lnTo>
                                <a:lnTo>
                                  <a:pt x="34599" y="1035665"/>
                                </a:lnTo>
                                <a:lnTo>
                                  <a:pt x="65336" y="981881"/>
                                </a:lnTo>
                                <a:lnTo>
                                  <a:pt x="70931" y="972798"/>
                                </a:lnTo>
                                <a:lnTo>
                                  <a:pt x="108321" y="909892"/>
                                </a:lnTo>
                                <a:lnTo>
                                  <a:pt x="147697" y="846987"/>
                                </a:lnTo>
                                <a:lnTo>
                                  <a:pt x="186632" y="788101"/>
                                </a:lnTo>
                                <a:lnTo>
                                  <a:pt x="189354" y="784111"/>
                                </a:lnTo>
                                <a:lnTo>
                                  <a:pt x="230171" y="721213"/>
                                </a:lnTo>
                                <a:lnTo>
                                  <a:pt x="273974" y="658307"/>
                                </a:lnTo>
                                <a:lnTo>
                                  <a:pt x="307958" y="611632"/>
                                </a:lnTo>
                                <a:lnTo>
                                  <a:pt x="319501" y="595402"/>
                                </a:lnTo>
                                <a:lnTo>
                                  <a:pt x="363948" y="532526"/>
                                </a:lnTo>
                                <a:lnTo>
                                  <a:pt x="412490" y="469628"/>
                                </a:lnTo>
                                <a:lnTo>
                                  <a:pt x="429283" y="448034"/>
                                </a:lnTo>
                                <a:lnTo>
                                  <a:pt x="459608" y="406722"/>
                                </a:lnTo>
                                <a:lnTo>
                                  <a:pt x="508412" y="343847"/>
                                </a:lnTo>
                                <a:lnTo>
                                  <a:pt x="550572" y="293512"/>
                                </a:lnTo>
                                <a:lnTo>
                                  <a:pt x="560270" y="280941"/>
                                </a:lnTo>
                                <a:lnTo>
                                  <a:pt x="608760" y="218043"/>
                                </a:lnTo>
                                <a:lnTo>
                                  <a:pt x="663167" y="155168"/>
                                </a:lnTo>
                                <a:lnTo>
                                  <a:pt x="671897" y="144997"/>
                                </a:lnTo>
                                <a:lnTo>
                                  <a:pt x="712827" y="92262"/>
                                </a:lnTo>
                                <a:lnTo>
                                  <a:pt x="766882" y="29356"/>
                                </a:lnTo>
                                <a:lnTo>
                                  <a:pt x="793224" y="0"/>
                                </a:lnTo>
                                <a:close/>
                              </a:path>
                            </a:pathLst>
                          </a:custGeom>
                          <a:ln w="0" cap="flat">
                            <a:round/>
                          </a:ln>
                        </wps:spPr>
                        <wps:style>
                          <a:lnRef idx="0">
                            <a:srgbClr val="000000">
                              <a:alpha val="0"/>
                            </a:srgbClr>
                          </a:lnRef>
                          <a:fillRef idx="1">
                            <a:srgbClr val="3F4889"/>
                          </a:fillRef>
                          <a:effectRef idx="0">
                            <a:scrgbClr r="0" g="0" b="0"/>
                          </a:effectRef>
                          <a:fontRef idx="none"/>
                        </wps:style>
                        <wps:bodyPr/>
                      </wps:wsp>
                      <wps:wsp>
                        <wps:cNvPr id="796" name="Shape 796"/>
                        <wps:cNvSpPr/>
                        <wps:spPr>
                          <a:xfrm>
                            <a:off x="5007162" y="923451"/>
                            <a:ext cx="677321" cy="820413"/>
                          </a:xfrm>
                          <a:custGeom>
                            <a:avLst/>
                            <a:gdLst/>
                            <a:ahLst/>
                            <a:cxnLst/>
                            <a:rect l="0" t="0" r="0" b="0"/>
                            <a:pathLst>
                              <a:path w="677321" h="820413">
                                <a:moveTo>
                                  <a:pt x="677321" y="0"/>
                                </a:moveTo>
                                <a:lnTo>
                                  <a:pt x="677321" y="178636"/>
                                </a:lnTo>
                                <a:lnTo>
                                  <a:pt x="665133" y="191469"/>
                                </a:lnTo>
                                <a:lnTo>
                                  <a:pt x="606329" y="254367"/>
                                </a:lnTo>
                                <a:lnTo>
                                  <a:pt x="555994" y="310943"/>
                                </a:lnTo>
                                <a:lnTo>
                                  <a:pt x="550107" y="317243"/>
                                </a:lnTo>
                                <a:lnTo>
                                  <a:pt x="491949" y="380149"/>
                                </a:lnTo>
                                <a:lnTo>
                                  <a:pt x="436837" y="443054"/>
                                </a:lnTo>
                                <a:lnTo>
                                  <a:pt x="434669" y="445484"/>
                                </a:lnTo>
                                <a:lnTo>
                                  <a:pt x="379916" y="505952"/>
                                </a:lnTo>
                                <a:lnTo>
                                  <a:pt x="325741" y="568828"/>
                                </a:lnTo>
                                <a:lnTo>
                                  <a:pt x="313380" y="583154"/>
                                </a:lnTo>
                                <a:lnTo>
                                  <a:pt x="271191" y="631734"/>
                                </a:lnTo>
                                <a:lnTo>
                                  <a:pt x="218538" y="694639"/>
                                </a:lnTo>
                                <a:lnTo>
                                  <a:pt x="192055" y="726568"/>
                                </a:lnTo>
                                <a:lnTo>
                                  <a:pt x="166853" y="757507"/>
                                </a:lnTo>
                                <a:lnTo>
                                  <a:pt x="116638" y="820413"/>
                                </a:lnTo>
                                <a:lnTo>
                                  <a:pt x="0" y="820413"/>
                                </a:lnTo>
                                <a:lnTo>
                                  <a:pt x="44012" y="757507"/>
                                </a:lnTo>
                                <a:lnTo>
                                  <a:pt x="70729" y="720275"/>
                                </a:lnTo>
                                <a:lnTo>
                                  <a:pt x="89832" y="694639"/>
                                </a:lnTo>
                                <a:lnTo>
                                  <a:pt x="136822" y="631734"/>
                                </a:lnTo>
                                <a:lnTo>
                                  <a:pt x="186752" y="568828"/>
                                </a:lnTo>
                                <a:lnTo>
                                  <a:pt x="192055" y="562122"/>
                                </a:lnTo>
                                <a:lnTo>
                                  <a:pt x="235969" y="505952"/>
                                </a:lnTo>
                                <a:lnTo>
                                  <a:pt x="287917" y="443054"/>
                                </a:lnTo>
                                <a:lnTo>
                                  <a:pt x="313380" y="413225"/>
                                </a:lnTo>
                                <a:lnTo>
                                  <a:pt x="340509" y="380149"/>
                                </a:lnTo>
                                <a:lnTo>
                                  <a:pt x="393657" y="317243"/>
                                </a:lnTo>
                                <a:lnTo>
                                  <a:pt x="434669" y="271566"/>
                                </a:lnTo>
                                <a:lnTo>
                                  <a:pt x="449264" y="254367"/>
                                </a:lnTo>
                                <a:lnTo>
                                  <a:pt x="502997" y="191469"/>
                                </a:lnTo>
                                <a:lnTo>
                                  <a:pt x="555994" y="134482"/>
                                </a:lnTo>
                                <a:lnTo>
                                  <a:pt x="561095" y="128564"/>
                                </a:lnTo>
                                <a:lnTo>
                                  <a:pt x="615120" y="65688"/>
                                </a:lnTo>
                                <a:lnTo>
                                  <a:pt x="674658" y="2783"/>
                                </a:lnTo>
                                <a:lnTo>
                                  <a:pt x="677321" y="0"/>
                                </a:lnTo>
                                <a:close/>
                              </a:path>
                            </a:pathLst>
                          </a:custGeom>
                          <a:ln w="0" cap="flat">
                            <a:round/>
                          </a:ln>
                        </wps:spPr>
                        <wps:style>
                          <a:lnRef idx="0">
                            <a:srgbClr val="000000">
                              <a:alpha val="0"/>
                            </a:srgbClr>
                          </a:lnRef>
                          <a:fillRef idx="1">
                            <a:srgbClr val="365C8D"/>
                          </a:fillRef>
                          <a:effectRef idx="0">
                            <a:scrgbClr r="0" g="0" b="0"/>
                          </a:effectRef>
                          <a:fontRef idx="none"/>
                        </wps:style>
                        <wps:bodyPr/>
                      </wps:wsp>
                      <wps:wsp>
                        <wps:cNvPr id="797" name="Shape 797"/>
                        <wps:cNvSpPr/>
                        <wps:spPr>
                          <a:xfrm>
                            <a:off x="5123800" y="1102087"/>
                            <a:ext cx="560683" cy="641776"/>
                          </a:xfrm>
                          <a:custGeom>
                            <a:avLst/>
                            <a:gdLst/>
                            <a:ahLst/>
                            <a:cxnLst/>
                            <a:rect l="0" t="0" r="0" b="0"/>
                            <a:pathLst>
                              <a:path w="560683" h="641776">
                                <a:moveTo>
                                  <a:pt x="560683" y="0"/>
                                </a:moveTo>
                                <a:lnTo>
                                  <a:pt x="560683" y="148627"/>
                                </a:lnTo>
                                <a:lnTo>
                                  <a:pt x="510791" y="201512"/>
                                </a:lnTo>
                                <a:lnTo>
                                  <a:pt x="453248" y="264418"/>
                                </a:lnTo>
                                <a:lnTo>
                                  <a:pt x="439357" y="279621"/>
                                </a:lnTo>
                                <a:lnTo>
                                  <a:pt x="395090" y="327316"/>
                                </a:lnTo>
                                <a:lnTo>
                                  <a:pt x="338222" y="390192"/>
                                </a:lnTo>
                                <a:lnTo>
                                  <a:pt x="318031" y="412602"/>
                                </a:lnTo>
                                <a:lnTo>
                                  <a:pt x="281384" y="453097"/>
                                </a:lnTo>
                                <a:lnTo>
                                  <a:pt x="225566" y="516003"/>
                                </a:lnTo>
                                <a:lnTo>
                                  <a:pt x="196742" y="548756"/>
                                </a:lnTo>
                                <a:lnTo>
                                  <a:pt x="170461" y="578871"/>
                                </a:lnTo>
                                <a:lnTo>
                                  <a:pt x="116376" y="641776"/>
                                </a:lnTo>
                                <a:lnTo>
                                  <a:pt x="0" y="641776"/>
                                </a:lnTo>
                                <a:lnTo>
                                  <a:pt x="50215" y="578871"/>
                                </a:lnTo>
                                <a:lnTo>
                                  <a:pt x="75417" y="547932"/>
                                </a:lnTo>
                                <a:lnTo>
                                  <a:pt x="101900" y="516003"/>
                                </a:lnTo>
                                <a:lnTo>
                                  <a:pt x="154553" y="453097"/>
                                </a:lnTo>
                                <a:lnTo>
                                  <a:pt x="196742" y="404517"/>
                                </a:lnTo>
                                <a:lnTo>
                                  <a:pt x="209103" y="390192"/>
                                </a:lnTo>
                                <a:lnTo>
                                  <a:pt x="263279" y="327316"/>
                                </a:lnTo>
                                <a:lnTo>
                                  <a:pt x="318031" y="266848"/>
                                </a:lnTo>
                                <a:lnTo>
                                  <a:pt x="320199" y="264418"/>
                                </a:lnTo>
                                <a:lnTo>
                                  <a:pt x="375311" y="201512"/>
                                </a:lnTo>
                                <a:lnTo>
                                  <a:pt x="433469" y="138607"/>
                                </a:lnTo>
                                <a:lnTo>
                                  <a:pt x="439357" y="132306"/>
                                </a:lnTo>
                                <a:lnTo>
                                  <a:pt x="489691" y="75731"/>
                                </a:lnTo>
                                <a:lnTo>
                                  <a:pt x="548495" y="12833"/>
                                </a:lnTo>
                                <a:lnTo>
                                  <a:pt x="560683" y="0"/>
                                </a:lnTo>
                                <a:close/>
                              </a:path>
                            </a:pathLst>
                          </a:custGeom>
                          <a:ln w="0" cap="flat">
                            <a:round/>
                          </a:ln>
                        </wps:spPr>
                        <wps:style>
                          <a:lnRef idx="0">
                            <a:srgbClr val="000000">
                              <a:alpha val="0"/>
                            </a:srgbClr>
                          </a:lnRef>
                          <a:fillRef idx="1">
                            <a:srgbClr val="2E6E8E"/>
                          </a:fillRef>
                          <a:effectRef idx="0">
                            <a:scrgbClr r="0" g="0" b="0"/>
                          </a:effectRef>
                          <a:fontRef idx="none"/>
                        </wps:style>
                        <wps:bodyPr/>
                      </wps:wsp>
                      <wps:wsp>
                        <wps:cNvPr id="798" name="Shape 798"/>
                        <wps:cNvSpPr/>
                        <wps:spPr>
                          <a:xfrm>
                            <a:off x="5240176" y="1250715"/>
                            <a:ext cx="444307" cy="493149"/>
                          </a:xfrm>
                          <a:custGeom>
                            <a:avLst/>
                            <a:gdLst/>
                            <a:ahLst/>
                            <a:cxnLst/>
                            <a:rect l="0" t="0" r="0" b="0"/>
                            <a:pathLst>
                              <a:path w="444307" h="493149">
                                <a:moveTo>
                                  <a:pt x="444307" y="0"/>
                                </a:moveTo>
                                <a:lnTo>
                                  <a:pt x="444307" y="135329"/>
                                </a:lnTo>
                                <a:lnTo>
                                  <a:pt x="403549" y="178688"/>
                                </a:lnTo>
                                <a:lnTo>
                                  <a:pt x="345310" y="241564"/>
                                </a:lnTo>
                                <a:lnTo>
                                  <a:pt x="322980" y="265768"/>
                                </a:lnTo>
                                <a:lnTo>
                                  <a:pt x="287151" y="304470"/>
                                </a:lnTo>
                                <a:lnTo>
                                  <a:pt x="229608" y="367375"/>
                                </a:lnTo>
                                <a:lnTo>
                                  <a:pt x="201655" y="398021"/>
                                </a:lnTo>
                                <a:lnTo>
                                  <a:pt x="172478" y="430243"/>
                                </a:lnTo>
                                <a:lnTo>
                                  <a:pt x="116046" y="493149"/>
                                </a:lnTo>
                                <a:lnTo>
                                  <a:pt x="0" y="493149"/>
                                </a:lnTo>
                                <a:lnTo>
                                  <a:pt x="54085" y="430243"/>
                                </a:lnTo>
                                <a:lnTo>
                                  <a:pt x="80366" y="400129"/>
                                </a:lnTo>
                                <a:lnTo>
                                  <a:pt x="109190" y="367375"/>
                                </a:lnTo>
                                <a:lnTo>
                                  <a:pt x="165008" y="304470"/>
                                </a:lnTo>
                                <a:lnTo>
                                  <a:pt x="201655" y="263975"/>
                                </a:lnTo>
                                <a:lnTo>
                                  <a:pt x="221846" y="241564"/>
                                </a:lnTo>
                                <a:lnTo>
                                  <a:pt x="278714" y="178688"/>
                                </a:lnTo>
                                <a:lnTo>
                                  <a:pt x="322980" y="130994"/>
                                </a:lnTo>
                                <a:lnTo>
                                  <a:pt x="336871" y="115790"/>
                                </a:lnTo>
                                <a:lnTo>
                                  <a:pt x="394414" y="52885"/>
                                </a:lnTo>
                                <a:lnTo>
                                  <a:pt x="444307" y="0"/>
                                </a:lnTo>
                                <a:close/>
                              </a:path>
                            </a:pathLst>
                          </a:custGeom>
                          <a:ln w="0" cap="flat">
                            <a:round/>
                          </a:ln>
                        </wps:spPr>
                        <wps:style>
                          <a:lnRef idx="0">
                            <a:srgbClr val="000000">
                              <a:alpha val="0"/>
                            </a:srgbClr>
                          </a:lnRef>
                          <a:fillRef idx="1">
                            <a:srgbClr val="277F8E"/>
                          </a:fillRef>
                          <a:effectRef idx="0">
                            <a:scrgbClr r="0" g="0" b="0"/>
                          </a:effectRef>
                          <a:fontRef idx="none"/>
                        </wps:style>
                        <wps:bodyPr/>
                      </wps:wsp>
                      <wps:wsp>
                        <wps:cNvPr id="799" name="Shape 799"/>
                        <wps:cNvSpPr/>
                        <wps:spPr>
                          <a:xfrm>
                            <a:off x="5356222" y="1386044"/>
                            <a:ext cx="328261" cy="357820"/>
                          </a:xfrm>
                          <a:custGeom>
                            <a:avLst/>
                            <a:gdLst/>
                            <a:ahLst/>
                            <a:cxnLst/>
                            <a:rect l="0" t="0" r="0" b="0"/>
                            <a:pathLst>
                              <a:path w="328261" h="357820">
                                <a:moveTo>
                                  <a:pt x="328261" y="0"/>
                                </a:moveTo>
                                <a:lnTo>
                                  <a:pt x="328261" y="128969"/>
                                </a:lnTo>
                                <a:lnTo>
                                  <a:pt x="290587" y="169141"/>
                                </a:lnTo>
                                <a:lnTo>
                                  <a:pt x="232046" y="232046"/>
                                </a:lnTo>
                                <a:lnTo>
                                  <a:pt x="206935" y="259055"/>
                                </a:lnTo>
                                <a:lnTo>
                                  <a:pt x="173739" y="294914"/>
                                </a:lnTo>
                                <a:lnTo>
                                  <a:pt x="115903" y="357820"/>
                                </a:lnTo>
                                <a:lnTo>
                                  <a:pt x="0" y="357820"/>
                                </a:lnTo>
                                <a:lnTo>
                                  <a:pt x="56433" y="294914"/>
                                </a:lnTo>
                                <a:lnTo>
                                  <a:pt x="85609" y="262693"/>
                                </a:lnTo>
                                <a:lnTo>
                                  <a:pt x="113563" y="232046"/>
                                </a:lnTo>
                                <a:lnTo>
                                  <a:pt x="171106" y="169141"/>
                                </a:lnTo>
                                <a:lnTo>
                                  <a:pt x="206935" y="130439"/>
                                </a:lnTo>
                                <a:lnTo>
                                  <a:pt x="229264" y="106235"/>
                                </a:lnTo>
                                <a:lnTo>
                                  <a:pt x="287504" y="43359"/>
                                </a:lnTo>
                                <a:lnTo>
                                  <a:pt x="328261" y="0"/>
                                </a:lnTo>
                                <a:close/>
                              </a:path>
                            </a:pathLst>
                          </a:custGeom>
                          <a:ln w="0" cap="flat">
                            <a:round/>
                          </a:ln>
                        </wps:spPr>
                        <wps:style>
                          <a:lnRef idx="0">
                            <a:srgbClr val="000000">
                              <a:alpha val="0"/>
                            </a:srgbClr>
                          </a:lnRef>
                          <a:fillRef idx="1">
                            <a:srgbClr val="21908C"/>
                          </a:fillRef>
                          <a:effectRef idx="0">
                            <a:scrgbClr r="0" g="0" b="0"/>
                          </a:effectRef>
                          <a:fontRef idx="none"/>
                        </wps:style>
                        <wps:bodyPr/>
                      </wps:wsp>
                      <wps:wsp>
                        <wps:cNvPr id="800" name="Shape 800"/>
                        <wps:cNvSpPr/>
                        <wps:spPr>
                          <a:xfrm>
                            <a:off x="5472125" y="1515013"/>
                            <a:ext cx="212358" cy="228851"/>
                          </a:xfrm>
                          <a:custGeom>
                            <a:avLst/>
                            <a:gdLst/>
                            <a:ahLst/>
                            <a:cxnLst/>
                            <a:rect l="0" t="0" r="0" b="0"/>
                            <a:pathLst>
                              <a:path w="212358" h="228851">
                                <a:moveTo>
                                  <a:pt x="212358" y="0"/>
                                </a:moveTo>
                                <a:lnTo>
                                  <a:pt x="212358" y="125661"/>
                                </a:lnTo>
                                <a:lnTo>
                                  <a:pt x="174594" y="165945"/>
                                </a:lnTo>
                                <a:lnTo>
                                  <a:pt x="115881" y="228851"/>
                                </a:lnTo>
                                <a:lnTo>
                                  <a:pt x="0" y="228851"/>
                                </a:lnTo>
                                <a:lnTo>
                                  <a:pt x="57836" y="165945"/>
                                </a:lnTo>
                                <a:lnTo>
                                  <a:pt x="91032" y="130086"/>
                                </a:lnTo>
                                <a:lnTo>
                                  <a:pt x="116143" y="103077"/>
                                </a:lnTo>
                                <a:lnTo>
                                  <a:pt x="174684" y="40172"/>
                                </a:lnTo>
                                <a:lnTo>
                                  <a:pt x="212358" y="0"/>
                                </a:lnTo>
                                <a:close/>
                              </a:path>
                            </a:pathLst>
                          </a:custGeom>
                          <a:ln w="0" cap="flat">
                            <a:round/>
                          </a:ln>
                        </wps:spPr>
                        <wps:style>
                          <a:lnRef idx="0">
                            <a:srgbClr val="000000">
                              <a:alpha val="0"/>
                            </a:srgbClr>
                          </a:lnRef>
                          <a:fillRef idx="1">
                            <a:srgbClr val="1FA187"/>
                          </a:fillRef>
                          <a:effectRef idx="0">
                            <a:scrgbClr r="0" g="0" b="0"/>
                          </a:effectRef>
                          <a:fontRef idx="none"/>
                        </wps:style>
                        <wps:bodyPr/>
                      </wps:wsp>
                      <wps:wsp>
                        <wps:cNvPr id="801" name="Shape 801"/>
                        <wps:cNvSpPr/>
                        <wps:spPr>
                          <a:xfrm>
                            <a:off x="5588006" y="1640674"/>
                            <a:ext cx="96477" cy="103190"/>
                          </a:xfrm>
                          <a:custGeom>
                            <a:avLst/>
                            <a:gdLst/>
                            <a:ahLst/>
                            <a:cxnLst/>
                            <a:rect l="0" t="0" r="0" b="0"/>
                            <a:pathLst>
                              <a:path w="96477" h="103190">
                                <a:moveTo>
                                  <a:pt x="96477" y="0"/>
                                </a:moveTo>
                                <a:lnTo>
                                  <a:pt x="96477" y="103190"/>
                                </a:lnTo>
                                <a:lnTo>
                                  <a:pt x="0" y="103190"/>
                                </a:lnTo>
                                <a:lnTo>
                                  <a:pt x="58713" y="40284"/>
                                </a:lnTo>
                                <a:lnTo>
                                  <a:pt x="96477" y="0"/>
                                </a:lnTo>
                                <a:close/>
                              </a:path>
                            </a:pathLst>
                          </a:custGeom>
                          <a:ln w="0" cap="flat">
                            <a:round/>
                          </a:ln>
                        </wps:spPr>
                        <wps:style>
                          <a:lnRef idx="0">
                            <a:srgbClr val="000000">
                              <a:alpha val="0"/>
                            </a:srgbClr>
                          </a:lnRef>
                          <a:fillRef idx="1">
                            <a:srgbClr val="2DB27D"/>
                          </a:fillRef>
                          <a:effectRef idx="0">
                            <a:scrgbClr r="0" g="0" b="0"/>
                          </a:effectRef>
                          <a:fontRef idx="none"/>
                        </wps:style>
                        <wps:bodyPr/>
                      </wps:wsp>
                      <wps:wsp>
                        <wps:cNvPr id="802" name="Shape 802"/>
                        <wps:cNvSpPr/>
                        <wps:spPr>
                          <a:xfrm>
                            <a:off x="4713950" y="171509"/>
                            <a:ext cx="93140" cy="1310314"/>
                          </a:xfrm>
                          <a:custGeom>
                            <a:avLst/>
                            <a:gdLst/>
                            <a:ahLst/>
                            <a:cxnLst/>
                            <a:rect l="0" t="0" r="0" b="0"/>
                            <a:pathLst>
                              <a:path w="93140" h="1310314">
                                <a:moveTo>
                                  <a:pt x="0" y="1310314"/>
                                </a:moveTo>
                                <a:lnTo>
                                  <a:pt x="8086" y="1257894"/>
                                </a:lnTo>
                                <a:lnTo>
                                  <a:pt x="17049" y="1194996"/>
                                </a:lnTo>
                                <a:lnTo>
                                  <a:pt x="25336" y="1132090"/>
                                </a:lnTo>
                                <a:lnTo>
                                  <a:pt x="32927" y="1069185"/>
                                </a:lnTo>
                                <a:lnTo>
                                  <a:pt x="39812" y="1006309"/>
                                </a:lnTo>
                                <a:lnTo>
                                  <a:pt x="46022" y="943411"/>
                                </a:lnTo>
                                <a:lnTo>
                                  <a:pt x="51618" y="880506"/>
                                </a:lnTo>
                                <a:lnTo>
                                  <a:pt x="56658" y="817630"/>
                                </a:lnTo>
                                <a:lnTo>
                                  <a:pt x="61203" y="754725"/>
                                </a:lnTo>
                                <a:lnTo>
                                  <a:pt x="65306" y="691826"/>
                                </a:lnTo>
                                <a:lnTo>
                                  <a:pt x="68996" y="628951"/>
                                </a:lnTo>
                                <a:lnTo>
                                  <a:pt x="72364" y="566045"/>
                                </a:lnTo>
                                <a:lnTo>
                                  <a:pt x="75439" y="503139"/>
                                </a:lnTo>
                                <a:lnTo>
                                  <a:pt x="78282" y="440241"/>
                                </a:lnTo>
                                <a:lnTo>
                                  <a:pt x="80892" y="377366"/>
                                </a:lnTo>
                                <a:lnTo>
                                  <a:pt x="83291" y="314460"/>
                                </a:lnTo>
                                <a:lnTo>
                                  <a:pt x="85549" y="251562"/>
                                </a:lnTo>
                                <a:lnTo>
                                  <a:pt x="87627" y="188687"/>
                                </a:lnTo>
                                <a:lnTo>
                                  <a:pt x="89592" y="125781"/>
                                </a:lnTo>
                                <a:lnTo>
                                  <a:pt x="91407" y="62876"/>
                                </a:lnTo>
                                <a:lnTo>
                                  <a:pt x="93140"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803" name="Shape 803"/>
                        <wps:cNvSpPr/>
                        <wps:spPr>
                          <a:xfrm>
                            <a:off x="4778783" y="171509"/>
                            <a:ext cx="571348" cy="1572354"/>
                          </a:xfrm>
                          <a:custGeom>
                            <a:avLst/>
                            <a:gdLst/>
                            <a:ahLst/>
                            <a:cxnLst/>
                            <a:rect l="0" t="0" r="0" b="0"/>
                            <a:pathLst>
                              <a:path w="571348" h="1572354">
                                <a:moveTo>
                                  <a:pt x="0" y="1572354"/>
                                </a:moveTo>
                                <a:lnTo>
                                  <a:pt x="22591" y="1509449"/>
                                </a:lnTo>
                                <a:lnTo>
                                  <a:pt x="45505" y="1446581"/>
                                </a:lnTo>
                                <a:lnTo>
                                  <a:pt x="56485" y="1414997"/>
                                </a:lnTo>
                                <a:lnTo>
                                  <a:pt x="69086" y="1383675"/>
                                </a:lnTo>
                                <a:lnTo>
                                  <a:pt x="93492" y="1320770"/>
                                </a:lnTo>
                                <a:lnTo>
                                  <a:pt x="118161" y="1257894"/>
                                </a:lnTo>
                                <a:lnTo>
                                  <a:pt x="142860" y="1194996"/>
                                </a:lnTo>
                                <a:lnTo>
                                  <a:pt x="167236" y="1132090"/>
                                </a:lnTo>
                                <a:lnTo>
                                  <a:pt x="177811" y="1102824"/>
                                </a:lnTo>
                                <a:lnTo>
                                  <a:pt x="191552" y="1069185"/>
                                </a:lnTo>
                                <a:lnTo>
                                  <a:pt x="216341" y="1006309"/>
                                </a:lnTo>
                                <a:lnTo>
                                  <a:pt x="241069" y="943411"/>
                                </a:lnTo>
                                <a:lnTo>
                                  <a:pt x="265386" y="880506"/>
                                </a:lnTo>
                                <a:lnTo>
                                  <a:pt x="288884" y="817630"/>
                                </a:lnTo>
                                <a:lnTo>
                                  <a:pt x="299107" y="787951"/>
                                </a:lnTo>
                                <a:lnTo>
                                  <a:pt x="312203" y="754725"/>
                                </a:lnTo>
                                <a:lnTo>
                                  <a:pt x="335904" y="691826"/>
                                </a:lnTo>
                                <a:lnTo>
                                  <a:pt x="359260" y="628951"/>
                                </a:lnTo>
                                <a:lnTo>
                                  <a:pt x="381964" y="566045"/>
                                </a:lnTo>
                                <a:lnTo>
                                  <a:pt x="403790" y="503139"/>
                                </a:lnTo>
                                <a:lnTo>
                                  <a:pt x="420433" y="452489"/>
                                </a:lnTo>
                                <a:lnTo>
                                  <a:pt x="425031" y="440241"/>
                                </a:lnTo>
                                <a:lnTo>
                                  <a:pt x="447209" y="377366"/>
                                </a:lnTo>
                                <a:lnTo>
                                  <a:pt x="468976" y="314460"/>
                                </a:lnTo>
                                <a:lnTo>
                                  <a:pt x="490194" y="251562"/>
                                </a:lnTo>
                                <a:lnTo>
                                  <a:pt x="510730" y="188687"/>
                                </a:lnTo>
                                <a:lnTo>
                                  <a:pt x="530561" y="125781"/>
                                </a:lnTo>
                                <a:lnTo>
                                  <a:pt x="541759" y="88399"/>
                                </a:lnTo>
                                <a:lnTo>
                                  <a:pt x="550542" y="62876"/>
                                </a:lnTo>
                                <a:lnTo>
                                  <a:pt x="571348"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804" name="Shape 804"/>
                        <wps:cNvSpPr/>
                        <wps:spPr>
                          <a:xfrm>
                            <a:off x="4891259" y="645292"/>
                            <a:ext cx="793224" cy="1098571"/>
                          </a:xfrm>
                          <a:custGeom>
                            <a:avLst/>
                            <a:gdLst/>
                            <a:ahLst/>
                            <a:cxnLst/>
                            <a:rect l="0" t="0" r="0" b="0"/>
                            <a:pathLst>
                              <a:path w="793224" h="1098571">
                                <a:moveTo>
                                  <a:pt x="0" y="1098571"/>
                                </a:moveTo>
                                <a:lnTo>
                                  <a:pt x="34599" y="1035665"/>
                                </a:lnTo>
                                <a:lnTo>
                                  <a:pt x="65336" y="981881"/>
                                </a:lnTo>
                                <a:lnTo>
                                  <a:pt x="70931" y="972798"/>
                                </a:lnTo>
                                <a:lnTo>
                                  <a:pt x="108321" y="909892"/>
                                </a:lnTo>
                                <a:lnTo>
                                  <a:pt x="147697" y="846987"/>
                                </a:lnTo>
                                <a:lnTo>
                                  <a:pt x="186632" y="788101"/>
                                </a:lnTo>
                                <a:lnTo>
                                  <a:pt x="189354" y="784111"/>
                                </a:lnTo>
                                <a:lnTo>
                                  <a:pt x="230171" y="721213"/>
                                </a:lnTo>
                                <a:lnTo>
                                  <a:pt x="273974" y="658307"/>
                                </a:lnTo>
                                <a:lnTo>
                                  <a:pt x="307958" y="611632"/>
                                </a:lnTo>
                                <a:lnTo>
                                  <a:pt x="319501" y="595402"/>
                                </a:lnTo>
                                <a:lnTo>
                                  <a:pt x="363948" y="532526"/>
                                </a:lnTo>
                                <a:lnTo>
                                  <a:pt x="412490" y="469628"/>
                                </a:lnTo>
                                <a:lnTo>
                                  <a:pt x="429283" y="448034"/>
                                </a:lnTo>
                                <a:lnTo>
                                  <a:pt x="459608" y="406722"/>
                                </a:lnTo>
                                <a:lnTo>
                                  <a:pt x="508412" y="343847"/>
                                </a:lnTo>
                                <a:lnTo>
                                  <a:pt x="550572" y="293512"/>
                                </a:lnTo>
                                <a:lnTo>
                                  <a:pt x="560270" y="280941"/>
                                </a:lnTo>
                                <a:lnTo>
                                  <a:pt x="608760" y="218043"/>
                                </a:lnTo>
                                <a:lnTo>
                                  <a:pt x="663167" y="155168"/>
                                </a:lnTo>
                                <a:lnTo>
                                  <a:pt x="671897" y="144997"/>
                                </a:lnTo>
                                <a:lnTo>
                                  <a:pt x="712827" y="92262"/>
                                </a:lnTo>
                                <a:lnTo>
                                  <a:pt x="766882" y="29356"/>
                                </a:lnTo>
                                <a:lnTo>
                                  <a:pt x="793224"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805" name="Shape 805"/>
                        <wps:cNvSpPr/>
                        <wps:spPr>
                          <a:xfrm>
                            <a:off x="5007162" y="923451"/>
                            <a:ext cx="677321" cy="820413"/>
                          </a:xfrm>
                          <a:custGeom>
                            <a:avLst/>
                            <a:gdLst/>
                            <a:ahLst/>
                            <a:cxnLst/>
                            <a:rect l="0" t="0" r="0" b="0"/>
                            <a:pathLst>
                              <a:path w="677321" h="820413">
                                <a:moveTo>
                                  <a:pt x="0" y="820413"/>
                                </a:moveTo>
                                <a:lnTo>
                                  <a:pt x="44012" y="757507"/>
                                </a:lnTo>
                                <a:lnTo>
                                  <a:pt x="70729" y="720275"/>
                                </a:lnTo>
                                <a:lnTo>
                                  <a:pt x="89832" y="694639"/>
                                </a:lnTo>
                                <a:lnTo>
                                  <a:pt x="136822" y="631734"/>
                                </a:lnTo>
                                <a:lnTo>
                                  <a:pt x="186752" y="568828"/>
                                </a:lnTo>
                                <a:lnTo>
                                  <a:pt x="192055" y="562122"/>
                                </a:lnTo>
                                <a:lnTo>
                                  <a:pt x="235969" y="505952"/>
                                </a:lnTo>
                                <a:lnTo>
                                  <a:pt x="287917" y="443054"/>
                                </a:lnTo>
                                <a:lnTo>
                                  <a:pt x="313380" y="413225"/>
                                </a:lnTo>
                                <a:lnTo>
                                  <a:pt x="340509" y="380149"/>
                                </a:lnTo>
                                <a:lnTo>
                                  <a:pt x="393657" y="317243"/>
                                </a:lnTo>
                                <a:lnTo>
                                  <a:pt x="434669" y="271566"/>
                                </a:lnTo>
                                <a:lnTo>
                                  <a:pt x="449264" y="254367"/>
                                </a:lnTo>
                                <a:lnTo>
                                  <a:pt x="502997" y="191469"/>
                                </a:lnTo>
                                <a:lnTo>
                                  <a:pt x="555994" y="134482"/>
                                </a:lnTo>
                                <a:lnTo>
                                  <a:pt x="561095" y="128564"/>
                                </a:lnTo>
                                <a:lnTo>
                                  <a:pt x="615120" y="65688"/>
                                </a:lnTo>
                                <a:lnTo>
                                  <a:pt x="674658" y="2783"/>
                                </a:lnTo>
                                <a:lnTo>
                                  <a:pt x="677321"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806" name="Shape 806"/>
                        <wps:cNvSpPr/>
                        <wps:spPr>
                          <a:xfrm>
                            <a:off x="5123800" y="1102087"/>
                            <a:ext cx="560683" cy="641776"/>
                          </a:xfrm>
                          <a:custGeom>
                            <a:avLst/>
                            <a:gdLst/>
                            <a:ahLst/>
                            <a:cxnLst/>
                            <a:rect l="0" t="0" r="0" b="0"/>
                            <a:pathLst>
                              <a:path w="560683" h="641776">
                                <a:moveTo>
                                  <a:pt x="0" y="641776"/>
                                </a:moveTo>
                                <a:lnTo>
                                  <a:pt x="50215" y="578871"/>
                                </a:lnTo>
                                <a:lnTo>
                                  <a:pt x="75417" y="547932"/>
                                </a:lnTo>
                                <a:lnTo>
                                  <a:pt x="101900" y="516003"/>
                                </a:lnTo>
                                <a:lnTo>
                                  <a:pt x="154553" y="453097"/>
                                </a:lnTo>
                                <a:lnTo>
                                  <a:pt x="196742" y="404517"/>
                                </a:lnTo>
                                <a:lnTo>
                                  <a:pt x="209103" y="390192"/>
                                </a:lnTo>
                                <a:lnTo>
                                  <a:pt x="263279" y="327316"/>
                                </a:lnTo>
                                <a:lnTo>
                                  <a:pt x="318031" y="266848"/>
                                </a:lnTo>
                                <a:lnTo>
                                  <a:pt x="320199" y="264418"/>
                                </a:lnTo>
                                <a:lnTo>
                                  <a:pt x="375311" y="201512"/>
                                </a:lnTo>
                                <a:lnTo>
                                  <a:pt x="433469" y="138607"/>
                                </a:lnTo>
                                <a:lnTo>
                                  <a:pt x="439357" y="132306"/>
                                </a:lnTo>
                                <a:lnTo>
                                  <a:pt x="489691" y="75731"/>
                                </a:lnTo>
                                <a:lnTo>
                                  <a:pt x="548495" y="12833"/>
                                </a:lnTo>
                                <a:lnTo>
                                  <a:pt x="560683"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807" name="Shape 807"/>
                        <wps:cNvSpPr/>
                        <wps:spPr>
                          <a:xfrm>
                            <a:off x="5240176" y="1250715"/>
                            <a:ext cx="444307" cy="493149"/>
                          </a:xfrm>
                          <a:custGeom>
                            <a:avLst/>
                            <a:gdLst/>
                            <a:ahLst/>
                            <a:cxnLst/>
                            <a:rect l="0" t="0" r="0" b="0"/>
                            <a:pathLst>
                              <a:path w="444307" h="493149">
                                <a:moveTo>
                                  <a:pt x="0" y="493149"/>
                                </a:moveTo>
                                <a:lnTo>
                                  <a:pt x="54085" y="430243"/>
                                </a:lnTo>
                                <a:lnTo>
                                  <a:pt x="80366" y="400129"/>
                                </a:lnTo>
                                <a:lnTo>
                                  <a:pt x="109190" y="367375"/>
                                </a:lnTo>
                                <a:lnTo>
                                  <a:pt x="165008" y="304470"/>
                                </a:lnTo>
                                <a:lnTo>
                                  <a:pt x="201655" y="263975"/>
                                </a:lnTo>
                                <a:lnTo>
                                  <a:pt x="221846" y="241564"/>
                                </a:lnTo>
                                <a:lnTo>
                                  <a:pt x="278714" y="178688"/>
                                </a:lnTo>
                                <a:lnTo>
                                  <a:pt x="322980" y="130994"/>
                                </a:lnTo>
                                <a:lnTo>
                                  <a:pt x="336871" y="115790"/>
                                </a:lnTo>
                                <a:lnTo>
                                  <a:pt x="394414" y="52885"/>
                                </a:lnTo>
                                <a:lnTo>
                                  <a:pt x="444307"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808" name="Shape 808"/>
                        <wps:cNvSpPr/>
                        <wps:spPr>
                          <a:xfrm>
                            <a:off x="5356222" y="1386044"/>
                            <a:ext cx="328261" cy="357820"/>
                          </a:xfrm>
                          <a:custGeom>
                            <a:avLst/>
                            <a:gdLst/>
                            <a:ahLst/>
                            <a:cxnLst/>
                            <a:rect l="0" t="0" r="0" b="0"/>
                            <a:pathLst>
                              <a:path w="328261" h="357820">
                                <a:moveTo>
                                  <a:pt x="0" y="357820"/>
                                </a:moveTo>
                                <a:lnTo>
                                  <a:pt x="56433" y="294914"/>
                                </a:lnTo>
                                <a:lnTo>
                                  <a:pt x="85609" y="262693"/>
                                </a:lnTo>
                                <a:lnTo>
                                  <a:pt x="113563" y="232046"/>
                                </a:lnTo>
                                <a:lnTo>
                                  <a:pt x="171106" y="169141"/>
                                </a:lnTo>
                                <a:lnTo>
                                  <a:pt x="206935" y="130439"/>
                                </a:lnTo>
                                <a:lnTo>
                                  <a:pt x="229264" y="106235"/>
                                </a:lnTo>
                                <a:lnTo>
                                  <a:pt x="287504" y="43359"/>
                                </a:lnTo>
                                <a:lnTo>
                                  <a:pt x="328261"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809" name="Shape 809"/>
                        <wps:cNvSpPr/>
                        <wps:spPr>
                          <a:xfrm>
                            <a:off x="5472125" y="1515013"/>
                            <a:ext cx="212358" cy="228851"/>
                          </a:xfrm>
                          <a:custGeom>
                            <a:avLst/>
                            <a:gdLst/>
                            <a:ahLst/>
                            <a:cxnLst/>
                            <a:rect l="0" t="0" r="0" b="0"/>
                            <a:pathLst>
                              <a:path w="212358" h="228851">
                                <a:moveTo>
                                  <a:pt x="0" y="228851"/>
                                </a:moveTo>
                                <a:lnTo>
                                  <a:pt x="57836" y="165945"/>
                                </a:lnTo>
                                <a:lnTo>
                                  <a:pt x="91032" y="130086"/>
                                </a:lnTo>
                                <a:lnTo>
                                  <a:pt x="116143" y="103077"/>
                                </a:lnTo>
                                <a:lnTo>
                                  <a:pt x="174684" y="40172"/>
                                </a:lnTo>
                                <a:lnTo>
                                  <a:pt x="212358"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810" name="Shape 810"/>
                        <wps:cNvSpPr/>
                        <wps:spPr>
                          <a:xfrm>
                            <a:off x="5588006" y="1640674"/>
                            <a:ext cx="96477" cy="103190"/>
                          </a:xfrm>
                          <a:custGeom>
                            <a:avLst/>
                            <a:gdLst/>
                            <a:ahLst/>
                            <a:cxnLst/>
                            <a:rect l="0" t="0" r="0" b="0"/>
                            <a:pathLst>
                              <a:path w="96477" h="103190">
                                <a:moveTo>
                                  <a:pt x="0" y="103190"/>
                                </a:moveTo>
                                <a:lnTo>
                                  <a:pt x="58713" y="40284"/>
                                </a:lnTo>
                                <a:lnTo>
                                  <a:pt x="96477" y="0"/>
                                </a:lnTo>
                              </a:path>
                            </a:pathLst>
                          </a:custGeom>
                          <a:ln w="8003" cap="flat">
                            <a:round/>
                          </a:ln>
                        </wps:spPr>
                        <wps:style>
                          <a:lnRef idx="1">
                            <a:srgbClr val="FFFFFF"/>
                          </a:lnRef>
                          <a:fillRef idx="0">
                            <a:srgbClr val="000000">
                              <a:alpha val="0"/>
                            </a:srgbClr>
                          </a:fillRef>
                          <a:effectRef idx="0">
                            <a:scrgbClr r="0" g="0" b="0"/>
                          </a:effectRef>
                          <a:fontRef idx="none"/>
                        </wps:style>
                        <wps:bodyPr/>
                      </wps:wsp>
                      <wps:wsp>
                        <wps:cNvPr id="811" name="Rectangle 811"/>
                        <wps:cNvSpPr/>
                        <wps:spPr>
                          <a:xfrm>
                            <a:off x="745814" y="0"/>
                            <a:ext cx="48807" cy="87782"/>
                          </a:xfrm>
                          <a:prstGeom prst="rect">
                            <a:avLst/>
                          </a:prstGeom>
                          <a:ln>
                            <a:noFill/>
                          </a:ln>
                        </wps:spPr>
                        <wps:txbx>
                          <w:txbxContent>
                            <w:p w14:paraId="75AF165D" w14:textId="77777777" w:rsidR="006956C4" w:rsidRDefault="006755D9">
                              <w:pPr>
                                <w:spacing w:after="160" w:line="259" w:lineRule="auto"/>
                                <w:ind w:left="0" w:firstLine="0"/>
                                <w:jc w:val="left"/>
                              </w:pPr>
                              <w:r>
                                <w:rPr>
                                  <w:color w:val="1A1A1A"/>
                                  <w:w w:val="109"/>
                                  <w:sz w:val="10"/>
                                </w:rPr>
                                <w:t>2</w:t>
                              </w:r>
                            </w:p>
                          </w:txbxContent>
                        </wps:txbx>
                        <wps:bodyPr horzOverflow="overflow" vert="horz" lIns="0" tIns="0" rIns="0" bIns="0" rtlCol="0">
                          <a:noAutofit/>
                        </wps:bodyPr>
                      </wps:wsp>
                      <wps:wsp>
                        <wps:cNvPr id="812" name="Rectangle 812"/>
                        <wps:cNvSpPr/>
                        <wps:spPr>
                          <a:xfrm>
                            <a:off x="1854491" y="0"/>
                            <a:ext cx="48807" cy="87782"/>
                          </a:xfrm>
                          <a:prstGeom prst="rect">
                            <a:avLst/>
                          </a:prstGeom>
                          <a:ln>
                            <a:noFill/>
                          </a:ln>
                        </wps:spPr>
                        <wps:txbx>
                          <w:txbxContent>
                            <w:p w14:paraId="070C3602" w14:textId="77777777" w:rsidR="006956C4" w:rsidRDefault="006755D9">
                              <w:pPr>
                                <w:spacing w:after="160" w:line="259" w:lineRule="auto"/>
                                <w:ind w:left="0" w:firstLine="0"/>
                                <w:jc w:val="left"/>
                              </w:pPr>
                              <w:r>
                                <w:rPr>
                                  <w:color w:val="1A1A1A"/>
                                  <w:w w:val="109"/>
                                  <w:sz w:val="10"/>
                                </w:rPr>
                                <w:t>3</w:t>
                              </w:r>
                            </w:p>
                          </w:txbxContent>
                        </wps:txbx>
                        <wps:bodyPr horzOverflow="overflow" vert="horz" lIns="0" tIns="0" rIns="0" bIns="0" rtlCol="0">
                          <a:noAutofit/>
                        </wps:bodyPr>
                      </wps:wsp>
                      <wps:wsp>
                        <wps:cNvPr id="813" name="Rectangle 813"/>
                        <wps:cNvSpPr/>
                        <wps:spPr>
                          <a:xfrm>
                            <a:off x="2963139" y="0"/>
                            <a:ext cx="48807" cy="87782"/>
                          </a:xfrm>
                          <a:prstGeom prst="rect">
                            <a:avLst/>
                          </a:prstGeom>
                          <a:ln>
                            <a:noFill/>
                          </a:ln>
                        </wps:spPr>
                        <wps:txbx>
                          <w:txbxContent>
                            <w:p w14:paraId="343C1750" w14:textId="77777777" w:rsidR="006956C4" w:rsidRDefault="006755D9">
                              <w:pPr>
                                <w:spacing w:after="160" w:line="259" w:lineRule="auto"/>
                                <w:ind w:left="0" w:firstLine="0"/>
                                <w:jc w:val="left"/>
                              </w:pPr>
                              <w:r>
                                <w:rPr>
                                  <w:color w:val="1A1A1A"/>
                                  <w:w w:val="109"/>
                                  <w:sz w:val="10"/>
                                </w:rPr>
                                <w:t>4</w:t>
                              </w:r>
                            </w:p>
                          </w:txbxContent>
                        </wps:txbx>
                        <wps:bodyPr horzOverflow="overflow" vert="horz" lIns="0" tIns="0" rIns="0" bIns="0" rtlCol="0">
                          <a:noAutofit/>
                        </wps:bodyPr>
                      </wps:wsp>
                      <wps:wsp>
                        <wps:cNvPr id="814" name="Rectangle 814"/>
                        <wps:cNvSpPr/>
                        <wps:spPr>
                          <a:xfrm>
                            <a:off x="4071816" y="0"/>
                            <a:ext cx="48807" cy="87782"/>
                          </a:xfrm>
                          <a:prstGeom prst="rect">
                            <a:avLst/>
                          </a:prstGeom>
                          <a:ln>
                            <a:noFill/>
                          </a:ln>
                        </wps:spPr>
                        <wps:txbx>
                          <w:txbxContent>
                            <w:p w14:paraId="2A171421" w14:textId="77777777" w:rsidR="006956C4" w:rsidRDefault="006755D9">
                              <w:pPr>
                                <w:spacing w:after="160" w:line="259" w:lineRule="auto"/>
                                <w:ind w:left="0" w:firstLine="0"/>
                                <w:jc w:val="left"/>
                              </w:pPr>
                              <w:r>
                                <w:rPr>
                                  <w:color w:val="1A1A1A"/>
                                  <w:w w:val="109"/>
                                  <w:sz w:val="10"/>
                                </w:rPr>
                                <w:t>5</w:t>
                              </w:r>
                            </w:p>
                          </w:txbxContent>
                        </wps:txbx>
                        <wps:bodyPr horzOverflow="overflow" vert="horz" lIns="0" tIns="0" rIns="0" bIns="0" rtlCol="0">
                          <a:noAutofit/>
                        </wps:bodyPr>
                      </wps:wsp>
                      <wps:wsp>
                        <wps:cNvPr id="815" name="Rectangle 815"/>
                        <wps:cNvSpPr/>
                        <wps:spPr>
                          <a:xfrm>
                            <a:off x="5180464" y="0"/>
                            <a:ext cx="48807" cy="87782"/>
                          </a:xfrm>
                          <a:prstGeom prst="rect">
                            <a:avLst/>
                          </a:prstGeom>
                          <a:ln>
                            <a:noFill/>
                          </a:ln>
                        </wps:spPr>
                        <wps:txbx>
                          <w:txbxContent>
                            <w:p w14:paraId="1401B699" w14:textId="77777777" w:rsidR="006956C4" w:rsidRDefault="006755D9">
                              <w:pPr>
                                <w:spacing w:after="160" w:line="259" w:lineRule="auto"/>
                                <w:ind w:left="0" w:firstLine="0"/>
                                <w:jc w:val="left"/>
                              </w:pPr>
                              <w:r>
                                <w:rPr>
                                  <w:color w:val="1A1A1A"/>
                                  <w:w w:val="109"/>
                                  <w:sz w:val="10"/>
                                </w:rPr>
                                <w:t>6</w:t>
                              </w:r>
                            </w:p>
                          </w:txbxContent>
                        </wps:txbx>
                        <wps:bodyPr horzOverflow="overflow" vert="horz" lIns="0" tIns="0" rIns="0" bIns="0" rtlCol="0">
                          <a:noAutofit/>
                        </wps:bodyPr>
                      </wps:wsp>
                      <wps:wsp>
                        <wps:cNvPr id="1536" name="Rectangle 1536"/>
                        <wps:cNvSpPr/>
                        <wps:spPr>
                          <a:xfrm>
                            <a:off x="700794" y="1859476"/>
                            <a:ext cx="168542" cy="87782"/>
                          </a:xfrm>
                          <a:prstGeom prst="rect">
                            <a:avLst/>
                          </a:prstGeom>
                          <a:ln>
                            <a:noFill/>
                          </a:ln>
                        </wps:spPr>
                        <wps:txbx>
                          <w:txbxContent>
                            <w:p w14:paraId="04D8A5E6" w14:textId="77777777" w:rsidR="006956C4" w:rsidRDefault="006755D9">
                              <w:pPr>
                                <w:spacing w:after="160" w:line="259" w:lineRule="auto"/>
                                <w:ind w:left="0" w:firstLine="0"/>
                                <w:jc w:val="left"/>
                              </w:pPr>
                              <w:r>
                                <w:rPr>
                                  <w:color w:val="4D4D4D"/>
                                  <w:spacing w:val="1"/>
                                  <w:w w:val="107"/>
                                  <w:sz w:val="10"/>
                                </w:rPr>
                                <w:t>0.50</w:t>
                              </w:r>
                            </w:p>
                          </w:txbxContent>
                        </wps:txbx>
                        <wps:bodyPr horzOverflow="overflow" vert="horz" lIns="0" tIns="0" rIns="0" bIns="0" rtlCol="0">
                          <a:noAutofit/>
                        </wps:bodyPr>
                      </wps:wsp>
                      <wps:wsp>
                        <wps:cNvPr id="1535" name="Rectangle 1535"/>
                        <wps:cNvSpPr/>
                        <wps:spPr>
                          <a:xfrm>
                            <a:off x="397516" y="1859476"/>
                            <a:ext cx="168542" cy="87782"/>
                          </a:xfrm>
                          <a:prstGeom prst="rect">
                            <a:avLst/>
                          </a:prstGeom>
                          <a:ln>
                            <a:noFill/>
                          </a:ln>
                        </wps:spPr>
                        <wps:txbx>
                          <w:txbxContent>
                            <w:p w14:paraId="577A2532" w14:textId="77777777" w:rsidR="006956C4" w:rsidRDefault="006755D9">
                              <w:pPr>
                                <w:spacing w:after="160" w:line="259" w:lineRule="auto"/>
                                <w:ind w:left="0" w:firstLine="0"/>
                                <w:jc w:val="left"/>
                              </w:pPr>
                              <w:r>
                                <w:rPr>
                                  <w:color w:val="4D4D4D"/>
                                  <w:spacing w:val="1"/>
                                  <w:w w:val="107"/>
                                  <w:sz w:val="10"/>
                                </w:rPr>
                                <w:t>0.25</w:t>
                              </w:r>
                            </w:p>
                          </w:txbxContent>
                        </wps:txbx>
                        <wps:bodyPr horzOverflow="overflow" vert="horz" lIns="0" tIns="0" rIns="0" bIns="0" rtlCol="0">
                          <a:noAutofit/>
                        </wps:bodyPr>
                      </wps:wsp>
                      <wps:wsp>
                        <wps:cNvPr id="1537" name="Rectangle 1537"/>
                        <wps:cNvSpPr/>
                        <wps:spPr>
                          <a:xfrm>
                            <a:off x="1004138" y="1859476"/>
                            <a:ext cx="168454" cy="87782"/>
                          </a:xfrm>
                          <a:prstGeom prst="rect">
                            <a:avLst/>
                          </a:prstGeom>
                          <a:ln>
                            <a:noFill/>
                          </a:ln>
                        </wps:spPr>
                        <wps:txbx>
                          <w:txbxContent>
                            <w:p w14:paraId="70CC9999" w14:textId="77777777" w:rsidR="006956C4" w:rsidRDefault="006755D9">
                              <w:pPr>
                                <w:spacing w:after="160" w:line="259" w:lineRule="auto"/>
                                <w:ind w:left="0" w:firstLine="0"/>
                                <w:jc w:val="left"/>
                              </w:pPr>
                              <w:r>
                                <w:rPr>
                                  <w:color w:val="4D4D4D"/>
                                  <w:spacing w:val="1"/>
                                  <w:w w:val="107"/>
                                  <w:sz w:val="10"/>
                                </w:rPr>
                                <w:t>0.75</w:t>
                              </w:r>
                            </w:p>
                          </w:txbxContent>
                        </wps:txbx>
                        <wps:bodyPr horzOverflow="overflow" vert="horz" lIns="0" tIns="0" rIns="0" bIns="0" rtlCol="0">
                          <a:noAutofit/>
                        </wps:bodyPr>
                      </wps:wsp>
                      <wps:wsp>
                        <wps:cNvPr id="1540" name="Rectangle 1540"/>
                        <wps:cNvSpPr/>
                        <wps:spPr>
                          <a:xfrm>
                            <a:off x="1506193" y="1859476"/>
                            <a:ext cx="168542" cy="87782"/>
                          </a:xfrm>
                          <a:prstGeom prst="rect">
                            <a:avLst/>
                          </a:prstGeom>
                          <a:ln>
                            <a:noFill/>
                          </a:ln>
                        </wps:spPr>
                        <wps:txbx>
                          <w:txbxContent>
                            <w:p w14:paraId="0E6FC842" w14:textId="77777777" w:rsidR="006956C4" w:rsidRDefault="006755D9">
                              <w:pPr>
                                <w:spacing w:after="160" w:line="259" w:lineRule="auto"/>
                                <w:ind w:left="0" w:firstLine="0"/>
                                <w:jc w:val="left"/>
                              </w:pPr>
                              <w:r>
                                <w:rPr>
                                  <w:color w:val="4D4D4D"/>
                                  <w:spacing w:val="1"/>
                                  <w:w w:val="107"/>
                                  <w:sz w:val="10"/>
                                </w:rPr>
                                <w:t>0.25</w:t>
                              </w:r>
                            </w:p>
                          </w:txbxContent>
                        </wps:txbx>
                        <wps:bodyPr horzOverflow="overflow" vert="horz" lIns="0" tIns="0" rIns="0" bIns="0" rtlCol="0">
                          <a:noAutofit/>
                        </wps:bodyPr>
                      </wps:wsp>
                      <wps:wsp>
                        <wps:cNvPr id="1541" name="Rectangle 1541"/>
                        <wps:cNvSpPr/>
                        <wps:spPr>
                          <a:xfrm>
                            <a:off x="1809471" y="1859476"/>
                            <a:ext cx="168542" cy="87782"/>
                          </a:xfrm>
                          <a:prstGeom prst="rect">
                            <a:avLst/>
                          </a:prstGeom>
                          <a:ln>
                            <a:noFill/>
                          </a:ln>
                        </wps:spPr>
                        <wps:txbx>
                          <w:txbxContent>
                            <w:p w14:paraId="5F3AAD0E" w14:textId="77777777" w:rsidR="006956C4" w:rsidRDefault="006755D9">
                              <w:pPr>
                                <w:spacing w:after="160" w:line="259" w:lineRule="auto"/>
                                <w:ind w:left="0" w:firstLine="0"/>
                                <w:jc w:val="left"/>
                              </w:pPr>
                              <w:r>
                                <w:rPr>
                                  <w:color w:val="4D4D4D"/>
                                  <w:spacing w:val="1"/>
                                  <w:w w:val="107"/>
                                  <w:sz w:val="10"/>
                                </w:rPr>
                                <w:t>0.50</w:t>
                              </w:r>
                            </w:p>
                          </w:txbxContent>
                        </wps:txbx>
                        <wps:bodyPr horzOverflow="overflow" vert="horz" lIns="0" tIns="0" rIns="0" bIns="0" rtlCol="0">
                          <a:noAutofit/>
                        </wps:bodyPr>
                      </wps:wsp>
                      <wps:wsp>
                        <wps:cNvPr id="1542" name="Rectangle 1542"/>
                        <wps:cNvSpPr/>
                        <wps:spPr>
                          <a:xfrm>
                            <a:off x="2112749" y="1859476"/>
                            <a:ext cx="168542" cy="87782"/>
                          </a:xfrm>
                          <a:prstGeom prst="rect">
                            <a:avLst/>
                          </a:prstGeom>
                          <a:ln>
                            <a:noFill/>
                          </a:ln>
                        </wps:spPr>
                        <wps:txbx>
                          <w:txbxContent>
                            <w:p w14:paraId="5406F5BB" w14:textId="77777777" w:rsidR="006956C4" w:rsidRDefault="006755D9">
                              <w:pPr>
                                <w:spacing w:after="160" w:line="259" w:lineRule="auto"/>
                                <w:ind w:left="0" w:firstLine="0"/>
                                <w:jc w:val="left"/>
                              </w:pPr>
                              <w:r>
                                <w:rPr>
                                  <w:color w:val="4D4D4D"/>
                                  <w:spacing w:val="1"/>
                                  <w:w w:val="107"/>
                                  <w:sz w:val="10"/>
                                </w:rPr>
                                <w:t>0.75</w:t>
                              </w:r>
                            </w:p>
                          </w:txbxContent>
                        </wps:txbx>
                        <wps:bodyPr horzOverflow="overflow" vert="horz" lIns="0" tIns="0" rIns="0" bIns="0" rtlCol="0">
                          <a:noAutofit/>
                        </wps:bodyPr>
                      </wps:wsp>
                      <wps:wsp>
                        <wps:cNvPr id="1543" name="Rectangle 1543"/>
                        <wps:cNvSpPr/>
                        <wps:spPr>
                          <a:xfrm>
                            <a:off x="2614841" y="1859476"/>
                            <a:ext cx="168542" cy="87782"/>
                          </a:xfrm>
                          <a:prstGeom prst="rect">
                            <a:avLst/>
                          </a:prstGeom>
                          <a:ln>
                            <a:noFill/>
                          </a:ln>
                        </wps:spPr>
                        <wps:txbx>
                          <w:txbxContent>
                            <w:p w14:paraId="72A58FE4" w14:textId="77777777" w:rsidR="006956C4" w:rsidRDefault="006755D9">
                              <w:pPr>
                                <w:spacing w:after="160" w:line="259" w:lineRule="auto"/>
                                <w:ind w:left="0" w:firstLine="0"/>
                                <w:jc w:val="left"/>
                              </w:pPr>
                              <w:r>
                                <w:rPr>
                                  <w:color w:val="4D4D4D"/>
                                  <w:spacing w:val="1"/>
                                  <w:w w:val="107"/>
                                  <w:sz w:val="10"/>
                                </w:rPr>
                                <w:t>0.25</w:t>
                              </w:r>
                            </w:p>
                          </w:txbxContent>
                        </wps:txbx>
                        <wps:bodyPr horzOverflow="overflow" vert="horz" lIns="0" tIns="0" rIns="0" bIns="0" rtlCol="0">
                          <a:noAutofit/>
                        </wps:bodyPr>
                      </wps:wsp>
                      <wps:wsp>
                        <wps:cNvPr id="1545" name="Rectangle 1545"/>
                        <wps:cNvSpPr/>
                        <wps:spPr>
                          <a:xfrm>
                            <a:off x="3221463" y="1859476"/>
                            <a:ext cx="168454" cy="87782"/>
                          </a:xfrm>
                          <a:prstGeom prst="rect">
                            <a:avLst/>
                          </a:prstGeom>
                          <a:ln>
                            <a:noFill/>
                          </a:ln>
                        </wps:spPr>
                        <wps:txbx>
                          <w:txbxContent>
                            <w:p w14:paraId="68D88509" w14:textId="77777777" w:rsidR="006956C4" w:rsidRDefault="006755D9">
                              <w:pPr>
                                <w:spacing w:after="160" w:line="259" w:lineRule="auto"/>
                                <w:ind w:left="0" w:firstLine="0"/>
                                <w:jc w:val="left"/>
                              </w:pPr>
                              <w:r>
                                <w:rPr>
                                  <w:color w:val="4D4D4D"/>
                                  <w:spacing w:val="1"/>
                                  <w:w w:val="107"/>
                                  <w:sz w:val="10"/>
                                </w:rPr>
                                <w:t>0.75</w:t>
                              </w:r>
                            </w:p>
                          </w:txbxContent>
                        </wps:txbx>
                        <wps:bodyPr horzOverflow="overflow" vert="horz" lIns="0" tIns="0" rIns="0" bIns="0" rtlCol="0">
                          <a:noAutofit/>
                        </wps:bodyPr>
                      </wps:wsp>
                      <wps:wsp>
                        <wps:cNvPr id="1544" name="Rectangle 1544"/>
                        <wps:cNvSpPr/>
                        <wps:spPr>
                          <a:xfrm>
                            <a:off x="2918119" y="1859476"/>
                            <a:ext cx="168542" cy="87782"/>
                          </a:xfrm>
                          <a:prstGeom prst="rect">
                            <a:avLst/>
                          </a:prstGeom>
                          <a:ln>
                            <a:noFill/>
                          </a:ln>
                        </wps:spPr>
                        <wps:txbx>
                          <w:txbxContent>
                            <w:p w14:paraId="72789248" w14:textId="77777777" w:rsidR="006956C4" w:rsidRDefault="006755D9">
                              <w:pPr>
                                <w:spacing w:after="160" w:line="259" w:lineRule="auto"/>
                                <w:ind w:left="0" w:firstLine="0"/>
                                <w:jc w:val="left"/>
                              </w:pPr>
                              <w:r>
                                <w:rPr>
                                  <w:color w:val="4D4D4D"/>
                                  <w:spacing w:val="1"/>
                                  <w:w w:val="107"/>
                                  <w:sz w:val="10"/>
                                </w:rPr>
                                <w:t>0.50</w:t>
                              </w:r>
                            </w:p>
                          </w:txbxContent>
                        </wps:txbx>
                        <wps:bodyPr horzOverflow="overflow" vert="horz" lIns="0" tIns="0" rIns="0" bIns="0" rtlCol="0">
                          <a:noAutofit/>
                        </wps:bodyPr>
                      </wps:wsp>
                      <wps:wsp>
                        <wps:cNvPr id="1548" name="Rectangle 1548"/>
                        <wps:cNvSpPr/>
                        <wps:spPr>
                          <a:xfrm>
                            <a:off x="4330074" y="1859476"/>
                            <a:ext cx="168542" cy="87782"/>
                          </a:xfrm>
                          <a:prstGeom prst="rect">
                            <a:avLst/>
                          </a:prstGeom>
                          <a:ln>
                            <a:noFill/>
                          </a:ln>
                        </wps:spPr>
                        <wps:txbx>
                          <w:txbxContent>
                            <w:p w14:paraId="498F28DE" w14:textId="77777777" w:rsidR="006956C4" w:rsidRDefault="006755D9">
                              <w:pPr>
                                <w:spacing w:after="160" w:line="259" w:lineRule="auto"/>
                                <w:ind w:left="0" w:firstLine="0"/>
                                <w:jc w:val="left"/>
                              </w:pPr>
                              <w:r>
                                <w:rPr>
                                  <w:color w:val="4D4D4D"/>
                                  <w:spacing w:val="1"/>
                                  <w:w w:val="107"/>
                                  <w:sz w:val="10"/>
                                </w:rPr>
                                <w:t>0.75</w:t>
                              </w:r>
                            </w:p>
                          </w:txbxContent>
                        </wps:txbx>
                        <wps:bodyPr horzOverflow="overflow" vert="horz" lIns="0" tIns="0" rIns="0" bIns="0" rtlCol="0">
                          <a:noAutofit/>
                        </wps:bodyPr>
                      </wps:wsp>
                      <wps:wsp>
                        <wps:cNvPr id="1547" name="Rectangle 1547"/>
                        <wps:cNvSpPr/>
                        <wps:spPr>
                          <a:xfrm>
                            <a:off x="4026796" y="1859476"/>
                            <a:ext cx="168542" cy="87782"/>
                          </a:xfrm>
                          <a:prstGeom prst="rect">
                            <a:avLst/>
                          </a:prstGeom>
                          <a:ln>
                            <a:noFill/>
                          </a:ln>
                        </wps:spPr>
                        <wps:txbx>
                          <w:txbxContent>
                            <w:p w14:paraId="1B740FE8" w14:textId="77777777" w:rsidR="006956C4" w:rsidRDefault="006755D9">
                              <w:pPr>
                                <w:spacing w:after="160" w:line="259" w:lineRule="auto"/>
                                <w:ind w:left="0" w:firstLine="0"/>
                                <w:jc w:val="left"/>
                              </w:pPr>
                              <w:r>
                                <w:rPr>
                                  <w:color w:val="4D4D4D"/>
                                  <w:spacing w:val="1"/>
                                  <w:w w:val="107"/>
                                  <w:sz w:val="10"/>
                                </w:rPr>
                                <w:t>0.50</w:t>
                              </w:r>
                            </w:p>
                          </w:txbxContent>
                        </wps:txbx>
                        <wps:bodyPr horzOverflow="overflow" vert="horz" lIns="0" tIns="0" rIns="0" bIns="0" rtlCol="0">
                          <a:noAutofit/>
                        </wps:bodyPr>
                      </wps:wsp>
                      <wps:wsp>
                        <wps:cNvPr id="1546" name="Rectangle 1546"/>
                        <wps:cNvSpPr/>
                        <wps:spPr>
                          <a:xfrm>
                            <a:off x="3723518" y="1859476"/>
                            <a:ext cx="168542" cy="87782"/>
                          </a:xfrm>
                          <a:prstGeom prst="rect">
                            <a:avLst/>
                          </a:prstGeom>
                          <a:ln>
                            <a:noFill/>
                          </a:ln>
                        </wps:spPr>
                        <wps:txbx>
                          <w:txbxContent>
                            <w:p w14:paraId="76E5B365" w14:textId="77777777" w:rsidR="006956C4" w:rsidRDefault="006755D9">
                              <w:pPr>
                                <w:spacing w:after="160" w:line="259" w:lineRule="auto"/>
                                <w:ind w:left="0" w:firstLine="0"/>
                                <w:jc w:val="left"/>
                              </w:pPr>
                              <w:r>
                                <w:rPr>
                                  <w:color w:val="4D4D4D"/>
                                  <w:spacing w:val="1"/>
                                  <w:w w:val="107"/>
                                  <w:sz w:val="10"/>
                                </w:rPr>
                                <w:t>0.25</w:t>
                              </w:r>
                            </w:p>
                          </w:txbxContent>
                        </wps:txbx>
                        <wps:bodyPr horzOverflow="overflow" vert="horz" lIns="0" tIns="0" rIns="0" bIns="0" rtlCol="0">
                          <a:noAutofit/>
                        </wps:bodyPr>
                      </wps:wsp>
                      <wps:wsp>
                        <wps:cNvPr id="1550" name="Rectangle 1550"/>
                        <wps:cNvSpPr/>
                        <wps:spPr>
                          <a:xfrm>
                            <a:off x="5135444" y="1859476"/>
                            <a:ext cx="168542" cy="87782"/>
                          </a:xfrm>
                          <a:prstGeom prst="rect">
                            <a:avLst/>
                          </a:prstGeom>
                          <a:ln>
                            <a:noFill/>
                          </a:ln>
                        </wps:spPr>
                        <wps:txbx>
                          <w:txbxContent>
                            <w:p w14:paraId="1A92CEF1" w14:textId="77777777" w:rsidR="006956C4" w:rsidRDefault="006755D9">
                              <w:pPr>
                                <w:spacing w:after="160" w:line="259" w:lineRule="auto"/>
                                <w:ind w:left="0" w:firstLine="0"/>
                                <w:jc w:val="left"/>
                              </w:pPr>
                              <w:r>
                                <w:rPr>
                                  <w:color w:val="4D4D4D"/>
                                  <w:spacing w:val="1"/>
                                  <w:w w:val="107"/>
                                  <w:sz w:val="10"/>
                                </w:rPr>
                                <w:t>0.50</w:t>
                              </w:r>
                            </w:p>
                          </w:txbxContent>
                        </wps:txbx>
                        <wps:bodyPr horzOverflow="overflow" vert="horz" lIns="0" tIns="0" rIns="0" bIns="0" rtlCol="0">
                          <a:noAutofit/>
                        </wps:bodyPr>
                      </wps:wsp>
                      <wps:wsp>
                        <wps:cNvPr id="1549" name="Rectangle 1549"/>
                        <wps:cNvSpPr/>
                        <wps:spPr>
                          <a:xfrm>
                            <a:off x="4832166" y="1859476"/>
                            <a:ext cx="168542" cy="87782"/>
                          </a:xfrm>
                          <a:prstGeom prst="rect">
                            <a:avLst/>
                          </a:prstGeom>
                          <a:ln>
                            <a:noFill/>
                          </a:ln>
                        </wps:spPr>
                        <wps:txbx>
                          <w:txbxContent>
                            <w:p w14:paraId="301A7BD3" w14:textId="77777777" w:rsidR="006956C4" w:rsidRDefault="006755D9">
                              <w:pPr>
                                <w:spacing w:after="160" w:line="259" w:lineRule="auto"/>
                                <w:ind w:left="0" w:firstLine="0"/>
                                <w:jc w:val="left"/>
                              </w:pPr>
                              <w:r>
                                <w:rPr>
                                  <w:color w:val="4D4D4D"/>
                                  <w:spacing w:val="1"/>
                                  <w:w w:val="107"/>
                                  <w:sz w:val="10"/>
                                </w:rPr>
                                <w:t>0.25</w:t>
                              </w:r>
                            </w:p>
                          </w:txbxContent>
                        </wps:txbx>
                        <wps:bodyPr horzOverflow="overflow" vert="horz" lIns="0" tIns="0" rIns="0" bIns="0" rtlCol="0">
                          <a:noAutofit/>
                        </wps:bodyPr>
                      </wps:wsp>
                      <wps:wsp>
                        <wps:cNvPr id="1551" name="Rectangle 1551"/>
                        <wps:cNvSpPr/>
                        <wps:spPr>
                          <a:xfrm>
                            <a:off x="5438788" y="1859476"/>
                            <a:ext cx="168454" cy="87782"/>
                          </a:xfrm>
                          <a:prstGeom prst="rect">
                            <a:avLst/>
                          </a:prstGeom>
                          <a:ln>
                            <a:noFill/>
                          </a:ln>
                        </wps:spPr>
                        <wps:txbx>
                          <w:txbxContent>
                            <w:p w14:paraId="2691EDE9" w14:textId="77777777" w:rsidR="006956C4" w:rsidRDefault="006755D9">
                              <w:pPr>
                                <w:spacing w:after="160" w:line="259" w:lineRule="auto"/>
                                <w:ind w:left="0" w:firstLine="0"/>
                                <w:jc w:val="left"/>
                              </w:pPr>
                              <w:r>
                                <w:rPr>
                                  <w:color w:val="4D4D4D"/>
                                  <w:spacing w:val="1"/>
                                  <w:w w:val="107"/>
                                  <w:sz w:val="10"/>
                                </w:rPr>
                                <w:t>0.75</w:t>
                              </w:r>
                            </w:p>
                          </w:txbxContent>
                        </wps:txbx>
                        <wps:bodyPr horzOverflow="overflow" vert="horz" lIns="0" tIns="0" rIns="0" bIns="0" rtlCol="0">
                          <a:noAutofit/>
                        </wps:bodyPr>
                      </wps:wsp>
                      <wps:wsp>
                        <wps:cNvPr id="821" name="Rectangle 821"/>
                        <wps:cNvSpPr/>
                        <wps:spPr>
                          <a:xfrm>
                            <a:off x="156303" y="1403155"/>
                            <a:ext cx="48807" cy="87782"/>
                          </a:xfrm>
                          <a:prstGeom prst="rect">
                            <a:avLst/>
                          </a:prstGeom>
                          <a:ln>
                            <a:noFill/>
                          </a:ln>
                        </wps:spPr>
                        <wps:txbx>
                          <w:txbxContent>
                            <w:p w14:paraId="66BC8DA6" w14:textId="77777777" w:rsidR="006956C4" w:rsidRDefault="006755D9">
                              <w:pPr>
                                <w:spacing w:after="160" w:line="259" w:lineRule="auto"/>
                                <w:ind w:left="0" w:firstLine="0"/>
                                <w:jc w:val="left"/>
                              </w:pPr>
                              <w:r>
                                <w:rPr>
                                  <w:color w:val="4D4D4D"/>
                                  <w:w w:val="109"/>
                                  <w:sz w:val="10"/>
                                </w:rPr>
                                <w:t>1</w:t>
                              </w:r>
                            </w:p>
                          </w:txbxContent>
                        </wps:txbx>
                        <wps:bodyPr horzOverflow="overflow" vert="horz" lIns="0" tIns="0" rIns="0" bIns="0" rtlCol="0">
                          <a:noAutofit/>
                        </wps:bodyPr>
                      </wps:wsp>
                      <wps:wsp>
                        <wps:cNvPr id="822" name="Rectangle 822"/>
                        <wps:cNvSpPr/>
                        <wps:spPr>
                          <a:xfrm>
                            <a:off x="156303" y="774208"/>
                            <a:ext cx="48807" cy="87782"/>
                          </a:xfrm>
                          <a:prstGeom prst="rect">
                            <a:avLst/>
                          </a:prstGeom>
                          <a:ln>
                            <a:noFill/>
                          </a:ln>
                        </wps:spPr>
                        <wps:txbx>
                          <w:txbxContent>
                            <w:p w14:paraId="23051E6D" w14:textId="77777777" w:rsidR="006956C4" w:rsidRDefault="006755D9">
                              <w:pPr>
                                <w:spacing w:after="160" w:line="259" w:lineRule="auto"/>
                                <w:ind w:left="0" w:firstLine="0"/>
                                <w:jc w:val="left"/>
                              </w:pPr>
                              <w:r>
                                <w:rPr>
                                  <w:color w:val="4D4D4D"/>
                                  <w:w w:val="109"/>
                                  <w:sz w:val="10"/>
                                </w:rPr>
                                <w:t>2</w:t>
                              </w:r>
                            </w:p>
                          </w:txbxContent>
                        </wps:txbx>
                        <wps:bodyPr horzOverflow="overflow" vert="horz" lIns="0" tIns="0" rIns="0" bIns="0" rtlCol="0">
                          <a:noAutofit/>
                        </wps:bodyPr>
                      </wps:wsp>
                      <wps:wsp>
                        <wps:cNvPr id="823" name="Rectangle 823"/>
                        <wps:cNvSpPr/>
                        <wps:spPr>
                          <a:xfrm>
                            <a:off x="156303" y="145261"/>
                            <a:ext cx="48807" cy="87783"/>
                          </a:xfrm>
                          <a:prstGeom prst="rect">
                            <a:avLst/>
                          </a:prstGeom>
                          <a:ln>
                            <a:noFill/>
                          </a:ln>
                        </wps:spPr>
                        <wps:txbx>
                          <w:txbxContent>
                            <w:p w14:paraId="6D9DAC3E" w14:textId="77777777" w:rsidR="006956C4" w:rsidRDefault="006755D9">
                              <w:pPr>
                                <w:spacing w:after="160" w:line="259" w:lineRule="auto"/>
                                <w:ind w:left="0" w:firstLine="0"/>
                                <w:jc w:val="left"/>
                              </w:pPr>
                              <w:r>
                                <w:rPr>
                                  <w:color w:val="4D4D4D"/>
                                  <w:w w:val="109"/>
                                  <w:sz w:val="10"/>
                                </w:rPr>
                                <w:t>3</w:t>
                              </w:r>
                            </w:p>
                          </w:txbxContent>
                        </wps:txbx>
                        <wps:bodyPr horzOverflow="overflow" vert="horz" lIns="0" tIns="0" rIns="0" bIns="0" rtlCol="0">
                          <a:noAutofit/>
                        </wps:bodyPr>
                      </wps:wsp>
                      <wps:wsp>
                        <wps:cNvPr id="825" name="Rectangle 825"/>
                        <wps:cNvSpPr/>
                        <wps:spPr>
                          <a:xfrm rot="-5399999">
                            <a:off x="51588" y="982043"/>
                            <a:ext cx="36540" cy="109731"/>
                          </a:xfrm>
                          <a:prstGeom prst="rect">
                            <a:avLst/>
                          </a:prstGeom>
                          <a:ln>
                            <a:noFill/>
                          </a:ln>
                        </wps:spPr>
                        <wps:txbx>
                          <w:txbxContent>
                            <w:p w14:paraId="0BAFBA38" w14:textId="77777777" w:rsidR="006956C4" w:rsidRDefault="006755D9">
                              <w:pPr>
                                <w:spacing w:after="160" w:line="259" w:lineRule="auto"/>
                                <w:ind w:left="0" w:firstLine="0"/>
                                <w:jc w:val="left"/>
                              </w:pPr>
                              <w:r>
                                <w:rPr>
                                  <w:sz w:val="13"/>
                                </w:rPr>
                                <w:t>r</w:t>
                              </w:r>
                            </w:p>
                          </w:txbxContent>
                        </wps:txbx>
                        <wps:bodyPr horzOverflow="overflow" vert="horz" lIns="0" tIns="0" rIns="0" bIns="0" rtlCol="0">
                          <a:noAutofit/>
                        </wps:bodyPr>
                      </wps:wsp>
                      <wps:wsp>
                        <wps:cNvPr id="826" name="Rectangle 826"/>
                        <wps:cNvSpPr/>
                        <wps:spPr>
                          <a:xfrm rot="-5399999">
                            <a:off x="70279" y="965424"/>
                            <a:ext cx="42703" cy="76804"/>
                          </a:xfrm>
                          <a:prstGeom prst="rect">
                            <a:avLst/>
                          </a:prstGeom>
                          <a:ln>
                            <a:noFill/>
                          </a:ln>
                        </wps:spPr>
                        <wps:txbx>
                          <w:txbxContent>
                            <w:p w14:paraId="457EACF3" w14:textId="77777777" w:rsidR="006956C4" w:rsidRDefault="006755D9">
                              <w:pPr>
                                <w:spacing w:after="160" w:line="259" w:lineRule="auto"/>
                                <w:ind w:left="0" w:firstLine="0"/>
                                <w:jc w:val="left"/>
                              </w:pPr>
                              <w:r>
                                <w:rPr>
                                  <w:sz w:val="9"/>
                                </w:rPr>
                                <w:t>p</w:t>
                              </w:r>
                            </w:p>
                          </w:txbxContent>
                        </wps:txbx>
                        <wps:bodyPr horzOverflow="overflow" vert="horz" lIns="0" tIns="0" rIns="0" bIns="0" rtlCol="0">
                          <a:noAutofit/>
                        </wps:bodyPr>
                      </wps:wsp>
                      <wps:wsp>
                        <wps:cNvPr id="827" name="Rectangle 827"/>
                        <wps:cNvSpPr/>
                        <wps:spPr>
                          <a:xfrm rot="-5399999">
                            <a:off x="45431" y="897874"/>
                            <a:ext cx="36869" cy="127733"/>
                          </a:xfrm>
                          <a:prstGeom prst="rect">
                            <a:avLst/>
                          </a:prstGeom>
                          <a:ln>
                            <a:noFill/>
                          </a:ln>
                        </wps:spPr>
                        <wps:txbx>
                          <w:txbxContent>
                            <w:p w14:paraId="33FEE1E7" w14:textId="77777777" w:rsidR="006956C4" w:rsidRDefault="006755D9">
                              <w:pPr>
                                <w:spacing w:after="160" w:line="259" w:lineRule="auto"/>
                                <w:ind w:left="0" w:firstLine="0"/>
                                <w:jc w:val="left"/>
                              </w:pPr>
                              <w:r>
                                <w:rPr>
                                  <w:sz w:val="13"/>
                                </w:rPr>
                                <w:t>:</w:t>
                              </w:r>
                            </w:p>
                          </w:txbxContent>
                        </wps:txbx>
                        <wps:bodyPr horzOverflow="overflow" vert="horz" lIns="0" tIns="0" rIns="0" bIns="0" rtlCol="0">
                          <a:noAutofit/>
                        </wps:bodyPr>
                      </wps:wsp>
                      <wps:wsp>
                        <wps:cNvPr id="828" name="Rectangle 828"/>
                        <wps:cNvSpPr/>
                        <wps:spPr>
                          <a:xfrm rot="-5399999">
                            <a:off x="51588" y="862037"/>
                            <a:ext cx="36540" cy="109731"/>
                          </a:xfrm>
                          <a:prstGeom prst="rect">
                            <a:avLst/>
                          </a:prstGeom>
                          <a:ln>
                            <a:noFill/>
                          </a:ln>
                        </wps:spPr>
                        <wps:txbx>
                          <w:txbxContent>
                            <w:p w14:paraId="61C17103" w14:textId="77777777" w:rsidR="006956C4" w:rsidRDefault="006755D9">
                              <w:pPr>
                                <w:spacing w:after="160" w:line="259" w:lineRule="auto"/>
                                <w:ind w:left="0" w:firstLine="0"/>
                                <w:jc w:val="left"/>
                              </w:pPr>
                              <w:r>
                                <w:rPr>
                                  <w:sz w:val="13"/>
                                </w:rPr>
                                <w:t>r</w:t>
                              </w:r>
                            </w:p>
                          </w:txbxContent>
                        </wps:txbx>
                        <wps:bodyPr horzOverflow="overflow" vert="horz" lIns="0" tIns="0" rIns="0" bIns="0" rtlCol="0">
                          <a:noAutofit/>
                        </wps:bodyPr>
                      </wps:wsp>
                      <wps:wsp>
                        <wps:cNvPr id="829" name="Rectangle 829"/>
                        <wps:cNvSpPr/>
                        <wps:spPr>
                          <a:xfrm rot="-5399999">
                            <a:off x="60294" y="835434"/>
                            <a:ext cx="62672" cy="76804"/>
                          </a:xfrm>
                          <a:prstGeom prst="rect">
                            <a:avLst/>
                          </a:prstGeom>
                          <a:ln>
                            <a:noFill/>
                          </a:ln>
                        </wps:spPr>
                        <wps:txbx>
                          <w:txbxContent>
                            <w:p w14:paraId="4DF9D351" w14:textId="77777777" w:rsidR="006956C4" w:rsidRDefault="006755D9">
                              <w:pPr>
                                <w:spacing w:after="160" w:line="259" w:lineRule="auto"/>
                                <w:ind w:left="0" w:firstLine="0"/>
                                <w:jc w:val="left"/>
                              </w:pPr>
                              <w:r>
                                <w:rPr>
                                  <w:sz w:val="9"/>
                                </w:rPr>
                                <w:t>f1</w:t>
                              </w:r>
                            </w:p>
                          </w:txbxContent>
                        </wps:txbx>
                        <wps:bodyPr horzOverflow="overflow" vert="horz" lIns="0" tIns="0" rIns="0" bIns="0" rtlCol="0">
                          <a:noAutofit/>
                        </wps:bodyPr>
                      </wps:wsp>
                      <wps:wsp>
                        <wps:cNvPr id="830" name="Rectangle 830"/>
                        <wps:cNvSpPr/>
                        <wps:spPr>
                          <a:xfrm>
                            <a:off x="5856288" y="255361"/>
                            <a:ext cx="146380" cy="109731"/>
                          </a:xfrm>
                          <a:prstGeom prst="rect">
                            <a:avLst/>
                          </a:prstGeom>
                          <a:ln>
                            <a:noFill/>
                          </a:ln>
                        </wps:spPr>
                        <wps:txbx>
                          <w:txbxContent>
                            <w:p w14:paraId="3D95AE2C" w14:textId="77777777" w:rsidR="006956C4" w:rsidRDefault="006755D9">
                              <w:pPr>
                                <w:spacing w:after="160" w:line="259" w:lineRule="auto"/>
                                <w:ind w:left="0" w:firstLine="0"/>
                                <w:jc w:val="left"/>
                              </w:pPr>
                              <w:r>
                                <w:rPr>
                                  <w:w w:val="110"/>
                                  <w:sz w:val="13"/>
                                </w:rPr>
                                <w:t>log</w:t>
                              </w:r>
                            </w:p>
                          </w:txbxContent>
                        </wps:txbx>
                        <wps:bodyPr horzOverflow="overflow" vert="horz" lIns="0" tIns="0" rIns="0" bIns="0" rtlCol="0">
                          <a:noAutofit/>
                        </wps:bodyPr>
                      </wps:wsp>
                      <wps:wsp>
                        <wps:cNvPr id="831" name="Rectangle 831"/>
                        <wps:cNvSpPr/>
                        <wps:spPr>
                          <a:xfrm>
                            <a:off x="5966348" y="292913"/>
                            <a:ext cx="79313" cy="71325"/>
                          </a:xfrm>
                          <a:prstGeom prst="rect">
                            <a:avLst/>
                          </a:prstGeom>
                          <a:ln>
                            <a:noFill/>
                          </a:ln>
                        </wps:spPr>
                        <wps:txbx>
                          <w:txbxContent>
                            <w:p w14:paraId="0093EBA0" w14:textId="77777777" w:rsidR="006956C4" w:rsidRDefault="006755D9">
                              <w:pPr>
                                <w:spacing w:after="160" w:line="259" w:lineRule="auto"/>
                                <w:ind w:left="0" w:firstLine="0"/>
                                <w:jc w:val="left"/>
                              </w:pPr>
                              <w:r>
                                <w:rPr>
                                  <w:w w:val="109"/>
                                  <w:sz w:val="8"/>
                                </w:rPr>
                                <w:t>10</w:t>
                              </w:r>
                            </w:p>
                          </w:txbxContent>
                        </wps:txbx>
                        <wps:bodyPr horzOverflow="overflow" vert="horz" lIns="0" tIns="0" rIns="0" bIns="0" rtlCol="0">
                          <a:noAutofit/>
                        </wps:bodyPr>
                      </wps:wsp>
                      <wps:wsp>
                        <wps:cNvPr id="15490" name="Rectangle 15490"/>
                        <wps:cNvSpPr/>
                        <wps:spPr>
                          <a:xfrm>
                            <a:off x="6025982" y="255361"/>
                            <a:ext cx="36540" cy="109731"/>
                          </a:xfrm>
                          <a:prstGeom prst="rect">
                            <a:avLst/>
                          </a:prstGeom>
                          <a:ln>
                            <a:noFill/>
                          </a:ln>
                        </wps:spPr>
                        <wps:txbx>
                          <w:txbxContent>
                            <w:p w14:paraId="6409E12C" w14:textId="77777777" w:rsidR="006956C4" w:rsidRDefault="006755D9">
                              <w:pPr>
                                <w:spacing w:after="160" w:line="259" w:lineRule="auto"/>
                                <w:ind w:left="0" w:firstLine="0"/>
                                <w:jc w:val="left"/>
                              </w:pPr>
                              <w:r>
                                <w:rPr>
                                  <w:w w:val="111"/>
                                  <w:sz w:val="13"/>
                                </w:rPr>
                                <w:t>(</w:t>
                              </w:r>
                            </w:p>
                          </w:txbxContent>
                        </wps:txbx>
                        <wps:bodyPr horzOverflow="overflow" vert="horz" lIns="0" tIns="0" rIns="0" bIns="0" rtlCol="0">
                          <a:noAutofit/>
                        </wps:bodyPr>
                      </wps:wsp>
                      <wps:wsp>
                        <wps:cNvPr id="15492" name="Rectangle 15492"/>
                        <wps:cNvSpPr/>
                        <wps:spPr>
                          <a:xfrm>
                            <a:off x="6053456" y="255361"/>
                            <a:ext cx="67045" cy="109731"/>
                          </a:xfrm>
                          <a:prstGeom prst="rect">
                            <a:avLst/>
                          </a:prstGeom>
                          <a:ln>
                            <a:noFill/>
                          </a:ln>
                        </wps:spPr>
                        <wps:txbx>
                          <w:txbxContent>
                            <w:p w14:paraId="0CBE2559" w14:textId="77777777" w:rsidR="006956C4" w:rsidRDefault="006755D9">
                              <w:pPr>
                                <w:spacing w:after="160" w:line="259" w:lineRule="auto"/>
                                <w:ind w:left="0" w:firstLine="0"/>
                                <w:jc w:val="left"/>
                              </w:pPr>
                              <w:r>
                                <w:rPr>
                                  <w:w w:val="132"/>
                                  <w:sz w:val="13"/>
                                </w:rPr>
                                <w:t>F</w:t>
                              </w:r>
                            </w:p>
                          </w:txbxContent>
                        </wps:txbx>
                        <wps:bodyPr horzOverflow="overflow" vert="horz" lIns="0" tIns="0" rIns="0" bIns="0" rtlCol="0">
                          <a:noAutofit/>
                        </wps:bodyPr>
                      </wps:wsp>
                      <wps:wsp>
                        <wps:cNvPr id="833" name="Rectangle 833"/>
                        <wps:cNvSpPr/>
                        <wps:spPr>
                          <a:xfrm>
                            <a:off x="6103865" y="292913"/>
                            <a:ext cx="39656" cy="71325"/>
                          </a:xfrm>
                          <a:prstGeom prst="rect">
                            <a:avLst/>
                          </a:prstGeom>
                          <a:ln>
                            <a:noFill/>
                          </a:ln>
                        </wps:spPr>
                        <wps:txbx>
                          <w:txbxContent>
                            <w:p w14:paraId="51FFE16D" w14:textId="77777777" w:rsidR="006956C4" w:rsidRDefault="006755D9">
                              <w:pPr>
                                <w:spacing w:after="160" w:line="259" w:lineRule="auto"/>
                                <w:ind w:left="0" w:firstLine="0"/>
                                <w:jc w:val="left"/>
                              </w:pPr>
                              <w:r>
                                <w:rPr>
                                  <w:w w:val="109"/>
                                  <w:sz w:val="8"/>
                                </w:rPr>
                                <w:t>1</w:t>
                              </w:r>
                            </w:p>
                          </w:txbxContent>
                        </wps:txbx>
                        <wps:bodyPr horzOverflow="overflow" vert="horz" lIns="0" tIns="0" rIns="0" bIns="0" rtlCol="0">
                          <a:noAutofit/>
                        </wps:bodyPr>
                      </wps:wsp>
                      <wps:wsp>
                        <wps:cNvPr id="834" name="Rectangle 834"/>
                        <wps:cNvSpPr/>
                        <wps:spPr>
                          <a:xfrm>
                            <a:off x="6133683" y="255361"/>
                            <a:ext cx="140235" cy="109731"/>
                          </a:xfrm>
                          <a:prstGeom prst="rect">
                            <a:avLst/>
                          </a:prstGeom>
                          <a:ln>
                            <a:noFill/>
                          </a:ln>
                        </wps:spPr>
                        <wps:txbx>
                          <w:txbxContent>
                            <w:p w14:paraId="7503C75B" w14:textId="77777777" w:rsidR="006956C4" w:rsidRDefault="006755D9">
                              <w:pPr>
                                <w:spacing w:after="160" w:line="259" w:lineRule="auto"/>
                                <w:ind w:left="0" w:firstLine="0"/>
                                <w:jc w:val="left"/>
                              </w:pPr>
                              <w:r>
                                <w:rPr>
                                  <w:w w:val="109"/>
                                  <w:sz w:val="13"/>
                                </w:rPr>
                                <w:t>/P)</w:t>
                              </w:r>
                            </w:p>
                          </w:txbxContent>
                        </wps:txbx>
                        <wps:bodyPr horzOverflow="overflow" vert="horz" lIns="0" tIns="0" rIns="0" bIns="0" rtlCol="0">
                          <a:noAutofit/>
                        </wps:bodyPr>
                      </wps:wsp>
                      <wps:wsp>
                        <wps:cNvPr id="24412" name="Shape 24412"/>
                        <wps:cNvSpPr/>
                        <wps:spPr>
                          <a:xfrm>
                            <a:off x="5861619" y="380530"/>
                            <a:ext cx="118978" cy="118978"/>
                          </a:xfrm>
                          <a:custGeom>
                            <a:avLst/>
                            <a:gdLst/>
                            <a:ahLst/>
                            <a:cxnLst/>
                            <a:rect l="0" t="0" r="0" b="0"/>
                            <a:pathLst>
                              <a:path w="118978" h="118978">
                                <a:moveTo>
                                  <a:pt x="0" y="0"/>
                                </a:moveTo>
                                <a:lnTo>
                                  <a:pt x="118978" y="0"/>
                                </a:lnTo>
                                <a:lnTo>
                                  <a:pt x="118978" y="118978"/>
                                </a:lnTo>
                                <a:lnTo>
                                  <a:pt x="0" y="118978"/>
                                </a:lnTo>
                                <a:lnTo>
                                  <a:pt x="0" y="0"/>
                                </a:lnTo>
                              </a:path>
                            </a:pathLst>
                          </a:custGeom>
                          <a:ln w="0" cap="flat">
                            <a:round/>
                          </a:ln>
                        </wps:spPr>
                        <wps:style>
                          <a:lnRef idx="0">
                            <a:srgbClr val="000000">
                              <a:alpha val="0"/>
                            </a:srgbClr>
                          </a:lnRef>
                          <a:fillRef idx="1">
                            <a:srgbClr val="440154"/>
                          </a:fillRef>
                          <a:effectRef idx="0">
                            <a:scrgbClr r="0" g="0" b="0"/>
                          </a:effectRef>
                          <a:fontRef idx="none"/>
                        </wps:style>
                        <wps:bodyPr/>
                      </wps:wsp>
                      <wps:wsp>
                        <wps:cNvPr id="24413" name="Shape 24413"/>
                        <wps:cNvSpPr/>
                        <wps:spPr>
                          <a:xfrm>
                            <a:off x="5861619" y="510113"/>
                            <a:ext cx="118978" cy="118978"/>
                          </a:xfrm>
                          <a:custGeom>
                            <a:avLst/>
                            <a:gdLst/>
                            <a:ahLst/>
                            <a:cxnLst/>
                            <a:rect l="0" t="0" r="0" b="0"/>
                            <a:pathLst>
                              <a:path w="118978" h="118978">
                                <a:moveTo>
                                  <a:pt x="0" y="0"/>
                                </a:moveTo>
                                <a:lnTo>
                                  <a:pt x="118978" y="0"/>
                                </a:lnTo>
                                <a:lnTo>
                                  <a:pt x="118978" y="118978"/>
                                </a:lnTo>
                                <a:lnTo>
                                  <a:pt x="0" y="118978"/>
                                </a:lnTo>
                                <a:lnTo>
                                  <a:pt x="0" y="0"/>
                                </a:lnTo>
                              </a:path>
                            </a:pathLst>
                          </a:custGeom>
                          <a:ln w="0" cap="flat">
                            <a:round/>
                          </a:ln>
                        </wps:spPr>
                        <wps:style>
                          <a:lnRef idx="0">
                            <a:srgbClr val="000000">
                              <a:alpha val="0"/>
                            </a:srgbClr>
                          </a:lnRef>
                          <a:fillRef idx="1">
                            <a:srgbClr val="481B6D"/>
                          </a:fillRef>
                          <a:effectRef idx="0">
                            <a:scrgbClr r="0" g="0" b="0"/>
                          </a:effectRef>
                          <a:fontRef idx="none"/>
                        </wps:style>
                        <wps:bodyPr/>
                      </wps:wsp>
                      <wps:wsp>
                        <wps:cNvPr id="24414" name="Shape 24414"/>
                        <wps:cNvSpPr/>
                        <wps:spPr>
                          <a:xfrm>
                            <a:off x="5861619" y="639727"/>
                            <a:ext cx="118978" cy="118978"/>
                          </a:xfrm>
                          <a:custGeom>
                            <a:avLst/>
                            <a:gdLst/>
                            <a:ahLst/>
                            <a:cxnLst/>
                            <a:rect l="0" t="0" r="0" b="0"/>
                            <a:pathLst>
                              <a:path w="118978" h="118978">
                                <a:moveTo>
                                  <a:pt x="0" y="0"/>
                                </a:moveTo>
                                <a:lnTo>
                                  <a:pt x="118978" y="0"/>
                                </a:lnTo>
                                <a:lnTo>
                                  <a:pt x="118978" y="118978"/>
                                </a:lnTo>
                                <a:lnTo>
                                  <a:pt x="0" y="118978"/>
                                </a:lnTo>
                                <a:lnTo>
                                  <a:pt x="0" y="0"/>
                                </a:lnTo>
                              </a:path>
                            </a:pathLst>
                          </a:custGeom>
                          <a:ln w="0" cap="flat">
                            <a:round/>
                          </a:ln>
                        </wps:spPr>
                        <wps:style>
                          <a:lnRef idx="0">
                            <a:srgbClr val="000000">
                              <a:alpha val="0"/>
                            </a:srgbClr>
                          </a:lnRef>
                          <a:fillRef idx="1">
                            <a:srgbClr val="46337E"/>
                          </a:fillRef>
                          <a:effectRef idx="0">
                            <a:scrgbClr r="0" g="0" b="0"/>
                          </a:effectRef>
                          <a:fontRef idx="none"/>
                        </wps:style>
                        <wps:bodyPr/>
                      </wps:wsp>
                      <wps:wsp>
                        <wps:cNvPr id="24415" name="Shape 24415"/>
                        <wps:cNvSpPr/>
                        <wps:spPr>
                          <a:xfrm>
                            <a:off x="5861619" y="769349"/>
                            <a:ext cx="118978" cy="118978"/>
                          </a:xfrm>
                          <a:custGeom>
                            <a:avLst/>
                            <a:gdLst/>
                            <a:ahLst/>
                            <a:cxnLst/>
                            <a:rect l="0" t="0" r="0" b="0"/>
                            <a:pathLst>
                              <a:path w="118978" h="118978">
                                <a:moveTo>
                                  <a:pt x="0" y="0"/>
                                </a:moveTo>
                                <a:lnTo>
                                  <a:pt x="118978" y="0"/>
                                </a:lnTo>
                                <a:lnTo>
                                  <a:pt x="118978" y="118978"/>
                                </a:lnTo>
                                <a:lnTo>
                                  <a:pt x="0" y="118978"/>
                                </a:lnTo>
                                <a:lnTo>
                                  <a:pt x="0" y="0"/>
                                </a:lnTo>
                              </a:path>
                            </a:pathLst>
                          </a:custGeom>
                          <a:ln w="0" cap="flat">
                            <a:round/>
                          </a:ln>
                        </wps:spPr>
                        <wps:style>
                          <a:lnRef idx="0">
                            <a:srgbClr val="000000">
                              <a:alpha val="0"/>
                            </a:srgbClr>
                          </a:lnRef>
                          <a:fillRef idx="1">
                            <a:srgbClr val="3F4889"/>
                          </a:fillRef>
                          <a:effectRef idx="0">
                            <a:scrgbClr r="0" g="0" b="0"/>
                          </a:effectRef>
                          <a:fontRef idx="none"/>
                        </wps:style>
                        <wps:bodyPr/>
                      </wps:wsp>
                      <wps:wsp>
                        <wps:cNvPr id="24416" name="Shape 24416"/>
                        <wps:cNvSpPr/>
                        <wps:spPr>
                          <a:xfrm>
                            <a:off x="5861619" y="898932"/>
                            <a:ext cx="118978" cy="118978"/>
                          </a:xfrm>
                          <a:custGeom>
                            <a:avLst/>
                            <a:gdLst/>
                            <a:ahLst/>
                            <a:cxnLst/>
                            <a:rect l="0" t="0" r="0" b="0"/>
                            <a:pathLst>
                              <a:path w="118978" h="118978">
                                <a:moveTo>
                                  <a:pt x="0" y="0"/>
                                </a:moveTo>
                                <a:lnTo>
                                  <a:pt x="118978" y="0"/>
                                </a:lnTo>
                                <a:lnTo>
                                  <a:pt x="118978" y="118978"/>
                                </a:lnTo>
                                <a:lnTo>
                                  <a:pt x="0" y="118978"/>
                                </a:lnTo>
                                <a:lnTo>
                                  <a:pt x="0" y="0"/>
                                </a:lnTo>
                              </a:path>
                            </a:pathLst>
                          </a:custGeom>
                          <a:ln w="0" cap="flat">
                            <a:round/>
                          </a:ln>
                        </wps:spPr>
                        <wps:style>
                          <a:lnRef idx="0">
                            <a:srgbClr val="000000">
                              <a:alpha val="0"/>
                            </a:srgbClr>
                          </a:lnRef>
                          <a:fillRef idx="1">
                            <a:srgbClr val="365C8D"/>
                          </a:fillRef>
                          <a:effectRef idx="0">
                            <a:scrgbClr r="0" g="0" b="0"/>
                          </a:effectRef>
                          <a:fontRef idx="none"/>
                        </wps:style>
                        <wps:bodyPr/>
                      </wps:wsp>
                      <wps:wsp>
                        <wps:cNvPr id="24417" name="Shape 24417"/>
                        <wps:cNvSpPr/>
                        <wps:spPr>
                          <a:xfrm>
                            <a:off x="5861619" y="1028546"/>
                            <a:ext cx="118978" cy="118978"/>
                          </a:xfrm>
                          <a:custGeom>
                            <a:avLst/>
                            <a:gdLst/>
                            <a:ahLst/>
                            <a:cxnLst/>
                            <a:rect l="0" t="0" r="0" b="0"/>
                            <a:pathLst>
                              <a:path w="118978" h="118978">
                                <a:moveTo>
                                  <a:pt x="0" y="0"/>
                                </a:moveTo>
                                <a:lnTo>
                                  <a:pt x="118978" y="0"/>
                                </a:lnTo>
                                <a:lnTo>
                                  <a:pt x="118978" y="118978"/>
                                </a:lnTo>
                                <a:lnTo>
                                  <a:pt x="0" y="118978"/>
                                </a:lnTo>
                                <a:lnTo>
                                  <a:pt x="0" y="0"/>
                                </a:lnTo>
                              </a:path>
                            </a:pathLst>
                          </a:custGeom>
                          <a:ln w="0" cap="flat">
                            <a:round/>
                          </a:ln>
                        </wps:spPr>
                        <wps:style>
                          <a:lnRef idx="0">
                            <a:srgbClr val="000000">
                              <a:alpha val="0"/>
                            </a:srgbClr>
                          </a:lnRef>
                          <a:fillRef idx="1">
                            <a:srgbClr val="2E6E8E"/>
                          </a:fillRef>
                          <a:effectRef idx="0">
                            <a:scrgbClr r="0" g="0" b="0"/>
                          </a:effectRef>
                          <a:fontRef idx="none"/>
                        </wps:style>
                        <wps:bodyPr/>
                      </wps:wsp>
                      <wps:wsp>
                        <wps:cNvPr id="24418" name="Shape 24418"/>
                        <wps:cNvSpPr/>
                        <wps:spPr>
                          <a:xfrm>
                            <a:off x="5861619" y="1158160"/>
                            <a:ext cx="118978" cy="118978"/>
                          </a:xfrm>
                          <a:custGeom>
                            <a:avLst/>
                            <a:gdLst/>
                            <a:ahLst/>
                            <a:cxnLst/>
                            <a:rect l="0" t="0" r="0" b="0"/>
                            <a:pathLst>
                              <a:path w="118978" h="118978">
                                <a:moveTo>
                                  <a:pt x="0" y="0"/>
                                </a:moveTo>
                                <a:lnTo>
                                  <a:pt x="118978" y="0"/>
                                </a:lnTo>
                                <a:lnTo>
                                  <a:pt x="118978" y="118978"/>
                                </a:lnTo>
                                <a:lnTo>
                                  <a:pt x="0" y="118978"/>
                                </a:lnTo>
                                <a:lnTo>
                                  <a:pt x="0" y="0"/>
                                </a:lnTo>
                              </a:path>
                            </a:pathLst>
                          </a:custGeom>
                          <a:ln w="0" cap="flat">
                            <a:round/>
                          </a:ln>
                        </wps:spPr>
                        <wps:style>
                          <a:lnRef idx="0">
                            <a:srgbClr val="000000">
                              <a:alpha val="0"/>
                            </a:srgbClr>
                          </a:lnRef>
                          <a:fillRef idx="1">
                            <a:srgbClr val="277F8E"/>
                          </a:fillRef>
                          <a:effectRef idx="0">
                            <a:scrgbClr r="0" g="0" b="0"/>
                          </a:effectRef>
                          <a:fontRef idx="none"/>
                        </wps:style>
                        <wps:bodyPr/>
                      </wps:wsp>
                      <wps:wsp>
                        <wps:cNvPr id="24419" name="Shape 24419"/>
                        <wps:cNvSpPr/>
                        <wps:spPr>
                          <a:xfrm>
                            <a:off x="5861619" y="1287751"/>
                            <a:ext cx="118978" cy="118978"/>
                          </a:xfrm>
                          <a:custGeom>
                            <a:avLst/>
                            <a:gdLst/>
                            <a:ahLst/>
                            <a:cxnLst/>
                            <a:rect l="0" t="0" r="0" b="0"/>
                            <a:pathLst>
                              <a:path w="118978" h="118978">
                                <a:moveTo>
                                  <a:pt x="0" y="0"/>
                                </a:moveTo>
                                <a:lnTo>
                                  <a:pt x="118978" y="0"/>
                                </a:lnTo>
                                <a:lnTo>
                                  <a:pt x="118978" y="118978"/>
                                </a:lnTo>
                                <a:lnTo>
                                  <a:pt x="0" y="118978"/>
                                </a:lnTo>
                                <a:lnTo>
                                  <a:pt x="0" y="0"/>
                                </a:lnTo>
                              </a:path>
                            </a:pathLst>
                          </a:custGeom>
                          <a:ln w="0" cap="flat">
                            <a:round/>
                          </a:ln>
                        </wps:spPr>
                        <wps:style>
                          <a:lnRef idx="0">
                            <a:srgbClr val="000000">
                              <a:alpha val="0"/>
                            </a:srgbClr>
                          </a:lnRef>
                          <a:fillRef idx="1">
                            <a:srgbClr val="21908C"/>
                          </a:fillRef>
                          <a:effectRef idx="0">
                            <a:scrgbClr r="0" g="0" b="0"/>
                          </a:effectRef>
                          <a:fontRef idx="none"/>
                        </wps:style>
                        <wps:bodyPr/>
                      </wps:wsp>
                      <wps:wsp>
                        <wps:cNvPr id="24420" name="Shape 24420"/>
                        <wps:cNvSpPr/>
                        <wps:spPr>
                          <a:xfrm>
                            <a:off x="5861619" y="1417365"/>
                            <a:ext cx="118978" cy="118978"/>
                          </a:xfrm>
                          <a:custGeom>
                            <a:avLst/>
                            <a:gdLst/>
                            <a:ahLst/>
                            <a:cxnLst/>
                            <a:rect l="0" t="0" r="0" b="0"/>
                            <a:pathLst>
                              <a:path w="118978" h="118978">
                                <a:moveTo>
                                  <a:pt x="0" y="0"/>
                                </a:moveTo>
                                <a:lnTo>
                                  <a:pt x="118978" y="0"/>
                                </a:lnTo>
                                <a:lnTo>
                                  <a:pt x="118978" y="118978"/>
                                </a:lnTo>
                                <a:lnTo>
                                  <a:pt x="0" y="118978"/>
                                </a:lnTo>
                                <a:lnTo>
                                  <a:pt x="0" y="0"/>
                                </a:lnTo>
                              </a:path>
                            </a:pathLst>
                          </a:custGeom>
                          <a:ln w="0" cap="flat">
                            <a:round/>
                          </a:ln>
                        </wps:spPr>
                        <wps:style>
                          <a:lnRef idx="0">
                            <a:srgbClr val="000000">
                              <a:alpha val="0"/>
                            </a:srgbClr>
                          </a:lnRef>
                          <a:fillRef idx="1">
                            <a:srgbClr val="1FA187"/>
                          </a:fillRef>
                          <a:effectRef idx="0">
                            <a:scrgbClr r="0" g="0" b="0"/>
                          </a:effectRef>
                          <a:fontRef idx="none"/>
                        </wps:style>
                        <wps:bodyPr/>
                      </wps:wsp>
                      <wps:wsp>
                        <wps:cNvPr id="24421" name="Shape 24421"/>
                        <wps:cNvSpPr/>
                        <wps:spPr>
                          <a:xfrm>
                            <a:off x="5861619" y="1546979"/>
                            <a:ext cx="118978" cy="118979"/>
                          </a:xfrm>
                          <a:custGeom>
                            <a:avLst/>
                            <a:gdLst/>
                            <a:ahLst/>
                            <a:cxnLst/>
                            <a:rect l="0" t="0" r="0" b="0"/>
                            <a:pathLst>
                              <a:path w="118978" h="118979">
                                <a:moveTo>
                                  <a:pt x="0" y="0"/>
                                </a:moveTo>
                                <a:lnTo>
                                  <a:pt x="118978" y="0"/>
                                </a:lnTo>
                                <a:lnTo>
                                  <a:pt x="118978" y="118979"/>
                                </a:lnTo>
                                <a:lnTo>
                                  <a:pt x="0" y="118979"/>
                                </a:lnTo>
                                <a:lnTo>
                                  <a:pt x="0" y="0"/>
                                </a:lnTo>
                              </a:path>
                            </a:pathLst>
                          </a:custGeom>
                          <a:ln w="0" cap="flat">
                            <a:round/>
                          </a:ln>
                        </wps:spPr>
                        <wps:style>
                          <a:lnRef idx="0">
                            <a:srgbClr val="000000">
                              <a:alpha val="0"/>
                            </a:srgbClr>
                          </a:lnRef>
                          <a:fillRef idx="1">
                            <a:srgbClr val="2DB27D"/>
                          </a:fillRef>
                          <a:effectRef idx="0">
                            <a:scrgbClr r="0" g="0" b="0"/>
                          </a:effectRef>
                          <a:fontRef idx="none"/>
                        </wps:style>
                        <wps:bodyPr/>
                      </wps:wsp>
                      <wps:wsp>
                        <wps:cNvPr id="845" name="Rectangle 845"/>
                        <wps:cNvSpPr/>
                        <wps:spPr>
                          <a:xfrm>
                            <a:off x="6027009" y="413751"/>
                            <a:ext cx="493248" cy="87782"/>
                          </a:xfrm>
                          <a:prstGeom prst="rect">
                            <a:avLst/>
                          </a:prstGeom>
                          <a:ln>
                            <a:noFill/>
                          </a:ln>
                        </wps:spPr>
                        <wps:txbx>
                          <w:txbxContent>
                            <w:p w14:paraId="0820B163" w14:textId="77777777" w:rsidR="006956C4" w:rsidRDefault="006755D9">
                              <w:pPr>
                                <w:spacing w:after="160" w:line="259" w:lineRule="auto"/>
                                <w:ind w:left="0" w:firstLine="0"/>
                                <w:jc w:val="left"/>
                              </w:pPr>
                              <w:r>
                                <w:rPr>
                                  <w:spacing w:val="1"/>
                                  <w:w w:val="107"/>
                                  <w:sz w:val="10"/>
                                </w:rPr>
                                <w:t>(-2.00,</w:t>
                              </w:r>
                              <w:r>
                                <w:rPr>
                                  <w:spacing w:val="-6"/>
                                  <w:w w:val="107"/>
                                  <w:sz w:val="10"/>
                                </w:rPr>
                                <w:t xml:space="preserve"> </w:t>
                              </w:r>
                              <w:r>
                                <w:rPr>
                                  <w:spacing w:val="1"/>
                                  <w:w w:val="107"/>
                                  <w:sz w:val="10"/>
                                </w:rPr>
                                <w:t>-1.75]</w:t>
                              </w:r>
                            </w:p>
                          </w:txbxContent>
                        </wps:txbx>
                        <wps:bodyPr horzOverflow="overflow" vert="horz" lIns="0" tIns="0" rIns="0" bIns="0" rtlCol="0">
                          <a:noAutofit/>
                        </wps:bodyPr>
                      </wps:wsp>
                      <wps:wsp>
                        <wps:cNvPr id="846" name="Rectangle 846"/>
                        <wps:cNvSpPr/>
                        <wps:spPr>
                          <a:xfrm>
                            <a:off x="6027009" y="543366"/>
                            <a:ext cx="493248" cy="87782"/>
                          </a:xfrm>
                          <a:prstGeom prst="rect">
                            <a:avLst/>
                          </a:prstGeom>
                          <a:ln>
                            <a:noFill/>
                          </a:ln>
                        </wps:spPr>
                        <wps:txbx>
                          <w:txbxContent>
                            <w:p w14:paraId="1EC0D3BB" w14:textId="77777777" w:rsidR="006956C4" w:rsidRDefault="006755D9">
                              <w:pPr>
                                <w:spacing w:after="160" w:line="259" w:lineRule="auto"/>
                                <w:ind w:left="0" w:firstLine="0"/>
                                <w:jc w:val="left"/>
                              </w:pPr>
                              <w:r>
                                <w:rPr>
                                  <w:spacing w:val="1"/>
                                  <w:w w:val="107"/>
                                  <w:sz w:val="10"/>
                                </w:rPr>
                                <w:t>(-1.75,</w:t>
                              </w:r>
                              <w:r>
                                <w:rPr>
                                  <w:spacing w:val="-6"/>
                                  <w:w w:val="107"/>
                                  <w:sz w:val="10"/>
                                </w:rPr>
                                <w:t xml:space="preserve"> </w:t>
                              </w:r>
                              <w:r>
                                <w:rPr>
                                  <w:spacing w:val="1"/>
                                  <w:w w:val="107"/>
                                  <w:sz w:val="10"/>
                                </w:rPr>
                                <w:t>-1.50]</w:t>
                              </w:r>
                            </w:p>
                          </w:txbxContent>
                        </wps:txbx>
                        <wps:bodyPr horzOverflow="overflow" vert="horz" lIns="0" tIns="0" rIns="0" bIns="0" rtlCol="0">
                          <a:noAutofit/>
                        </wps:bodyPr>
                      </wps:wsp>
                      <wps:wsp>
                        <wps:cNvPr id="847" name="Rectangle 847"/>
                        <wps:cNvSpPr/>
                        <wps:spPr>
                          <a:xfrm>
                            <a:off x="6027009" y="672953"/>
                            <a:ext cx="493248" cy="87782"/>
                          </a:xfrm>
                          <a:prstGeom prst="rect">
                            <a:avLst/>
                          </a:prstGeom>
                          <a:ln>
                            <a:noFill/>
                          </a:ln>
                        </wps:spPr>
                        <wps:txbx>
                          <w:txbxContent>
                            <w:p w14:paraId="7778550A" w14:textId="77777777" w:rsidR="006956C4" w:rsidRDefault="006755D9">
                              <w:pPr>
                                <w:spacing w:after="160" w:line="259" w:lineRule="auto"/>
                                <w:ind w:left="0" w:firstLine="0"/>
                                <w:jc w:val="left"/>
                              </w:pPr>
                              <w:r>
                                <w:rPr>
                                  <w:spacing w:val="1"/>
                                  <w:w w:val="107"/>
                                  <w:sz w:val="10"/>
                                </w:rPr>
                                <w:t>(-1.</w:t>
                              </w:r>
                              <w:proofErr w:type="gramStart"/>
                              <w:r>
                                <w:rPr>
                                  <w:spacing w:val="1"/>
                                  <w:w w:val="107"/>
                                  <w:sz w:val="10"/>
                                </w:rPr>
                                <w:t>50,-</w:t>
                              </w:r>
                              <w:proofErr w:type="gramEnd"/>
                              <w:r>
                                <w:rPr>
                                  <w:spacing w:val="1"/>
                                  <w:w w:val="107"/>
                                  <w:sz w:val="10"/>
                                </w:rPr>
                                <w:t>1.25]</w:t>
                              </w:r>
                            </w:p>
                          </w:txbxContent>
                        </wps:txbx>
                        <wps:bodyPr horzOverflow="overflow" vert="horz" lIns="0" tIns="0" rIns="0" bIns="0" rtlCol="0">
                          <a:noAutofit/>
                        </wps:bodyPr>
                      </wps:wsp>
                      <wps:wsp>
                        <wps:cNvPr id="848" name="Rectangle 848"/>
                        <wps:cNvSpPr/>
                        <wps:spPr>
                          <a:xfrm>
                            <a:off x="6027009" y="802568"/>
                            <a:ext cx="493248" cy="87782"/>
                          </a:xfrm>
                          <a:prstGeom prst="rect">
                            <a:avLst/>
                          </a:prstGeom>
                          <a:ln>
                            <a:noFill/>
                          </a:ln>
                        </wps:spPr>
                        <wps:txbx>
                          <w:txbxContent>
                            <w:p w14:paraId="248CAEAB" w14:textId="77777777" w:rsidR="006956C4" w:rsidRDefault="006755D9">
                              <w:pPr>
                                <w:spacing w:after="160" w:line="259" w:lineRule="auto"/>
                                <w:ind w:left="0" w:firstLine="0"/>
                                <w:jc w:val="left"/>
                              </w:pPr>
                              <w:r>
                                <w:rPr>
                                  <w:spacing w:val="1"/>
                                  <w:w w:val="107"/>
                                  <w:sz w:val="10"/>
                                </w:rPr>
                                <w:t>(-1.25,</w:t>
                              </w:r>
                              <w:r>
                                <w:rPr>
                                  <w:spacing w:val="-6"/>
                                  <w:w w:val="107"/>
                                  <w:sz w:val="10"/>
                                </w:rPr>
                                <w:t xml:space="preserve"> </w:t>
                              </w:r>
                              <w:r>
                                <w:rPr>
                                  <w:spacing w:val="1"/>
                                  <w:w w:val="107"/>
                                  <w:sz w:val="10"/>
                                </w:rPr>
                                <w:t>-1.00]</w:t>
                              </w:r>
                            </w:p>
                          </w:txbxContent>
                        </wps:txbx>
                        <wps:bodyPr horzOverflow="overflow" vert="horz" lIns="0" tIns="0" rIns="0" bIns="0" rtlCol="0">
                          <a:noAutofit/>
                        </wps:bodyPr>
                      </wps:wsp>
                      <wps:wsp>
                        <wps:cNvPr id="849" name="Rectangle 849"/>
                        <wps:cNvSpPr/>
                        <wps:spPr>
                          <a:xfrm>
                            <a:off x="6027009" y="932184"/>
                            <a:ext cx="493248" cy="87782"/>
                          </a:xfrm>
                          <a:prstGeom prst="rect">
                            <a:avLst/>
                          </a:prstGeom>
                          <a:ln>
                            <a:noFill/>
                          </a:ln>
                        </wps:spPr>
                        <wps:txbx>
                          <w:txbxContent>
                            <w:p w14:paraId="0B380E25" w14:textId="77777777" w:rsidR="006956C4" w:rsidRDefault="006755D9">
                              <w:pPr>
                                <w:spacing w:after="160" w:line="259" w:lineRule="auto"/>
                                <w:ind w:left="0" w:firstLine="0"/>
                                <w:jc w:val="left"/>
                              </w:pPr>
                              <w:r>
                                <w:rPr>
                                  <w:spacing w:val="1"/>
                                  <w:w w:val="107"/>
                                  <w:sz w:val="10"/>
                                </w:rPr>
                                <w:t>(-1.00,</w:t>
                              </w:r>
                              <w:r>
                                <w:rPr>
                                  <w:spacing w:val="-6"/>
                                  <w:w w:val="107"/>
                                  <w:sz w:val="10"/>
                                </w:rPr>
                                <w:t xml:space="preserve"> </w:t>
                              </w:r>
                              <w:r>
                                <w:rPr>
                                  <w:spacing w:val="1"/>
                                  <w:w w:val="107"/>
                                  <w:sz w:val="10"/>
                                </w:rPr>
                                <w:t>-0.75]</w:t>
                              </w:r>
                            </w:p>
                          </w:txbxContent>
                        </wps:txbx>
                        <wps:bodyPr horzOverflow="overflow" vert="horz" lIns="0" tIns="0" rIns="0" bIns="0" rtlCol="0">
                          <a:noAutofit/>
                        </wps:bodyPr>
                      </wps:wsp>
                      <wps:wsp>
                        <wps:cNvPr id="850" name="Rectangle 850"/>
                        <wps:cNvSpPr/>
                        <wps:spPr>
                          <a:xfrm>
                            <a:off x="6027009" y="1061771"/>
                            <a:ext cx="493248" cy="87783"/>
                          </a:xfrm>
                          <a:prstGeom prst="rect">
                            <a:avLst/>
                          </a:prstGeom>
                          <a:ln>
                            <a:noFill/>
                          </a:ln>
                        </wps:spPr>
                        <wps:txbx>
                          <w:txbxContent>
                            <w:p w14:paraId="472D0643" w14:textId="77777777" w:rsidR="006956C4" w:rsidRDefault="006755D9">
                              <w:pPr>
                                <w:spacing w:after="160" w:line="259" w:lineRule="auto"/>
                                <w:ind w:left="0" w:firstLine="0"/>
                                <w:jc w:val="left"/>
                              </w:pPr>
                              <w:r>
                                <w:rPr>
                                  <w:spacing w:val="1"/>
                                  <w:w w:val="107"/>
                                  <w:sz w:val="10"/>
                                </w:rPr>
                                <w:t>(-0.75,</w:t>
                              </w:r>
                              <w:r>
                                <w:rPr>
                                  <w:spacing w:val="-6"/>
                                  <w:w w:val="107"/>
                                  <w:sz w:val="10"/>
                                </w:rPr>
                                <w:t xml:space="preserve"> </w:t>
                              </w:r>
                              <w:r>
                                <w:rPr>
                                  <w:spacing w:val="1"/>
                                  <w:w w:val="107"/>
                                  <w:sz w:val="10"/>
                                </w:rPr>
                                <w:t>-0.50]</w:t>
                              </w:r>
                            </w:p>
                          </w:txbxContent>
                        </wps:txbx>
                        <wps:bodyPr horzOverflow="overflow" vert="horz" lIns="0" tIns="0" rIns="0" bIns="0" rtlCol="0">
                          <a:noAutofit/>
                        </wps:bodyPr>
                      </wps:wsp>
                      <wps:wsp>
                        <wps:cNvPr id="851" name="Rectangle 851"/>
                        <wps:cNvSpPr/>
                        <wps:spPr>
                          <a:xfrm>
                            <a:off x="6027009" y="1191387"/>
                            <a:ext cx="493248" cy="87782"/>
                          </a:xfrm>
                          <a:prstGeom prst="rect">
                            <a:avLst/>
                          </a:prstGeom>
                          <a:ln>
                            <a:noFill/>
                          </a:ln>
                        </wps:spPr>
                        <wps:txbx>
                          <w:txbxContent>
                            <w:p w14:paraId="71A5701D" w14:textId="77777777" w:rsidR="006956C4" w:rsidRDefault="006755D9">
                              <w:pPr>
                                <w:spacing w:after="160" w:line="259" w:lineRule="auto"/>
                                <w:ind w:left="0" w:firstLine="0"/>
                                <w:jc w:val="left"/>
                              </w:pPr>
                              <w:r>
                                <w:rPr>
                                  <w:spacing w:val="1"/>
                                  <w:w w:val="107"/>
                                  <w:sz w:val="10"/>
                                </w:rPr>
                                <w:t>(-0.50,</w:t>
                              </w:r>
                              <w:r>
                                <w:rPr>
                                  <w:spacing w:val="-6"/>
                                  <w:w w:val="107"/>
                                  <w:sz w:val="10"/>
                                </w:rPr>
                                <w:t xml:space="preserve"> </w:t>
                              </w:r>
                              <w:r>
                                <w:rPr>
                                  <w:spacing w:val="1"/>
                                  <w:w w:val="107"/>
                                  <w:sz w:val="10"/>
                                </w:rPr>
                                <w:t>-0.25]</w:t>
                              </w:r>
                            </w:p>
                          </w:txbxContent>
                        </wps:txbx>
                        <wps:bodyPr horzOverflow="overflow" vert="horz" lIns="0" tIns="0" rIns="0" bIns="0" rtlCol="0">
                          <a:noAutofit/>
                        </wps:bodyPr>
                      </wps:wsp>
                      <wps:wsp>
                        <wps:cNvPr id="852" name="Rectangle 852"/>
                        <wps:cNvSpPr/>
                        <wps:spPr>
                          <a:xfrm>
                            <a:off x="6027009" y="1321002"/>
                            <a:ext cx="463315" cy="87782"/>
                          </a:xfrm>
                          <a:prstGeom prst="rect">
                            <a:avLst/>
                          </a:prstGeom>
                          <a:ln>
                            <a:noFill/>
                          </a:ln>
                        </wps:spPr>
                        <wps:txbx>
                          <w:txbxContent>
                            <w:p w14:paraId="6E387927" w14:textId="77777777" w:rsidR="006956C4" w:rsidRDefault="006755D9">
                              <w:pPr>
                                <w:spacing w:after="160" w:line="259" w:lineRule="auto"/>
                                <w:ind w:left="0" w:firstLine="0"/>
                                <w:jc w:val="left"/>
                              </w:pPr>
                              <w:r>
                                <w:rPr>
                                  <w:spacing w:val="1"/>
                                  <w:w w:val="107"/>
                                  <w:sz w:val="10"/>
                                </w:rPr>
                                <w:t>(-0.25,</w:t>
                              </w:r>
                              <w:r>
                                <w:rPr>
                                  <w:spacing w:val="-6"/>
                                  <w:w w:val="107"/>
                                  <w:sz w:val="10"/>
                                </w:rPr>
                                <w:t xml:space="preserve"> </w:t>
                              </w:r>
                              <w:r>
                                <w:rPr>
                                  <w:spacing w:val="1"/>
                                  <w:w w:val="107"/>
                                  <w:sz w:val="10"/>
                                </w:rPr>
                                <w:t>0.00]</w:t>
                              </w:r>
                            </w:p>
                          </w:txbxContent>
                        </wps:txbx>
                        <wps:bodyPr horzOverflow="overflow" vert="horz" lIns="0" tIns="0" rIns="0" bIns="0" rtlCol="0">
                          <a:noAutofit/>
                        </wps:bodyPr>
                      </wps:wsp>
                      <wps:wsp>
                        <wps:cNvPr id="15493" name="Rectangle 15493"/>
                        <wps:cNvSpPr/>
                        <wps:spPr>
                          <a:xfrm>
                            <a:off x="6027009" y="1450618"/>
                            <a:ext cx="198475" cy="87782"/>
                          </a:xfrm>
                          <a:prstGeom prst="rect">
                            <a:avLst/>
                          </a:prstGeom>
                          <a:ln>
                            <a:noFill/>
                          </a:ln>
                        </wps:spPr>
                        <wps:txbx>
                          <w:txbxContent>
                            <w:p w14:paraId="3BE3F2F9" w14:textId="77777777" w:rsidR="006956C4" w:rsidRDefault="006755D9">
                              <w:pPr>
                                <w:spacing w:after="160" w:line="259" w:lineRule="auto"/>
                                <w:ind w:left="0" w:firstLine="0"/>
                                <w:jc w:val="left"/>
                              </w:pPr>
                              <w:r>
                                <w:rPr>
                                  <w:spacing w:val="1"/>
                                  <w:w w:val="107"/>
                                  <w:sz w:val="10"/>
                                </w:rPr>
                                <w:t>(0.00</w:t>
                              </w:r>
                            </w:p>
                          </w:txbxContent>
                        </wps:txbx>
                        <wps:bodyPr horzOverflow="overflow" vert="horz" lIns="0" tIns="0" rIns="0" bIns="0" rtlCol="0">
                          <a:noAutofit/>
                        </wps:bodyPr>
                      </wps:wsp>
                      <wps:wsp>
                        <wps:cNvPr id="15495" name="Rectangle 15495"/>
                        <wps:cNvSpPr/>
                        <wps:spPr>
                          <a:xfrm>
                            <a:off x="6177031" y="1450618"/>
                            <a:ext cx="44331" cy="87782"/>
                          </a:xfrm>
                          <a:prstGeom prst="rect">
                            <a:avLst/>
                          </a:prstGeom>
                          <a:ln>
                            <a:noFill/>
                          </a:ln>
                        </wps:spPr>
                        <wps:txbx>
                          <w:txbxContent>
                            <w:p w14:paraId="4930FBD0" w14:textId="77777777" w:rsidR="006956C4" w:rsidRDefault="006755D9">
                              <w:pPr>
                                <w:spacing w:after="160" w:line="259" w:lineRule="auto"/>
                                <w:ind w:left="0" w:firstLine="0"/>
                                <w:jc w:val="left"/>
                              </w:pPr>
                              <w:r>
                                <w:rPr>
                                  <w:spacing w:val="-5"/>
                                  <w:w w:val="113"/>
                                  <w:sz w:val="10"/>
                                </w:rPr>
                                <w:t xml:space="preserve">, </w:t>
                              </w:r>
                            </w:p>
                          </w:txbxContent>
                        </wps:txbx>
                        <wps:bodyPr horzOverflow="overflow" vert="horz" lIns="0" tIns="0" rIns="0" bIns="0" rtlCol="0">
                          <a:noAutofit/>
                        </wps:bodyPr>
                      </wps:wsp>
                      <wps:wsp>
                        <wps:cNvPr id="15494" name="Rectangle 15494"/>
                        <wps:cNvSpPr/>
                        <wps:spPr>
                          <a:xfrm>
                            <a:off x="6206996" y="1450618"/>
                            <a:ext cx="193999" cy="87782"/>
                          </a:xfrm>
                          <a:prstGeom prst="rect">
                            <a:avLst/>
                          </a:prstGeom>
                          <a:ln>
                            <a:noFill/>
                          </a:ln>
                        </wps:spPr>
                        <wps:txbx>
                          <w:txbxContent>
                            <w:p w14:paraId="66B65AF2" w14:textId="77777777" w:rsidR="006956C4" w:rsidRDefault="006755D9">
                              <w:pPr>
                                <w:spacing w:after="160" w:line="259" w:lineRule="auto"/>
                                <w:ind w:left="0" w:firstLine="0"/>
                                <w:jc w:val="left"/>
                              </w:pPr>
                              <w:r>
                                <w:rPr>
                                  <w:spacing w:val="1"/>
                                  <w:w w:val="105"/>
                                  <w:sz w:val="10"/>
                                </w:rPr>
                                <w:t>0.25]</w:t>
                              </w:r>
                            </w:p>
                          </w:txbxContent>
                        </wps:txbx>
                        <wps:bodyPr horzOverflow="overflow" vert="horz" lIns="0" tIns="0" rIns="0" bIns="0" rtlCol="0">
                          <a:noAutofit/>
                        </wps:bodyPr>
                      </wps:wsp>
                      <wps:wsp>
                        <wps:cNvPr id="15496" name="Rectangle 15496"/>
                        <wps:cNvSpPr/>
                        <wps:spPr>
                          <a:xfrm>
                            <a:off x="6027009" y="1580204"/>
                            <a:ext cx="198475" cy="87782"/>
                          </a:xfrm>
                          <a:prstGeom prst="rect">
                            <a:avLst/>
                          </a:prstGeom>
                          <a:ln>
                            <a:noFill/>
                          </a:ln>
                        </wps:spPr>
                        <wps:txbx>
                          <w:txbxContent>
                            <w:p w14:paraId="32C2A737" w14:textId="77777777" w:rsidR="006956C4" w:rsidRDefault="006755D9">
                              <w:pPr>
                                <w:spacing w:after="160" w:line="259" w:lineRule="auto"/>
                                <w:ind w:left="0" w:firstLine="0"/>
                                <w:jc w:val="left"/>
                              </w:pPr>
                              <w:r>
                                <w:rPr>
                                  <w:spacing w:val="1"/>
                                  <w:w w:val="107"/>
                                  <w:sz w:val="10"/>
                                </w:rPr>
                                <w:t>(0.25</w:t>
                              </w:r>
                            </w:p>
                          </w:txbxContent>
                        </wps:txbx>
                        <wps:bodyPr horzOverflow="overflow" vert="horz" lIns="0" tIns="0" rIns="0" bIns="0" rtlCol="0">
                          <a:noAutofit/>
                        </wps:bodyPr>
                      </wps:wsp>
                      <wps:wsp>
                        <wps:cNvPr id="15498" name="Rectangle 15498"/>
                        <wps:cNvSpPr/>
                        <wps:spPr>
                          <a:xfrm>
                            <a:off x="6177031" y="1580204"/>
                            <a:ext cx="44331" cy="87782"/>
                          </a:xfrm>
                          <a:prstGeom prst="rect">
                            <a:avLst/>
                          </a:prstGeom>
                          <a:ln>
                            <a:noFill/>
                          </a:ln>
                        </wps:spPr>
                        <wps:txbx>
                          <w:txbxContent>
                            <w:p w14:paraId="3C994160" w14:textId="77777777" w:rsidR="006956C4" w:rsidRDefault="006755D9">
                              <w:pPr>
                                <w:spacing w:after="160" w:line="259" w:lineRule="auto"/>
                                <w:ind w:left="0" w:firstLine="0"/>
                                <w:jc w:val="left"/>
                              </w:pPr>
                              <w:r>
                                <w:rPr>
                                  <w:spacing w:val="-5"/>
                                  <w:w w:val="113"/>
                                  <w:sz w:val="10"/>
                                </w:rPr>
                                <w:t xml:space="preserve">, </w:t>
                              </w:r>
                            </w:p>
                          </w:txbxContent>
                        </wps:txbx>
                        <wps:bodyPr horzOverflow="overflow" vert="horz" lIns="0" tIns="0" rIns="0" bIns="0" rtlCol="0">
                          <a:noAutofit/>
                        </wps:bodyPr>
                      </wps:wsp>
                      <wps:wsp>
                        <wps:cNvPr id="15497" name="Rectangle 15497"/>
                        <wps:cNvSpPr/>
                        <wps:spPr>
                          <a:xfrm>
                            <a:off x="6206996" y="1580204"/>
                            <a:ext cx="193999" cy="87782"/>
                          </a:xfrm>
                          <a:prstGeom prst="rect">
                            <a:avLst/>
                          </a:prstGeom>
                          <a:ln>
                            <a:noFill/>
                          </a:ln>
                        </wps:spPr>
                        <wps:txbx>
                          <w:txbxContent>
                            <w:p w14:paraId="36601D80" w14:textId="77777777" w:rsidR="006956C4" w:rsidRDefault="006755D9">
                              <w:pPr>
                                <w:spacing w:after="160" w:line="259" w:lineRule="auto"/>
                                <w:ind w:left="0" w:firstLine="0"/>
                                <w:jc w:val="left"/>
                              </w:pPr>
                              <w:r>
                                <w:rPr>
                                  <w:spacing w:val="1"/>
                                  <w:w w:val="105"/>
                                  <w:sz w:val="10"/>
                                </w:rPr>
                                <w:t>0.50]</w:t>
                              </w:r>
                            </w:p>
                          </w:txbxContent>
                        </wps:txbx>
                        <wps:bodyPr horzOverflow="overflow" vert="horz" lIns="0" tIns="0" rIns="0" bIns="0" rtlCol="0">
                          <a:noAutofit/>
                        </wps:bodyPr>
                      </wps:wsp>
                    </wpg:wgp>
                  </a:graphicData>
                </a:graphic>
              </wp:inline>
            </w:drawing>
          </mc:Choice>
          <mc:Fallback>
            <w:pict>
              <v:group w14:anchorId="25BB6AFF" id="Group 16976" o:spid="_x0000_s1044" style="width:503.75pt;height:151.6pt;mso-position-horizontal-relative:char;mso-position-vertical-relative:line" coordsize="63978,1925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">
                <v:shape id="Shape 752" o:spid="_x0000_s1045" style="position:absolute;left:2792;top:1715;width:9706;height:15723;visibility:visible;mso-wrap-style:square;v-text-anchor:top" coordsize="970532,1572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" path="m,l970532,r,374493l969595,377366r-21654,62875l925178,503139r-23934,62906l876050,628951r-26603,62875l849206,692321r-26686,62404l793981,817630r-30354,62876l731346,943411r-3458,6061l698089,1006309r-35597,62876l624173,1132090r-17581,25899l583559,1194996r-43563,62898l492241,1320770r-6975,7792l441029,1383675r-56605,62906l363940,1465564r-41162,43885l255335,1572354,,1572354,,xe" fillcolor="#440154" stroked="f" strokeweight="0">
                  <v:stroke miterlimit="83231f" joinstyle="miter"/>
                  <v:path arrowok="t" textboxrect="0,0,970532,1572354"/>
                </v:shape>
                <v:shape id="Shape 753" o:spid="_x0000_s1046" style="position:absolute;left:5346;top:5460;width:7152;height:11978;visibility:visible;mso-wrap-style:square;v-text-anchor:top" coordsize="715197,1197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" path="m715197,r,1087816l611955,1134955r-18083,6653l472553,1193728r-8265,4133l,1197861r67443,-62906l108605,1091071r20484,-18984l185694,1009182r44237,-55113l236907,946276r47754,-62876l328224,820502r23033,-37006l368838,757597r38319,-62906l442754,631816r29799,-56838l476011,568918r32281,-62906l538646,443137r28539,-62906l593872,317828r240,-495l620715,254457r25194,-62905l669843,128646,692606,65748,714260,2873,715197,xe" fillcolor="#481b6d" stroked="f" strokeweight="0">
                  <v:stroke miterlimit="83231f" joinstyle="miter"/>
                  <v:path arrowok="t" textboxrect="0,0,715197,1197861"/>
                </v:shape>
                <v:shape id="Shape 754" o:spid="_x0000_s1047" style="position:absolute;left:9989;top:16338;width:2509;height:1100;visibility:visible;mso-wrap-style:square;v-text-anchor:top" coordsize="250910,110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" path="m250910,r,110045l,110045r8265,-4133l129584,53792r18083,-6653l250910,xe" fillcolor="#46337e" stroked="f" strokeweight="0">
                  <v:stroke miterlimit="83231f" joinstyle="miter"/>
                  <v:path arrowok="t" textboxrect="0,0,250910,110045"/>
                </v:shape>
                <v:shape id="Shape 755" o:spid="_x0000_s1048" style="position:absolute;left:5346;top:5460;width:7152;height:11978;visibility:visible;mso-wrap-style:square;v-text-anchor:top" coordsize="715197,119786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" path="m,1197861r67443,-62906l108605,1091071r20484,-18984l185694,1009182r44237,-55113l236907,946276r47754,-62876l328224,820502r23033,-37006l368838,757597r38319,-62906l442754,631816r29799,-56838l476011,568918r32281,-62906l538646,443137r28539,-62906l593872,317828r240,-495l620715,254457r25194,-62905l669843,128646,692606,65748,714260,2873,715197,e" filled="f" strokecolor="white" strokeweight=".22231mm">
                  <v:path arrowok="t" textboxrect="0,0,715197,1197861"/>
                </v:shape>
                <v:shape id="Shape 756" o:spid="_x0000_s1049" style="position:absolute;left:9989;top:16338;width:2509;height:1100;visibility:visible;mso-wrap-style:square;v-text-anchor:top" coordsize="250910,11004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" path="m,110045r8265,-4133l129584,53792r18083,-6653l250910,e" filled="f" strokecolor="white" strokeweight=".22231mm">
                  <v:path arrowok="t" textboxrect="0,0,250910,110045"/>
                </v:shape>
                <v:shape id="Shape 757" o:spid="_x0000_s1050" style="position:absolute;left:13879;top:1715;width:4241;height:15723;visibility:visible;mso-wrap-style:square;v-text-anchor:top" coordsize="424063,1572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" path="m,l424063,r-5715,62876l412348,125781r-6331,62906l399334,251562r-7027,62898l384866,377366r-7883,62875l368635,503139r-4687,32965l360220,566045r-8430,62906l342729,691826r-9690,62899l322576,817630r-11311,62876l299017,943411r-13358,62898l271071,1069185r-16088,62905l242622,1175247r-4920,19749l219566,1257894r-20574,62876l175553,1383675r-26686,62906l121326,1503269r-2580,6180l86667,1572354r-86667,l,xe" fillcolor="#440154" stroked="f" strokeweight="0">
                  <v:path arrowok="t" textboxrect="0,0,424063,1572354"/>
                </v:shape>
                <v:shape id="Shape 758" o:spid="_x0000_s1051" style="position:absolute;left:14746;top:1715;width:8838;height:15723;visibility:visible;mso-wrap-style:square;v-text-anchor:top" coordsize="883843,1572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" path="m337397,l883843,r,943936l835091,1006309r-52210,62876l762517,1091363r-33399,40727l672483,1194996r-31262,31142l613065,1257894r-62725,62876l519896,1347606r-35627,36069l414365,1446581r-15765,12068l341792,1509449r-64511,52330l266263,1572354,,1572354r32079,-62905l34659,1503269r27542,-56688l88887,1383675r23439,-62905l132899,1257894r18136,-62898l155955,1175247r12361,-43157l184404,1069185r14588,-62876l212350,943411r12249,-62905l235909,817630r10463,-62905l256063,691826r9060,-62875l273553,566045r3728,-29941l281969,503139r8348,-62898l298200,377366r7440,-62906l312668,251562r6683,-62875l325681,125781r6000,-62905l337397,xe" fillcolor="#481b6d" stroked="f" strokeweight="0">
                  <v:path arrowok="t" textboxrect="0,0,883843,1572354"/>
                </v:shape>
                <v:shape id="Shape 759" o:spid="_x0000_s1052" style="position:absolute;left:17409;top:11154;width:6175;height:6284;visibility:visible;mso-wrap-style:square;v-text-anchor:top" coordsize="617580,628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" path="m617580,r,458632l531911,502645r-35657,15908l405402,565512r-30444,13741l281406,628418,,628418,11018,617843,75529,565512r56808,-50799l148102,502645r69904,-62906l253633,403670r30443,-26836l346802,313958r28156,-31757l406220,251059r56635,-62905l496254,147427r20364,-22178l568828,62373,617580,xe" fillcolor="#46337e" stroked="f" strokeweight="0">
                  <v:path arrowok="t" textboxrect="0,0,617580,628418"/>
                </v:shape>
                <v:shape id="Shape 760" o:spid="_x0000_s1053" style="position:absolute;left:20223;top:15740;width:3361;height:1698;visibility:visible;mso-wrap-style:square;v-text-anchor:top" coordsize="336174,169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" path="m336174,r,145995l278661,169786,,169786,93552,120621r30444,-13741l214848,59920,250504,44012,336174,xe" fillcolor="#3f4889" stroked="f" strokeweight="0">
                  <v:path arrowok="t" textboxrect="0,0,336174,169786"/>
                </v:shape>
                <v:shape id="Shape 761" o:spid="_x0000_s1054" style="position:absolute;left:23009;top:17200;width:575;height:238;visibility:visible;mso-wrap-style:square;v-text-anchor:top" coordsize="57513,23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" path="m57513,r,23791l,23791,57513,xe" fillcolor="#365c8d" stroked="f" strokeweight="0">
                  <v:path arrowok="t" textboxrect="0,0,57513,23791"/>
                </v:shape>
                <v:shape id="Shape 762" o:spid="_x0000_s1055" style="position:absolute;left:14746;top:1715;width:3374;height:15723;visibility:visible;mso-wrap-style:square;v-text-anchor:top" coordsize="337397,1572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" path="m,1572354r32079,-62905l34659,1503269r27542,-56688l88887,1383675r23439,-62905l132899,1257894r18136,-62898l155955,1175247r12361,-43157l184404,1069185r14588,-62876l212350,943411r12249,-62905l235909,817630r10463,-62905l256063,691826r9060,-62875l273553,566045r3728,-29941l281969,503139r8348,-62898l298200,377366r7440,-62906l312668,251562r6683,-62875l325681,125781r6000,-62905l337397,e" filled="f" strokecolor="white" strokeweight=".22231mm">
                  <v:path arrowok="t" textboxrect="0,0,337397,1572354"/>
                </v:shape>
                <v:shape id="Shape 763" o:spid="_x0000_s1056" style="position:absolute;left:17409;top:11154;width:6175;height:6284;visibility:visible;mso-wrap-style:square;v-text-anchor:top" coordsize="617580,6284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" path="m,628418l11018,617843,75529,565512r56808,-50799l148102,502645r69904,-62906l253633,403670r30443,-26836l346802,313958r28156,-31757l406220,251059r56635,-62905l496254,147427r20364,-22178l568828,62373,617580,e" filled="f" strokecolor="white" strokeweight=".22231mm">
                  <v:path arrowok="t" textboxrect="0,0,617580,628418"/>
                </v:shape>
                <v:shape id="Shape 764" o:spid="_x0000_s1057" style="position:absolute;left:20223;top:15740;width:3361;height:1698;visibility:visible;mso-wrap-style:square;v-text-anchor:top" coordsize="336174,16978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" path="m,169786l93552,120621r30444,-13741l214848,59920,250504,44012,336174,e" filled="f" strokecolor="white" strokeweight=".22231mm">
                  <v:path arrowok="t" textboxrect="0,0,336174,169786"/>
                </v:shape>
                <v:shape id="Shape 765" o:spid="_x0000_s1058" style="position:absolute;left:23009;top:17200;width:575;height:238;visibility:visible;mso-wrap-style:square;v-text-anchor:top" coordsize="57513,237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" path="m,23791l57513,e" filled="f" strokecolor="white" strokeweight=".22231mm">
                  <v:path arrowok="t" textboxrect="0,0,57513,23791"/>
                </v:shape>
                <v:shape id="Shape 766" o:spid="_x0000_s1059" style="position:absolute;left:24966;top:1715;width:2348;height:15723;visibility:visible;mso-wrap-style:square;v-text-anchor:top" coordsize="234851,1572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" path="m,l234851,r-3045,62876l228551,125781r-3427,62906l221523,251562r-3840,62898l213610,377366r-4335,62875l204648,503139r-4951,62906l194395,628951r-5686,62875l182529,754725r-6653,62905l168638,880506r-7913,62905l152025,1006309r-9608,62876l131722,1132090r-10403,54581l120036,1194996r-11603,62898l95097,1320770r-15353,62905l62171,1446581r-19869,62868l20274,1572354r-20274,l,xe" fillcolor="#440154" stroked="f" strokeweight="0">
                  <v:path arrowok="t" textboxrect="0,0,234851,1572354"/>
                </v:shape>
                <v:shape id="Shape 767" o:spid="_x0000_s1060" style="position:absolute;left:25168;top:1715;width:9503;height:15723;visibility:visible;mso-wrap-style:square;v-text-anchor:top" coordsize="950259,1572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" path="m214578,l950259,r,258298l925357,314460r-28771,62906l866907,440241r-30616,62898l828933,517443r-22179,48602l776693,628951r-31314,62875l712737,754725r-5123,9113l681093,817630r-32927,62876l613328,943411r-27010,45467l577318,1006309r-36152,62876l502404,1132090r-37412,56546l461385,1194996r-41335,62898l375723,1320770r-32056,41604l329693,1383675r-47109,62906l233449,1509449r-11078,12458l184577,1572354,,1572354r22029,-62905l41897,1446581r17573,-62906l74824,1320770r13335,-62876l99762,1194996r1283,-8325l111448,1132090r10696,-62905l131751,1006309r8701,-62898l148365,880506r7238,-62876l162255,754725r6181,-62899l174121,628951r5303,-62906l184374,503139r4628,-62898l193337,377366r4072,-62906l201250,251562r3600,-62875l208278,125781r3255,-62905l214578,xe" fillcolor="#481b6d" stroked="f" strokeweight="0">
                  <v:path arrowok="t" textboxrect="0,0,950259,1572354"/>
                </v:shape>
                <v:shape id="Shape 768" o:spid="_x0000_s1061" style="position:absolute;left:27014;top:4298;width:7657;height:13140;visibility:visible;mso-wrap-style:square;v-text-anchor:top" coordsize="765682,1314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" path="m765682,r,903269l718280,936698r-73924,49600l626573,999596r-90439,62876l523038,1070910r-75709,54467l401742,1156781r-40524,31502l280416,1248871r-2693,2280l196824,1314057,,1314057r37794,-50448l48872,1251151r49135,-62868l145117,1125377r13973,-21301l191146,1062472r44328,-62876l276808,936698r3608,-6360l317828,873792r38762,-62905l392742,748011r9000,-17430l428751,685113r34839,-62905l496517,559332r26521,-53792l528161,496427r32641,-62898l592116,370653r30062,-62905l644356,259145r7358,-14303l682330,181944r29680,-62876l740781,56162,765682,xe" fillcolor="#46337e" stroked="f" strokeweight="0">
                  <v:path arrowok="t" textboxrect="0,0,765682,1314057"/>
                </v:shape>
                <v:shape id="Shape 769" o:spid="_x0000_s1062" style="position:absolute;left:28982;top:13330;width:5689;height:4108;visibility:visible;mso-wrap-style:square;v-text-anchor:top" coordsize="568858,410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" path="m568858,r,200717l530508,222109r-82976,44207l415363,285014r-89150,49570l304440,347882r-99523,58480l198145,410788,,410788,80899,347882r2692,-2280l164393,285014r40524,-31502l250505,222109r75708,-54468l339309,159203,429749,96327,447532,83029,521455,33429,568858,xe" fillcolor="#3f4889" stroked="f" strokeweight="0">
                  <v:path arrowok="t" textboxrect="0,0,568858,410788"/>
                </v:shape>
                <v:shape id="Shape 770" o:spid="_x0000_s1063" style="position:absolute;left:30964;top:15337;width:3707;height:2101;visibility:visible;mso-wrap-style:square;v-text-anchor:top" coordsize="370713,210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" path="m370713,r,118513l314663,147165r-65276,32379l191762,210071,,210071r6772,-4426l106295,147165r21774,-13298l217218,84297,249387,65598,332363,21391,370713,xe" fillcolor="#365c8d" stroked="f" strokeweight="0">
                  <v:path arrowok="t" textboxrect="0,0,370713,210071"/>
                </v:shape>
                <v:shape id="Shape 771" o:spid="_x0000_s1064" style="position:absolute;left:32882;top:16523;width:1789;height:915;visibility:visible;mso-wrap-style:square;v-text-anchor:top" coordsize="178951,91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" path="m178951,r,91557l,91557,57626,61030,122901,28651,178951,xe" fillcolor="#2e6e8e" stroked="f" strokeweight="0">
                  <v:path arrowok="t" textboxrect="0,0,178951,91557"/>
                </v:shape>
                <v:shape id="Shape 772" o:spid="_x0000_s1065" style="position:absolute;left:25168;top:1715;width:2146;height:15723;visibility:visible;mso-wrap-style:square;v-text-anchor:top" coordsize="214578,1572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" path="m,1572354r22029,-62905l41897,1446581r17573,-62906l74824,1320770r13335,-62876l99762,1194996r1283,-8325l111448,1132090r10696,-62905l131751,1006309r8701,-62898l148365,880506r7238,-62876l162255,754725r6181,-62899l174121,628951r5303,-62906l184374,503139r4628,-62898l193337,377366r4072,-62906l201250,251562r3600,-62875l208278,125781r3255,-62905l214578,e" filled="f" strokecolor="white" strokeweight=".22231mm">
                  <v:path arrowok="t" textboxrect="0,0,214578,1572354"/>
                </v:shape>
                <v:shape id="Shape 773" o:spid="_x0000_s1066" style="position:absolute;left:27014;top:4298;width:7657;height:13140;visibility:visible;mso-wrap-style:square;v-text-anchor:top" coordsize="765682,13140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" path="m,1314057r37794,-50448l48872,1251151r49135,-62868l145117,1125377r13973,-21301l191146,1062472r44328,-62876l276808,936698r3608,-6360l317828,873792r38762,-62905l392742,748011r9000,-17430l428751,685113r34839,-62905l496517,559332r26521,-53792l528161,496427r32641,-62898l592116,370653r30062,-62905l644356,259145r7358,-14303l682330,181944r29680,-62876l740781,56162,765682,e" filled="f" strokecolor="white" strokeweight=".22231mm">
                  <v:path arrowok="t" textboxrect="0,0,765682,1314057"/>
                </v:shape>
                <v:shape id="Shape 774" o:spid="_x0000_s1067" style="position:absolute;left:28982;top:13330;width:5689;height:4108;visibility:visible;mso-wrap-style:square;v-text-anchor:top" coordsize="568858,41078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" path="m,410788l80899,347882r2692,-2280l164393,285014r40524,-31502l250505,222109r75708,-54468l339309,159203,429749,96327,447532,83029,521455,33429,568858,e" filled="f" strokecolor="white" strokeweight=".22231mm">
                  <v:path arrowok="t" textboxrect="0,0,568858,410788"/>
                </v:shape>
                <v:shape id="Shape 775" o:spid="_x0000_s1068" style="position:absolute;left:30964;top:15337;width:3707;height:2101;visibility:visible;mso-wrap-style:square;v-text-anchor:top" coordsize="370713,2100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" path="m,210071r6772,-4426l106295,147165r21774,-13298l217218,84297,249387,65598,332363,21391,370713,e" filled="f" strokecolor="white" strokeweight=".22231mm">
                  <v:path arrowok="t" textboxrect="0,0,370713,210071"/>
                </v:shape>
                <v:shape id="Shape 776" o:spid="_x0000_s1069" style="position:absolute;left:32882;top:16523;width:1789;height:915;visibility:visible;mso-wrap-style:square;v-text-anchor:top" coordsize="178951,915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" path="m,91557l57626,61030,122901,28651,178951,e" filled="f" strokecolor="white" strokeweight=".22231mm">
                  <v:path arrowok="t" textboxrect="0,0,178951,91557"/>
                </v:shape>
                <v:shape id="Shape 777" o:spid="_x0000_s1070" style="position:absolute;left:36052;top:1715;width:1456;height:14990;visibility:visible;mso-wrap-style:square;v-text-anchor:top" coordsize="145522,1499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" path="m,l145522,r-2602,62876l140190,125781r-2896,62906l134241,251562r-3247,62898l127566,377366r-3660,62875l121326,481899r-998,21240l117103,566045r-3458,62906l109895,691826r-4125,62899l101285,817630r-4980,62876l90769,943411r-6187,62898l77644,1069185r-7853,62905l60880,1194996r-10073,62898l39437,1320770r-12661,62905l12803,1446581,,1499083,,xe" fillcolor="#440154" stroked="f" strokeweight="0">
                  <v:path arrowok="t" textboxrect="0,0,145522,1499083"/>
                </v:shape>
                <v:shape id="Shape 778" o:spid="_x0000_s1071" style="position:absolute;left:36052;top:1715;width:8154;height:15723;visibility:visible;mso-wrap-style:square;v-text-anchor:top" coordsize="815312,1572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" path="m145522,l815312,,792841,62876r-22966,62905l746346,188687r-18458,47845l722848,251562r-22179,62898l677726,377366r-23762,62875l629386,503139r-22824,56231l604252,566045r-23678,62906l555642,691826r-26191,62899l502029,817630r-16763,35919l474518,880506r-27541,62905l417680,1006309r-30796,62876l363948,1113250r-8386,18840l324158,1194996r-33046,62898l257038,1320770r-14416,24525l223316,1383675r-34135,62906l154575,1509449r-33249,60213l120066,1572354,,1572354r,-73271l12803,1446581r13973,-62906l39437,1320770r11370,-62876l60880,1194996r8911,-62906l77644,1069185r6938,-62876l90769,943411r5536,-62905l101285,817630r4485,-62905l109895,691826r3750,-62875l117103,566045r3225,-62906l121326,481899r2580,-41658l127566,377366r3428,-62906l134241,251562r3053,-62875l140190,125781r2730,-62905l145522,xe" fillcolor="#481b6d" stroked="f" strokeweight="0">
                  <v:path arrowok="t" textboxrect="0,0,815312,1572354"/>
                </v:shape>
                <v:shape id="Shape 779" o:spid="_x0000_s1072" style="position:absolute;left:37253;top:1715;width:8505;height:15723;visibility:visible;mso-wrap-style:square;v-text-anchor:top" coordsize="850444,1572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" path="m695246,r33872,l850444,r,884316l780473,943411r-51355,45617l710217,1006309r-70609,62876l607822,1097926r-36422,34164l505075,1194996r-18579,17229l439799,1257894r-62381,62876l365200,1332605r-49135,51070l257623,1446581r-13741,14205l201100,1509449r-53996,62905l,1572354r1260,-2692l34509,1509449r34607,-62868l103250,1383675r19306,-38380l136972,1320770r34074,-62876l204092,1194996r31404,-62906l243882,1113250r22936,-44065l297614,1006309r29297,-62898l354452,880506r10748,-26957l381964,817630r27421,-62905l435576,691826r24932,-62875l484186,566045r2310,-6675l509320,503139r24578,-62898l557660,377366r22943,-62906l602782,251562r5040,-15030l626280,188687r23529,-62906l672775,62876,695246,xe" fillcolor="#46337e" stroked="f" strokeweight="0">
                  <v:path arrowok="t" textboxrect="0,0,850444,1572354"/>
                </v:shape>
                <v:shape id="Shape 780" o:spid="_x0000_s1073" style="position:absolute;left:38724;top:10558;width:7034;height:6880;visibility:visible;mso-wrap-style:square;v-text-anchor:top" coordsize="703340,688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" path="m703340,r,240102l693027,247774r-84942,62906l582014,330309r-56898,43269l460718,424326r-15061,12128l367054,499359r-27662,22351l291195,562265r-72191,62868l218096,625928r-69228,62111l,688039,53996,625133,96777,576471r13741,-14206l168961,499359r49135,-51070l230314,436454r62381,-62876l339392,327909r18578,-17229l424296,247774r36422,-34164l492504,184869r70609,-62876l582014,104713,633369,59095,703340,xe" fillcolor="#3f4889" stroked="f" strokeweight="0">
                  <v:path arrowok="t" textboxrect="0,0,703340,688039"/>
                </v:shape>
                <v:shape id="Shape 781" o:spid="_x0000_s1074" style="position:absolute;left:40213;top:12959;width:5545;height:4479;visibility:visible;mso-wrap-style:square;v-text-anchor:top" coordsize="554472,447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" path="m554472,r,143587l480113,196352r-46967,34014l393769,259258r-81919,61353l309825,322163r-83059,62868l190524,412895r-43682,35042l,447937,69228,385826r908,-795l142327,322163r48197,-40554l218186,259258r78604,-62906l311850,184224r64398,-50748l433146,90207,459217,70578,544159,7673,554472,xe" fillcolor="#365c8d" stroked="f" strokeweight="0">
                  <v:path arrowok="t" textboxrect="0,0,554472,447937"/>
                </v:shape>
                <v:shape id="Shape 782" o:spid="_x0000_s1075" style="position:absolute;left:41681;top:14395;width:4077;height:3043;visibility:visible;mso-wrap-style:square;v-text-anchor:top" coordsize="407630,30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" path="m407630,r,115761l317970,178576r-31666,22381l230021,241444r-65013,47260l144089,304350,,304350,43682,269308,79924,241444r83059,-62868l165008,177024r81919,-61353l286304,86779,333271,52765,407630,xe" fillcolor="#2e6e8e" stroked="f" strokeweight="0">
                  <v:path arrowok="t" textboxrect="0,0,407630,304350"/>
                </v:shape>
                <v:shape id="Shape 783" o:spid="_x0000_s1076" style="position:absolute;left:43122;top:15552;width:2636;height:1886;visibility:visible;mso-wrap-style:square;v-text-anchor:top" coordsize="263541,188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" path="m263541,r,103332l231514,125683r-89299,62704l141922,188589,,188589,20919,172943,85932,125683,142215,85196,173881,62816,263541,xe" fillcolor="#277f8e" stroked="f" strokeweight="0">
                  <v:path arrowok="t" textboxrect="0,0,263541,188589"/>
                </v:shape>
                <v:shape id="Shape 784" o:spid="_x0000_s1077" style="position:absolute;left:44541;top:16586;width:1217;height:852;visibility:visible;mso-wrap-style:square;v-text-anchor:top" coordsize="121619,85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" path="m121619,r,85257l,85257r293,-203l89592,22351,121619,xe" fillcolor="#21908c" stroked="f" strokeweight="0">
                  <v:path arrowok="t" textboxrect="0,0,121619,85257"/>
                </v:shape>
                <v:shape id="Shape 785" o:spid="_x0000_s1078" style="position:absolute;left:36052;top:1715;width:1456;height:14990;visibility:visible;mso-wrap-style:square;v-text-anchor:top" coordsize="145522,149908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" path="m,1499083r12803,-52502l26776,1383675r12661,-62905l50807,1257894r10073,-62898l69791,1132090r7853,-62905l84582,1006309r6187,-62898l96305,880506r4980,-62876l105770,754725r4125,-62899l113645,628951r3458,-62906l120328,503139r998,-21240l123906,440241r3660,-62875l130994,314460r3247,-62898l137294,188687r2896,-62906l142920,62876,145522,e" filled="f" strokecolor="white" strokeweight=".22231mm">
                  <v:path arrowok="t" textboxrect="0,0,145522,1499083"/>
                </v:shape>
                <v:shape id="Shape 786" o:spid="_x0000_s1079" style="position:absolute;left:37253;top:1715;width:6953;height:15723;visibility:visible;mso-wrap-style:square;v-text-anchor:top" coordsize="695246,1572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" path="m,1572354r1260,-2692l34509,1509449r34607,-62868l103250,1383675r19306,-38380l136972,1320770r34074,-62876l204092,1194996r31404,-62906l243882,1113250r22936,-44065l297614,1006309r29297,-62898l354452,880506r10748,-26957l381964,817630r27421,-62905l435576,691826r24932,-62875l484186,566045r2310,-6675l509320,503139r24578,-62898l557660,377366r22943,-62906l602782,251562r5040,-15030l626280,188687r23529,-62906l672775,62876,695246,e" filled="f" strokecolor="white" strokeweight=".22231mm">
                  <v:path arrowok="t" textboxrect="0,0,695246,1572354"/>
                </v:shape>
                <v:shape id="Shape 787" o:spid="_x0000_s1080" style="position:absolute;left:38724;top:10558;width:7034;height:6880;visibility:visible;mso-wrap-style:square;v-text-anchor:top" coordsize="703340,68803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" path="m,688039l53996,625133,96777,576471r13741,-14206l168961,499359r49135,-51070l230314,436454r62381,-62876l339392,327909r18578,-17229l424296,247774r36422,-34164l492504,184869r70609,-62876l582014,104713,633369,59095,703340,e" filled="f" strokecolor="white" strokeweight=".22231mm">
                  <v:path arrowok="t" textboxrect="0,0,703340,688039"/>
                </v:shape>
                <v:shape id="Shape 788" o:spid="_x0000_s1081" style="position:absolute;left:40213;top:12959;width:5545;height:4479;visibility:visible;mso-wrap-style:square;v-text-anchor:top" coordsize="554472,44793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" path="m,447937l69228,385826r908,-795l142327,322163r48197,-40554l218186,259258r78604,-62906l311850,184224r64398,-50748l433146,90207,459217,70578,544159,7673,554472,e" filled="f" strokecolor="white" strokeweight=".22231mm">
                  <v:path arrowok="t" textboxrect="0,0,554472,447937"/>
                </v:shape>
                <v:shape id="Shape 789" o:spid="_x0000_s1082" style="position:absolute;left:41681;top:14395;width:4077;height:3043;visibility:visible;mso-wrap-style:square;v-text-anchor:top" coordsize="407630,3043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" path="m,304350l43682,269308,79924,241444r83059,-62868l165008,177024r81919,-61353l286304,86779,333271,52765,407630,e" filled="f" strokecolor="white" strokeweight=".22231mm">
                  <v:path arrowok="t" textboxrect="0,0,407630,304350"/>
                </v:shape>
                <v:shape id="Shape 790" o:spid="_x0000_s1083" style="position:absolute;left:43122;top:15552;width:2636;height:1886;visibility:visible;mso-wrap-style:square;v-text-anchor:top" coordsize="263541,1885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" path="m,188589l20919,172943,85932,125683,142215,85196,173881,62816,263541,e" filled="f" strokecolor="white" strokeweight=".22231mm">
                  <v:path arrowok="t" textboxrect="0,0,263541,188589"/>
                </v:shape>
                <v:shape id="Shape 791" o:spid="_x0000_s1084" style="position:absolute;left:44541;top:16586;width:1217;height:852;visibility:visible;mso-wrap-style:square;v-text-anchor:top" coordsize="121619,8525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" path="m,85257r293,-203l89592,22351,121619,e" filled="f" strokecolor="white" strokeweight=".22231mm">
                  <v:path arrowok="t" textboxrect="0,0,121619,85257"/>
                </v:shape>
                <v:shape id="Shape 792" o:spid="_x0000_s1085" style="position:absolute;left:47139;top:1715;width:931;height:13103;visibility:visible;mso-wrap-style:square;v-text-anchor:top" coordsize="93140,1310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" path="m,l93140,,91407,62876r-1815,62905l87627,188687r-2078,62875l83291,314460r-2399,62906l78282,440241r-2843,62898l72364,566045r-3368,62906l65306,691826r-4103,62899l56658,817630r-5040,62876l46022,943411r-6210,62898l32927,1069185r-7591,62905l17049,1194996r-8963,62898l,1310314,,xe" fillcolor="#440154" stroked="f" strokeweight="0">
                  <v:path arrowok="t" textboxrect="0,0,93140,1310314"/>
                </v:shape>
                <v:shape id="Shape 793" o:spid="_x0000_s1086" style="position:absolute;left:47139;top:1715;width:6362;height:15723;visibility:visible;mso-wrap-style:square;v-text-anchor:top" coordsize="636181,1572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" path="m93140,l636181,,615375,62876r-8783,25523l595394,125781r-19831,62906l555027,251562r-21218,62898l512042,377366r-22178,62875l485267,452489r-16644,50650l446797,566045r-22703,62906l400737,691826r-23701,62899l363941,787951r-10223,29679l330219,880506r-24316,62905l281174,1006309r-24789,62876l242644,1102824r-10575,29266l207693,1194996r-24699,62898l158326,1320770r-24407,62905l121319,1414997r-10981,31584l87425,1509449r-22592,62905l,1572354,,1310314r8086,-52420l17049,1194996r8287,-62906l32927,1069185r6885,-62876l46022,943411r5596,-62905l56658,817630r4545,-62905l65306,691826r3690,-62875l72364,566045r3075,-62906l78282,440241r2610,-62875l83291,314460r2258,-62898l87627,188687r1965,-62906l91407,62876,93140,xe" fillcolor="#481b6d" stroked="f" strokeweight="0">
                  <v:path arrowok="t" textboxrect="0,0,636181,1572354"/>
                </v:shape>
                <v:shape id="Shape 794" o:spid="_x0000_s1087" style="position:absolute;left:47787;top:1715;width:9057;height:15723;visibility:visible;mso-wrap-style:square;v-text-anchor:top" coordsize="905699,1572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" path="m571348,l905699,r,473783l879358,503139r-54055,62906l784373,618780r-8730,10171l721235,691826r-48490,62899l663048,767295r-42160,50335l572083,880506r-30324,41311l524966,943411r-48543,62898l431976,1069185r-11543,16231l386449,1132090r-43802,62906l301830,1257894r-2723,3990l260173,1320770r-39377,62905l183406,1446581r-5595,9083l147075,1509449r-34599,62905l,1572354r22591,-62905l45505,1446581r10980,-31584l69086,1383675r24406,-62905l118161,1257894r24699,-62898l167236,1132090r10575,-29266l191552,1069185r24789,-62876l241069,943411r24317,-62905l288884,817630r10223,-29679l312203,754725r23701,-62899l359260,628951r22704,-62906l403790,503139r16643,-50650l425031,440241r22178,-62875l468976,314460r21218,-62898l510730,188687r19831,-62906l541759,88399r8783,-25523l571348,xe" fillcolor="#46337e" stroked="f" strokeweight="0">
                  <v:path arrowok="t" textboxrect="0,0,905699,1572354"/>
                </v:shape>
                <v:shape id="Shape 795" o:spid="_x0000_s1088" style="position:absolute;left:48912;top:6452;width:7932;height:10986;visibility:visible;mso-wrap-style:square;v-text-anchor:top" coordsize="793224,1098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" path="m793224,r,278159l790561,280941r-59538,62906l676998,406722r-5101,5918l618900,469628r-53733,62898l550572,549724r-41012,45678l456412,658307r-27129,33077l403820,721213r-51948,62898l307958,840281r-5303,6706l252725,909892r-46990,62906l186632,998434r-26717,37231l115903,1098571,,1098571r34599,-62906l65336,981881r5595,-9083l108321,909892r39376,-62905l186632,788101r2722,-3990l230171,721213r43803,-62906l307958,611632r11543,-16230l363948,532526r48542,-62898l429283,448034r30325,-41312l508412,343847r42160,-50335l560270,280941r48490,-62898l663167,155168r8730,-10171l712827,92262,766882,29356,793224,xe" fillcolor="#3f4889" stroked="f" strokeweight="0">
                  <v:path arrowok="t" textboxrect="0,0,793224,1098571"/>
                </v:shape>
                <v:shape id="Shape 796" o:spid="_x0000_s1089" style="position:absolute;left:50071;top:9234;width:6773;height:8204;visibility:visible;mso-wrap-style:square;v-text-anchor:top" coordsize="677321,820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" path="m677321,r,178636l665133,191469r-58804,62898l555994,310943r-5887,6300l491949,380149r-55112,62905l434669,445484r-54753,60468l325741,568828r-12361,14326l271191,631734r-52653,62905l192055,726568r-25202,30939l116638,820413,,820413,44012,757507,70729,720275,89832,694639r46990,-62905l186752,568828r5303,-6706l235969,505952r51948,-62898l313380,413225r27129,-33076l393657,317243r41012,-45677l449264,254367r53733,-62898l555994,134482r5101,-5918l615120,65688,674658,2783,677321,xe" fillcolor="#365c8d" stroked="f" strokeweight="0">
                  <v:path arrowok="t" textboxrect="0,0,677321,820413"/>
                </v:shape>
                <v:shape id="Shape 797" o:spid="_x0000_s1090" style="position:absolute;left:51238;top:11020;width:5606;height:6418;visibility:visible;mso-wrap-style:square;v-text-anchor:top" coordsize="560683,641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" path="m560683,r,148627l510791,201512r-57543,62906l439357,279621r-44267,47695l338222,390192r-20191,22410l281384,453097r-55818,62906l196742,548756r-26281,30115l116376,641776,,641776,50215,578871,75417,547932r26483,-31929l154553,453097r42189,-48580l209103,390192r54176,-62876l318031,266848r2168,-2430l375311,201512r58158,-62905l439357,132306,489691,75731,548495,12833,560683,xe" fillcolor="#2e6e8e" stroked="f" strokeweight="0">
                  <v:path arrowok="t" textboxrect="0,0,560683,641776"/>
                </v:shape>
                <v:shape id="Shape 798" o:spid="_x0000_s1091" style="position:absolute;left:52401;top:12507;width:4443;height:4931;visibility:visible;mso-wrap-style:square;v-text-anchor:top" coordsize="444307,493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" path="m444307,r,135329l403549,178688r-58239,62876l322980,265768r-35829,38702l229608,367375r-27953,30646l172478,430243r-56432,62906l,493149,54085,430243,80366,400129r28824,-32754l165008,304470r36647,-40495l221846,241564r56868,-62876l322980,130994r13891,-15204l394414,52885,444307,xe" fillcolor="#277f8e" stroked="f" strokeweight="0">
                  <v:path arrowok="t" textboxrect="0,0,444307,493149"/>
                </v:shape>
                <v:shape id="Shape 799" o:spid="_x0000_s1092" style="position:absolute;left:53562;top:13860;width:3282;height:3578;visibility:visible;mso-wrap-style:square;v-text-anchor:top" coordsize="328261,35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" path="m328261,r,128969l290587,169141r-58541,62905l206935,259055r-33196,35859l115903,357820,,357820,56433,294914,85609,262693r27954,-30647l171106,169141r35829,-38702l229264,106235,287504,43359,328261,xe" fillcolor="#21908c" stroked="f" strokeweight="0">
                  <v:path arrowok="t" textboxrect="0,0,328261,357820"/>
                </v:shape>
                <v:shape id="Shape 800" o:spid="_x0000_s1093" style="position:absolute;left:54721;top:15150;width:2123;height:2288;visibility:visible;mso-wrap-style:square;v-text-anchor:top" coordsize="212358,228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" path="m212358,r,125661l174594,165945r-58713,62906l,228851,57836,165945,91032,130086r25111,-27009l174684,40172,212358,xe" fillcolor="#1fa187" stroked="f" strokeweight="0">
                  <v:path arrowok="t" textboxrect="0,0,212358,228851"/>
                </v:shape>
                <v:shape id="Shape 801" o:spid="_x0000_s1094" style="position:absolute;left:55880;top:16406;width:964;height:1032;visibility:visible;mso-wrap-style:square;v-text-anchor:top" coordsize="96477,103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" path="m96477,r,103190l,103190,58713,40284,96477,xe" fillcolor="#2db27d" stroked="f" strokeweight="0">
                  <v:path arrowok="t" textboxrect="0,0,96477,103190"/>
                </v:shape>
                <v:shape id="Shape 802" o:spid="_x0000_s1095" style="position:absolute;left:47139;top:1715;width:931;height:13103;visibility:visible;mso-wrap-style:square;v-text-anchor:top" coordsize="93140,131031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" path="m,1310314r8086,-52420l17049,1194996r8287,-62906l32927,1069185r6885,-62876l46022,943411r5596,-62905l56658,817630r4545,-62905l65306,691826r3690,-62875l72364,566045r3075,-62906l78282,440241r2610,-62875l83291,314460r2258,-62898l87627,188687r1965,-62906l91407,62876,93140,e" filled="f" strokecolor="white" strokeweight=".22231mm">
                  <v:path arrowok="t" textboxrect="0,0,93140,1310314"/>
                </v:shape>
                <v:shape id="Shape 803" o:spid="_x0000_s1096" style="position:absolute;left:47787;top:1715;width:5714;height:15723;visibility:visible;mso-wrap-style:square;v-text-anchor:top" coordsize="571348,15723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" path="m,1572354r22591,-62905l45505,1446581r10980,-31584l69086,1383675r24406,-62905l118161,1257894r24699,-62898l167236,1132090r10575,-29266l191552,1069185r24789,-62876l241069,943411r24317,-62905l288884,817630r10223,-29679l312203,754725r23701,-62899l359260,628951r22704,-62906l403790,503139r16643,-50650l425031,440241r22178,-62875l468976,314460r21218,-62898l510730,188687r19831,-62906l541759,88399r8783,-25523l571348,e" filled="f" strokecolor="white" strokeweight=".22231mm">
                  <v:path arrowok="t" textboxrect="0,0,571348,1572354"/>
                </v:shape>
                <v:shape id="Shape 804" o:spid="_x0000_s1097" style="position:absolute;left:48912;top:6452;width:7932;height:10986;visibility:visible;mso-wrap-style:square;v-text-anchor:top" coordsize="793224,10985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" path="m,1098571r34599,-62906l65336,981881r5595,-9083l108321,909892r39376,-62905l186632,788101r2722,-3990l230171,721213r43803,-62906l307958,611632r11543,-16230l363948,532526r48542,-62898l429283,448034r30325,-41312l508412,343847r42160,-50335l560270,280941r48490,-62898l663167,155168r8730,-10171l712827,92262,766882,29356,793224,e" filled="f" strokecolor="white" strokeweight=".22231mm">
                  <v:path arrowok="t" textboxrect="0,0,793224,1098571"/>
                </v:shape>
                <v:shape id="Shape 805" o:spid="_x0000_s1098" style="position:absolute;left:50071;top:9234;width:6773;height:8204;visibility:visible;mso-wrap-style:square;v-text-anchor:top" coordsize="677321,820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" path="m,820413l44012,757507,70729,720275,89832,694639r46990,-62905l186752,568828r5303,-6706l235969,505952r51948,-62898l313380,413225r27129,-33076l393657,317243r41012,-45677l449264,254367r53733,-62898l555994,134482r5101,-5918l615120,65688,674658,2783,677321,e" filled="f" strokecolor="white" strokeweight=".22231mm">
                  <v:path arrowok="t" textboxrect="0,0,677321,820413"/>
                </v:shape>
                <v:shape id="Shape 806" o:spid="_x0000_s1099" style="position:absolute;left:51238;top:11020;width:5606;height:6418;visibility:visible;mso-wrap-style:square;v-text-anchor:top" coordsize="560683,64177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" path="m,641776l50215,578871,75417,547932r26483,-31929l154553,453097r42189,-48580l209103,390192r54176,-62876l318031,266848r2168,-2430l375311,201512r58158,-62905l439357,132306,489691,75731,548495,12833,560683,e" filled="f" strokecolor="white" strokeweight=".22231mm">
                  <v:path arrowok="t" textboxrect="0,0,560683,641776"/>
                </v:shape>
                <v:shape id="Shape 807" o:spid="_x0000_s1100" style="position:absolute;left:52401;top:12507;width:4443;height:4931;visibility:visible;mso-wrap-style:square;v-text-anchor:top" coordsize="444307,49314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" path="m,493149l54085,430243,80366,400129r28824,-32754l165008,304470r36647,-40495l221846,241564r56868,-62876l322980,130994r13891,-15204l394414,52885,444307,e" filled="f" strokecolor="white" strokeweight=".22231mm">
                  <v:path arrowok="t" textboxrect="0,0,444307,493149"/>
                </v:shape>
                <v:shape id="Shape 808" o:spid="_x0000_s1101" style="position:absolute;left:53562;top:13860;width:3282;height:3578;visibility:visible;mso-wrap-style:square;v-text-anchor:top" coordsize="328261,3578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" path="m,357820l56433,294914,85609,262693r27954,-30647l171106,169141r35829,-38702l229264,106235,287504,43359,328261,e" filled="f" strokecolor="white" strokeweight=".22231mm">
                  <v:path arrowok="t" textboxrect="0,0,328261,357820"/>
                </v:shape>
                <v:shape id="Shape 809" o:spid="_x0000_s1102" style="position:absolute;left:54721;top:15150;width:2123;height:2288;visibility:visible;mso-wrap-style:square;v-text-anchor:top" coordsize="212358,2288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" path="m,228851l57836,165945,91032,130086r25111,-27009l174684,40172,212358,e" filled="f" strokecolor="white" strokeweight=".22231mm">
                  <v:path arrowok="t" textboxrect="0,0,212358,228851"/>
                </v:shape>
                <v:shape id="Shape 810" o:spid="_x0000_s1103" style="position:absolute;left:55880;top:16406;width:964;height:1032;visibility:visible;mso-wrap-style:square;v-text-anchor:top" coordsize="96477,103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" path="m,103190l58713,40284,96477,e" filled="f" strokecolor="white" strokeweight=".22231mm">
                  <v:path arrowok="t" textboxrect="0,0,96477,103190"/>
                </v:shape>
                <v:rect id="Rectangle 811" o:spid="_x0000_s1104" style="position:absolute;left:7458;width:488;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" filled="f" stroked="f">
                  <v:textbox inset="0,0,0,0">
                    <w:txbxContent>
                      <w:p w14:paraId="75AF165D" w14:textId="77777777" w:rsidR="006956C4" w:rsidRDefault="006755D9">
                        <w:pPr>
                          <w:spacing w:after="160" w:line="259" w:lineRule="auto"/>
                          <w:ind w:left="0" w:firstLine="0"/>
                          <w:jc w:val="left"/>
                        </w:pPr>
                        <w:r>
                          <w:rPr>
                            <w:color w:val="1A1A1A"/>
                            <w:w w:val="109"/>
                            <w:sz w:val="10"/>
                          </w:rPr>
                          <w:t>2</w:t>
                        </w:r>
                      </w:p>
                    </w:txbxContent>
                  </v:textbox>
                </v:rect>
                <v:rect id="Rectangle 812" o:spid="_x0000_s1105" style="position:absolute;left:18544;width:488;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" filled="f" stroked="f">
                  <v:textbox inset="0,0,0,0">
                    <w:txbxContent>
                      <w:p w14:paraId="070C3602" w14:textId="77777777" w:rsidR="006956C4" w:rsidRDefault="006755D9">
                        <w:pPr>
                          <w:spacing w:after="160" w:line="259" w:lineRule="auto"/>
                          <w:ind w:left="0" w:firstLine="0"/>
                          <w:jc w:val="left"/>
                        </w:pPr>
                        <w:r>
                          <w:rPr>
                            <w:color w:val="1A1A1A"/>
                            <w:w w:val="109"/>
                            <w:sz w:val="10"/>
                          </w:rPr>
                          <w:t>3</w:t>
                        </w:r>
                      </w:p>
                    </w:txbxContent>
                  </v:textbox>
                </v:rect>
                <v:rect id="Rectangle 813" o:spid="_x0000_s1106" style="position:absolute;left:29631;width:488;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" filled="f" stroked="f">
                  <v:textbox inset="0,0,0,0">
                    <w:txbxContent>
                      <w:p w14:paraId="343C1750" w14:textId="77777777" w:rsidR="006956C4" w:rsidRDefault="006755D9">
                        <w:pPr>
                          <w:spacing w:after="160" w:line="259" w:lineRule="auto"/>
                          <w:ind w:left="0" w:firstLine="0"/>
                          <w:jc w:val="left"/>
                        </w:pPr>
                        <w:r>
                          <w:rPr>
                            <w:color w:val="1A1A1A"/>
                            <w:w w:val="109"/>
                            <w:sz w:val="10"/>
                          </w:rPr>
                          <w:t>4</w:t>
                        </w:r>
                      </w:p>
                    </w:txbxContent>
                  </v:textbox>
                </v:rect>
                <v:rect id="Rectangle 814" o:spid="_x0000_s1107" style="position:absolute;left:40718;width:488;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" filled="f" stroked="f">
                  <v:textbox inset="0,0,0,0">
                    <w:txbxContent>
                      <w:p w14:paraId="2A171421" w14:textId="77777777" w:rsidR="006956C4" w:rsidRDefault="006755D9">
                        <w:pPr>
                          <w:spacing w:after="160" w:line="259" w:lineRule="auto"/>
                          <w:ind w:left="0" w:firstLine="0"/>
                          <w:jc w:val="left"/>
                        </w:pPr>
                        <w:r>
                          <w:rPr>
                            <w:color w:val="1A1A1A"/>
                            <w:w w:val="109"/>
                            <w:sz w:val="10"/>
                          </w:rPr>
                          <w:t>5</w:t>
                        </w:r>
                      </w:p>
                    </w:txbxContent>
                  </v:textbox>
                </v:rect>
                <v:rect id="Rectangle 815" o:spid="_x0000_s1108" style="position:absolute;left:51804;width:488;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" filled="f" stroked="f">
                  <v:textbox inset="0,0,0,0">
                    <w:txbxContent>
                      <w:p w14:paraId="1401B699" w14:textId="77777777" w:rsidR="006956C4" w:rsidRDefault="006755D9">
                        <w:pPr>
                          <w:spacing w:after="160" w:line="259" w:lineRule="auto"/>
                          <w:ind w:left="0" w:firstLine="0"/>
                          <w:jc w:val="left"/>
                        </w:pPr>
                        <w:r>
                          <w:rPr>
                            <w:color w:val="1A1A1A"/>
                            <w:w w:val="109"/>
                            <w:sz w:val="10"/>
                          </w:rPr>
                          <w:t>6</w:t>
                        </w:r>
                      </w:p>
                    </w:txbxContent>
                  </v:textbox>
                </v:rect>
                <v:rect id="Rectangle 1536" o:spid="_x0000_s1109" style="position:absolute;left:7007;top:18594;width:1686;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" filled="f" stroked="f">
                  <v:textbox inset="0,0,0,0">
                    <w:txbxContent>
                      <w:p w14:paraId="04D8A5E6" w14:textId="77777777" w:rsidR="006956C4" w:rsidRDefault="006755D9">
                        <w:pPr>
                          <w:spacing w:after="160" w:line="259" w:lineRule="auto"/>
                          <w:ind w:left="0" w:firstLine="0"/>
                          <w:jc w:val="left"/>
                        </w:pPr>
                        <w:r>
                          <w:rPr>
                            <w:color w:val="4D4D4D"/>
                            <w:spacing w:val="1"/>
                            <w:w w:val="107"/>
                            <w:sz w:val="10"/>
                          </w:rPr>
                          <w:t>0.50</w:t>
                        </w:r>
                      </w:p>
                    </w:txbxContent>
                  </v:textbox>
                </v:rect>
                <v:rect id="Rectangle 1535" o:spid="_x0000_s1110" style="position:absolute;left:3975;top:18594;width:1685;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" filled="f" stroked="f">
                  <v:textbox inset="0,0,0,0">
                    <w:txbxContent>
                      <w:p w14:paraId="577A2532" w14:textId="77777777" w:rsidR="006956C4" w:rsidRDefault="006755D9">
                        <w:pPr>
                          <w:spacing w:after="160" w:line="259" w:lineRule="auto"/>
                          <w:ind w:left="0" w:firstLine="0"/>
                          <w:jc w:val="left"/>
                        </w:pPr>
                        <w:r>
                          <w:rPr>
                            <w:color w:val="4D4D4D"/>
                            <w:spacing w:val="1"/>
                            <w:w w:val="107"/>
                            <w:sz w:val="10"/>
                          </w:rPr>
                          <w:t>0.25</w:t>
                        </w:r>
                      </w:p>
                    </w:txbxContent>
                  </v:textbox>
                </v:rect>
                <v:rect id="Rectangle 1537" o:spid="_x0000_s1111" style="position:absolute;left:10041;top:18594;width:1684;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" filled="f" stroked="f">
                  <v:textbox inset="0,0,0,0">
                    <w:txbxContent>
                      <w:p w14:paraId="70CC9999" w14:textId="77777777" w:rsidR="006956C4" w:rsidRDefault="006755D9">
                        <w:pPr>
                          <w:spacing w:after="160" w:line="259" w:lineRule="auto"/>
                          <w:ind w:left="0" w:firstLine="0"/>
                          <w:jc w:val="left"/>
                        </w:pPr>
                        <w:r>
                          <w:rPr>
                            <w:color w:val="4D4D4D"/>
                            <w:spacing w:val="1"/>
                            <w:w w:val="107"/>
                            <w:sz w:val="10"/>
                          </w:rPr>
                          <w:t>0.75</w:t>
                        </w:r>
                      </w:p>
                    </w:txbxContent>
                  </v:textbox>
                </v:rect>
                <v:rect id="Rectangle 1540" o:spid="_x0000_s1112" style="position:absolute;left:15061;top:18594;width:1686;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" filled="f" stroked="f">
                  <v:textbox inset="0,0,0,0">
                    <w:txbxContent>
                      <w:p w14:paraId="0E6FC842" w14:textId="77777777" w:rsidR="006956C4" w:rsidRDefault="006755D9">
                        <w:pPr>
                          <w:spacing w:after="160" w:line="259" w:lineRule="auto"/>
                          <w:ind w:left="0" w:firstLine="0"/>
                          <w:jc w:val="left"/>
                        </w:pPr>
                        <w:r>
                          <w:rPr>
                            <w:color w:val="4D4D4D"/>
                            <w:spacing w:val="1"/>
                            <w:w w:val="107"/>
                            <w:sz w:val="10"/>
                          </w:rPr>
                          <w:t>0.25</w:t>
                        </w:r>
                      </w:p>
                    </w:txbxContent>
                  </v:textbox>
                </v:rect>
                <v:rect id="Rectangle 1541" o:spid="_x0000_s1113" style="position:absolute;left:18094;top:18594;width:1686;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" filled="f" stroked="f">
                  <v:textbox inset="0,0,0,0">
                    <w:txbxContent>
                      <w:p w14:paraId="5F3AAD0E" w14:textId="77777777" w:rsidR="006956C4" w:rsidRDefault="006755D9">
                        <w:pPr>
                          <w:spacing w:after="160" w:line="259" w:lineRule="auto"/>
                          <w:ind w:left="0" w:firstLine="0"/>
                          <w:jc w:val="left"/>
                        </w:pPr>
                        <w:r>
                          <w:rPr>
                            <w:color w:val="4D4D4D"/>
                            <w:spacing w:val="1"/>
                            <w:w w:val="107"/>
                            <w:sz w:val="10"/>
                          </w:rPr>
                          <w:t>0.50</w:t>
                        </w:r>
                      </w:p>
                    </w:txbxContent>
                  </v:textbox>
                </v:rect>
                <v:rect id="Rectangle 1542" o:spid="_x0000_s1114" style="position:absolute;left:21127;top:18594;width:1685;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" filled="f" stroked="f">
                  <v:textbox inset="0,0,0,0">
                    <w:txbxContent>
                      <w:p w14:paraId="5406F5BB" w14:textId="77777777" w:rsidR="006956C4" w:rsidRDefault="006755D9">
                        <w:pPr>
                          <w:spacing w:after="160" w:line="259" w:lineRule="auto"/>
                          <w:ind w:left="0" w:firstLine="0"/>
                          <w:jc w:val="left"/>
                        </w:pPr>
                        <w:r>
                          <w:rPr>
                            <w:color w:val="4D4D4D"/>
                            <w:spacing w:val="1"/>
                            <w:w w:val="107"/>
                            <w:sz w:val="10"/>
                          </w:rPr>
                          <w:t>0.75</w:t>
                        </w:r>
                      </w:p>
                    </w:txbxContent>
                  </v:textbox>
                </v:rect>
                <v:rect id="Rectangle 1543" o:spid="_x0000_s1115" style="position:absolute;left:26148;top:18594;width:1685;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" filled="f" stroked="f">
                  <v:textbox inset="0,0,0,0">
                    <w:txbxContent>
                      <w:p w14:paraId="72A58FE4" w14:textId="77777777" w:rsidR="006956C4" w:rsidRDefault="006755D9">
                        <w:pPr>
                          <w:spacing w:after="160" w:line="259" w:lineRule="auto"/>
                          <w:ind w:left="0" w:firstLine="0"/>
                          <w:jc w:val="left"/>
                        </w:pPr>
                        <w:r>
                          <w:rPr>
                            <w:color w:val="4D4D4D"/>
                            <w:spacing w:val="1"/>
                            <w:w w:val="107"/>
                            <w:sz w:val="10"/>
                          </w:rPr>
                          <w:t>0.25</w:t>
                        </w:r>
                      </w:p>
                    </w:txbxContent>
                  </v:textbox>
                </v:rect>
                <v:rect id="Rectangle 1545" o:spid="_x0000_s1116" style="position:absolute;left:32214;top:18594;width:1685;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" filled="f" stroked="f">
                  <v:textbox inset="0,0,0,0">
                    <w:txbxContent>
                      <w:p w14:paraId="68D88509" w14:textId="77777777" w:rsidR="006956C4" w:rsidRDefault="006755D9">
                        <w:pPr>
                          <w:spacing w:after="160" w:line="259" w:lineRule="auto"/>
                          <w:ind w:left="0" w:firstLine="0"/>
                          <w:jc w:val="left"/>
                        </w:pPr>
                        <w:r>
                          <w:rPr>
                            <w:color w:val="4D4D4D"/>
                            <w:spacing w:val="1"/>
                            <w:w w:val="107"/>
                            <w:sz w:val="10"/>
                          </w:rPr>
                          <w:t>0.75</w:t>
                        </w:r>
                      </w:p>
                    </w:txbxContent>
                  </v:textbox>
                </v:rect>
                <v:rect id="Rectangle 1544" o:spid="_x0000_s1117" style="position:absolute;left:29181;top:18594;width:1685;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" filled="f" stroked="f">
                  <v:textbox inset="0,0,0,0">
                    <w:txbxContent>
                      <w:p w14:paraId="72789248" w14:textId="77777777" w:rsidR="006956C4" w:rsidRDefault="006755D9">
                        <w:pPr>
                          <w:spacing w:after="160" w:line="259" w:lineRule="auto"/>
                          <w:ind w:left="0" w:firstLine="0"/>
                          <w:jc w:val="left"/>
                        </w:pPr>
                        <w:r>
                          <w:rPr>
                            <w:color w:val="4D4D4D"/>
                            <w:spacing w:val="1"/>
                            <w:w w:val="107"/>
                            <w:sz w:val="10"/>
                          </w:rPr>
                          <w:t>0.50</w:t>
                        </w:r>
                      </w:p>
                    </w:txbxContent>
                  </v:textbox>
                </v:rect>
                <v:rect id="Rectangle 1548" o:spid="_x0000_s1118" style="position:absolute;left:43300;top:18594;width:1686;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" filled="f" stroked="f">
                  <v:textbox inset="0,0,0,0">
                    <w:txbxContent>
                      <w:p w14:paraId="498F28DE" w14:textId="77777777" w:rsidR="006956C4" w:rsidRDefault="006755D9">
                        <w:pPr>
                          <w:spacing w:after="160" w:line="259" w:lineRule="auto"/>
                          <w:ind w:left="0" w:firstLine="0"/>
                          <w:jc w:val="left"/>
                        </w:pPr>
                        <w:r>
                          <w:rPr>
                            <w:color w:val="4D4D4D"/>
                            <w:spacing w:val="1"/>
                            <w:w w:val="107"/>
                            <w:sz w:val="10"/>
                          </w:rPr>
                          <w:t>0.75</w:t>
                        </w:r>
                      </w:p>
                    </w:txbxContent>
                  </v:textbox>
                </v:rect>
                <v:rect id="Rectangle 1547" o:spid="_x0000_s1119" style="position:absolute;left:40267;top:18594;width:1686;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" filled="f" stroked="f">
                  <v:textbox inset="0,0,0,0">
                    <w:txbxContent>
                      <w:p w14:paraId="1B740FE8" w14:textId="77777777" w:rsidR="006956C4" w:rsidRDefault="006755D9">
                        <w:pPr>
                          <w:spacing w:after="160" w:line="259" w:lineRule="auto"/>
                          <w:ind w:left="0" w:firstLine="0"/>
                          <w:jc w:val="left"/>
                        </w:pPr>
                        <w:r>
                          <w:rPr>
                            <w:color w:val="4D4D4D"/>
                            <w:spacing w:val="1"/>
                            <w:w w:val="107"/>
                            <w:sz w:val="10"/>
                          </w:rPr>
                          <w:t>0.50</w:t>
                        </w:r>
                      </w:p>
                    </w:txbxContent>
                  </v:textbox>
                </v:rect>
                <v:rect id="Rectangle 1546" o:spid="_x0000_s1120" style="position:absolute;left:37235;top:18594;width:1685;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" filled="f" stroked="f">
                  <v:textbox inset="0,0,0,0">
                    <w:txbxContent>
                      <w:p w14:paraId="76E5B365" w14:textId="77777777" w:rsidR="006956C4" w:rsidRDefault="006755D9">
                        <w:pPr>
                          <w:spacing w:after="160" w:line="259" w:lineRule="auto"/>
                          <w:ind w:left="0" w:firstLine="0"/>
                          <w:jc w:val="left"/>
                        </w:pPr>
                        <w:r>
                          <w:rPr>
                            <w:color w:val="4D4D4D"/>
                            <w:spacing w:val="1"/>
                            <w:w w:val="107"/>
                            <w:sz w:val="10"/>
                          </w:rPr>
                          <w:t>0.25</w:t>
                        </w:r>
                      </w:p>
                    </w:txbxContent>
                  </v:textbox>
                </v:rect>
                <v:rect id="Rectangle 1550" o:spid="_x0000_s1121" style="position:absolute;left:51354;top:18594;width:1685;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" filled="f" stroked="f">
                  <v:textbox inset="0,0,0,0">
                    <w:txbxContent>
                      <w:p w14:paraId="1A92CEF1" w14:textId="77777777" w:rsidR="006956C4" w:rsidRDefault="006755D9">
                        <w:pPr>
                          <w:spacing w:after="160" w:line="259" w:lineRule="auto"/>
                          <w:ind w:left="0" w:firstLine="0"/>
                          <w:jc w:val="left"/>
                        </w:pPr>
                        <w:r>
                          <w:rPr>
                            <w:color w:val="4D4D4D"/>
                            <w:spacing w:val="1"/>
                            <w:w w:val="107"/>
                            <w:sz w:val="10"/>
                          </w:rPr>
                          <w:t>0.50</w:t>
                        </w:r>
                      </w:p>
                    </w:txbxContent>
                  </v:textbox>
                </v:rect>
                <v:rect id="Rectangle 1549" o:spid="_x0000_s1122" style="position:absolute;left:48321;top:18594;width:1686;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" filled="f" stroked="f">
                  <v:textbox inset="0,0,0,0">
                    <w:txbxContent>
                      <w:p w14:paraId="301A7BD3" w14:textId="77777777" w:rsidR="006956C4" w:rsidRDefault="006755D9">
                        <w:pPr>
                          <w:spacing w:after="160" w:line="259" w:lineRule="auto"/>
                          <w:ind w:left="0" w:firstLine="0"/>
                          <w:jc w:val="left"/>
                        </w:pPr>
                        <w:r>
                          <w:rPr>
                            <w:color w:val="4D4D4D"/>
                            <w:spacing w:val="1"/>
                            <w:w w:val="107"/>
                            <w:sz w:val="10"/>
                          </w:rPr>
                          <w:t>0.25</w:t>
                        </w:r>
                      </w:p>
                    </w:txbxContent>
                  </v:textbox>
                </v:rect>
                <v:rect id="Rectangle 1551" o:spid="_x0000_s1123" style="position:absolute;left:54387;top:18594;width:1685;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" filled="f" stroked="f">
                  <v:textbox inset="0,0,0,0">
                    <w:txbxContent>
                      <w:p w14:paraId="2691EDE9" w14:textId="77777777" w:rsidR="006956C4" w:rsidRDefault="006755D9">
                        <w:pPr>
                          <w:spacing w:after="160" w:line="259" w:lineRule="auto"/>
                          <w:ind w:left="0" w:firstLine="0"/>
                          <w:jc w:val="left"/>
                        </w:pPr>
                        <w:r>
                          <w:rPr>
                            <w:color w:val="4D4D4D"/>
                            <w:spacing w:val="1"/>
                            <w:w w:val="107"/>
                            <w:sz w:val="10"/>
                          </w:rPr>
                          <w:t>0.75</w:t>
                        </w:r>
                      </w:p>
                    </w:txbxContent>
                  </v:textbox>
                </v:rect>
                <v:rect id="Rectangle 821" o:spid="_x0000_s1124" style="position:absolute;left:1563;top:14031;width:488;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" filled="f" stroked="f">
                  <v:textbox inset="0,0,0,0">
                    <w:txbxContent>
                      <w:p w14:paraId="66BC8DA6" w14:textId="77777777" w:rsidR="006956C4" w:rsidRDefault="006755D9">
                        <w:pPr>
                          <w:spacing w:after="160" w:line="259" w:lineRule="auto"/>
                          <w:ind w:left="0" w:firstLine="0"/>
                          <w:jc w:val="left"/>
                        </w:pPr>
                        <w:r>
                          <w:rPr>
                            <w:color w:val="4D4D4D"/>
                            <w:w w:val="109"/>
                            <w:sz w:val="10"/>
                          </w:rPr>
                          <w:t>1</w:t>
                        </w:r>
                      </w:p>
                    </w:txbxContent>
                  </v:textbox>
                </v:rect>
                <v:rect id="Rectangle 822" o:spid="_x0000_s1125" style="position:absolute;left:1563;top:7742;width:488;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" filled="f" stroked="f">
                  <v:textbox inset="0,0,0,0">
                    <w:txbxContent>
                      <w:p w14:paraId="23051E6D" w14:textId="77777777" w:rsidR="006956C4" w:rsidRDefault="006755D9">
                        <w:pPr>
                          <w:spacing w:after="160" w:line="259" w:lineRule="auto"/>
                          <w:ind w:left="0" w:firstLine="0"/>
                          <w:jc w:val="left"/>
                        </w:pPr>
                        <w:r>
                          <w:rPr>
                            <w:color w:val="4D4D4D"/>
                            <w:w w:val="109"/>
                            <w:sz w:val="10"/>
                          </w:rPr>
                          <w:t>2</w:t>
                        </w:r>
                      </w:p>
                    </w:txbxContent>
                  </v:textbox>
                </v:rect>
                <v:rect id="Rectangle 823" o:spid="_x0000_s1126" style="position:absolute;left:1563;top:1452;width:488;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" filled="f" stroked="f">
                  <v:textbox inset="0,0,0,0">
                    <w:txbxContent>
                      <w:p w14:paraId="6D9DAC3E" w14:textId="77777777" w:rsidR="006956C4" w:rsidRDefault="006755D9">
                        <w:pPr>
                          <w:spacing w:after="160" w:line="259" w:lineRule="auto"/>
                          <w:ind w:left="0" w:firstLine="0"/>
                          <w:jc w:val="left"/>
                        </w:pPr>
                        <w:r>
                          <w:rPr>
                            <w:color w:val="4D4D4D"/>
                            <w:w w:val="109"/>
                            <w:sz w:val="10"/>
                          </w:rPr>
                          <w:t>3</w:t>
                        </w:r>
                      </w:p>
                    </w:txbxContent>
                  </v:textbox>
                </v:rect>
                <v:rect id="Rectangle 825" o:spid="_x0000_s1127" style="position:absolute;left:515;top:9820;width:365;height:109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" filled="f" stroked="f">
                  <v:textbox inset="0,0,0,0">
                    <w:txbxContent>
                      <w:p w14:paraId="0BAFBA38" w14:textId="77777777" w:rsidR="006956C4" w:rsidRDefault="006755D9">
                        <w:pPr>
                          <w:spacing w:after="160" w:line="259" w:lineRule="auto"/>
                          <w:ind w:left="0" w:firstLine="0"/>
                          <w:jc w:val="left"/>
                        </w:pPr>
                        <w:r>
                          <w:rPr>
                            <w:sz w:val="13"/>
                          </w:rPr>
                          <w:t>r</w:t>
                        </w:r>
                      </w:p>
                    </w:txbxContent>
                  </v:textbox>
                </v:rect>
                <v:rect id="Rectangle 826" o:spid="_x0000_s1128" style="position:absolute;left:702;top:9654;width:427;height:76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" filled="f" stroked="f">
                  <v:textbox inset="0,0,0,0">
                    <w:txbxContent>
                      <w:p w14:paraId="457EACF3" w14:textId="77777777" w:rsidR="006956C4" w:rsidRDefault="006755D9">
                        <w:pPr>
                          <w:spacing w:after="160" w:line="259" w:lineRule="auto"/>
                          <w:ind w:left="0" w:firstLine="0"/>
                          <w:jc w:val="left"/>
                        </w:pPr>
                        <w:r>
                          <w:rPr>
                            <w:sz w:val="9"/>
                          </w:rPr>
                          <w:t>p</w:t>
                        </w:r>
                      </w:p>
                    </w:txbxContent>
                  </v:textbox>
                </v:rect>
                <v:rect id="Rectangle 827" o:spid="_x0000_s1129" style="position:absolute;left:455;top:8978;width:368;height:1277;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" filled="f" stroked="f">
                  <v:textbox inset="0,0,0,0">
                    <w:txbxContent>
                      <w:p w14:paraId="33FEE1E7" w14:textId="77777777" w:rsidR="006956C4" w:rsidRDefault="006755D9">
                        <w:pPr>
                          <w:spacing w:after="160" w:line="259" w:lineRule="auto"/>
                          <w:ind w:left="0" w:firstLine="0"/>
                          <w:jc w:val="left"/>
                        </w:pPr>
                        <w:r>
                          <w:rPr>
                            <w:sz w:val="13"/>
                          </w:rPr>
                          <w:t>:</w:t>
                        </w:r>
                      </w:p>
                    </w:txbxContent>
                  </v:textbox>
                </v:rect>
                <v:rect id="Rectangle 828" o:spid="_x0000_s1130" style="position:absolute;left:515;top:8620;width:365;height:109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" filled="f" stroked="f">
                  <v:textbox inset="0,0,0,0">
                    <w:txbxContent>
                      <w:p w14:paraId="61C17103" w14:textId="77777777" w:rsidR="006956C4" w:rsidRDefault="006755D9">
                        <w:pPr>
                          <w:spacing w:after="160" w:line="259" w:lineRule="auto"/>
                          <w:ind w:left="0" w:firstLine="0"/>
                          <w:jc w:val="left"/>
                        </w:pPr>
                        <w:r>
                          <w:rPr>
                            <w:sz w:val="13"/>
                          </w:rPr>
                          <w:t>r</w:t>
                        </w:r>
                      </w:p>
                    </w:txbxContent>
                  </v:textbox>
                </v:rect>
                <v:rect id="Rectangle 829" o:spid="_x0000_s1131" style="position:absolute;left:603;top:8354;width:626;height:768;rotation:-5898239fd;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" filled="f" stroked="f">
                  <v:textbox inset="0,0,0,0">
                    <w:txbxContent>
                      <w:p w14:paraId="4DF9D351" w14:textId="77777777" w:rsidR="006956C4" w:rsidRDefault="006755D9">
                        <w:pPr>
                          <w:spacing w:after="160" w:line="259" w:lineRule="auto"/>
                          <w:ind w:left="0" w:firstLine="0"/>
                          <w:jc w:val="left"/>
                        </w:pPr>
                        <w:r>
                          <w:rPr>
                            <w:sz w:val="9"/>
                          </w:rPr>
                          <w:t>f1</w:t>
                        </w:r>
                      </w:p>
                    </w:txbxContent>
                  </v:textbox>
                </v:rect>
                <v:rect id="Rectangle 830" o:spid="_x0000_s1132" style="position:absolute;left:58562;top:2553;width:1464;height: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" filled="f" stroked="f">
                  <v:textbox inset="0,0,0,0">
                    <w:txbxContent>
                      <w:p w14:paraId="3D95AE2C" w14:textId="77777777" w:rsidR="006956C4" w:rsidRDefault="006755D9">
                        <w:pPr>
                          <w:spacing w:after="160" w:line="259" w:lineRule="auto"/>
                          <w:ind w:left="0" w:firstLine="0"/>
                          <w:jc w:val="left"/>
                        </w:pPr>
                        <w:r>
                          <w:rPr>
                            <w:w w:val="110"/>
                            <w:sz w:val="13"/>
                          </w:rPr>
                          <w:t>log</w:t>
                        </w:r>
                      </w:p>
                    </w:txbxContent>
                  </v:textbox>
                </v:rect>
                <v:rect id="Rectangle 831" o:spid="_x0000_s1133" style="position:absolute;left:59663;top:2929;width:793;height: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" filled="f" stroked="f">
                  <v:textbox inset="0,0,0,0">
                    <w:txbxContent>
                      <w:p w14:paraId="0093EBA0" w14:textId="77777777" w:rsidR="006956C4" w:rsidRDefault="006755D9">
                        <w:pPr>
                          <w:spacing w:after="160" w:line="259" w:lineRule="auto"/>
                          <w:ind w:left="0" w:firstLine="0"/>
                          <w:jc w:val="left"/>
                        </w:pPr>
                        <w:r>
                          <w:rPr>
                            <w:w w:val="109"/>
                            <w:sz w:val="8"/>
                          </w:rPr>
                          <w:t>10</w:t>
                        </w:r>
                      </w:p>
                    </w:txbxContent>
                  </v:textbox>
                </v:rect>
                <v:rect id="Rectangle 15490" o:spid="_x0000_s1134" style="position:absolute;left:60259;top:2553;width:366;height: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" filled="f" stroked="f">
                  <v:textbox inset="0,0,0,0">
                    <w:txbxContent>
                      <w:p w14:paraId="6409E12C" w14:textId="77777777" w:rsidR="006956C4" w:rsidRDefault="006755D9">
                        <w:pPr>
                          <w:spacing w:after="160" w:line="259" w:lineRule="auto"/>
                          <w:ind w:left="0" w:firstLine="0"/>
                          <w:jc w:val="left"/>
                        </w:pPr>
                        <w:r>
                          <w:rPr>
                            <w:w w:val="111"/>
                            <w:sz w:val="13"/>
                          </w:rPr>
                          <w:t>(</w:t>
                        </w:r>
                      </w:p>
                    </w:txbxContent>
                  </v:textbox>
                </v:rect>
                <v:rect id="Rectangle 15492" o:spid="_x0000_s1135" style="position:absolute;left:60534;top:2553;width:671;height: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" filled="f" stroked="f">
                  <v:textbox inset="0,0,0,0">
                    <w:txbxContent>
                      <w:p w14:paraId="0CBE2559" w14:textId="77777777" w:rsidR="006956C4" w:rsidRDefault="006755D9">
                        <w:pPr>
                          <w:spacing w:after="160" w:line="259" w:lineRule="auto"/>
                          <w:ind w:left="0" w:firstLine="0"/>
                          <w:jc w:val="left"/>
                        </w:pPr>
                        <w:r>
                          <w:rPr>
                            <w:w w:val="132"/>
                            <w:sz w:val="13"/>
                          </w:rPr>
                          <w:t>F</w:t>
                        </w:r>
                      </w:p>
                    </w:txbxContent>
                  </v:textbox>
                </v:rect>
                <v:rect id="Rectangle 833" o:spid="_x0000_s1136" style="position:absolute;left:61038;top:2929;width:397;height:7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" filled="f" stroked="f">
                  <v:textbox inset="0,0,0,0">
                    <w:txbxContent>
                      <w:p w14:paraId="51FFE16D" w14:textId="77777777" w:rsidR="006956C4" w:rsidRDefault="006755D9">
                        <w:pPr>
                          <w:spacing w:after="160" w:line="259" w:lineRule="auto"/>
                          <w:ind w:left="0" w:firstLine="0"/>
                          <w:jc w:val="left"/>
                        </w:pPr>
                        <w:r>
                          <w:rPr>
                            <w:w w:val="109"/>
                            <w:sz w:val="8"/>
                          </w:rPr>
                          <w:t>1</w:t>
                        </w:r>
                      </w:p>
                    </w:txbxContent>
                  </v:textbox>
                </v:rect>
                <v:rect id="Rectangle 834" o:spid="_x0000_s1137" style="position:absolute;left:61336;top:2553;width:1403;height:10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" filled="f" stroked="f">
                  <v:textbox inset="0,0,0,0">
                    <w:txbxContent>
                      <w:p w14:paraId="7503C75B" w14:textId="77777777" w:rsidR="006956C4" w:rsidRDefault="006755D9">
                        <w:pPr>
                          <w:spacing w:after="160" w:line="259" w:lineRule="auto"/>
                          <w:ind w:left="0" w:firstLine="0"/>
                          <w:jc w:val="left"/>
                        </w:pPr>
                        <w:r>
                          <w:rPr>
                            <w:w w:val="109"/>
                            <w:sz w:val="13"/>
                          </w:rPr>
                          <w:t>/P)</w:t>
                        </w:r>
                      </w:p>
                    </w:txbxContent>
                  </v:textbox>
                </v:rect>
                <v:shape id="Shape 24412" o:spid="_x0000_s1138" style="position:absolute;left:58616;top:3805;width:1189;height:1190;visibility:visible;mso-wrap-style:square;v-text-anchor:top" coordsize="118978,118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" path="m,l118978,r,118978l,118978,,e" fillcolor="#440154" stroked="f" strokeweight="0">
                  <v:path arrowok="t" textboxrect="0,0,118978,118978"/>
                </v:shape>
                <v:shape id="Shape 24413" o:spid="_x0000_s1139" style="position:absolute;left:58616;top:5101;width:1189;height:1189;visibility:visible;mso-wrap-style:square;v-text-anchor:top" coordsize="118978,118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" path="m,l118978,r,118978l,118978,,e" fillcolor="#481b6d" stroked="f" strokeweight="0">
                  <v:path arrowok="t" textboxrect="0,0,118978,118978"/>
                </v:shape>
                <v:shape id="Shape 24414" o:spid="_x0000_s1140" style="position:absolute;left:58616;top:6397;width:1189;height:1190;visibility:visible;mso-wrap-style:square;v-text-anchor:top" coordsize="118978,118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" path="m,l118978,r,118978l,118978,,e" fillcolor="#46337e" stroked="f" strokeweight="0">
                  <v:path arrowok="t" textboxrect="0,0,118978,118978"/>
                </v:shape>
                <v:shape id="Shape 24415" o:spid="_x0000_s1141" style="position:absolute;left:58616;top:7693;width:1189;height:1190;visibility:visible;mso-wrap-style:square;v-text-anchor:top" coordsize="118978,118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" path="m,l118978,r,118978l,118978,,e" fillcolor="#3f4889" stroked="f" strokeweight="0">
                  <v:path arrowok="t" textboxrect="0,0,118978,118978"/>
                </v:shape>
                <v:shape id="Shape 24416" o:spid="_x0000_s1142" style="position:absolute;left:58616;top:8989;width:1189;height:1190;visibility:visible;mso-wrap-style:square;v-text-anchor:top" coordsize="118978,118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" path="m,l118978,r,118978l,118978,,e" fillcolor="#365c8d" stroked="f" strokeweight="0">
                  <v:path arrowok="t" textboxrect="0,0,118978,118978"/>
                </v:shape>
                <v:shape id="Shape 24417" o:spid="_x0000_s1143" style="position:absolute;left:58616;top:10285;width:1189;height:1190;visibility:visible;mso-wrap-style:square;v-text-anchor:top" coordsize="118978,118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" path="m,l118978,r,118978l,118978,,e" fillcolor="#2e6e8e" stroked="f" strokeweight="0">
                  <v:path arrowok="t" textboxrect="0,0,118978,118978"/>
                </v:shape>
                <v:shape id="Shape 24418" o:spid="_x0000_s1144" style="position:absolute;left:58616;top:11581;width:1189;height:1190;visibility:visible;mso-wrap-style:square;v-text-anchor:top" coordsize="118978,118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" path="m,l118978,r,118978l,118978,,e" fillcolor="#277f8e" stroked="f" strokeweight="0">
                  <v:path arrowok="t" textboxrect="0,0,118978,118978"/>
                </v:shape>
                <v:shape id="Shape 24419" o:spid="_x0000_s1145" style="position:absolute;left:58616;top:12877;width:1189;height:1190;visibility:visible;mso-wrap-style:square;v-text-anchor:top" coordsize="118978,118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" path="m,l118978,r,118978l,118978,,e" fillcolor="#21908c" stroked="f" strokeweight="0">
                  <v:path arrowok="t" textboxrect="0,0,118978,118978"/>
                </v:shape>
                <v:shape id="Shape 24420" o:spid="_x0000_s1146" style="position:absolute;left:58616;top:14173;width:1189;height:1190;visibility:visible;mso-wrap-style:square;v-text-anchor:top" coordsize="118978,11897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" path="m,l118978,r,118978l,118978,,e" fillcolor="#1fa187" stroked="f" strokeweight="0">
                  <v:path arrowok="t" textboxrect="0,0,118978,118978"/>
                </v:shape>
                <v:shape id="Shape 24421" o:spid="_x0000_s1147" style="position:absolute;left:58616;top:15469;width:1189;height:1190;visibility:visible;mso-wrap-style:square;v-text-anchor:top" coordsize="118978,1189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" path="m,l118978,r,118979l,118979,,e" fillcolor="#2db27d" stroked="f" strokeweight="0">
                  <v:path arrowok="t" textboxrect="0,0,118978,118979"/>
                </v:shape>
                <v:rect id="Rectangle 845" o:spid="_x0000_s1148" style="position:absolute;left:60270;top:4137;width:4932;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" filled="f" stroked="f">
                  <v:textbox inset="0,0,0,0">
                    <w:txbxContent>
                      <w:p w14:paraId="0820B163" w14:textId="77777777" w:rsidR="006956C4" w:rsidRDefault="006755D9">
                        <w:pPr>
                          <w:spacing w:after="160" w:line="259" w:lineRule="auto"/>
                          <w:ind w:left="0" w:firstLine="0"/>
                          <w:jc w:val="left"/>
                        </w:pPr>
                        <w:r>
                          <w:rPr>
                            <w:spacing w:val="1"/>
                            <w:w w:val="107"/>
                            <w:sz w:val="10"/>
                          </w:rPr>
                          <w:t>(-2.00,</w:t>
                        </w:r>
                        <w:r>
                          <w:rPr>
                            <w:spacing w:val="-6"/>
                            <w:w w:val="107"/>
                            <w:sz w:val="10"/>
                          </w:rPr>
                          <w:t xml:space="preserve"> </w:t>
                        </w:r>
                        <w:r>
                          <w:rPr>
                            <w:spacing w:val="1"/>
                            <w:w w:val="107"/>
                            <w:sz w:val="10"/>
                          </w:rPr>
                          <w:t>-1.75]</w:t>
                        </w:r>
                      </w:p>
                    </w:txbxContent>
                  </v:textbox>
                </v:rect>
                <v:rect id="Rectangle 846" o:spid="_x0000_s1149" style="position:absolute;left:60270;top:5433;width:4932;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" filled="f" stroked="f">
                  <v:textbox inset="0,0,0,0">
                    <w:txbxContent>
                      <w:p w14:paraId="1EC0D3BB" w14:textId="77777777" w:rsidR="006956C4" w:rsidRDefault="006755D9">
                        <w:pPr>
                          <w:spacing w:after="160" w:line="259" w:lineRule="auto"/>
                          <w:ind w:left="0" w:firstLine="0"/>
                          <w:jc w:val="left"/>
                        </w:pPr>
                        <w:r>
                          <w:rPr>
                            <w:spacing w:val="1"/>
                            <w:w w:val="107"/>
                            <w:sz w:val="10"/>
                          </w:rPr>
                          <w:t>(-1.75,</w:t>
                        </w:r>
                        <w:r>
                          <w:rPr>
                            <w:spacing w:val="-6"/>
                            <w:w w:val="107"/>
                            <w:sz w:val="10"/>
                          </w:rPr>
                          <w:t xml:space="preserve"> </w:t>
                        </w:r>
                        <w:r>
                          <w:rPr>
                            <w:spacing w:val="1"/>
                            <w:w w:val="107"/>
                            <w:sz w:val="10"/>
                          </w:rPr>
                          <w:t>-1.50]</w:t>
                        </w:r>
                      </w:p>
                    </w:txbxContent>
                  </v:textbox>
                </v:rect>
                <v:rect id="Rectangle 847" o:spid="_x0000_s1150" style="position:absolute;left:60270;top:6729;width:4932;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" filled="f" stroked="f">
                  <v:textbox inset="0,0,0,0">
                    <w:txbxContent>
                      <w:p w14:paraId="7778550A" w14:textId="77777777" w:rsidR="006956C4" w:rsidRDefault="006755D9">
                        <w:pPr>
                          <w:spacing w:after="160" w:line="259" w:lineRule="auto"/>
                          <w:ind w:left="0" w:firstLine="0"/>
                          <w:jc w:val="left"/>
                        </w:pPr>
                        <w:r>
                          <w:rPr>
                            <w:spacing w:val="1"/>
                            <w:w w:val="107"/>
                            <w:sz w:val="10"/>
                          </w:rPr>
                          <w:t>(-1.</w:t>
                        </w:r>
                        <w:proofErr w:type="gramStart"/>
                        <w:r>
                          <w:rPr>
                            <w:spacing w:val="1"/>
                            <w:w w:val="107"/>
                            <w:sz w:val="10"/>
                          </w:rPr>
                          <w:t>50,-</w:t>
                        </w:r>
                        <w:proofErr w:type="gramEnd"/>
                        <w:r>
                          <w:rPr>
                            <w:spacing w:val="1"/>
                            <w:w w:val="107"/>
                            <w:sz w:val="10"/>
                          </w:rPr>
                          <w:t>1.25]</w:t>
                        </w:r>
                      </w:p>
                    </w:txbxContent>
                  </v:textbox>
                </v:rect>
                <v:rect id="Rectangle 848" o:spid="_x0000_s1151" style="position:absolute;left:60270;top:8025;width:4932;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" filled="f" stroked="f">
                  <v:textbox inset="0,0,0,0">
                    <w:txbxContent>
                      <w:p w14:paraId="248CAEAB" w14:textId="77777777" w:rsidR="006956C4" w:rsidRDefault="006755D9">
                        <w:pPr>
                          <w:spacing w:after="160" w:line="259" w:lineRule="auto"/>
                          <w:ind w:left="0" w:firstLine="0"/>
                          <w:jc w:val="left"/>
                        </w:pPr>
                        <w:r>
                          <w:rPr>
                            <w:spacing w:val="1"/>
                            <w:w w:val="107"/>
                            <w:sz w:val="10"/>
                          </w:rPr>
                          <w:t>(-1.25,</w:t>
                        </w:r>
                        <w:r>
                          <w:rPr>
                            <w:spacing w:val="-6"/>
                            <w:w w:val="107"/>
                            <w:sz w:val="10"/>
                          </w:rPr>
                          <w:t xml:space="preserve"> </w:t>
                        </w:r>
                        <w:r>
                          <w:rPr>
                            <w:spacing w:val="1"/>
                            <w:w w:val="107"/>
                            <w:sz w:val="10"/>
                          </w:rPr>
                          <w:t>-1.00]</w:t>
                        </w:r>
                      </w:p>
                    </w:txbxContent>
                  </v:textbox>
                </v:rect>
                <v:rect id="Rectangle 849" o:spid="_x0000_s1152" style="position:absolute;left:60270;top:9321;width:4932;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" filled="f" stroked="f">
                  <v:textbox inset="0,0,0,0">
                    <w:txbxContent>
                      <w:p w14:paraId="0B380E25" w14:textId="77777777" w:rsidR="006956C4" w:rsidRDefault="006755D9">
                        <w:pPr>
                          <w:spacing w:after="160" w:line="259" w:lineRule="auto"/>
                          <w:ind w:left="0" w:firstLine="0"/>
                          <w:jc w:val="left"/>
                        </w:pPr>
                        <w:r>
                          <w:rPr>
                            <w:spacing w:val="1"/>
                            <w:w w:val="107"/>
                            <w:sz w:val="10"/>
                          </w:rPr>
                          <w:t>(-1.00,</w:t>
                        </w:r>
                        <w:r>
                          <w:rPr>
                            <w:spacing w:val="-6"/>
                            <w:w w:val="107"/>
                            <w:sz w:val="10"/>
                          </w:rPr>
                          <w:t xml:space="preserve"> </w:t>
                        </w:r>
                        <w:r>
                          <w:rPr>
                            <w:spacing w:val="1"/>
                            <w:w w:val="107"/>
                            <w:sz w:val="10"/>
                          </w:rPr>
                          <w:t>-0.75]</w:t>
                        </w:r>
                      </w:p>
                    </w:txbxContent>
                  </v:textbox>
                </v:rect>
                <v:rect id="Rectangle 850" o:spid="_x0000_s1153" style="position:absolute;left:60270;top:10617;width:4932;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" filled="f" stroked="f">
                  <v:textbox inset="0,0,0,0">
                    <w:txbxContent>
                      <w:p w14:paraId="472D0643" w14:textId="77777777" w:rsidR="006956C4" w:rsidRDefault="006755D9">
                        <w:pPr>
                          <w:spacing w:after="160" w:line="259" w:lineRule="auto"/>
                          <w:ind w:left="0" w:firstLine="0"/>
                          <w:jc w:val="left"/>
                        </w:pPr>
                        <w:r>
                          <w:rPr>
                            <w:spacing w:val="1"/>
                            <w:w w:val="107"/>
                            <w:sz w:val="10"/>
                          </w:rPr>
                          <w:t>(-0.75,</w:t>
                        </w:r>
                        <w:r>
                          <w:rPr>
                            <w:spacing w:val="-6"/>
                            <w:w w:val="107"/>
                            <w:sz w:val="10"/>
                          </w:rPr>
                          <w:t xml:space="preserve"> </w:t>
                        </w:r>
                        <w:r>
                          <w:rPr>
                            <w:spacing w:val="1"/>
                            <w:w w:val="107"/>
                            <w:sz w:val="10"/>
                          </w:rPr>
                          <w:t>-0.50]</w:t>
                        </w:r>
                      </w:p>
                    </w:txbxContent>
                  </v:textbox>
                </v:rect>
                <v:rect id="Rectangle 851" o:spid="_x0000_s1154" style="position:absolute;left:60270;top:11913;width:4932;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" filled="f" stroked="f">
                  <v:textbox inset="0,0,0,0">
                    <w:txbxContent>
                      <w:p w14:paraId="71A5701D" w14:textId="77777777" w:rsidR="006956C4" w:rsidRDefault="006755D9">
                        <w:pPr>
                          <w:spacing w:after="160" w:line="259" w:lineRule="auto"/>
                          <w:ind w:left="0" w:firstLine="0"/>
                          <w:jc w:val="left"/>
                        </w:pPr>
                        <w:r>
                          <w:rPr>
                            <w:spacing w:val="1"/>
                            <w:w w:val="107"/>
                            <w:sz w:val="10"/>
                          </w:rPr>
                          <w:t>(-0.50,</w:t>
                        </w:r>
                        <w:r>
                          <w:rPr>
                            <w:spacing w:val="-6"/>
                            <w:w w:val="107"/>
                            <w:sz w:val="10"/>
                          </w:rPr>
                          <w:t xml:space="preserve"> </w:t>
                        </w:r>
                        <w:r>
                          <w:rPr>
                            <w:spacing w:val="1"/>
                            <w:w w:val="107"/>
                            <w:sz w:val="10"/>
                          </w:rPr>
                          <w:t>-0.25]</w:t>
                        </w:r>
                      </w:p>
                    </w:txbxContent>
                  </v:textbox>
                </v:rect>
                <v:rect id="Rectangle 852" o:spid="_x0000_s1155" style="position:absolute;left:60270;top:13210;width:4633;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" filled="f" stroked="f">
                  <v:textbox inset="0,0,0,0">
                    <w:txbxContent>
                      <w:p w14:paraId="6E387927" w14:textId="77777777" w:rsidR="006956C4" w:rsidRDefault="006755D9">
                        <w:pPr>
                          <w:spacing w:after="160" w:line="259" w:lineRule="auto"/>
                          <w:ind w:left="0" w:firstLine="0"/>
                          <w:jc w:val="left"/>
                        </w:pPr>
                        <w:r>
                          <w:rPr>
                            <w:spacing w:val="1"/>
                            <w:w w:val="107"/>
                            <w:sz w:val="10"/>
                          </w:rPr>
                          <w:t>(-0.25,</w:t>
                        </w:r>
                        <w:r>
                          <w:rPr>
                            <w:spacing w:val="-6"/>
                            <w:w w:val="107"/>
                            <w:sz w:val="10"/>
                          </w:rPr>
                          <w:t xml:space="preserve"> </w:t>
                        </w:r>
                        <w:r>
                          <w:rPr>
                            <w:spacing w:val="1"/>
                            <w:w w:val="107"/>
                            <w:sz w:val="10"/>
                          </w:rPr>
                          <w:t>0.00]</w:t>
                        </w:r>
                      </w:p>
                    </w:txbxContent>
                  </v:textbox>
                </v:rect>
                <v:rect id="Rectangle 15493" o:spid="_x0000_s1156" style="position:absolute;left:60270;top:14506;width:1984;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" filled="f" stroked="f">
                  <v:textbox inset="0,0,0,0">
                    <w:txbxContent>
                      <w:p w14:paraId="3BE3F2F9" w14:textId="77777777" w:rsidR="006956C4" w:rsidRDefault="006755D9">
                        <w:pPr>
                          <w:spacing w:after="160" w:line="259" w:lineRule="auto"/>
                          <w:ind w:left="0" w:firstLine="0"/>
                          <w:jc w:val="left"/>
                        </w:pPr>
                        <w:r>
                          <w:rPr>
                            <w:spacing w:val="1"/>
                            <w:w w:val="107"/>
                            <w:sz w:val="10"/>
                          </w:rPr>
                          <w:t>(0.00</w:t>
                        </w:r>
                      </w:p>
                    </w:txbxContent>
                  </v:textbox>
                </v:rect>
                <v:rect id="Rectangle 15495" o:spid="_x0000_s1157" style="position:absolute;left:61770;top:14506;width:443;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" filled="f" stroked="f">
                  <v:textbox inset="0,0,0,0">
                    <w:txbxContent>
                      <w:p w14:paraId="4930FBD0" w14:textId="77777777" w:rsidR="006956C4" w:rsidRDefault="006755D9">
                        <w:pPr>
                          <w:spacing w:after="160" w:line="259" w:lineRule="auto"/>
                          <w:ind w:left="0" w:firstLine="0"/>
                          <w:jc w:val="left"/>
                        </w:pPr>
                        <w:r>
                          <w:rPr>
                            <w:spacing w:val="-5"/>
                            <w:w w:val="113"/>
                            <w:sz w:val="10"/>
                          </w:rPr>
                          <w:t xml:space="preserve">, </w:t>
                        </w:r>
                      </w:p>
                    </w:txbxContent>
                  </v:textbox>
                </v:rect>
                <v:rect id="Rectangle 15494" o:spid="_x0000_s1158" style="position:absolute;left:62069;top:14506;width:1940;height:87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" filled="f" stroked="f">
                  <v:textbox inset="0,0,0,0">
                    <w:txbxContent>
                      <w:p w14:paraId="66B65AF2" w14:textId="77777777" w:rsidR="006956C4" w:rsidRDefault="006755D9">
                        <w:pPr>
                          <w:spacing w:after="160" w:line="259" w:lineRule="auto"/>
                          <w:ind w:left="0" w:firstLine="0"/>
                          <w:jc w:val="left"/>
                        </w:pPr>
                        <w:r>
                          <w:rPr>
                            <w:spacing w:val="1"/>
                            <w:w w:val="105"/>
                            <w:sz w:val="10"/>
                          </w:rPr>
                          <w:t>0.25]</w:t>
                        </w:r>
                      </w:p>
                    </w:txbxContent>
                  </v:textbox>
                </v:rect>
                <v:rect id="Rectangle 15496" o:spid="_x0000_s1159" style="position:absolute;left:60270;top:15802;width:1984;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" filled="f" stroked="f">
                  <v:textbox inset="0,0,0,0">
                    <w:txbxContent>
                      <w:p w14:paraId="32C2A737" w14:textId="77777777" w:rsidR="006956C4" w:rsidRDefault="006755D9">
                        <w:pPr>
                          <w:spacing w:after="160" w:line="259" w:lineRule="auto"/>
                          <w:ind w:left="0" w:firstLine="0"/>
                          <w:jc w:val="left"/>
                        </w:pPr>
                        <w:r>
                          <w:rPr>
                            <w:spacing w:val="1"/>
                            <w:w w:val="107"/>
                            <w:sz w:val="10"/>
                          </w:rPr>
                          <w:t>(0.25</w:t>
                        </w:r>
                      </w:p>
                    </w:txbxContent>
                  </v:textbox>
                </v:rect>
                <v:rect id="Rectangle 15498" o:spid="_x0000_s1160" style="position:absolute;left:61770;top:15802;width:443;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" filled="f" stroked="f">
                  <v:textbox inset="0,0,0,0">
                    <w:txbxContent>
                      <w:p w14:paraId="3C994160" w14:textId="77777777" w:rsidR="006956C4" w:rsidRDefault="006755D9">
                        <w:pPr>
                          <w:spacing w:after="160" w:line="259" w:lineRule="auto"/>
                          <w:ind w:left="0" w:firstLine="0"/>
                          <w:jc w:val="left"/>
                        </w:pPr>
                        <w:r>
                          <w:rPr>
                            <w:spacing w:val="-5"/>
                            <w:w w:val="113"/>
                            <w:sz w:val="10"/>
                          </w:rPr>
                          <w:t xml:space="preserve">, </w:t>
                        </w:r>
                      </w:p>
                    </w:txbxContent>
                  </v:textbox>
                </v:rect>
                <v:rect id="Rectangle 15497" o:spid="_x0000_s1161" style="position:absolute;left:62069;top:15802;width:1940;height:87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" filled="f" stroked="f">
                  <v:textbox inset="0,0,0,0">
                    <w:txbxContent>
                      <w:p w14:paraId="36601D80" w14:textId="77777777" w:rsidR="006956C4" w:rsidRDefault="006755D9">
                        <w:pPr>
                          <w:spacing w:after="160" w:line="259" w:lineRule="auto"/>
                          <w:ind w:left="0" w:firstLine="0"/>
                          <w:jc w:val="left"/>
                        </w:pPr>
                        <w:r>
                          <w:rPr>
                            <w:spacing w:val="1"/>
                            <w:w w:val="105"/>
                            <w:sz w:val="10"/>
                          </w:rPr>
                          <w:t>0.50]</w:t>
                        </w:r>
                      </w:p>
                    </w:txbxContent>
                  </v:textbox>
                </v:rect>
                <w10:anchorlock/>
              </v:group>
            </w:pict>
          </mc:Fallback>
        </mc:AlternateContent>
      </w:r>
    </w:p>
    <w:p w14:paraId="4E13C83A" w14:textId="77777777" w:rsidR="006956C4" w:rsidRDefault="006755D9">
      <w:pPr>
        <w:spacing w:after="0" w:line="259" w:lineRule="auto"/>
        <w:ind w:left="0" w:right="800" w:firstLine="0"/>
        <w:jc w:val="center"/>
      </w:pPr>
      <w:r>
        <w:rPr>
          <w:sz w:val="13"/>
        </w:rPr>
        <w:t>P gametogenesis-induced death</w:t>
      </w:r>
    </w:p>
    <w:p w14:paraId="67F54185" w14:textId="77777777" w:rsidR="006956C4" w:rsidRDefault="006755D9">
      <w:pPr>
        <w:spacing w:after="339" w:line="259" w:lineRule="auto"/>
        <w:ind w:left="47" w:firstLine="0"/>
        <w:jc w:val="left"/>
      </w:pPr>
      <w:r>
        <w:rPr>
          <w:noProof/>
        </w:rPr>
        <w:drawing>
          <wp:inline distT="0" distB="0" distL="0" distR="0" wp14:anchorId="2146A898" wp14:editId="2EBE919B">
            <wp:extent cx="6367272" cy="2081785"/>
            <wp:effectExtent l="0" t="0" r="0" b="0"/>
            <wp:docPr id="23124" name="Picture 23124"/>
            <wp:cNvGraphicFramePr/>
            <a:graphic xmlns:a="http://schemas.openxmlformats.org/drawingml/2006/main">
              <a:graphicData uri="http://schemas.openxmlformats.org/drawingml/2006/picture">
                <pic:pic xmlns:pic="http://schemas.openxmlformats.org/drawingml/2006/picture">
                  <pic:nvPicPr>
                    <pic:cNvPr id="23124" name="Picture 23124"/>
                    <pic:cNvPicPr/>
                  </pic:nvPicPr>
                  <pic:blipFill>
                    <a:blip r:embed="rId23"/>
                    <a:stretch>
                      <a:fillRect/>
                    </a:stretch>
                  </pic:blipFill>
                  <pic:spPr>
                    <a:xfrm>
                      <a:off x="0" y="0"/>
                      <a:ext cx="6367272" cy="2081785"/>
                    </a:xfrm>
                    <a:prstGeom prst="rect">
                      <a:avLst/>
                    </a:prstGeom>
                  </pic:spPr>
                </pic:pic>
              </a:graphicData>
            </a:graphic>
          </wp:inline>
        </w:drawing>
      </w:r>
    </w:p>
    <w:p w14:paraId="46DF6D19" w14:textId="77777777" w:rsidR="006956C4" w:rsidRPr="0015360B" w:rsidRDefault="006755D9">
      <w:pPr>
        <w:ind w:left="-5"/>
      </w:pPr>
      <w:r w:rsidRPr="0015360B">
        <w:t xml:space="preserve">Figure 2: </w:t>
      </w:r>
      <w:r w:rsidRPr="0015360B">
        <w:rPr>
          <w:b/>
        </w:rPr>
        <w:t xml:space="preserve">Contour plots of ranges of recruitment success after 10 days of simulation for paired values of parameters (axes labels). </w:t>
      </w:r>
      <w:r w:rsidRPr="0015360B">
        <w:t>Recruitment success is expressed as log</w:t>
      </w:r>
      <w:r w:rsidRPr="0015360B">
        <w:rPr>
          <w:vertAlign w:val="subscript"/>
        </w:rPr>
        <w:t>10</w:t>
      </w:r>
      <w:r w:rsidRPr="0015360B">
        <w:t>(</w:t>
      </w:r>
      <w:r w:rsidRPr="0015360B">
        <w:rPr>
          <w:i/>
        </w:rPr>
        <w:t>F</w:t>
      </w:r>
      <w:r w:rsidRPr="0015360B">
        <w:rPr>
          <w:vertAlign w:val="subscript"/>
        </w:rPr>
        <w:t>1</w:t>
      </w:r>
      <w:r w:rsidRPr="0015360B">
        <w:rPr>
          <w:i/>
        </w:rPr>
        <w:t>/P</w:t>
      </w:r>
      <w:r w:rsidRPr="0015360B">
        <w:t xml:space="preserve">); </w:t>
      </w:r>
      <w:r>
        <w:rPr>
          <w:i/>
        </w:rPr>
        <w:t>α</w:t>
      </w:r>
      <w:r w:rsidRPr="0015360B">
        <w:rPr>
          <w:i/>
        </w:rPr>
        <w:t xml:space="preserve"> </w:t>
      </w:r>
      <w:r w:rsidRPr="0015360B">
        <w:t xml:space="preserve">is the fraction of </w:t>
      </w:r>
      <w:r w:rsidRPr="0015360B">
        <w:rPr>
          <w:i/>
        </w:rPr>
        <w:t xml:space="preserve">P </w:t>
      </w:r>
      <w:r w:rsidRPr="0015360B">
        <w:t>cells that will gene</w:t>
      </w:r>
      <w:r w:rsidRPr="0015360B">
        <w:t xml:space="preserve">rate </w:t>
      </w:r>
      <w:r w:rsidRPr="0015360B">
        <w:rPr>
          <w:i/>
        </w:rPr>
        <w:t>F</w:t>
      </w:r>
      <w:r w:rsidRPr="0015360B">
        <w:rPr>
          <w:vertAlign w:val="subscript"/>
        </w:rPr>
        <w:t>1</w:t>
      </w:r>
      <w:r w:rsidRPr="0015360B">
        <w:t>. Different subplots represent different durations of growth arrest (</w:t>
      </w:r>
      <w:proofErr w:type="spellStart"/>
      <w:r w:rsidRPr="0015360B">
        <w:rPr>
          <w:i/>
        </w:rPr>
        <w:t>t</w:t>
      </w:r>
      <w:r w:rsidRPr="0015360B">
        <w:rPr>
          <w:i/>
          <w:vertAlign w:val="subscript"/>
        </w:rPr>
        <w:t>AE</w:t>
      </w:r>
      <w:proofErr w:type="spellEnd"/>
      <w:r w:rsidRPr="0015360B">
        <w:rPr>
          <w:i/>
          <w:vertAlign w:val="subscript"/>
        </w:rPr>
        <w:t xml:space="preserve"> </w:t>
      </w:r>
      <w:r w:rsidRPr="0015360B">
        <w:t xml:space="preserve">model parameter). Parameters left unchanged during the simulations were assigned as per </w:t>
      </w:r>
      <w:r w:rsidRPr="0015360B">
        <w:rPr>
          <w:b/>
        </w:rPr>
        <w:t>Tab. 1</w:t>
      </w:r>
      <w:r w:rsidRPr="0015360B">
        <w:t>.</w:t>
      </w:r>
    </w:p>
    <w:tbl>
      <w:tblPr>
        <w:tblStyle w:val="TableGrid"/>
        <w:tblW w:w="9583" w:type="dxa"/>
        <w:tblInd w:w="278" w:type="dxa"/>
        <w:tblCellMar>
          <w:top w:w="16" w:type="dxa"/>
          <w:left w:w="0" w:type="dxa"/>
          <w:bottom w:w="0" w:type="dxa"/>
          <w:right w:w="0" w:type="dxa"/>
        </w:tblCellMar>
        <w:tblLook w:val="04A0" w:firstRow="1" w:lastRow="0" w:firstColumn="1" w:lastColumn="0" w:noHBand="0" w:noVBand="1"/>
      </w:tblPr>
      <w:tblGrid>
        <w:gridCol w:w="1071"/>
        <w:gridCol w:w="3602"/>
        <w:gridCol w:w="926"/>
        <w:gridCol w:w="1080"/>
        <w:gridCol w:w="2904"/>
      </w:tblGrid>
      <w:tr w:rsidR="006956C4" w14:paraId="7E33F985" w14:textId="77777777">
        <w:trPr>
          <w:trHeight w:val="342"/>
        </w:trPr>
        <w:tc>
          <w:tcPr>
            <w:tcW w:w="1070" w:type="dxa"/>
            <w:tcBorders>
              <w:top w:val="single" w:sz="6" w:space="0" w:color="000000"/>
              <w:left w:val="nil"/>
              <w:bottom w:val="single" w:sz="4" w:space="0" w:color="000000"/>
              <w:right w:val="nil"/>
            </w:tcBorders>
          </w:tcPr>
          <w:p w14:paraId="04693380" w14:textId="77777777" w:rsidR="006956C4" w:rsidRDefault="006755D9">
            <w:pPr>
              <w:spacing w:after="0" w:line="259" w:lineRule="auto"/>
              <w:ind w:left="0" w:firstLine="0"/>
              <w:jc w:val="left"/>
            </w:pPr>
            <w:r>
              <w:rPr>
                <w:b/>
              </w:rPr>
              <w:lastRenderedPageBreak/>
              <w:t>Variable</w:t>
            </w:r>
          </w:p>
        </w:tc>
        <w:tc>
          <w:tcPr>
            <w:tcW w:w="3602" w:type="dxa"/>
            <w:tcBorders>
              <w:top w:val="single" w:sz="6" w:space="0" w:color="000000"/>
              <w:left w:val="nil"/>
              <w:bottom w:val="single" w:sz="4" w:space="0" w:color="000000"/>
              <w:right w:val="nil"/>
            </w:tcBorders>
          </w:tcPr>
          <w:p w14:paraId="52E959B1" w14:textId="77777777" w:rsidR="006956C4" w:rsidRDefault="006755D9">
            <w:pPr>
              <w:spacing w:after="0" w:line="259" w:lineRule="auto"/>
              <w:ind w:left="0" w:firstLine="0"/>
              <w:jc w:val="left"/>
            </w:pPr>
            <w:r>
              <w:rPr>
                <w:b/>
              </w:rPr>
              <w:t>Meaning</w:t>
            </w:r>
          </w:p>
        </w:tc>
        <w:tc>
          <w:tcPr>
            <w:tcW w:w="926" w:type="dxa"/>
            <w:tcBorders>
              <w:top w:val="single" w:sz="6" w:space="0" w:color="000000"/>
              <w:left w:val="nil"/>
              <w:bottom w:val="single" w:sz="4" w:space="0" w:color="000000"/>
              <w:right w:val="nil"/>
            </w:tcBorders>
          </w:tcPr>
          <w:p w14:paraId="5D22AAE0" w14:textId="77777777" w:rsidR="006956C4" w:rsidRDefault="006755D9">
            <w:pPr>
              <w:spacing w:after="0" w:line="259" w:lineRule="auto"/>
              <w:ind w:left="70" w:firstLine="0"/>
              <w:jc w:val="left"/>
            </w:pPr>
            <w:r>
              <w:rPr>
                <w:b/>
              </w:rPr>
              <w:t>Units</w:t>
            </w:r>
          </w:p>
        </w:tc>
        <w:tc>
          <w:tcPr>
            <w:tcW w:w="1080" w:type="dxa"/>
            <w:tcBorders>
              <w:top w:val="single" w:sz="6" w:space="0" w:color="000000"/>
              <w:left w:val="nil"/>
              <w:bottom w:val="single" w:sz="4" w:space="0" w:color="000000"/>
              <w:right w:val="nil"/>
            </w:tcBorders>
          </w:tcPr>
          <w:p w14:paraId="16022978" w14:textId="77777777" w:rsidR="006956C4" w:rsidRDefault="006755D9">
            <w:pPr>
              <w:spacing w:after="0" w:line="259" w:lineRule="auto"/>
              <w:ind w:left="140" w:firstLine="0"/>
              <w:jc w:val="left"/>
            </w:pPr>
            <w:r>
              <w:rPr>
                <w:b/>
              </w:rPr>
              <w:t>Value</w:t>
            </w:r>
          </w:p>
        </w:tc>
        <w:tc>
          <w:tcPr>
            <w:tcW w:w="2904" w:type="dxa"/>
            <w:tcBorders>
              <w:top w:val="single" w:sz="6" w:space="0" w:color="000000"/>
              <w:left w:val="nil"/>
              <w:bottom w:val="single" w:sz="4" w:space="0" w:color="000000"/>
              <w:right w:val="nil"/>
            </w:tcBorders>
          </w:tcPr>
          <w:p w14:paraId="6BFDAF1E" w14:textId="77777777" w:rsidR="006956C4" w:rsidRDefault="006755D9">
            <w:pPr>
              <w:spacing w:after="0" w:line="259" w:lineRule="auto"/>
              <w:ind w:left="0" w:firstLine="0"/>
              <w:jc w:val="right"/>
            </w:pPr>
            <w:r>
              <w:rPr>
                <w:b/>
              </w:rPr>
              <w:t>Reference</w:t>
            </w:r>
          </w:p>
        </w:tc>
      </w:tr>
      <w:tr w:rsidR="006956C4" w:rsidRPr="0015360B" w14:paraId="0990D467" w14:textId="77777777">
        <w:trPr>
          <w:trHeight w:val="307"/>
        </w:trPr>
        <w:tc>
          <w:tcPr>
            <w:tcW w:w="1070" w:type="dxa"/>
            <w:tcBorders>
              <w:top w:val="single" w:sz="4" w:space="0" w:color="000000"/>
              <w:left w:val="nil"/>
              <w:bottom w:val="nil"/>
              <w:right w:val="nil"/>
            </w:tcBorders>
          </w:tcPr>
          <w:p w14:paraId="2AF86B9D" w14:textId="77777777" w:rsidR="006956C4" w:rsidRDefault="006755D9">
            <w:pPr>
              <w:spacing w:after="0" w:line="259" w:lineRule="auto"/>
              <w:ind w:left="0" w:firstLine="0"/>
              <w:jc w:val="left"/>
            </w:pPr>
            <w:r>
              <w:rPr>
                <w:i/>
              </w:rPr>
              <w:t>P</w:t>
            </w:r>
            <w:r>
              <w:rPr>
                <w:vertAlign w:val="subscript"/>
              </w:rPr>
              <w:t>0</w:t>
            </w:r>
          </w:p>
        </w:tc>
        <w:tc>
          <w:tcPr>
            <w:tcW w:w="3602" w:type="dxa"/>
            <w:tcBorders>
              <w:top w:val="single" w:sz="4" w:space="0" w:color="000000"/>
              <w:left w:val="nil"/>
              <w:bottom w:val="nil"/>
              <w:right w:val="nil"/>
            </w:tcBorders>
          </w:tcPr>
          <w:p w14:paraId="17452919" w14:textId="77777777" w:rsidR="006956C4" w:rsidRPr="0015360B" w:rsidRDefault="006755D9">
            <w:pPr>
              <w:spacing w:after="0" w:line="259" w:lineRule="auto"/>
              <w:ind w:left="0" w:firstLine="0"/>
              <w:jc w:val="left"/>
            </w:pPr>
            <w:r w:rsidRPr="0015360B">
              <w:t xml:space="preserve">initial concentration of </w:t>
            </w:r>
            <w:r w:rsidRPr="0015360B">
              <w:rPr>
                <w:i/>
              </w:rPr>
              <w:t xml:space="preserve">P </w:t>
            </w:r>
            <w:r w:rsidRPr="0015360B">
              <w:t>cells</w:t>
            </w:r>
          </w:p>
        </w:tc>
        <w:tc>
          <w:tcPr>
            <w:tcW w:w="926" w:type="dxa"/>
            <w:tcBorders>
              <w:top w:val="single" w:sz="4" w:space="0" w:color="000000"/>
              <w:left w:val="nil"/>
              <w:bottom w:val="nil"/>
              <w:right w:val="nil"/>
            </w:tcBorders>
          </w:tcPr>
          <w:p w14:paraId="53466D5C" w14:textId="77777777" w:rsidR="006956C4" w:rsidRDefault="006755D9">
            <w:pPr>
              <w:spacing w:after="0" w:line="259" w:lineRule="auto"/>
              <w:ind w:left="0" w:firstLine="0"/>
              <w:jc w:val="left"/>
            </w:pPr>
            <w:r>
              <w:t>cells/ml</w:t>
            </w:r>
          </w:p>
        </w:tc>
        <w:tc>
          <w:tcPr>
            <w:tcW w:w="1080" w:type="dxa"/>
            <w:tcBorders>
              <w:top w:val="single" w:sz="4" w:space="0" w:color="000000"/>
              <w:left w:val="nil"/>
              <w:bottom w:val="nil"/>
              <w:right w:val="nil"/>
            </w:tcBorders>
          </w:tcPr>
          <w:p w14:paraId="4FDE54FD" w14:textId="77777777" w:rsidR="006956C4" w:rsidRDefault="006755D9">
            <w:pPr>
              <w:spacing w:after="0" w:line="259" w:lineRule="auto"/>
              <w:ind w:left="253" w:firstLine="0"/>
              <w:jc w:val="left"/>
            </w:pPr>
            <w:r>
              <w:t>4E3</w:t>
            </w:r>
          </w:p>
        </w:tc>
        <w:tc>
          <w:tcPr>
            <w:tcW w:w="2904" w:type="dxa"/>
            <w:tcBorders>
              <w:top w:val="single" w:sz="4" w:space="0" w:color="000000"/>
              <w:left w:val="nil"/>
              <w:bottom w:val="nil"/>
              <w:right w:val="nil"/>
            </w:tcBorders>
          </w:tcPr>
          <w:p w14:paraId="1F6F3D56" w14:textId="77777777" w:rsidR="006956C4" w:rsidRPr="0015360B" w:rsidRDefault="006755D9">
            <w:pPr>
              <w:spacing w:after="0" w:line="259" w:lineRule="auto"/>
              <w:ind w:left="0" w:firstLine="0"/>
            </w:pPr>
            <w:r w:rsidRPr="0015360B">
              <w:t>Experiment detailed in the paper</w:t>
            </w:r>
          </w:p>
        </w:tc>
      </w:tr>
      <w:tr w:rsidR="006956C4" w14:paraId="23B26BD9" w14:textId="77777777">
        <w:trPr>
          <w:trHeight w:val="217"/>
        </w:trPr>
        <w:tc>
          <w:tcPr>
            <w:tcW w:w="1070" w:type="dxa"/>
            <w:tcBorders>
              <w:top w:val="nil"/>
              <w:left w:val="nil"/>
              <w:bottom w:val="nil"/>
              <w:right w:val="nil"/>
            </w:tcBorders>
          </w:tcPr>
          <w:p w14:paraId="143123D3" w14:textId="77777777" w:rsidR="006956C4" w:rsidRDefault="006755D9">
            <w:pPr>
              <w:spacing w:after="0" w:line="259" w:lineRule="auto"/>
              <w:ind w:left="0" w:firstLine="0"/>
              <w:jc w:val="left"/>
            </w:pPr>
            <w:r>
              <w:rPr>
                <w:i/>
              </w:rPr>
              <w:t>α</w:t>
            </w:r>
          </w:p>
        </w:tc>
        <w:tc>
          <w:tcPr>
            <w:tcW w:w="3602" w:type="dxa"/>
            <w:tcBorders>
              <w:top w:val="nil"/>
              <w:left w:val="nil"/>
              <w:bottom w:val="nil"/>
              <w:right w:val="nil"/>
            </w:tcBorders>
          </w:tcPr>
          <w:p w14:paraId="3C38162B" w14:textId="77777777" w:rsidR="006956C4" w:rsidRPr="0015360B" w:rsidRDefault="006755D9">
            <w:pPr>
              <w:spacing w:after="0" w:line="259" w:lineRule="auto"/>
              <w:ind w:left="0" w:firstLine="0"/>
              <w:jc w:val="left"/>
            </w:pPr>
            <w:r w:rsidRPr="0015360B">
              <w:t xml:space="preserve">fraction of </w:t>
            </w:r>
            <w:r w:rsidRPr="0015360B">
              <w:rPr>
                <w:i/>
              </w:rPr>
              <w:t xml:space="preserve">P </w:t>
            </w:r>
            <w:r w:rsidRPr="0015360B">
              <w:t xml:space="preserve">that will generate </w:t>
            </w:r>
            <w:r w:rsidRPr="0015360B">
              <w:rPr>
                <w:i/>
              </w:rPr>
              <w:t>F</w:t>
            </w:r>
            <w:r w:rsidRPr="0015360B">
              <w:rPr>
                <w:vertAlign w:val="subscript"/>
              </w:rPr>
              <w:t>1</w:t>
            </w:r>
          </w:p>
        </w:tc>
        <w:tc>
          <w:tcPr>
            <w:tcW w:w="926" w:type="dxa"/>
            <w:tcBorders>
              <w:top w:val="nil"/>
              <w:left w:val="nil"/>
              <w:bottom w:val="nil"/>
              <w:right w:val="nil"/>
            </w:tcBorders>
          </w:tcPr>
          <w:p w14:paraId="4EB73228" w14:textId="77777777" w:rsidR="006956C4" w:rsidRDefault="006755D9">
            <w:pPr>
              <w:spacing w:after="0" w:line="259" w:lineRule="auto"/>
              <w:ind w:left="244" w:firstLine="0"/>
              <w:jc w:val="left"/>
            </w:pPr>
            <w:r>
              <w:t>—</w:t>
            </w:r>
          </w:p>
        </w:tc>
        <w:tc>
          <w:tcPr>
            <w:tcW w:w="1080" w:type="dxa"/>
            <w:tcBorders>
              <w:top w:val="nil"/>
              <w:left w:val="nil"/>
              <w:bottom w:val="nil"/>
              <w:right w:val="nil"/>
            </w:tcBorders>
          </w:tcPr>
          <w:p w14:paraId="650C0DC2" w14:textId="77777777" w:rsidR="006956C4" w:rsidRDefault="006755D9">
            <w:pPr>
              <w:spacing w:after="0" w:line="259" w:lineRule="auto"/>
              <w:ind w:left="0" w:firstLine="0"/>
              <w:jc w:val="left"/>
            </w:pPr>
            <w:r>
              <w:t>[0.01, 0.2]</w:t>
            </w:r>
          </w:p>
        </w:tc>
        <w:tc>
          <w:tcPr>
            <w:tcW w:w="2904" w:type="dxa"/>
            <w:tcBorders>
              <w:top w:val="nil"/>
              <w:left w:val="nil"/>
              <w:bottom w:val="nil"/>
              <w:right w:val="nil"/>
            </w:tcBorders>
          </w:tcPr>
          <w:p w14:paraId="1A78B487" w14:textId="77777777" w:rsidR="006956C4" w:rsidRDefault="006755D9">
            <w:pPr>
              <w:spacing w:after="0" w:line="259" w:lineRule="auto"/>
              <w:ind w:left="0" w:firstLine="0"/>
              <w:jc w:val="right"/>
            </w:pPr>
            <w:r>
              <w:t>Explored via simulations</w:t>
            </w:r>
          </w:p>
        </w:tc>
      </w:tr>
      <w:tr w:rsidR="006956C4" w14:paraId="67CABB4F" w14:textId="77777777">
        <w:trPr>
          <w:trHeight w:val="250"/>
        </w:trPr>
        <w:tc>
          <w:tcPr>
            <w:tcW w:w="1070" w:type="dxa"/>
            <w:tcBorders>
              <w:top w:val="nil"/>
              <w:left w:val="nil"/>
              <w:bottom w:val="nil"/>
              <w:right w:val="nil"/>
            </w:tcBorders>
          </w:tcPr>
          <w:p w14:paraId="0EE01E48" w14:textId="77777777" w:rsidR="006956C4" w:rsidRDefault="006755D9">
            <w:pPr>
              <w:spacing w:after="0" w:line="259" w:lineRule="auto"/>
              <w:ind w:left="0" w:firstLine="0"/>
              <w:jc w:val="left"/>
            </w:pPr>
            <w:proofErr w:type="spellStart"/>
            <w:r>
              <w:rPr>
                <w:i/>
              </w:rPr>
              <w:t>r</w:t>
            </w:r>
            <w:r w:rsidRPr="001B5B35">
              <w:rPr>
                <w:i/>
                <w:sz w:val="14"/>
                <w:vertAlign w:val="subscript"/>
              </w:rPr>
              <w:t>P</w:t>
            </w:r>
            <w:proofErr w:type="spellEnd"/>
          </w:p>
        </w:tc>
        <w:tc>
          <w:tcPr>
            <w:tcW w:w="3602" w:type="dxa"/>
            <w:tcBorders>
              <w:top w:val="nil"/>
              <w:left w:val="nil"/>
              <w:bottom w:val="nil"/>
              <w:right w:val="nil"/>
            </w:tcBorders>
          </w:tcPr>
          <w:p w14:paraId="46F65758" w14:textId="77777777" w:rsidR="006956C4" w:rsidRPr="0015360B" w:rsidRDefault="006755D9">
            <w:pPr>
              <w:spacing w:after="0" w:line="259" w:lineRule="auto"/>
              <w:ind w:left="0" w:firstLine="0"/>
              <w:jc w:val="left"/>
            </w:pPr>
            <w:r w:rsidRPr="0015360B">
              <w:t xml:space="preserve">net growth rate of </w:t>
            </w:r>
            <w:r w:rsidRPr="0015360B">
              <w:rPr>
                <w:i/>
              </w:rPr>
              <w:t>P</w:t>
            </w:r>
          </w:p>
        </w:tc>
        <w:tc>
          <w:tcPr>
            <w:tcW w:w="926" w:type="dxa"/>
            <w:tcBorders>
              <w:top w:val="nil"/>
              <w:left w:val="nil"/>
              <w:bottom w:val="nil"/>
              <w:right w:val="nil"/>
            </w:tcBorders>
          </w:tcPr>
          <w:p w14:paraId="7381A4BB" w14:textId="77777777" w:rsidR="006956C4" w:rsidRDefault="006755D9">
            <w:pPr>
              <w:spacing w:after="0" w:line="259" w:lineRule="auto"/>
              <w:ind w:left="82" w:firstLine="0"/>
              <w:jc w:val="left"/>
            </w:pPr>
            <w:proofErr w:type="gramStart"/>
            <w:r>
              <w:t>day</w:t>
            </w:r>
            <w:r w:rsidRPr="001B5B35">
              <w:rPr>
                <w:i/>
                <w:sz w:val="14"/>
                <w:vertAlign w:val="superscript"/>
              </w:rPr>
              <w:t>−</w:t>
            </w:r>
            <w:r w:rsidRPr="001B5B35">
              <w:rPr>
                <w:sz w:val="14"/>
                <w:vertAlign w:val="superscript"/>
              </w:rPr>
              <w:t>1</w:t>
            </w:r>
            <w:proofErr w:type="gramEnd"/>
          </w:p>
        </w:tc>
        <w:tc>
          <w:tcPr>
            <w:tcW w:w="1080" w:type="dxa"/>
            <w:tcBorders>
              <w:top w:val="nil"/>
              <w:left w:val="nil"/>
              <w:bottom w:val="nil"/>
              <w:right w:val="nil"/>
            </w:tcBorders>
          </w:tcPr>
          <w:p w14:paraId="4F998B00" w14:textId="77777777" w:rsidR="006956C4" w:rsidRDefault="006755D9">
            <w:pPr>
              <w:spacing w:after="0" w:line="259" w:lineRule="auto"/>
              <w:ind w:left="127" w:firstLine="0"/>
              <w:jc w:val="left"/>
            </w:pPr>
            <w:r>
              <w:t>[0.5, 3]</w:t>
            </w:r>
          </w:p>
        </w:tc>
        <w:tc>
          <w:tcPr>
            <w:tcW w:w="2904" w:type="dxa"/>
            <w:tcBorders>
              <w:top w:val="nil"/>
              <w:left w:val="nil"/>
              <w:bottom w:val="nil"/>
              <w:right w:val="nil"/>
            </w:tcBorders>
          </w:tcPr>
          <w:p w14:paraId="50765C96" w14:textId="77777777" w:rsidR="006956C4" w:rsidRDefault="006755D9">
            <w:pPr>
              <w:spacing w:after="0" w:line="259" w:lineRule="auto"/>
              <w:ind w:left="0" w:firstLine="0"/>
              <w:jc w:val="right"/>
            </w:pPr>
            <w:r>
              <w:t>Explored via simulations</w:t>
            </w:r>
          </w:p>
        </w:tc>
      </w:tr>
      <w:tr w:rsidR="006956C4" w14:paraId="7C9F9632" w14:textId="77777777">
        <w:trPr>
          <w:trHeight w:val="278"/>
        </w:trPr>
        <w:tc>
          <w:tcPr>
            <w:tcW w:w="1070" w:type="dxa"/>
            <w:tcBorders>
              <w:top w:val="nil"/>
              <w:left w:val="nil"/>
              <w:bottom w:val="nil"/>
              <w:right w:val="nil"/>
            </w:tcBorders>
          </w:tcPr>
          <w:p w14:paraId="6780B737" w14:textId="77777777" w:rsidR="006956C4" w:rsidRDefault="006755D9">
            <w:pPr>
              <w:spacing w:after="0" w:line="259" w:lineRule="auto"/>
              <w:ind w:left="0" w:firstLine="0"/>
              <w:jc w:val="left"/>
            </w:pPr>
            <w:r>
              <w:rPr>
                <w:i/>
              </w:rPr>
              <w:t>r</w:t>
            </w:r>
            <w:r w:rsidRPr="001B5B35">
              <w:rPr>
                <w:i/>
                <w:sz w:val="14"/>
                <w:vertAlign w:val="subscript"/>
              </w:rPr>
              <w:t>F</w:t>
            </w:r>
            <w:r w:rsidRPr="001B5B35">
              <w:rPr>
                <w:sz w:val="14"/>
                <w:vertAlign w:val="subscript"/>
              </w:rPr>
              <w:t>1</w:t>
            </w:r>
          </w:p>
        </w:tc>
        <w:tc>
          <w:tcPr>
            <w:tcW w:w="3602" w:type="dxa"/>
            <w:tcBorders>
              <w:top w:val="nil"/>
              <w:left w:val="nil"/>
              <w:bottom w:val="nil"/>
              <w:right w:val="nil"/>
            </w:tcBorders>
          </w:tcPr>
          <w:p w14:paraId="500199F0" w14:textId="77777777" w:rsidR="006956C4" w:rsidRPr="0015360B" w:rsidRDefault="006755D9">
            <w:pPr>
              <w:spacing w:after="0" w:line="259" w:lineRule="auto"/>
              <w:ind w:left="0" w:firstLine="0"/>
              <w:jc w:val="left"/>
            </w:pPr>
            <w:r w:rsidRPr="0015360B">
              <w:t xml:space="preserve">net growth rate of </w:t>
            </w:r>
            <w:r w:rsidRPr="0015360B">
              <w:rPr>
                <w:i/>
              </w:rPr>
              <w:t>F</w:t>
            </w:r>
            <w:r w:rsidRPr="0015360B">
              <w:rPr>
                <w:vertAlign w:val="subscript"/>
              </w:rPr>
              <w:t>1</w:t>
            </w:r>
          </w:p>
        </w:tc>
        <w:tc>
          <w:tcPr>
            <w:tcW w:w="926" w:type="dxa"/>
            <w:tcBorders>
              <w:top w:val="nil"/>
              <w:left w:val="nil"/>
              <w:bottom w:val="nil"/>
              <w:right w:val="nil"/>
            </w:tcBorders>
          </w:tcPr>
          <w:p w14:paraId="687B67AC" w14:textId="77777777" w:rsidR="006956C4" w:rsidRDefault="006755D9">
            <w:pPr>
              <w:spacing w:after="0" w:line="259" w:lineRule="auto"/>
              <w:ind w:left="82" w:firstLine="0"/>
              <w:jc w:val="left"/>
            </w:pPr>
            <w:proofErr w:type="gramStart"/>
            <w:r>
              <w:t>day</w:t>
            </w:r>
            <w:r w:rsidRPr="001B5B35">
              <w:rPr>
                <w:i/>
                <w:sz w:val="14"/>
                <w:vertAlign w:val="superscript"/>
              </w:rPr>
              <w:t>−</w:t>
            </w:r>
            <w:r w:rsidRPr="001B5B35">
              <w:rPr>
                <w:sz w:val="14"/>
                <w:vertAlign w:val="superscript"/>
              </w:rPr>
              <w:t>1</w:t>
            </w:r>
            <w:proofErr w:type="gramEnd"/>
          </w:p>
        </w:tc>
        <w:tc>
          <w:tcPr>
            <w:tcW w:w="1080" w:type="dxa"/>
            <w:tcBorders>
              <w:top w:val="nil"/>
              <w:left w:val="nil"/>
              <w:bottom w:val="nil"/>
              <w:right w:val="nil"/>
            </w:tcBorders>
          </w:tcPr>
          <w:p w14:paraId="6145295E" w14:textId="77777777" w:rsidR="006956C4" w:rsidRDefault="006755D9">
            <w:pPr>
              <w:spacing w:after="0" w:line="259" w:lineRule="auto"/>
              <w:ind w:left="371" w:firstLine="0"/>
              <w:jc w:val="left"/>
            </w:pPr>
            <w:r>
              <w:t>1</w:t>
            </w:r>
          </w:p>
        </w:tc>
        <w:tc>
          <w:tcPr>
            <w:tcW w:w="2904" w:type="dxa"/>
            <w:tcBorders>
              <w:top w:val="nil"/>
              <w:left w:val="nil"/>
              <w:bottom w:val="nil"/>
              <w:right w:val="nil"/>
            </w:tcBorders>
          </w:tcPr>
          <w:p w14:paraId="3550ECF7" w14:textId="77777777" w:rsidR="006956C4" w:rsidRDefault="006755D9">
            <w:pPr>
              <w:spacing w:after="0" w:line="259" w:lineRule="auto"/>
              <w:ind w:left="0" w:firstLine="0"/>
              <w:jc w:val="right"/>
            </w:pPr>
            <w:r>
              <w:t>—</w:t>
            </w:r>
          </w:p>
        </w:tc>
      </w:tr>
      <w:tr w:rsidR="006956C4" w14:paraId="0904B7ED" w14:textId="77777777">
        <w:trPr>
          <w:trHeight w:val="233"/>
        </w:trPr>
        <w:tc>
          <w:tcPr>
            <w:tcW w:w="1070" w:type="dxa"/>
            <w:tcBorders>
              <w:top w:val="nil"/>
              <w:left w:val="nil"/>
              <w:bottom w:val="nil"/>
              <w:right w:val="nil"/>
            </w:tcBorders>
          </w:tcPr>
          <w:p w14:paraId="1151ED89" w14:textId="77777777" w:rsidR="006956C4" w:rsidRDefault="006755D9">
            <w:pPr>
              <w:spacing w:after="0" w:line="259" w:lineRule="auto"/>
              <w:ind w:left="0" w:firstLine="0"/>
              <w:jc w:val="left"/>
            </w:pPr>
            <w:proofErr w:type="spellStart"/>
            <w:r>
              <w:rPr>
                <w:i/>
              </w:rPr>
              <w:t>t</w:t>
            </w:r>
            <w:r w:rsidRPr="001B5B35">
              <w:rPr>
                <w:i/>
                <w:sz w:val="14"/>
                <w:vertAlign w:val="subscript"/>
              </w:rPr>
              <w:t>AE</w:t>
            </w:r>
            <w:proofErr w:type="spellEnd"/>
          </w:p>
        </w:tc>
        <w:tc>
          <w:tcPr>
            <w:tcW w:w="3602" w:type="dxa"/>
            <w:tcBorders>
              <w:top w:val="nil"/>
              <w:left w:val="nil"/>
              <w:bottom w:val="nil"/>
              <w:right w:val="nil"/>
            </w:tcBorders>
          </w:tcPr>
          <w:p w14:paraId="0F124D81" w14:textId="77777777" w:rsidR="006956C4" w:rsidRPr="0015360B" w:rsidRDefault="006755D9">
            <w:pPr>
              <w:spacing w:after="0" w:line="259" w:lineRule="auto"/>
              <w:ind w:left="0" w:firstLine="0"/>
              <w:jc w:val="left"/>
            </w:pPr>
            <w:r w:rsidRPr="0015360B">
              <w:t>end day of the growth arrest</w:t>
            </w:r>
          </w:p>
        </w:tc>
        <w:tc>
          <w:tcPr>
            <w:tcW w:w="926" w:type="dxa"/>
            <w:tcBorders>
              <w:top w:val="nil"/>
              <w:left w:val="nil"/>
              <w:bottom w:val="nil"/>
              <w:right w:val="nil"/>
            </w:tcBorders>
          </w:tcPr>
          <w:p w14:paraId="4C341233" w14:textId="77777777" w:rsidR="006956C4" w:rsidRDefault="006755D9">
            <w:pPr>
              <w:spacing w:after="0" w:line="259" w:lineRule="auto"/>
              <w:ind w:left="189" w:firstLine="0"/>
              <w:jc w:val="left"/>
            </w:pPr>
            <w:r>
              <w:t>day</w:t>
            </w:r>
          </w:p>
        </w:tc>
        <w:tc>
          <w:tcPr>
            <w:tcW w:w="1080" w:type="dxa"/>
            <w:tcBorders>
              <w:top w:val="nil"/>
              <w:left w:val="nil"/>
              <w:bottom w:val="nil"/>
              <w:right w:val="nil"/>
            </w:tcBorders>
          </w:tcPr>
          <w:p w14:paraId="04AAFB2F" w14:textId="77777777" w:rsidR="006956C4" w:rsidRDefault="006755D9">
            <w:pPr>
              <w:spacing w:after="0" w:line="259" w:lineRule="auto"/>
              <w:ind w:left="238" w:firstLine="0"/>
              <w:jc w:val="left"/>
            </w:pPr>
            <w:r>
              <w:t>[2,6]</w:t>
            </w:r>
          </w:p>
        </w:tc>
        <w:tc>
          <w:tcPr>
            <w:tcW w:w="2904" w:type="dxa"/>
            <w:tcBorders>
              <w:top w:val="nil"/>
              <w:left w:val="nil"/>
              <w:bottom w:val="nil"/>
              <w:right w:val="nil"/>
            </w:tcBorders>
          </w:tcPr>
          <w:p w14:paraId="2E72E695" w14:textId="77777777" w:rsidR="006956C4" w:rsidRDefault="006755D9">
            <w:pPr>
              <w:spacing w:after="0" w:line="259" w:lineRule="auto"/>
              <w:ind w:left="0" w:firstLine="0"/>
              <w:jc w:val="right"/>
            </w:pPr>
            <w:r>
              <w:t>Explored via simulations</w:t>
            </w:r>
          </w:p>
        </w:tc>
      </w:tr>
      <w:tr w:rsidR="006956C4" w:rsidRPr="0015360B" w14:paraId="377A5B20" w14:textId="77777777">
        <w:trPr>
          <w:trHeight w:val="245"/>
        </w:trPr>
        <w:tc>
          <w:tcPr>
            <w:tcW w:w="1070" w:type="dxa"/>
            <w:tcBorders>
              <w:top w:val="nil"/>
              <w:left w:val="nil"/>
              <w:bottom w:val="nil"/>
              <w:right w:val="nil"/>
            </w:tcBorders>
          </w:tcPr>
          <w:p w14:paraId="1510B1C1" w14:textId="77777777" w:rsidR="006956C4" w:rsidRDefault="006755D9">
            <w:pPr>
              <w:spacing w:after="0" w:line="259" w:lineRule="auto"/>
              <w:ind w:left="0" w:firstLine="0"/>
              <w:jc w:val="left"/>
            </w:pPr>
            <w:r>
              <w:rPr>
                <w:i/>
              </w:rPr>
              <w:t>t</w:t>
            </w:r>
            <w:r w:rsidRPr="001B5B35">
              <w:rPr>
                <w:i/>
                <w:sz w:val="14"/>
                <w:vertAlign w:val="subscript"/>
              </w:rPr>
              <w:t>F</w:t>
            </w:r>
            <w:r w:rsidRPr="001B5B35">
              <w:rPr>
                <w:sz w:val="14"/>
                <w:vertAlign w:val="subscript"/>
              </w:rPr>
              <w:t>1</w:t>
            </w:r>
            <w:r w:rsidRPr="001B5B35">
              <w:rPr>
                <w:i/>
                <w:sz w:val="14"/>
                <w:vertAlign w:val="subscript"/>
              </w:rPr>
              <w:t>I</w:t>
            </w:r>
          </w:p>
        </w:tc>
        <w:tc>
          <w:tcPr>
            <w:tcW w:w="3602" w:type="dxa"/>
            <w:tcBorders>
              <w:top w:val="nil"/>
              <w:left w:val="nil"/>
              <w:bottom w:val="nil"/>
              <w:right w:val="nil"/>
            </w:tcBorders>
          </w:tcPr>
          <w:p w14:paraId="3C7FE47F" w14:textId="1B7A319A" w:rsidR="006956C4" w:rsidRPr="0015360B" w:rsidRDefault="006755D9">
            <w:pPr>
              <w:spacing w:after="0" w:line="259" w:lineRule="auto"/>
              <w:ind w:left="0" w:firstLine="0"/>
              <w:jc w:val="left"/>
            </w:pPr>
            <w:r w:rsidRPr="0015360B">
              <w:t xml:space="preserve">day of </w:t>
            </w:r>
            <w:r w:rsidR="002B2805" w:rsidRPr="0015360B">
              <w:t>appearance</w:t>
            </w:r>
            <w:r w:rsidRPr="0015360B">
              <w:t xml:space="preserve"> of the offspring</w:t>
            </w:r>
          </w:p>
        </w:tc>
        <w:tc>
          <w:tcPr>
            <w:tcW w:w="926" w:type="dxa"/>
            <w:tcBorders>
              <w:top w:val="nil"/>
              <w:left w:val="nil"/>
              <w:bottom w:val="nil"/>
              <w:right w:val="nil"/>
            </w:tcBorders>
          </w:tcPr>
          <w:p w14:paraId="116DBC7F" w14:textId="77777777" w:rsidR="006956C4" w:rsidRDefault="006755D9">
            <w:pPr>
              <w:spacing w:after="0" w:line="259" w:lineRule="auto"/>
              <w:ind w:left="189" w:firstLine="0"/>
              <w:jc w:val="left"/>
            </w:pPr>
            <w:r>
              <w:t>day</w:t>
            </w:r>
          </w:p>
        </w:tc>
        <w:tc>
          <w:tcPr>
            <w:tcW w:w="1080" w:type="dxa"/>
            <w:tcBorders>
              <w:top w:val="nil"/>
              <w:left w:val="nil"/>
              <w:bottom w:val="nil"/>
              <w:right w:val="nil"/>
            </w:tcBorders>
          </w:tcPr>
          <w:p w14:paraId="39E51E3E" w14:textId="77777777" w:rsidR="006956C4" w:rsidRDefault="006755D9">
            <w:pPr>
              <w:spacing w:after="0" w:line="259" w:lineRule="auto"/>
              <w:ind w:left="371" w:firstLine="0"/>
              <w:jc w:val="left"/>
            </w:pPr>
            <w:r>
              <w:t>3</w:t>
            </w:r>
          </w:p>
        </w:tc>
        <w:tc>
          <w:tcPr>
            <w:tcW w:w="2904" w:type="dxa"/>
            <w:tcBorders>
              <w:top w:val="nil"/>
              <w:left w:val="nil"/>
              <w:bottom w:val="nil"/>
              <w:right w:val="nil"/>
            </w:tcBorders>
          </w:tcPr>
          <w:p w14:paraId="25C5FCA7" w14:textId="77777777" w:rsidR="006956C4" w:rsidRPr="0015360B" w:rsidRDefault="006755D9">
            <w:pPr>
              <w:spacing w:after="0" w:line="259" w:lineRule="auto"/>
              <w:ind w:left="0" w:firstLine="0"/>
            </w:pPr>
            <w:r w:rsidRPr="0015360B">
              <w:t>Experiment detailed in the paper</w:t>
            </w:r>
          </w:p>
        </w:tc>
      </w:tr>
      <w:tr w:rsidR="006956C4" w:rsidRPr="0015360B" w14:paraId="7EF96D4E" w14:textId="77777777">
        <w:trPr>
          <w:trHeight w:val="233"/>
        </w:trPr>
        <w:tc>
          <w:tcPr>
            <w:tcW w:w="1070" w:type="dxa"/>
            <w:tcBorders>
              <w:top w:val="nil"/>
              <w:left w:val="nil"/>
              <w:bottom w:val="nil"/>
              <w:right w:val="nil"/>
            </w:tcBorders>
          </w:tcPr>
          <w:p w14:paraId="6C06A6E6" w14:textId="7C4F2AB4" w:rsidR="006956C4" w:rsidRDefault="006755D9">
            <w:pPr>
              <w:spacing w:after="0" w:line="259" w:lineRule="auto"/>
              <w:ind w:left="0" w:firstLine="0"/>
              <w:jc w:val="left"/>
            </w:pPr>
            <w:r>
              <w:rPr>
                <w:i/>
              </w:rPr>
              <w:t>L</w:t>
            </w:r>
            <w:r w:rsidR="001B5B35" w:rsidRPr="001B5B35">
              <w:rPr>
                <w:sz w:val="14"/>
                <w:vertAlign w:val="subscript"/>
              </w:rPr>
              <w:t>0</w:t>
            </w:r>
            <w:r w:rsidR="001B5B35" w:rsidRPr="001B5B35">
              <w:rPr>
                <w:i/>
                <w:sz w:val="14"/>
                <w:vertAlign w:val="subscript"/>
              </w:rPr>
              <w:t>, P</w:t>
            </w:r>
          </w:p>
        </w:tc>
        <w:tc>
          <w:tcPr>
            <w:tcW w:w="3602" w:type="dxa"/>
            <w:tcBorders>
              <w:top w:val="nil"/>
              <w:left w:val="nil"/>
              <w:bottom w:val="nil"/>
              <w:right w:val="nil"/>
            </w:tcBorders>
          </w:tcPr>
          <w:p w14:paraId="563DC24F" w14:textId="77777777" w:rsidR="006956C4" w:rsidRPr="0015360B" w:rsidRDefault="006755D9">
            <w:pPr>
              <w:spacing w:after="0" w:line="259" w:lineRule="auto"/>
              <w:ind w:left="0" w:firstLine="0"/>
              <w:jc w:val="left"/>
            </w:pPr>
            <w:r w:rsidRPr="0015360B">
              <w:t xml:space="preserve">starting length for </w:t>
            </w:r>
            <w:r w:rsidRPr="0015360B">
              <w:rPr>
                <w:i/>
              </w:rPr>
              <w:t xml:space="preserve">P </w:t>
            </w:r>
            <w:r w:rsidRPr="0015360B">
              <w:t>cells</w:t>
            </w:r>
          </w:p>
        </w:tc>
        <w:tc>
          <w:tcPr>
            <w:tcW w:w="926" w:type="dxa"/>
            <w:tcBorders>
              <w:top w:val="nil"/>
              <w:left w:val="nil"/>
              <w:bottom w:val="nil"/>
              <w:right w:val="nil"/>
            </w:tcBorders>
          </w:tcPr>
          <w:p w14:paraId="1A543B2D" w14:textId="77777777" w:rsidR="006956C4" w:rsidRDefault="006755D9">
            <w:pPr>
              <w:spacing w:after="0" w:line="259" w:lineRule="auto"/>
              <w:ind w:left="201" w:firstLine="0"/>
              <w:jc w:val="left"/>
            </w:pPr>
            <w:r>
              <w:rPr>
                <w:i/>
              </w:rPr>
              <w:t>µ</w:t>
            </w:r>
            <w:r>
              <w:t>m</w:t>
            </w:r>
          </w:p>
        </w:tc>
        <w:tc>
          <w:tcPr>
            <w:tcW w:w="1080" w:type="dxa"/>
            <w:tcBorders>
              <w:top w:val="nil"/>
              <w:left w:val="nil"/>
              <w:bottom w:val="nil"/>
              <w:right w:val="nil"/>
            </w:tcBorders>
          </w:tcPr>
          <w:p w14:paraId="2C6EE519" w14:textId="77777777" w:rsidR="006956C4" w:rsidRDefault="006755D9">
            <w:pPr>
              <w:spacing w:after="0" w:line="259" w:lineRule="auto"/>
              <w:ind w:left="321" w:firstLine="0"/>
              <w:jc w:val="left"/>
            </w:pPr>
            <w:r>
              <w:t>40</w:t>
            </w:r>
          </w:p>
        </w:tc>
        <w:tc>
          <w:tcPr>
            <w:tcW w:w="2904" w:type="dxa"/>
            <w:tcBorders>
              <w:top w:val="nil"/>
              <w:left w:val="nil"/>
              <w:bottom w:val="nil"/>
              <w:right w:val="nil"/>
            </w:tcBorders>
          </w:tcPr>
          <w:p w14:paraId="3557A8F4" w14:textId="77777777" w:rsidR="006956C4" w:rsidRPr="0015360B" w:rsidRDefault="006755D9">
            <w:pPr>
              <w:spacing w:after="0" w:line="259" w:lineRule="auto"/>
              <w:ind w:left="0" w:firstLine="0"/>
            </w:pPr>
            <w:r w:rsidRPr="0015360B">
              <w:t>Experiment detailed in the paper</w:t>
            </w:r>
          </w:p>
        </w:tc>
      </w:tr>
      <w:tr w:rsidR="006956C4" w:rsidRPr="0015360B" w14:paraId="172612D8" w14:textId="77777777">
        <w:trPr>
          <w:trHeight w:val="245"/>
        </w:trPr>
        <w:tc>
          <w:tcPr>
            <w:tcW w:w="1070" w:type="dxa"/>
            <w:tcBorders>
              <w:top w:val="nil"/>
              <w:left w:val="nil"/>
              <w:bottom w:val="nil"/>
              <w:right w:val="nil"/>
            </w:tcBorders>
          </w:tcPr>
          <w:p w14:paraId="41E35347" w14:textId="6E34E9F5" w:rsidR="006956C4" w:rsidRDefault="006755D9">
            <w:pPr>
              <w:spacing w:after="0" w:line="259" w:lineRule="auto"/>
              <w:ind w:left="0" w:firstLine="0"/>
              <w:jc w:val="left"/>
            </w:pPr>
            <w:r>
              <w:rPr>
                <w:i/>
              </w:rPr>
              <w:t>L</w:t>
            </w:r>
            <w:r w:rsidR="001B5B35" w:rsidRPr="001B5B35">
              <w:rPr>
                <w:sz w:val="14"/>
                <w:vertAlign w:val="subscript"/>
              </w:rPr>
              <w:t>0</w:t>
            </w:r>
            <w:r w:rsidR="001B5B35" w:rsidRPr="001B5B35">
              <w:rPr>
                <w:i/>
                <w:sz w:val="14"/>
                <w:vertAlign w:val="subscript"/>
              </w:rPr>
              <w:t>, F</w:t>
            </w:r>
            <w:r w:rsidRPr="001B5B35">
              <w:rPr>
                <w:sz w:val="14"/>
                <w:vertAlign w:val="subscript"/>
              </w:rPr>
              <w:t>1</w:t>
            </w:r>
          </w:p>
        </w:tc>
        <w:tc>
          <w:tcPr>
            <w:tcW w:w="3602" w:type="dxa"/>
            <w:tcBorders>
              <w:top w:val="nil"/>
              <w:left w:val="nil"/>
              <w:bottom w:val="nil"/>
              <w:right w:val="nil"/>
            </w:tcBorders>
          </w:tcPr>
          <w:p w14:paraId="48FEB411" w14:textId="77777777" w:rsidR="006956C4" w:rsidRPr="0015360B" w:rsidRDefault="006755D9">
            <w:pPr>
              <w:spacing w:after="0" w:line="259" w:lineRule="auto"/>
              <w:ind w:left="0" w:firstLine="0"/>
              <w:jc w:val="left"/>
            </w:pPr>
            <w:r w:rsidRPr="0015360B">
              <w:t xml:space="preserve">starting length for </w:t>
            </w:r>
            <w:r w:rsidRPr="0015360B">
              <w:rPr>
                <w:i/>
              </w:rPr>
              <w:t>F</w:t>
            </w:r>
            <w:r w:rsidRPr="0015360B">
              <w:rPr>
                <w:vertAlign w:val="subscript"/>
              </w:rPr>
              <w:t xml:space="preserve">1 </w:t>
            </w:r>
            <w:r w:rsidRPr="0015360B">
              <w:t>cells</w:t>
            </w:r>
          </w:p>
        </w:tc>
        <w:tc>
          <w:tcPr>
            <w:tcW w:w="926" w:type="dxa"/>
            <w:tcBorders>
              <w:top w:val="nil"/>
              <w:left w:val="nil"/>
              <w:bottom w:val="nil"/>
              <w:right w:val="nil"/>
            </w:tcBorders>
          </w:tcPr>
          <w:p w14:paraId="6E4ED1E1" w14:textId="77777777" w:rsidR="006956C4" w:rsidRDefault="006755D9">
            <w:pPr>
              <w:spacing w:after="0" w:line="259" w:lineRule="auto"/>
              <w:ind w:left="201" w:firstLine="0"/>
              <w:jc w:val="left"/>
            </w:pPr>
            <w:r>
              <w:rPr>
                <w:i/>
              </w:rPr>
              <w:t>µ</w:t>
            </w:r>
            <w:r>
              <w:t>m</w:t>
            </w:r>
          </w:p>
        </w:tc>
        <w:tc>
          <w:tcPr>
            <w:tcW w:w="1080" w:type="dxa"/>
            <w:tcBorders>
              <w:top w:val="nil"/>
              <w:left w:val="nil"/>
              <w:bottom w:val="nil"/>
              <w:right w:val="nil"/>
            </w:tcBorders>
          </w:tcPr>
          <w:p w14:paraId="60D69F8B" w14:textId="77777777" w:rsidR="006956C4" w:rsidRDefault="006755D9">
            <w:pPr>
              <w:spacing w:after="0" w:line="259" w:lineRule="auto"/>
              <w:ind w:left="321" w:firstLine="0"/>
              <w:jc w:val="left"/>
            </w:pPr>
            <w:r>
              <w:t>80</w:t>
            </w:r>
          </w:p>
        </w:tc>
        <w:tc>
          <w:tcPr>
            <w:tcW w:w="2904" w:type="dxa"/>
            <w:tcBorders>
              <w:top w:val="nil"/>
              <w:left w:val="nil"/>
              <w:bottom w:val="nil"/>
              <w:right w:val="nil"/>
            </w:tcBorders>
          </w:tcPr>
          <w:p w14:paraId="24B38C9C" w14:textId="77777777" w:rsidR="006956C4" w:rsidRPr="0015360B" w:rsidRDefault="006755D9">
            <w:pPr>
              <w:spacing w:after="0" w:line="259" w:lineRule="auto"/>
              <w:ind w:left="0" w:firstLine="0"/>
            </w:pPr>
            <w:r w:rsidRPr="0015360B">
              <w:t>Experiment detailed in the paper</w:t>
            </w:r>
          </w:p>
        </w:tc>
      </w:tr>
      <w:tr w:rsidR="006956C4" w14:paraId="67EBE38B" w14:textId="77777777">
        <w:trPr>
          <w:trHeight w:val="268"/>
        </w:trPr>
        <w:tc>
          <w:tcPr>
            <w:tcW w:w="1070" w:type="dxa"/>
            <w:tcBorders>
              <w:top w:val="nil"/>
              <w:left w:val="nil"/>
              <w:bottom w:val="single" w:sz="6" w:space="0" w:color="000000"/>
              <w:right w:val="nil"/>
            </w:tcBorders>
          </w:tcPr>
          <w:p w14:paraId="2AAD979A" w14:textId="77777777" w:rsidR="006956C4" w:rsidRDefault="006755D9">
            <w:pPr>
              <w:spacing w:after="0" w:line="259" w:lineRule="auto"/>
              <w:ind w:left="0" w:firstLine="0"/>
              <w:jc w:val="left"/>
            </w:pPr>
            <w:r>
              <w:rPr>
                <w:i/>
              </w:rPr>
              <w:t>d</w:t>
            </w:r>
          </w:p>
        </w:tc>
        <w:tc>
          <w:tcPr>
            <w:tcW w:w="3602" w:type="dxa"/>
            <w:tcBorders>
              <w:top w:val="nil"/>
              <w:left w:val="nil"/>
              <w:bottom w:val="single" w:sz="6" w:space="0" w:color="000000"/>
              <w:right w:val="nil"/>
            </w:tcBorders>
          </w:tcPr>
          <w:p w14:paraId="609DAC16" w14:textId="77777777" w:rsidR="006956C4" w:rsidRDefault="006755D9">
            <w:pPr>
              <w:spacing w:after="0" w:line="259" w:lineRule="auto"/>
              <w:ind w:left="0" w:firstLine="0"/>
              <w:jc w:val="left"/>
            </w:pPr>
            <w:r>
              <w:t>gametogenesis-induced extra mortality</w:t>
            </w:r>
          </w:p>
        </w:tc>
        <w:tc>
          <w:tcPr>
            <w:tcW w:w="926" w:type="dxa"/>
            <w:tcBorders>
              <w:top w:val="nil"/>
              <w:left w:val="nil"/>
              <w:bottom w:val="single" w:sz="6" w:space="0" w:color="000000"/>
              <w:right w:val="nil"/>
            </w:tcBorders>
          </w:tcPr>
          <w:p w14:paraId="1BDFAA3A" w14:textId="77777777" w:rsidR="006956C4" w:rsidRDefault="006755D9">
            <w:pPr>
              <w:spacing w:after="0" w:line="259" w:lineRule="auto"/>
              <w:ind w:left="189" w:firstLine="0"/>
              <w:jc w:val="left"/>
            </w:pPr>
            <w:r>
              <w:t>day</w:t>
            </w:r>
          </w:p>
        </w:tc>
        <w:tc>
          <w:tcPr>
            <w:tcW w:w="1080" w:type="dxa"/>
            <w:tcBorders>
              <w:top w:val="nil"/>
              <w:left w:val="nil"/>
              <w:bottom w:val="single" w:sz="6" w:space="0" w:color="000000"/>
              <w:right w:val="nil"/>
            </w:tcBorders>
          </w:tcPr>
          <w:p w14:paraId="6E922B90" w14:textId="77777777" w:rsidR="006956C4" w:rsidRDefault="006755D9">
            <w:pPr>
              <w:spacing w:after="0" w:line="259" w:lineRule="auto"/>
              <w:ind w:left="50" w:firstLine="0"/>
              <w:jc w:val="left"/>
            </w:pPr>
            <w:r>
              <w:t>[0.1, 0.9]</w:t>
            </w:r>
          </w:p>
        </w:tc>
        <w:tc>
          <w:tcPr>
            <w:tcW w:w="2904" w:type="dxa"/>
            <w:tcBorders>
              <w:top w:val="nil"/>
              <w:left w:val="nil"/>
              <w:bottom w:val="single" w:sz="6" w:space="0" w:color="000000"/>
              <w:right w:val="nil"/>
            </w:tcBorders>
          </w:tcPr>
          <w:p w14:paraId="789E31DD" w14:textId="77777777" w:rsidR="006956C4" w:rsidRDefault="006755D9">
            <w:pPr>
              <w:spacing w:after="0" w:line="259" w:lineRule="auto"/>
              <w:ind w:left="0" w:firstLine="0"/>
              <w:jc w:val="right"/>
            </w:pPr>
            <w:r>
              <w:t>Explored via simulations</w:t>
            </w:r>
          </w:p>
        </w:tc>
      </w:tr>
    </w:tbl>
    <w:p w14:paraId="5F8539DD" w14:textId="77777777" w:rsidR="006956C4" w:rsidRPr="0015360B" w:rsidRDefault="006755D9">
      <w:pPr>
        <w:spacing w:after="1568" w:line="259" w:lineRule="auto"/>
        <w:ind w:left="343" w:right="333"/>
        <w:jc w:val="center"/>
      </w:pPr>
      <w:r w:rsidRPr="0015360B">
        <w:t>Table 1: Values and ranges for model parameters</w:t>
      </w:r>
    </w:p>
    <w:tbl>
      <w:tblPr>
        <w:tblStyle w:val="TableGrid"/>
        <w:tblW w:w="5629" w:type="dxa"/>
        <w:tblInd w:w="2261" w:type="dxa"/>
        <w:tblCellMar>
          <w:top w:w="18" w:type="dxa"/>
          <w:left w:w="0" w:type="dxa"/>
          <w:bottom w:w="0" w:type="dxa"/>
          <w:right w:w="0" w:type="dxa"/>
        </w:tblCellMar>
        <w:tblLook w:val="04A0" w:firstRow="1" w:lastRow="0" w:firstColumn="1" w:lastColumn="0" w:noHBand="0" w:noVBand="1"/>
      </w:tblPr>
      <w:tblGrid>
        <w:gridCol w:w="564"/>
        <w:gridCol w:w="576"/>
        <w:gridCol w:w="576"/>
        <w:gridCol w:w="576"/>
        <w:gridCol w:w="576"/>
        <w:gridCol w:w="475"/>
        <w:gridCol w:w="101"/>
        <w:gridCol w:w="576"/>
        <w:gridCol w:w="576"/>
        <w:gridCol w:w="576"/>
        <w:gridCol w:w="457"/>
      </w:tblGrid>
      <w:tr w:rsidR="006956C4" w14:paraId="7C1AC3B6" w14:textId="77777777">
        <w:trPr>
          <w:trHeight w:val="262"/>
        </w:trPr>
        <w:tc>
          <w:tcPr>
            <w:tcW w:w="563" w:type="dxa"/>
            <w:tcBorders>
              <w:top w:val="single" w:sz="6" w:space="0" w:color="000000"/>
              <w:left w:val="nil"/>
              <w:bottom w:val="single" w:sz="4" w:space="0" w:color="000000"/>
              <w:right w:val="nil"/>
            </w:tcBorders>
          </w:tcPr>
          <w:p w14:paraId="1509C27B" w14:textId="77777777" w:rsidR="006956C4" w:rsidRPr="0015360B" w:rsidRDefault="006956C4">
            <w:pPr>
              <w:spacing w:after="160" w:line="259" w:lineRule="auto"/>
              <w:ind w:left="0" w:firstLine="0"/>
              <w:jc w:val="left"/>
            </w:pPr>
          </w:p>
        </w:tc>
        <w:tc>
          <w:tcPr>
            <w:tcW w:w="576" w:type="dxa"/>
            <w:tcBorders>
              <w:top w:val="single" w:sz="6" w:space="0" w:color="000000"/>
              <w:left w:val="nil"/>
              <w:bottom w:val="single" w:sz="4" w:space="0" w:color="000000"/>
              <w:right w:val="nil"/>
            </w:tcBorders>
          </w:tcPr>
          <w:p w14:paraId="3276B171" w14:textId="77777777" w:rsidR="006956C4" w:rsidRDefault="006755D9">
            <w:pPr>
              <w:spacing w:after="0" w:line="259" w:lineRule="auto"/>
              <w:ind w:left="54" w:firstLine="0"/>
              <w:jc w:val="left"/>
            </w:pPr>
            <w:r>
              <w:rPr>
                <w:sz w:val="14"/>
              </w:rPr>
              <w:t>0.01</w:t>
            </w:r>
          </w:p>
        </w:tc>
        <w:tc>
          <w:tcPr>
            <w:tcW w:w="576" w:type="dxa"/>
            <w:tcBorders>
              <w:top w:val="single" w:sz="6" w:space="0" w:color="000000"/>
              <w:left w:val="nil"/>
              <w:bottom w:val="single" w:sz="4" w:space="0" w:color="000000"/>
              <w:right w:val="nil"/>
            </w:tcBorders>
          </w:tcPr>
          <w:p w14:paraId="0E81FDD7" w14:textId="77777777" w:rsidR="006956C4" w:rsidRDefault="006755D9">
            <w:pPr>
              <w:spacing w:after="0" w:line="259" w:lineRule="auto"/>
              <w:ind w:left="54" w:firstLine="0"/>
              <w:jc w:val="left"/>
            </w:pPr>
            <w:r>
              <w:rPr>
                <w:sz w:val="14"/>
              </w:rPr>
              <w:t>0.03</w:t>
            </w:r>
          </w:p>
        </w:tc>
        <w:tc>
          <w:tcPr>
            <w:tcW w:w="576" w:type="dxa"/>
            <w:tcBorders>
              <w:top w:val="single" w:sz="6" w:space="0" w:color="000000"/>
              <w:left w:val="nil"/>
              <w:bottom w:val="single" w:sz="4" w:space="0" w:color="000000"/>
              <w:right w:val="nil"/>
            </w:tcBorders>
          </w:tcPr>
          <w:p w14:paraId="2BF3E704" w14:textId="77777777" w:rsidR="006956C4" w:rsidRDefault="006755D9">
            <w:pPr>
              <w:spacing w:after="0" w:line="259" w:lineRule="auto"/>
              <w:ind w:left="54" w:firstLine="0"/>
              <w:jc w:val="left"/>
            </w:pPr>
            <w:r>
              <w:rPr>
                <w:sz w:val="14"/>
              </w:rPr>
              <w:t>0.05</w:t>
            </w:r>
          </w:p>
        </w:tc>
        <w:tc>
          <w:tcPr>
            <w:tcW w:w="576" w:type="dxa"/>
            <w:tcBorders>
              <w:top w:val="single" w:sz="6" w:space="0" w:color="000000"/>
              <w:left w:val="nil"/>
              <w:bottom w:val="single" w:sz="4" w:space="0" w:color="000000"/>
              <w:right w:val="nil"/>
            </w:tcBorders>
          </w:tcPr>
          <w:p w14:paraId="46F249FD" w14:textId="77777777" w:rsidR="006956C4" w:rsidRDefault="006755D9">
            <w:pPr>
              <w:spacing w:after="0" w:line="259" w:lineRule="auto"/>
              <w:ind w:left="54" w:firstLine="0"/>
              <w:jc w:val="left"/>
            </w:pPr>
            <w:r>
              <w:rPr>
                <w:sz w:val="14"/>
              </w:rPr>
              <w:t>0.08</w:t>
            </w:r>
          </w:p>
        </w:tc>
        <w:tc>
          <w:tcPr>
            <w:tcW w:w="475" w:type="dxa"/>
            <w:tcBorders>
              <w:top w:val="single" w:sz="6" w:space="0" w:color="000000"/>
              <w:left w:val="nil"/>
              <w:bottom w:val="single" w:sz="4" w:space="0" w:color="000000"/>
              <w:right w:val="nil"/>
            </w:tcBorders>
          </w:tcPr>
          <w:p w14:paraId="580D37F7" w14:textId="77777777" w:rsidR="006956C4" w:rsidRDefault="006755D9">
            <w:pPr>
              <w:spacing w:after="0" w:line="259" w:lineRule="auto"/>
              <w:ind w:left="133" w:firstLine="0"/>
              <w:jc w:val="left"/>
            </w:pPr>
            <w:r>
              <w:rPr>
                <w:sz w:val="14"/>
              </w:rPr>
              <w:t>0.1</w:t>
            </w:r>
          </w:p>
        </w:tc>
        <w:tc>
          <w:tcPr>
            <w:tcW w:w="677" w:type="dxa"/>
            <w:gridSpan w:val="2"/>
            <w:tcBorders>
              <w:top w:val="single" w:sz="6" w:space="0" w:color="000000"/>
              <w:left w:val="nil"/>
              <w:bottom w:val="single" w:sz="4" w:space="0" w:color="000000"/>
              <w:right w:val="nil"/>
            </w:tcBorders>
          </w:tcPr>
          <w:p w14:paraId="0E28DC65" w14:textId="77777777" w:rsidR="006956C4" w:rsidRDefault="006755D9">
            <w:pPr>
              <w:spacing w:after="0" w:line="259" w:lineRule="auto"/>
              <w:ind w:left="155" w:firstLine="0"/>
              <w:jc w:val="left"/>
            </w:pPr>
            <w:r>
              <w:rPr>
                <w:sz w:val="14"/>
              </w:rPr>
              <w:t>0.12</w:t>
            </w:r>
          </w:p>
        </w:tc>
        <w:tc>
          <w:tcPr>
            <w:tcW w:w="576" w:type="dxa"/>
            <w:tcBorders>
              <w:top w:val="single" w:sz="6" w:space="0" w:color="000000"/>
              <w:left w:val="nil"/>
              <w:bottom w:val="single" w:sz="4" w:space="0" w:color="000000"/>
              <w:right w:val="nil"/>
            </w:tcBorders>
          </w:tcPr>
          <w:p w14:paraId="509BC41D" w14:textId="77777777" w:rsidR="006956C4" w:rsidRDefault="006755D9">
            <w:pPr>
              <w:spacing w:after="0" w:line="259" w:lineRule="auto"/>
              <w:ind w:left="54" w:firstLine="0"/>
              <w:jc w:val="left"/>
            </w:pPr>
            <w:r>
              <w:rPr>
                <w:sz w:val="14"/>
              </w:rPr>
              <w:t>0.15</w:t>
            </w:r>
          </w:p>
        </w:tc>
        <w:tc>
          <w:tcPr>
            <w:tcW w:w="576" w:type="dxa"/>
            <w:tcBorders>
              <w:top w:val="single" w:sz="6" w:space="0" w:color="000000"/>
              <w:left w:val="nil"/>
              <w:bottom w:val="single" w:sz="4" w:space="0" w:color="000000"/>
              <w:right w:val="nil"/>
            </w:tcBorders>
          </w:tcPr>
          <w:p w14:paraId="02BF79EF" w14:textId="77777777" w:rsidR="006956C4" w:rsidRDefault="006755D9">
            <w:pPr>
              <w:spacing w:after="0" w:line="259" w:lineRule="auto"/>
              <w:ind w:left="54" w:firstLine="0"/>
              <w:jc w:val="left"/>
            </w:pPr>
            <w:r>
              <w:rPr>
                <w:sz w:val="14"/>
              </w:rPr>
              <w:t>0.17</w:t>
            </w:r>
          </w:p>
        </w:tc>
        <w:tc>
          <w:tcPr>
            <w:tcW w:w="457" w:type="dxa"/>
            <w:tcBorders>
              <w:top w:val="single" w:sz="6" w:space="0" w:color="000000"/>
              <w:left w:val="nil"/>
              <w:bottom w:val="single" w:sz="4" w:space="0" w:color="000000"/>
              <w:right w:val="nil"/>
            </w:tcBorders>
          </w:tcPr>
          <w:p w14:paraId="06B580CC" w14:textId="77777777" w:rsidR="006956C4" w:rsidRDefault="006755D9">
            <w:pPr>
              <w:spacing w:after="0" w:line="259" w:lineRule="auto"/>
              <w:ind w:left="133" w:firstLine="0"/>
              <w:jc w:val="left"/>
            </w:pPr>
            <w:r>
              <w:rPr>
                <w:sz w:val="14"/>
              </w:rPr>
              <w:t>0.2</w:t>
            </w:r>
          </w:p>
        </w:tc>
      </w:tr>
      <w:tr w:rsidR="006956C4" w14:paraId="5FC07431" w14:textId="77777777">
        <w:trPr>
          <w:trHeight w:val="218"/>
        </w:trPr>
        <w:tc>
          <w:tcPr>
            <w:tcW w:w="563" w:type="dxa"/>
            <w:tcBorders>
              <w:top w:val="single" w:sz="4" w:space="0" w:color="000000"/>
              <w:left w:val="nil"/>
              <w:bottom w:val="nil"/>
              <w:right w:val="nil"/>
            </w:tcBorders>
          </w:tcPr>
          <w:p w14:paraId="29D31764" w14:textId="77777777" w:rsidR="006956C4" w:rsidRDefault="006755D9">
            <w:pPr>
              <w:spacing w:after="0" w:line="259" w:lineRule="auto"/>
              <w:ind w:left="120" w:firstLine="0"/>
              <w:jc w:val="left"/>
            </w:pPr>
            <w:r>
              <w:rPr>
                <w:sz w:val="14"/>
              </w:rPr>
              <w:t>3</w:t>
            </w:r>
          </w:p>
        </w:tc>
        <w:tc>
          <w:tcPr>
            <w:tcW w:w="576" w:type="dxa"/>
            <w:tcBorders>
              <w:top w:val="single" w:sz="4" w:space="0" w:color="000000"/>
              <w:left w:val="nil"/>
              <w:bottom w:val="nil"/>
              <w:right w:val="nil"/>
            </w:tcBorders>
          </w:tcPr>
          <w:p w14:paraId="223532D1" w14:textId="77777777" w:rsidR="006956C4" w:rsidRDefault="006755D9">
            <w:pPr>
              <w:spacing w:after="0" w:line="259" w:lineRule="auto"/>
              <w:ind w:left="0" w:firstLine="0"/>
              <w:jc w:val="left"/>
            </w:pPr>
            <w:r>
              <w:rPr>
                <w:sz w:val="14"/>
              </w:rPr>
              <w:t>-1.81</w:t>
            </w:r>
          </w:p>
        </w:tc>
        <w:tc>
          <w:tcPr>
            <w:tcW w:w="576" w:type="dxa"/>
            <w:tcBorders>
              <w:top w:val="single" w:sz="4" w:space="0" w:color="000000"/>
              <w:left w:val="nil"/>
              <w:bottom w:val="nil"/>
              <w:right w:val="nil"/>
            </w:tcBorders>
          </w:tcPr>
          <w:p w14:paraId="6DEB4D72" w14:textId="77777777" w:rsidR="006956C4" w:rsidRDefault="006755D9">
            <w:pPr>
              <w:spacing w:after="0" w:line="259" w:lineRule="auto"/>
              <w:ind w:left="0" w:firstLine="0"/>
              <w:jc w:val="left"/>
            </w:pPr>
            <w:r>
              <w:rPr>
                <w:sz w:val="14"/>
              </w:rPr>
              <w:t>-1.33</w:t>
            </w:r>
          </w:p>
        </w:tc>
        <w:tc>
          <w:tcPr>
            <w:tcW w:w="576" w:type="dxa"/>
            <w:tcBorders>
              <w:top w:val="single" w:sz="4" w:space="0" w:color="000000"/>
              <w:left w:val="nil"/>
              <w:bottom w:val="nil"/>
              <w:right w:val="nil"/>
            </w:tcBorders>
          </w:tcPr>
          <w:p w14:paraId="7707003A" w14:textId="77777777" w:rsidR="006956C4" w:rsidRDefault="006755D9">
            <w:pPr>
              <w:spacing w:after="0" w:line="259" w:lineRule="auto"/>
              <w:ind w:left="0" w:firstLine="0"/>
              <w:jc w:val="left"/>
            </w:pPr>
            <w:r>
              <w:rPr>
                <w:sz w:val="14"/>
              </w:rPr>
              <w:t>-1.10</w:t>
            </w:r>
          </w:p>
        </w:tc>
        <w:tc>
          <w:tcPr>
            <w:tcW w:w="576" w:type="dxa"/>
            <w:tcBorders>
              <w:top w:val="single" w:sz="4" w:space="0" w:color="000000"/>
              <w:left w:val="nil"/>
              <w:bottom w:val="nil"/>
              <w:right w:val="nil"/>
            </w:tcBorders>
          </w:tcPr>
          <w:p w14:paraId="62A0ADF9" w14:textId="77777777" w:rsidR="006956C4" w:rsidRDefault="006755D9">
            <w:pPr>
              <w:spacing w:after="0" w:line="259" w:lineRule="auto"/>
              <w:ind w:left="0" w:firstLine="0"/>
              <w:jc w:val="left"/>
            </w:pPr>
            <w:r>
              <w:rPr>
                <w:sz w:val="14"/>
              </w:rPr>
              <w:t>-0.88</w:t>
            </w:r>
          </w:p>
        </w:tc>
        <w:tc>
          <w:tcPr>
            <w:tcW w:w="475" w:type="dxa"/>
            <w:tcBorders>
              <w:top w:val="single" w:sz="4" w:space="0" w:color="000000"/>
              <w:left w:val="nil"/>
              <w:bottom w:val="nil"/>
              <w:right w:val="nil"/>
            </w:tcBorders>
          </w:tcPr>
          <w:p w14:paraId="493F21DE" w14:textId="77777777" w:rsidR="006956C4" w:rsidRDefault="006755D9">
            <w:pPr>
              <w:spacing w:after="0" w:line="259" w:lineRule="auto"/>
              <w:ind w:left="0" w:firstLine="0"/>
              <w:jc w:val="left"/>
            </w:pPr>
            <w:r>
              <w:rPr>
                <w:sz w:val="14"/>
              </w:rPr>
              <w:t>-0.77</w:t>
            </w:r>
          </w:p>
        </w:tc>
        <w:tc>
          <w:tcPr>
            <w:tcW w:w="677" w:type="dxa"/>
            <w:gridSpan w:val="2"/>
            <w:tcBorders>
              <w:top w:val="single" w:sz="4" w:space="0" w:color="000000"/>
              <w:left w:val="nil"/>
              <w:bottom w:val="nil"/>
              <w:right w:val="nil"/>
            </w:tcBorders>
          </w:tcPr>
          <w:p w14:paraId="16031785" w14:textId="77777777" w:rsidR="006956C4" w:rsidRDefault="006755D9">
            <w:pPr>
              <w:spacing w:after="0" w:line="259" w:lineRule="auto"/>
              <w:ind w:left="101" w:firstLine="0"/>
              <w:jc w:val="left"/>
            </w:pPr>
            <w:r>
              <w:rPr>
                <w:sz w:val="14"/>
              </w:rPr>
              <w:t>-0.68</w:t>
            </w:r>
          </w:p>
        </w:tc>
        <w:tc>
          <w:tcPr>
            <w:tcW w:w="576" w:type="dxa"/>
            <w:tcBorders>
              <w:top w:val="single" w:sz="4" w:space="0" w:color="000000"/>
              <w:left w:val="nil"/>
              <w:bottom w:val="nil"/>
              <w:right w:val="nil"/>
            </w:tcBorders>
          </w:tcPr>
          <w:p w14:paraId="0FAA02F1" w14:textId="77777777" w:rsidR="006956C4" w:rsidRDefault="006755D9">
            <w:pPr>
              <w:spacing w:after="0" w:line="259" w:lineRule="auto"/>
              <w:ind w:left="0" w:firstLine="0"/>
              <w:jc w:val="left"/>
            </w:pPr>
            <w:r>
              <w:rPr>
                <w:sz w:val="14"/>
              </w:rPr>
              <w:t>-0.57</w:t>
            </w:r>
          </w:p>
        </w:tc>
        <w:tc>
          <w:tcPr>
            <w:tcW w:w="576" w:type="dxa"/>
            <w:tcBorders>
              <w:top w:val="single" w:sz="4" w:space="0" w:color="000000"/>
              <w:left w:val="nil"/>
              <w:bottom w:val="nil"/>
              <w:right w:val="nil"/>
            </w:tcBorders>
          </w:tcPr>
          <w:p w14:paraId="083F7ED1" w14:textId="77777777" w:rsidR="006956C4" w:rsidRDefault="006755D9">
            <w:pPr>
              <w:spacing w:after="0" w:line="259" w:lineRule="auto"/>
              <w:ind w:left="0" w:firstLine="0"/>
              <w:jc w:val="left"/>
            </w:pPr>
            <w:r>
              <w:rPr>
                <w:sz w:val="14"/>
              </w:rPr>
              <w:t>-0.51</w:t>
            </w:r>
          </w:p>
        </w:tc>
        <w:tc>
          <w:tcPr>
            <w:tcW w:w="457" w:type="dxa"/>
            <w:tcBorders>
              <w:top w:val="single" w:sz="4" w:space="0" w:color="000000"/>
              <w:left w:val="nil"/>
              <w:bottom w:val="nil"/>
              <w:right w:val="nil"/>
            </w:tcBorders>
          </w:tcPr>
          <w:p w14:paraId="06F0D24C" w14:textId="77777777" w:rsidR="006956C4" w:rsidRDefault="006755D9">
            <w:pPr>
              <w:spacing w:after="0" w:line="259" w:lineRule="auto"/>
              <w:ind w:left="0" w:firstLine="0"/>
              <w:jc w:val="left"/>
            </w:pPr>
            <w:r>
              <w:rPr>
                <w:sz w:val="14"/>
              </w:rPr>
              <w:t>-0.42</w:t>
            </w:r>
          </w:p>
        </w:tc>
      </w:tr>
      <w:tr w:rsidR="006956C4" w14:paraId="5D6BDD6F" w14:textId="77777777">
        <w:trPr>
          <w:trHeight w:val="159"/>
        </w:trPr>
        <w:tc>
          <w:tcPr>
            <w:tcW w:w="563" w:type="dxa"/>
            <w:tcBorders>
              <w:top w:val="nil"/>
              <w:left w:val="nil"/>
              <w:bottom w:val="nil"/>
              <w:right w:val="nil"/>
            </w:tcBorders>
          </w:tcPr>
          <w:p w14:paraId="753659AF" w14:textId="77777777" w:rsidR="006956C4" w:rsidRDefault="006755D9">
            <w:pPr>
              <w:spacing w:after="0" w:line="259" w:lineRule="auto"/>
              <w:ind w:left="120" w:firstLine="0"/>
              <w:jc w:val="left"/>
            </w:pPr>
            <w:r>
              <w:rPr>
                <w:sz w:val="14"/>
              </w:rPr>
              <w:t>2.7</w:t>
            </w:r>
          </w:p>
        </w:tc>
        <w:tc>
          <w:tcPr>
            <w:tcW w:w="576" w:type="dxa"/>
            <w:tcBorders>
              <w:top w:val="nil"/>
              <w:left w:val="nil"/>
              <w:bottom w:val="nil"/>
              <w:right w:val="nil"/>
            </w:tcBorders>
          </w:tcPr>
          <w:p w14:paraId="411B7F44" w14:textId="77777777" w:rsidR="006956C4" w:rsidRDefault="006755D9">
            <w:pPr>
              <w:spacing w:after="0" w:line="259" w:lineRule="auto"/>
              <w:ind w:left="0" w:firstLine="0"/>
              <w:jc w:val="left"/>
            </w:pPr>
            <w:r>
              <w:rPr>
                <w:sz w:val="14"/>
              </w:rPr>
              <w:t>-1.81</w:t>
            </w:r>
          </w:p>
        </w:tc>
        <w:tc>
          <w:tcPr>
            <w:tcW w:w="576" w:type="dxa"/>
            <w:tcBorders>
              <w:top w:val="nil"/>
              <w:left w:val="nil"/>
              <w:bottom w:val="nil"/>
              <w:right w:val="nil"/>
            </w:tcBorders>
          </w:tcPr>
          <w:p w14:paraId="56EE34BC" w14:textId="77777777" w:rsidR="006956C4" w:rsidRDefault="006755D9">
            <w:pPr>
              <w:spacing w:after="0" w:line="259" w:lineRule="auto"/>
              <w:ind w:left="0" w:firstLine="0"/>
              <w:jc w:val="left"/>
            </w:pPr>
            <w:r>
              <w:rPr>
                <w:sz w:val="14"/>
              </w:rPr>
              <w:t>-1.32</w:t>
            </w:r>
          </w:p>
        </w:tc>
        <w:tc>
          <w:tcPr>
            <w:tcW w:w="576" w:type="dxa"/>
            <w:tcBorders>
              <w:top w:val="nil"/>
              <w:left w:val="nil"/>
              <w:bottom w:val="nil"/>
              <w:right w:val="nil"/>
            </w:tcBorders>
          </w:tcPr>
          <w:p w14:paraId="0B69F2C2" w14:textId="77777777" w:rsidR="006956C4" w:rsidRDefault="006755D9">
            <w:pPr>
              <w:spacing w:after="0" w:line="259" w:lineRule="auto"/>
              <w:ind w:left="0" w:firstLine="0"/>
              <w:jc w:val="left"/>
            </w:pPr>
            <w:r>
              <w:rPr>
                <w:sz w:val="14"/>
              </w:rPr>
              <w:t>-1.09</w:t>
            </w:r>
          </w:p>
        </w:tc>
        <w:tc>
          <w:tcPr>
            <w:tcW w:w="576" w:type="dxa"/>
            <w:tcBorders>
              <w:top w:val="nil"/>
              <w:left w:val="nil"/>
              <w:bottom w:val="nil"/>
              <w:right w:val="nil"/>
            </w:tcBorders>
          </w:tcPr>
          <w:p w14:paraId="7A92A383" w14:textId="77777777" w:rsidR="006956C4" w:rsidRDefault="006755D9">
            <w:pPr>
              <w:spacing w:after="0" w:line="259" w:lineRule="auto"/>
              <w:ind w:left="0" w:firstLine="0"/>
              <w:jc w:val="left"/>
            </w:pPr>
            <w:r>
              <w:rPr>
                <w:sz w:val="14"/>
              </w:rPr>
              <w:t>-0.87</w:t>
            </w:r>
          </w:p>
        </w:tc>
        <w:tc>
          <w:tcPr>
            <w:tcW w:w="475" w:type="dxa"/>
            <w:tcBorders>
              <w:top w:val="nil"/>
              <w:left w:val="nil"/>
              <w:bottom w:val="nil"/>
              <w:right w:val="nil"/>
            </w:tcBorders>
          </w:tcPr>
          <w:p w14:paraId="6697CAC7" w14:textId="77777777" w:rsidR="006956C4" w:rsidRDefault="006755D9">
            <w:pPr>
              <w:spacing w:after="0" w:line="259" w:lineRule="auto"/>
              <w:ind w:left="0" w:firstLine="0"/>
              <w:jc w:val="left"/>
            </w:pPr>
            <w:r>
              <w:rPr>
                <w:sz w:val="14"/>
              </w:rPr>
              <w:t>-0.77</w:t>
            </w:r>
          </w:p>
        </w:tc>
        <w:tc>
          <w:tcPr>
            <w:tcW w:w="677" w:type="dxa"/>
            <w:gridSpan w:val="2"/>
            <w:tcBorders>
              <w:top w:val="nil"/>
              <w:left w:val="nil"/>
              <w:bottom w:val="nil"/>
              <w:right w:val="nil"/>
            </w:tcBorders>
          </w:tcPr>
          <w:p w14:paraId="684B2D9A" w14:textId="77777777" w:rsidR="006956C4" w:rsidRDefault="006755D9">
            <w:pPr>
              <w:spacing w:after="0" w:line="259" w:lineRule="auto"/>
              <w:ind w:left="101" w:firstLine="0"/>
              <w:jc w:val="left"/>
            </w:pPr>
            <w:r>
              <w:rPr>
                <w:sz w:val="14"/>
              </w:rPr>
              <w:t>-0.68</w:t>
            </w:r>
          </w:p>
        </w:tc>
        <w:tc>
          <w:tcPr>
            <w:tcW w:w="576" w:type="dxa"/>
            <w:tcBorders>
              <w:top w:val="nil"/>
              <w:left w:val="nil"/>
              <w:bottom w:val="nil"/>
              <w:right w:val="nil"/>
            </w:tcBorders>
          </w:tcPr>
          <w:p w14:paraId="272149B5" w14:textId="77777777" w:rsidR="006956C4" w:rsidRDefault="006755D9">
            <w:pPr>
              <w:spacing w:after="0" w:line="259" w:lineRule="auto"/>
              <w:ind w:left="0" w:firstLine="0"/>
              <w:jc w:val="left"/>
            </w:pPr>
            <w:r>
              <w:rPr>
                <w:sz w:val="14"/>
              </w:rPr>
              <w:t>-0.57</w:t>
            </w:r>
          </w:p>
        </w:tc>
        <w:tc>
          <w:tcPr>
            <w:tcW w:w="576" w:type="dxa"/>
            <w:tcBorders>
              <w:top w:val="nil"/>
              <w:left w:val="nil"/>
              <w:bottom w:val="nil"/>
              <w:right w:val="nil"/>
            </w:tcBorders>
          </w:tcPr>
          <w:p w14:paraId="431579A6" w14:textId="77777777" w:rsidR="006956C4" w:rsidRDefault="006755D9">
            <w:pPr>
              <w:spacing w:after="0" w:line="259" w:lineRule="auto"/>
              <w:ind w:left="0" w:firstLine="0"/>
              <w:jc w:val="left"/>
            </w:pPr>
            <w:r>
              <w:rPr>
                <w:sz w:val="14"/>
              </w:rPr>
              <w:t>-0.50</w:t>
            </w:r>
          </w:p>
        </w:tc>
        <w:tc>
          <w:tcPr>
            <w:tcW w:w="457" w:type="dxa"/>
            <w:tcBorders>
              <w:top w:val="nil"/>
              <w:left w:val="nil"/>
              <w:bottom w:val="nil"/>
              <w:right w:val="nil"/>
            </w:tcBorders>
          </w:tcPr>
          <w:p w14:paraId="29E8A76E" w14:textId="77777777" w:rsidR="006956C4" w:rsidRDefault="006755D9">
            <w:pPr>
              <w:spacing w:after="0" w:line="259" w:lineRule="auto"/>
              <w:ind w:left="0" w:firstLine="0"/>
              <w:jc w:val="left"/>
            </w:pPr>
            <w:r>
              <w:rPr>
                <w:sz w:val="14"/>
              </w:rPr>
              <w:t>-0.42</w:t>
            </w:r>
          </w:p>
        </w:tc>
      </w:tr>
      <w:tr w:rsidR="006956C4" w14:paraId="482529F8" w14:textId="77777777">
        <w:trPr>
          <w:trHeight w:val="159"/>
        </w:trPr>
        <w:tc>
          <w:tcPr>
            <w:tcW w:w="563" w:type="dxa"/>
            <w:tcBorders>
              <w:top w:val="nil"/>
              <w:left w:val="nil"/>
              <w:bottom w:val="nil"/>
              <w:right w:val="nil"/>
            </w:tcBorders>
          </w:tcPr>
          <w:p w14:paraId="0E1AC731" w14:textId="77777777" w:rsidR="006956C4" w:rsidRDefault="006755D9">
            <w:pPr>
              <w:spacing w:after="0" w:line="259" w:lineRule="auto"/>
              <w:ind w:left="120" w:firstLine="0"/>
              <w:jc w:val="left"/>
            </w:pPr>
            <w:r>
              <w:rPr>
                <w:sz w:val="14"/>
              </w:rPr>
              <w:t>2.5</w:t>
            </w:r>
          </w:p>
        </w:tc>
        <w:tc>
          <w:tcPr>
            <w:tcW w:w="576" w:type="dxa"/>
            <w:tcBorders>
              <w:top w:val="nil"/>
              <w:left w:val="nil"/>
              <w:bottom w:val="nil"/>
              <w:right w:val="nil"/>
            </w:tcBorders>
          </w:tcPr>
          <w:p w14:paraId="34584A70" w14:textId="77777777" w:rsidR="006956C4" w:rsidRDefault="006755D9">
            <w:pPr>
              <w:spacing w:after="0" w:line="259" w:lineRule="auto"/>
              <w:ind w:left="0" w:firstLine="0"/>
              <w:jc w:val="left"/>
            </w:pPr>
            <w:r>
              <w:rPr>
                <w:sz w:val="14"/>
              </w:rPr>
              <w:t>-1.81</w:t>
            </w:r>
          </w:p>
        </w:tc>
        <w:tc>
          <w:tcPr>
            <w:tcW w:w="576" w:type="dxa"/>
            <w:tcBorders>
              <w:top w:val="nil"/>
              <w:left w:val="nil"/>
              <w:bottom w:val="nil"/>
              <w:right w:val="nil"/>
            </w:tcBorders>
          </w:tcPr>
          <w:p w14:paraId="3A2C87E6" w14:textId="77777777" w:rsidR="006956C4" w:rsidRDefault="006755D9">
            <w:pPr>
              <w:spacing w:after="0" w:line="259" w:lineRule="auto"/>
              <w:ind w:left="0" w:firstLine="0"/>
              <w:jc w:val="left"/>
            </w:pPr>
            <w:r>
              <w:rPr>
                <w:sz w:val="14"/>
              </w:rPr>
              <w:t>-1.32</w:t>
            </w:r>
          </w:p>
        </w:tc>
        <w:tc>
          <w:tcPr>
            <w:tcW w:w="576" w:type="dxa"/>
            <w:tcBorders>
              <w:top w:val="nil"/>
              <w:left w:val="nil"/>
              <w:bottom w:val="nil"/>
              <w:right w:val="nil"/>
            </w:tcBorders>
          </w:tcPr>
          <w:p w14:paraId="59665AE5" w14:textId="77777777" w:rsidR="006956C4" w:rsidRDefault="006755D9">
            <w:pPr>
              <w:spacing w:after="0" w:line="259" w:lineRule="auto"/>
              <w:ind w:left="0" w:firstLine="0"/>
              <w:jc w:val="left"/>
            </w:pPr>
            <w:r>
              <w:rPr>
                <w:sz w:val="14"/>
              </w:rPr>
              <w:t>-1.09</w:t>
            </w:r>
          </w:p>
        </w:tc>
        <w:tc>
          <w:tcPr>
            <w:tcW w:w="576" w:type="dxa"/>
            <w:tcBorders>
              <w:top w:val="nil"/>
              <w:left w:val="nil"/>
              <w:bottom w:val="nil"/>
              <w:right w:val="nil"/>
            </w:tcBorders>
          </w:tcPr>
          <w:p w14:paraId="46B9E2F3" w14:textId="77777777" w:rsidR="006956C4" w:rsidRDefault="006755D9">
            <w:pPr>
              <w:spacing w:after="0" w:line="259" w:lineRule="auto"/>
              <w:ind w:left="0" w:firstLine="0"/>
              <w:jc w:val="left"/>
            </w:pPr>
            <w:r>
              <w:rPr>
                <w:sz w:val="14"/>
              </w:rPr>
              <w:t>-0.87</w:t>
            </w:r>
          </w:p>
        </w:tc>
        <w:tc>
          <w:tcPr>
            <w:tcW w:w="475" w:type="dxa"/>
            <w:tcBorders>
              <w:top w:val="nil"/>
              <w:left w:val="nil"/>
              <w:bottom w:val="nil"/>
              <w:right w:val="nil"/>
            </w:tcBorders>
          </w:tcPr>
          <w:p w14:paraId="6444635C" w14:textId="77777777" w:rsidR="006956C4" w:rsidRDefault="006755D9">
            <w:pPr>
              <w:spacing w:after="0" w:line="259" w:lineRule="auto"/>
              <w:ind w:left="0" w:firstLine="0"/>
              <w:jc w:val="left"/>
            </w:pPr>
            <w:r>
              <w:rPr>
                <w:sz w:val="14"/>
              </w:rPr>
              <w:t>-0.76</w:t>
            </w:r>
          </w:p>
        </w:tc>
        <w:tc>
          <w:tcPr>
            <w:tcW w:w="677" w:type="dxa"/>
            <w:gridSpan w:val="2"/>
            <w:tcBorders>
              <w:top w:val="nil"/>
              <w:left w:val="nil"/>
              <w:bottom w:val="nil"/>
              <w:right w:val="nil"/>
            </w:tcBorders>
          </w:tcPr>
          <w:p w14:paraId="2EA4AD85" w14:textId="77777777" w:rsidR="006956C4" w:rsidRDefault="006755D9">
            <w:pPr>
              <w:spacing w:after="0" w:line="259" w:lineRule="auto"/>
              <w:ind w:left="101" w:firstLine="0"/>
              <w:jc w:val="left"/>
            </w:pPr>
            <w:r>
              <w:rPr>
                <w:sz w:val="14"/>
              </w:rPr>
              <w:t>-0.68</w:t>
            </w:r>
          </w:p>
        </w:tc>
        <w:tc>
          <w:tcPr>
            <w:tcW w:w="576" w:type="dxa"/>
            <w:tcBorders>
              <w:top w:val="nil"/>
              <w:left w:val="nil"/>
              <w:bottom w:val="nil"/>
              <w:right w:val="nil"/>
            </w:tcBorders>
          </w:tcPr>
          <w:p w14:paraId="7EA18CC5" w14:textId="77777777" w:rsidR="006956C4" w:rsidRDefault="006755D9">
            <w:pPr>
              <w:spacing w:after="0" w:line="259" w:lineRule="auto"/>
              <w:ind w:left="0" w:firstLine="0"/>
              <w:jc w:val="left"/>
            </w:pPr>
            <w:r>
              <w:rPr>
                <w:sz w:val="14"/>
              </w:rPr>
              <w:t>-0.57</w:t>
            </w:r>
          </w:p>
        </w:tc>
        <w:tc>
          <w:tcPr>
            <w:tcW w:w="576" w:type="dxa"/>
            <w:tcBorders>
              <w:top w:val="nil"/>
              <w:left w:val="nil"/>
              <w:bottom w:val="nil"/>
              <w:right w:val="nil"/>
            </w:tcBorders>
          </w:tcPr>
          <w:p w14:paraId="16A27062" w14:textId="77777777" w:rsidR="006956C4" w:rsidRDefault="006755D9">
            <w:pPr>
              <w:spacing w:after="0" w:line="259" w:lineRule="auto"/>
              <w:ind w:left="0" w:firstLine="0"/>
              <w:jc w:val="left"/>
            </w:pPr>
            <w:r>
              <w:rPr>
                <w:sz w:val="14"/>
              </w:rPr>
              <w:t>-0.50</w:t>
            </w:r>
          </w:p>
        </w:tc>
        <w:tc>
          <w:tcPr>
            <w:tcW w:w="457" w:type="dxa"/>
            <w:tcBorders>
              <w:top w:val="nil"/>
              <w:left w:val="nil"/>
              <w:bottom w:val="nil"/>
              <w:right w:val="nil"/>
            </w:tcBorders>
          </w:tcPr>
          <w:p w14:paraId="70BE1B2B" w14:textId="77777777" w:rsidR="006956C4" w:rsidRDefault="006755D9">
            <w:pPr>
              <w:spacing w:after="0" w:line="259" w:lineRule="auto"/>
              <w:ind w:left="0" w:firstLine="0"/>
              <w:jc w:val="left"/>
            </w:pPr>
            <w:r>
              <w:rPr>
                <w:sz w:val="14"/>
              </w:rPr>
              <w:t>-0.42</w:t>
            </w:r>
          </w:p>
        </w:tc>
      </w:tr>
      <w:tr w:rsidR="006956C4" w14:paraId="7C812194" w14:textId="77777777">
        <w:trPr>
          <w:trHeight w:val="159"/>
        </w:trPr>
        <w:tc>
          <w:tcPr>
            <w:tcW w:w="563" w:type="dxa"/>
            <w:tcBorders>
              <w:top w:val="nil"/>
              <w:left w:val="nil"/>
              <w:bottom w:val="nil"/>
              <w:right w:val="nil"/>
            </w:tcBorders>
          </w:tcPr>
          <w:p w14:paraId="54C7F7EB" w14:textId="77777777" w:rsidR="006956C4" w:rsidRDefault="006755D9">
            <w:pPr>
              <w:spacing w:after="0" w:line="259" w:lineRule="auto"/>
              <w:ind w:left="120" w:firstLine="0"/>
              <w:jc w:val="left"/>
            </w:pPr>
            <w:r>
              <w:rPr>
                <w:sz w:val="14"/>
              </w:rPr>
              <w:t>2.2</w:t>
            </w:r>
          </w:p>
        </w:tc>
        <w:tc>
          <w:tcPr>
            <w:tcW w:w="576" w:type="dxa"/>
            <w:tcBorders>
              <w:top w:val="nil"/>
              <w:left w:val="nil"/>
              <w:bottom w:val="nil"/>
              <w:right w:val="nil"/>
            </w:tcBorders>
          </w:tcPr>
          <w:p w14:paraId="167ED0A2" w14:textId="77777777" w:rsidR="006956C4" w:rsidRDefault="006755D9">
            <w:pPr>
              <w:spacing w:after="0" w:line="259" w:lineRule="auto"/>
              <w:ind w:left="0" w:firstLine="0"/>
              <w:jc w:val="left"/>
            </w:pPr>
            <w:r>
              <w:rPr>
                <w:sz w:val="14"/>
              </w:rPr>
              <w:t>-1.80</w:t>
            </w:r>
          </w:p>
        </w:tc>
        <w:tc>
          <w:tcPr>
            <w:tcW w:w="576" w:type="dxa"/>
            <w:tcBorders>
              <w:top w:val="nil"/>
              <w:left w:val="nil"/>
              <w:bottom w:val="nil"/>
              <w:right w:val="nil"/>
            </w:tcBorders>
          </w:tcPr>
          <w:p w14:paraId="1A169DA9" w14:textId="77777777" w:rsidR="006956C4" w:rsidRDefault="006755D9">
            <w:pPr>
              <w:spacing w:after="0" w:line="259" w:lineRule="auto"/>
              <w:ind w:left="0" w:firstLine="0"/>
              <w:jc w:val="left"/>
            </w:pPr>
            <w:r>
              <w:rPr>
                <w:sz w:val="14"/>
              </w:rPr>
              <w:t>-1.31</w:t>
            </w:r>
          </w:p>
        </w:tc>
        <w:tc>
          <w:tcPr>
            <w:tcW w:w="576" w:type="dxa"/>
            <w:tcBorders>
              <w:top w:val="nil"/>
              <w:left w:val="nil"/>
              <w:bottom w:val="nil"/>
              <w:right w:val="nil"/>
            </w:tcBorders>
          </w:tcPr>
          <w:p w14:paraId="70AB28D2" w14:textId="77777777" w:rsidR="006956C4" w:rsidRDefault="006755D9">
            <w:pPr>
              <w:spacing w:after="0" w:line="259" w:lineRule="auto"/>
              <w:ind w:left="0" w:firstLine="0"/>
              <w:jc w:val="left"/>
            </w:pPr>
            <w:r>
              <w:rPr>
                <w:sz w:val="14"/>
              </w:rPr>
              <w:t>-1.08</w:t>
            </w:r>
          </w:p>
        </w:tc>
        <w:tc>
          <w:tcPr>
            <w:tcW w:w="576" w:type="dxa"/>
            <w:tcBorders>
              <w:top w:val="nil"/>
              <w:left w:val="nil"/>
              <w:bottom w:val="nil"/>
              <w:right w:val="nil"/>
            </w:tcBorders>
          </w:tcPr>
          <w:p w14:paraId="7149E49E" w14:textId="77777777" w:rsidR="006956C4" w:rsidRDefault="006755D9">
            <w:pPr>
              <w:spacing w:after="0" w:line="259" w:lineRule="auto"/>
              <w:ind w:left="0" w:firstLine="0"/>
              <w:jc w:val="left"/>
            </w:pPr>
            <w:r>
              <w:rPr>
                <w:sz w:val="14"/>
              </w:rPr>
              <w:t>-0.87</w:t>
            </w:r>
          </w:p>
        </w:tc>
        <w:tc>
          <w:tcPr>
            <w:tcW w:w="475" w:type="dxa"/>
            <w:tcBorders>
              <w:top w:val="nil"/>
              <w:left w:val="nil"/>
              <w:bottom w:val="nil"/>
              <w:right w:val="nil"/>
            </w:tcBorders>
          </w:tcPr>
          <w:p w14:paraId="3AD463A1" w14:textId="77777777" w:rsidR="006956C4" w:rsidRDefault="006755D9">
            <w:pPr>
              <w:spacing w:after="0" w:line="259" w:lineRule="auto"/>
              <w:ind w:left="0" w:firstLine="0"/>
              <w:jc w:val="left"/>
            </w:pPr>
            <w:r>
              <w:rPr>
                <w:sz w:val="14"/>
              </w:rPr>
              <w:t>-0.76</w:t>
            </w:r>
          </w:p>
        </w:tc>
        <w:tc>
          <w:tcPr>
            <w:tcW w:w="677" w:type="dxa"/>
            <w:gridSpan w:val="2"/>
            <w:tcBorders>
              <w:top w:val="nil"/>
              <w:left w:val="nil"/>
              <w:bottom w:val="nil"/>
              <w:right w:val="nil"/>
            </w:tcBorders>
          </w:tcPr>
          <w:p w14:paraId="00FEF66D" w14:textId="77777777" w:rsidR="006956C4" w:rsidRDefault="006755D9">
            <w:pPr>
              <w:spacing w:after="0" w:line="259" w:lineRule="auto"/>
              <w:ind w:left="101" w:firstLine="0"/>
              <w:jc w:val="left"/>
            </w:pPr>
            <w:r>
              <w:rPr>
                <w:sz w:val="14"/>
              </w:rPr>
              <w:t>-0.67</w:t>
            </w:r>
          </w:p>
        </w:tc>
        <w:tc>
          <w:tcPr>
            <w:tcW w:w="576" w:type="dxa"/>
            <w:tcBorders>
              <w:top w:val="nil"/>
              <w:left w:val="nil"/>
              <w:bottom w:val="nil"/>
              <w:right w:val="nil"/>
            </w:tcBorders>
          </w:tcPr>
          <w:p w14:paraId="50406C65" w14:textId="77777777" w:rsidR="006956C4" w:rsidRDefault="006755D9">
            <w:pPr>
              <w:spacing w:after="0" w:line="259" w:lineRule="auto"/>
              <w:ind w:left="0" w:firstLine="0"/>
              <w:jc w:val="left"/>
            </w:pPr>
            <w:r>
              <w:rPr>
                <w:sz w:val="14"/>
              </w:rPr>
              <w:t>-0.56</w:t>
            </w:r>
          </w:p>
        </w:tc>
        <w:tc>
          <w:tcPr>
            <w:tcW w:w="576" w:type="dxa"/>
            <w:tcBorders>
              <w:top w:val="nil"/>
              <w:left w:val="nil"/>
              <w:bottom w:val="nil"/>
              <w:right w:val="nil"/>
            </w:tcBorders>
          </w:tcPr>
          <w:p w14:paraId="528B2C64" w14:textId="77777777" w:rsidR="006956C4" w:rsidRDefault="006755D9">
            <w:pPr>
              <w:spacing w:after="0" w:line="259" w:lineRule="auto"/>
              <w:ind w:left="0" w:firstLine="0"/>
              <w:jc w:val="left"/>
            </w:pPr>
            <w:r>
              <w:rPr>
                <w:sz w:val="14"/>
              </w:rPr>
              <w:t>-0.50</w:t>
            </w:r>
          </w:p>
        </w:tc>
        <w:tc>
          <w:tcPr>
            <w:tcW w:w="457" w:type="dxa"/>
            <w:tcBorders>
              <w:top w:val="nil"/>
              <w:left w:val="nil"/>
              <w:bottom w:val="nil"/>
              <w:right w:val="nil"/>
            </w:tcBorders>
          </w:tcPr>
          <w:p w14:paraId="4032EB7E" w14:textId="77777777" w:rsidR="006956C4" w:rsidRDefault="006755D9">
            <w:pPr>
              <w:spacing w:after="0" w:line="259" w:lineRule="auto"/>
              <w:ind w:left="0" w:firstLine="0"/>
              <w:jc w:val="left"/>
            </w:pPr>
            <w:r>
              <w:rPr>
                <w:sz w:val="14"/>
              </w:rPr>
              <w:t>-0.41</w:t>
            </w:r>
          </w:p>
        </w:tc>
      </w:tr>
      <w:tr w:rsidR="006956C4" w14:paraId="4D557342" w14:textId="77777777">
        <w:trPr>
          <w:trHeight w:val="209"/>
        </w:trPr>
        <w:tc>
          <w:tcPr>
            <w:tcW w:w="563" w:type="dxa"/>
            <w:tcBorders>
              <w:top w:val="nil"/>
              <w:left w:val="nil"/>
              <w:bottom w:val="nil"/>
              <w:right w:val="nil"/>
            </w:tcBorders>
          </w:tcPr>
          <w:p w14:paraId="00F21EAF" w14:textId="77777777" w:rsidR="006956C4" w:rsidRDefault="006755D9">
            <w:pPr>
              <w:spacing w:after="0" w:line="259" w:lineRule="auto"/>
              <w:ind w:left="120" w:firstLine="0"/>
              <w:jc w:val="left"/>
            </w:pPr>
            <w:r>
              <w:rPr>
                <w:sz w:val="14"/>
              </w:rPr>
              <w:t>2</w:t>
            </w:r>
          </w:p>
        </w:tc>
        <w:tc>
          <w:tcPr>
            <w:tcW w:w="576" w:type="dxa"/>
            <w:tcBorders>
              <w:top w:val="nil"/>
              <w:left w:val="nil"/>
              <w:bottom w:val="nil"/>
              <w:right w:val="nil"/>
            </w:tcBorders>
          </w:tcPr>
          <w:p w14:paraId="638FD30C" w14:textId="77777777" w:rsidR="006956C4" w:rsidRDefault="006755D9">
            <w:pPr>
              <w:spacing w:after="0" w:line="259" w:lineRule="auto"/>
              <w:ind w:left="0" w:firstLine="0"/>
              <w:jc w:val="left"/>
            </w:pPr>
            <w:r>
              <w:rPr>
                <w:sz w:val="14"/>
              </w:rPr>
              <w:t>-1.79</w:t>
            </w:r>
          </w:p>
        </w:tc>
        <w:tc>
          <w:tcPr>
            <w:tcW w:w="576" w:type="dxa"/>
            <w:tcBorders>
              <w:top w:val="nil"/>
              <w:left w:val="nil"/>
              <w:bottom w:val="nil"/>
              <w:right w:val="nil"/>
            </w:tcBorders>
          </w:tcPr>
          <w:p w14:paraId="1FA06B66" w14:textId="77777777" w:rsidR="006956C4" w:rsidRDefault="006755D9">
            <w:pPr>
              <w:spacing w:after="0" w:line="259" w:lineRule="auto"/>
              <w:ind w:left="0" w:firstLine="0"/>
              <w:jc w:val="left"/>
            </w:pPr>
            <w:r>
              <w:rPr>
                <w:sz w:val="14"/>
              </w:rPr>
              <w:t>-1.31</w:t>
            </w:r>
          </w:p>
        </w:tc>
        <w:tc>
          <w:tcPr>
            <w:tcW w:w="576" w:type="dxa"/>
            <w:tcBorders>
              <w:top w:val="nil"/>
              <w:left w:val="nil"/>
              <w:bottom w:val="nil"/>
              <w:right w:val="nil"/>
            </w:tcBorders>
          </w:tcPr>
          <w:p w14:paraId="6844E68B" w14:textId="77777777" w:rsidR="006956C4" w:rsidRDefault="006755D9">
            <w:pPr>
              <w:spacing w:after="0" w:line="259" w:lineRule="auto"/>
              <w:ind w:left="0" w:firstLine="0"/>
              <w:jc w:val="left"/>
            </w:pPr>
            <w:r>
              <w:rPr>
                <w:sz w:val="14"/>
              </w:rPr>
              <w:t>-1.08</w:t>
            </w:r>
          </w:p>
        </w:tc>
        <w:tc>
          <w:tcPr>
            <w:tcW w:w="576" w:type="dxa"/>
            <w:tcBorders>
              <w:top w:val="nil"/>
              <w:left w:val="nil"/>
              <w:bottom w:val="nil"/>
              <w:right w:val="nil"/>
            </w:tcBorders>
          </w:tcPr>
          <w:p w14:paraId="364D4F11" w14:textId="77777777" w:rsidR="006956C4" w:rsidRDefault="006755D9">
            <w:pPr>
              <w:spacing w:after="0" w:line="259" w:lineRule="auto"/>
              <w:ind w:left="0" w:firstLine="0"/>
              <w:jc w:val="left"/>
            </w:pPr>
            <w:r>
              <w:rPr>
                <w:sz w:val="14"/>
              </w:rPr>
              <w:t>-0.86</w:t>
            </w:r>
          </w:p>
        </w:tc>
        <w:tc>
          <w:tcPr>
            <w:tcW w:w="475" w:type="dxa"/>
            <w:tcBorders>
              <w:top w:val="nil"/>
              <w:left w:val="nil"/>
              <w:bottom w:val="nil"/>
              <w:right w:val="nil"/>
            </w:tcBorders>
          </w:tcPr>
          <w:p w14:paraId="4EDF2095" w14:textId="77777777" w:rsidR="006956C4" w:rsidRDefault="006755D9">
            <w:pPr>
              <w:spacing w:after="0" w:line="259" w:lineRule="auto"/>
              <w:ind w:left="0" w:firstLine="0"/>
              <w:jc w:val="left"/>
            </w:pPr>
            <w:r>
              <w:rPr>
                <w:sz w:val="14"/>
              </w:rPr>
              <w:t>-0.75</w:t>
            </w:r>
          </w:p>
        </w:tc>
        <w:tc>
          <w:tcPr>
            <w:tcW w:w="677" w:type="dxa"/>
            <w:gridSpan w:val="2"/>
            <w:tcBorders>
              <w:top w:val="nil"/>
              <w:left w:val="nil"/>
              <w:bottom w:val="nil"/>
              <w:right w:val="nil"/>
            </w:tcBorders>
          </w:tcPr>
          <w:p w14:paraId="60F1D310" w14:textId="77777777" w:rsidR="006956C4" w:rsidRDefault="006755D9">
            <w:pPr>
              <w:spacing w:after="0" w:line="259" w:lineRule="auto"/>
              <w:ind w:left="101" w:firstLine="0"/>
              <w:jc w:val="left"/>
            </w:pPr>
            <w:r>
              <w:rPr>
                <w:sz w:val="14"/>
              </w:rPr>
              <w:t>-0.67</w:t>
            </w:r>
          </w:p>
        </w:tc>
        <w:tc>
          <w:tcPr>
            <w:tcW w:w="576" w:type="dxa"/>
            <w:tcBorders>
              <w:top w:val="nil"/>
              <w:left w:val="nil"/>
              <w:bottom w:val="nil"/>
              <w:right w:val="nil"/>
            </w:tcBorders>
          </w:tcPr>
          <w:p w14:paraId="383AEBF9" w14:textId="77777777" w:rsidR="006956C4" w:rsidRDefault="006755D9">
            <w:pPr>
              <w:spacing w:after="0" w:line="259" w:lineRule="auto"/>
              <w:ind w:left="0" w:firstLine="0"/>
              <w:jc w:val="left"/>
            </w:pPr>
            <w:r>
              <w:rPr>
                <w:sz w:val="14"/>
              </w:rPr>
              <w:t>-0.56</w:t>
            </w:r>
          </w:p>
        </w:tc>
        <w:tc>
          <w:tcPr>
            <w:tcW w:w="576" w:type="dxa"/>
            <w:tcBorders>
              <w:top w:val="nil"/>
              <w:left w:val="nil"/>
              <w:bottom w:val="nil"/>
              <w:right w:val="nil"/>
            </w:tcBorders>
          </w:tcPr>
          <w:p w14:paraId="477B7D28" w14:textId="77777777" w:rsidR="006956C4" w:rsidRDefault="006755D9">
            <w:pPr>
              <w:spacing w:after="0" w:line="259" w:lineRule="auto"/>
              <w:ind w:left="0" w:firstLine="0"/>
              <w:jc w:val="left"/>
            </w:pPr>
            <w:r>
              <w:rPr>
                <w:sz w:val="14"/>
              </w:rPr>
              <w:t>-0.49</w:t>
            </w:r>
          </w:p>
        </w:tc>
        <w:tc>
          <w:tcPr>
            <w:tcW w:w="457" w:type="dxa"/>
            <w:tcBorders>
              <w:top w:val="nil"/>
              <w:left w:val="nil"/>
              <w:bottom w:val="nil"/>
              <w:right w:val="nil"/>
            </w:tcBorders>
          </w:tcPr>
          <w:p w14:paraId="677D4F3B" w14:textId="77777777" w:rsidR="006956C4" w:rsidRDefault="006755D9">
            <w:pPr>
              <w:spacing w:after="0" w:line="259" w:lineRule="auto"/>
              <w:ind w:left="0" w:firstLine="0"/>
              <w:jc w:val="left"/>
            </w:pPr>
            <w:r>
              <w:rPr>
                <w:sz w:val="14"/>
              </w:rPr>
              <w:t>-0.41</w:t>
            </w:r>
          </w:p>
        </w:tc>
      </w:tr>
      <w:tr w:rsidR="006956C4" w14:paraId="56CA6AA9" w14:textId="77777777">
        <w:trPr>
          <w:trHeight w:val="209"/>
        </w:trPr>
        <w:tc>
          <w:tcPr>
            <w:tcW w:w="563" w:type="dxa"/>
            <w:tcBorders>
              <w:top w:val="nil"/>
              <w:left w:val="nil"/>
              <w:bottom w:val="nil"/>
              <w:right w:val="nil"/>
            </w:tcBorders>
          </w:tcPr>
          <w:p w14:paraId="6233893C" w14:textId="77777777" w:rsidR="006956C4" w:rsidRDefault="006755D9">
            <w:pPr>
              <w:spacing w:after="0" w:line="259" w:lineRule="auto"/>
              <w:ind w:left="120" w:firstLine="0"/>
              <w:jc w:val="left"/>
            </w:pPr>
            <w:r>
              <w:rPr>
                <w:sz w:val="14"/>
              </w:rPr>
              <w:t>1.7</w:t>
            </w:r>
          </w:p>
        </w:tc>
        <w:tc>
          <w:tcPr>
            <w:tcW w:w="576" w:type="dxa"/>
            <w:tcBorders>
              <w:top w:val="nil"/>
              <w:left w:val="nil"/>
              <w:bottom w:val="nil"/>
              <w:right w:val="nil"/>
            </w:tcBorders>
          </w:tcPr>
          <w:p w14:paraId="6E24AFF7" w14:textId="77777777" w:rsidR="006956C4" w:rsidRDefault="006755D9">
            <w:pPr>
              <w:spacing w:after="0" w:line="259" w:lineRule="auto"/>
              <w:ind w:left="0" w:firstLine="0"/>
              <w:jc w:val="left"/>
            </w:pPr>
            <w:r>
              <w:rPr>
                <w:sz w:val="14"/>
              </w:rPr>
              <w:t>-1.79</w:t>
            </w:r>
          </w:p>
        </w:tc>
        <w:tc>
          <w:tcPr>
            <w:tcW w:w="576" w:type="dxa"/>
            <w:tcBorders>
              <w:top w:val="nil"/>
              <w:left w:val="nil"/>
              <w:bottom w:val="nil"/>
              <w:right w:val="nil"/>
            </w:tcBorders>
          </w:tcPr>
          <w:p w14:paraId="107F8986" w14:textId="77777777" w:rsidR="006956C4" w:rsidRDefault="006755D9">
            <w:pPr>
              <w:spacing w:after="0" w:line="259" w:lineRule="auto"/>
              <w:ind w:left="0" w:firstLine="0"/>
              <w:jc w:val="left"/>
            </w:pPr>
            <w:r>
              <w:rPr>
                <w:sz w:val="14"/>
              </w:rPr>
              <w:t>-1.30</w:t>
            </w:r>
          </w:p>
        </w:tc>
        <w:tc>
          <w:tcPr>
            <w:tcW w:w="576" w:type="dxa"/>
            <w:tcBorders>
              <w:top w:val="nil"/>
              <w:left w:val="nil"/>
              <w:bottom w:val="nil"/>
              <w:right w:val="nil"/>
            </w:tcBorders>
          </w:tcPr>
          <w:p w14:paraId="07CB97A6" w14:textId="77777777" w:rsidR="006956C4" w:rsidRDefault="006755D9">
            <w:pPr>
              <w:spacing w:after="0" w:line="259" w:lineRule="auto"/>
              <w:ind w:left="0" w:firstLine="0"/>
              <w:jc w:val="left"/>
            </w:pPr>
            <w:r>
              <w:rPr>
                <w:sz w:val="14"/>
              </w:rPr>
              <w:t>-1.07</w:t>
            </w:r>
          </w:p>
        </w:tc>
        <w:tc>
          <w:tcPr>
            <w:tcW w:w="576" w:type="dxa"/>
            <w:tcBorders>
              <w:top w:val="nil"/>
              <w:left w:val="nil"/>
              <w:bottom w:val="nil"/>
              <w:right w:val="nil"/>
            </w:tcBorders>
          </w:tcPr>
          <w:p w14:paraId="28857719" w14:textId="77777777" w:rsidR="006956C4" w:rsidRDefault="006755D9">
            <w:pPr>
              <w:spacing w:after="0" w:line="259" w:lineRule="auto"/>
              <w:ind w:left="0" w:firstLine="0"/>
              <w:jc w:val="left"/>
            </w:pPr>
            <w:r>
              <w:rPr>
                <w:sz w:val="14"/>
              </w:rPr>
              <w:t>-0.85</w:t>
            </w:r>
          </w:p>
        </w:tc>
        <w:tc>
          <w:tcPr>
            <w:tcW w:w="475" w:type="dxa"/>
            <w:tcBorders>
              <w:top w:val="nil"/>
              <w:left w:val="nil"/>
              <w:bottom w:val="nil"/>
              <w:right w:val="nil"/>
            </w:tcBorders>
          </w:tcPr>
          <w:p w14:paraId="2336D1FA" w14:textId="77777777" w:rsidR="006956C4" w:rsidRDefault="006755D9">
            <w:pPr>
              <w:spacing w:after="0" w:line="259" w:lineRule="auto"/>
              <w:ind w:left="0" w:firstLine="0"/>
              <w:jc w:val="left"/>
            </w:pPr>
            <w:r>
              <w:rPr>
                <w:sz w:val="14"/>
              </w:rPr>
              <w:t>-0.75</w:t>
            </w:r>
          </w:p>
        </w:tc>
        <w:tc>
          <w:tcPr>
            <w:tcW w:w="677" w:type="dxa"/>
            <w:gridSpan w:val="2"/>
            <w:tcBorders>
              <w:top w:val="nil"/>
              <w:left w:val="nil"/>
              <w:bottom w:val="nil"/>
              <w:right w:val="nil"/>
            </w:tcBorders>
          </w:tcPr>
          <w:p w14:paraId="092219C6" w14:textId="77777777" w:rsidR="006956C4" w:rsidRDefault="006755D9">
            <w:pPr>
              <w:spacing w:after="0" w:line="259" w:lineRule="auto"/>
              <w:ind w:left="101" w:firstLine="0"/>
              <w:jc w:val="left"/>
            </w:pPr>
            <w:r>
              <w:rPr>
                <w:sz w:val="14"/>
              </w:rPr>
              <w:t>-0.66</w:t>
            </w:r>
          </w:p>
        </w:tc>
        <w:tc>
          <w:tcPr>
            <w:tcW w:w="576" w:type="dxa"/>
            <w:tcBorders>
              <w:top w:val="nil"/>
              <w:left w:val="nil"/>
              <w:bottom w:val="nil"/>
              <w:right w:val="nil"/>
            </w:tcBorders>
          </w:tcPr>
          <w:p w14:paraId="7C436C03" w14:textId="77777777" w:rsidR="006956C4" w:rsidRDefault="006755D9">
            <w:pPr>
              <w:spacing w:after="0" w:line="259" w:lineRule="auto"/>
              <w:ind w:left="0" w:firstLine="0"/>
              <w:jc w:val="left"/>
            </w:pPr>
            <w:r>
              <w:rPr>
                <w:sz w:val="14"/>
              </w:rPr>
              <w:t>-0.55</w:t>
            </w:r>
          </w:p>
        </w:tc>
        <w:tc>
          <w:tcPr>
            <w:tcW w:w="576" w:type="dxa"/>
            <w:tcBorders>
              <w:top w:val="nil"/>
              <w:left w:val="nil"/>
              <w:bottom w:val="nil"/>
              <w:right w:val="nil"/>
            </w:tcBorders>
          </w:tcPr>
          <w:p w14:paraId="419399F0" w14:textId="77777777" w:rsidR="006956C4" w:rsidRDefault="006755D9">
            <w:pPr>
              <w:spacing w:after="0" w:line="259" w:lineRule="auto"/>
              <w:ind w:left="0" w:firstLine="0"/>
              <w:jc w:val="left"/>
            </w:pPr>
            <w:r>
              <w:rPr>
                <w:sz w:val="14"/>
              </w:rPr>
              <w:t>-0.48</w:t>
            </w:r>
          </w:p>
        </w:tc>
        <w:tc>
          <w:tcPr>
            <w:tcW w:w="457" w:type="dxa"/>
            <w:tcBorders>
              <w:top w:val="nil"/>
              <w:left w:val="nil"/>
              <w:bottom w:val="nil"/>
              <w:right w:val="nil"/>
            </w:tcBorders>
          </w:tcPr>
          <w:p w14:paraId="568566ED" w14:textId="77777777" w:rsidR="006956C4" w:rsidRDefault="006755D9">
            <w:pPr>
              <w:spacing w:after="0" w:line="259" w:lineRule="auto"/>
              <w:ind w:left="0" w:firstLine="0"/>
              <w:jc w:val="left"/>
            </w:pPr>
            <w:r>
              <w:rPr>
                <w:sz w:val="14"/>
              </w:rPr>
              <w:t>-0.40</w:t>
            </w:r>
          </w:p>
        </w:tc>
      </w:tr>
      <w:tr w:rsidR="006956C4" w14:paraId="348FD98D" w14:textId="77777777">
        <w:trPr>
          <w:trHeight w:val="159"/>
        </w:trPr>
        <w:tc>
          <w:tcPr>
            <w:tcW w:w="563" w:type="dxa"/>
            <w:tcBorders>
              <w:top w:val="nil"/>
              <w:left w:val="nil"/>
              <w:bottom w:val="nil"/>
              <w:right w:val="nil"/>
            </w:tcBorders>
          </w:tcPr>
          <w:p w14:paraId="2E6ACA0F" w14:textId="77777777" w:rsidR="006956C4" w:rsidRDefault="006755D9">
            <w:pPr>
              <w:spacing w:after="0" w:line="259" w:lineRule="auto"/>
              <w:ind w:left="120" w:firstLine="0"/>
              <w:jc w:val="left"/>
            </w:pPr>
            <w:r>
              <w:rPr>
                <w:sz w:val="14"/>
              </w:rPr>
              <w:t>1.5</w:t>
            </w:r>
          </w:p>
        </w:tc>
        <w:tc>
          <w:tcPr>
            <w:tcW w:w="576" w:type="dxa"/>
            <w:tcBorders>
              <w:top w:val="nil"/>
              <w:left w:val="nil"/>
              <w:bottom w:val="nil"/>
              <w:right w:val="nil"/>
            </w:tcBorders>
          </w:tcPr>
          <w:p w14:paraId="51D6742B" w14:textId="77777777" w:rsidR="006956C4" w:rsidRDefault="006755D9">
            <w:pPr>
              <w:spacing w:after="0" w:line="259" w:lineRule="auto"/>
              <w:ind w:left="0" w:firstLine="0"/>
              <w:jc w:val="left"/>
            </w:pPr>
            <w:r>
              <w:rPr>
                <w:sz w:val="14"/>
              </w:rPr>
              <w:t>-1.78</w:t>
            </w:r>
          </w:p>
        </w:tc>
        <w:tc>
          <w:tcPr>
            <w:tcW w:w="576" w:type="dxa"/>
            <w:tcBorders>
              <w:top w:val="nil"/>
              <w:left w:val="nil"/>
              <w:bottom w:val="nil"/>
              <w:right w:val="nil"/>
            </w:tcBorders>
          </w:tcPr>
          <w:p w14:paraId="2B3383D8" w14:textId="77777777" w:rsidR="006956C4" w:rsidRDefault="006755D9">
            <w:pPr>
              <w:spacing w:after="0" w:line="259" w:lineRule="auto"/>
              <w:ind w:left="0" w:firstLine="0"/>
              <w:jc w:val="left"/>
            </w:pPr>
            <w:r>
              <w:rPr>
                <w:sz w:val="14"/>
              </w:rPr>
              <w:t>-1.29</w:t>
            </w:r>
          </w:p>
        </w:tc>
        <w:tc>
          <w:tcPr>
            <w:tcW w:w="576" w:type="dxa"/>
            <w:tcBorders>
              <w:top w:val="nil"/>
              <w:left w:val="nil"/>
              <w:bottom w:val="nil"/>
              <w:right w:val="nil"/>
            </w:tcBorders>
          </w:tcPr>
          <w:p w14:paraId="7255B05C" w14:textId="77777777" w:rsidR="006956C4" w:rsidRDefault="006755D9">
            <w:pPr>
              <w:spacing w:after="0" w:line="259" w:lineRule="auto"/>
              <w:ind w:left="0" w:firstLine="0"/>
              <w:jc w:val="left"/>
            </w:pPr>
            <w:r>
              <w:rPr>
                <w:sz w:val="14"/>
              </w:rPr>
              <w:t>-1.06</w:t>
            </w:r>
          </w:p>
        </w:tc>
        <w:tc>
          <w:tcPr>
            <w:tcW w:w="576" w:type="dxa"/>
            <w:tcBorders>
              <w:top w:val="nil"/>
              <w:left w:val="nil"/>
              <w:bottom w:val="nil"/>
              <w:right w:val="nil"/>
            </w:tcBorders>
          </w:tcPr>
          <w:p w14:paraId="5C5BB0C8" w14:textId="77777777" w:rsidR="006956C4" w:rsidRDefault="006755D9">
            <w:pPr>
              <w:spacing w:after="0" w:line="259" w:lineRule="auto"/>
              <w:ind w:left="0" w:firstLine="0"/>
              <w:jc w:val="left"/>
            </w:pPr>
            <w:r>
              <w:rPr>
                <w:sz w:val="14"/>
              </w:rPr>
              <w:t>-0.84</w:t>
            </w:r>
          </w:p>
        </w:tc>
        <w:tc>
          <w:tcPr>
            <w:tcW w:w="475" w:type="dxa"/>
            <w:tcBorders>
              <w:top w:val="nil"/>
              <w:left w:val="nil"/>
              <w:bottom w:val="nil"/>
              <w:right w:val="nil"/>
            </w:tcBorders>
          </w:tcPr>
          <w:p w14:paraId="4499D022" w14:textId="77777777" w:rsidR="006956C4" w:rsidRDefault="006755D9">
            <w:pPr>
              <w:spacing w:after="0" w:line="259" w:lineRule="auto"/>
              <w:ind w:left="0" w:firstLine="0"/>
              <w:jc w:val="left"/>
            </w:pPr>
            <w:r>
              <w:rPr>
                <w:sz w:val="14"/>
              </w:rPr>
              <w:t>-0.74</w:t>
            </w:r>
          </w:p>
        </w:tc>
        <w:tc>
          <w:tcPr>
            <w:tcW w:w="677" w:type="dxa"/>
            <w:gridSpan w:val="2"/>
            <w:tcBorders>
              <w:top w:val="nil"/>
              <w:left w:val="nil"/>
              <w:bottom w:val="nil"/>
              <w:right w:val="nil"/>
            </w:tcBorders>
          </w:tcPr>
          <w:p w14:paraId="5BD27C45" w14:textId="77777777" w:rsidR="006956C4" w:rsidRDefault="006755D9">
            <w:pPr>
              <w:spacing w:after="0" w:line="259" w:lineRule="auto"/>
              <w:ind w:left="101" w:firstLine="0"/>
              <w:jc w:val="left"/>
            </w:pPr>
            <w:r>
              <w:rPr>
                <w:sz w:val="14"/>
              </w:rPr>
              <w:t>-0.65</w:t>
            </w:r>
          </w:p>
        </w:tc>
        <w:tc>
          <w:tcPr>
            <w:tcW w:w="576" w:type="dxa"/>
            <w:tcBorders>
              <w:top w:val="nil"/>
              <w:left w:val="nil"/>
              <w:bottom w:val="nil"/>
              <w:right w:val="nil"/>
            </w:tcBorders>
          </w:tcPr>
          <w:p w14:paraId="34F64DB1" w14:textId="77777777" w:rsidR="006956C4" w:rsidRDefault="006755D9">
            <w:pPr>
              <w:spacing w:after="0" w:line="259" w:lineRule="auto"/>
              <w:ind w:left="0" w:firstLine="0"/>
              <w:jc w:val="left"/>
            </w:pPr>
            <w:r>
              <w:rPr>
                <w:sz w:val="14"/>
              </w:rPr>
              <w:t>-0.54</w:t>
            </w:r>
          </w:p>
        </w:tc>
        <w:tc>
          <w:tcPr>
            <w:tcW w:w="576" w:type="dxa"/>
            <w:tcBorders>
              <w:top w:val="nil"/>
              <w:left w:val="nil"/>
              <w:bottom w:val="nil"/>
              <w:right w:val="nil"/>
            </w:tcBorders>
          </w:tcPr>
          <w:p w14:paraId="680F44FB" w14:textId="77777777" w:rsidR="006956C4" w:rsidRDefault="006755D9">
            <w:pPr>
              <w:spacing w:after="0" w:line="259" w:lineRule="auto"/>
              <w:ind w:left="0" w:firstLine="0"/>
              <w:jc w:val="left"/>
            </w:pPr>
            <w:r>
              <w:rPr>
                <w:sz w:val="14"/>
              </w:rPr>
              <w:t>-0.48</w:t>
            </w:r>
          </w:p>
        </w:tc>
        <w:tc>
          <w:tcPr>
            <w:tcW w:w="457" w:type="dxa"/>
            <w:tcBorders>
              <w:top w:val="nil"/>
              <w:left w:val="nil"/>
              <w:bottom w:val="nil"/>
              <w:right w:val="nil"/>
            </w:tcBorders>
          </w:tcPr>
          <w:p w14:paraId="2CD64E8A" w14:textId="77777777" w:rsidR="006956C4" w:rsidRDefault="006755D9">
            <w:pPr>
              <w:spacing w:after="0" w:line="259" w:lineRule="auto"/>
              <w:ind w:left="0" w:firstLine="0"/>
              <w:jc w:val="left"/>
            </w:pPr>
            <w:r>
              <w:rPr>
                <w:sz w:val="14"/>
              </w:rPr>
              <w:t>-0.39</w:t>
            </w:r>
          </w:p>
        </w:tc>
      </w:tr>
      <w:tr w:rsidR="006956C4" w14:paraId="3657AF88" w14:textId="77777777">
        <w:trPr>
          <w:trHeight w:val="159"/>
        </w:trPr>
        <w:tc>
          <w:tcPr>
            <w:tcW w:w="563" w:type="dxa"/>
            <w:tcBorders>
              <w:top w:val="nil"/>
              <w:left w:val="nil"/>
              <w:bottom w:val="nil"/>
              <w:right w:val="nil"/>
            </w:tcBorders>
          </w:tcPr>
          <w:p w14:paraId="0D99D2C3" w14:textId="77777777" w:rsidR="006956C4" w:rsidRDefault="006755D9">
            <w:pPr>
              <w:spacing w:after="0" w:line="259" w:lineRule="auto"/>
              <w:ind w:left="120" w:firstLine="0"/>
              <w:jc w:val="left"/>
            </w:pPr>
            <w:r>
              <w:rPr>
                <w:sz w:val="14"/>
              </w:rPr>
              <w:t>1.2</w:t>
            </w:r>
          </w:p>
        </w:tc>
        <w:tc>
          <w:tcPr>
            <w:tcW w:w="576" w:type="dxa"/>
            <w:tcBorders>
              <w:top w:val="nil"/>
              <w:left w:val="nil"/>
              <w:bottom w:val="nil"/>
              <w:right w:val="nil"/>
            </w:tcBorders>
          </w:tcPr>
          <w:p w14:paraId="613742D4" w14:textId="77777777" w:rsidR="006956C4" w:rsidRDefault="006755D9">
            <w:pPr>
              <w:spacing w:after="0" w:line="259" w:lineRule="auto"/>
              <w:ind w:left="0" w:firstLine="0"/>
              <w:jc w:val="left"/>
            </w:pPr>
            <w:r>
              <w:rPr>
                <w:sz w:val="14"/>
              </w:rPr>
              <w:t>-1.76</w:t>
            </w:r>
          </w:p>
        </w:tc>
        <w:tc>
          <w:tcPr>
            <w:tcW w:w="576" w:type="dxa"/>
            <w:tcBorders>
              <w:top w:val="nil"/>
              <w:left w:val="nil"/>
              <w:bottom w:val="nil"/>
              <w:right w:val="nil"/>
            </w:tcBorders>
          </w:tcPr>
          <w:p w14:paraId="200B9D81" w14:textId="77777777" w:rsidR="006956C4" w:rsidRDefault="006755D9">
            <w:pPr>
              <w:spacing w:after="0" w:line="259" w:lineRule="auto"/>
              <w:ind w:left="0" w:firstLine="0"/>
              <w:jc w:val="left"/>
            </w:pPr>
            <w:r>
              <w:rPr>
                <w:sz w:val="14"/>
              </w:rPr>
              <w:t>-1.27</w:t>
            </w:r>
          </w:p>
        </w:tc>
        <w:tc>
          <w:tcPr>
            <w:tcW w:w="576" w:type="dxa"/>
            <w:tcBorders>
              <w:top w:val="nil"/>
              <w:left w:val="nil"/>
              <w:bottom w:val="nil"/>
              <w:right w:val="nil"/>
            </w:tcBorders>
          </w:tcPr>
          <w:p w14:paraId="78A61336" w14:textId="77777777" w:rsidR="006956C4" w:rsidRDefault="006755D9">
            <w:pPr>
              <w:spacing w:after="0" w:line="259" w:lineRule="auto"/>
              <w:ind w:left="0" w:firstLine="0"/>
              <w:jc w:val="left"/>
            </w:pPr>
            <w:r>
              <w:rPr>
                <w:sz w:val="14"/>
              </w:rPr>
              <w:t>-1.04</w:t>
            </w:r>
          </w:p>
        </w:tc>
        <w:tc>
          <w:tcPr>
            <w:tcW w:w="576" w:type="dxa"/>
            <w:tcBorders>
              <w:top w:val="nil"/>
              <w:left w:val="nil"/>
              <w:bottom w:val="nil"/>
              <w:right w:val="nil"/>
            </w:tcBorders>
          </w:tcPr>
          <w:p w14:paraId="163BE50C" w14:textId="77777777" w:rsidR="006956C4" w:rsidRDefault="006755D9">
            <w:pPr>
              <w:spacing w:after="0" w:line="259" w:lineRule="auto"/>
              <w:ind w:left="0" w:firstLine="0"/>
              <w:jc w:val="left"/>
            </w:pPr>
            <w:r>
              <w:rPr>
                <w:sz w:val="14"/>
              </w:rPr>
              <w:t>-0.83</w:t>
            </w:r>
          </w:p>
        </w:tc>
        <w:tc>
          <w:tcPr>
            <w:tcW w:w="475" w:type="dxa"/>
            <w:tcBorders>
              <w:top w:val="nil"/>
              <w:left w:val="nil"/>
              <w:bottom w:val="nil"/>
              <w:right w:val="nil"/>
            </w:tcBorders>
          </w:tcPr>
          <w:p w14:paraId="12CEBC87" w14:textId="77777777" w:rsidR="006956C4" w:rsidRDefault="006755D9">
            <w:pPr>
              <w:spacing w:after="0" w:line="259" w:lineRule="auto"/>
              <w:ind w:left="0" w:firstLine="0"/>
              <w:jc w:val="left"/>
            </w:pPr>
            <w:r>
              <w:rPr>
                <w:sz w:val="14"/>
              </w:rPr>
              <w:t>-0.72</w:t>
            </w:r>
          </w:p>
        </w:tc>
        <w:tc>
          <w:tcPr>
            <w:tcW w:w="677" w:type="dxa"/>
            <w:gridSpan w:val="2"/>
            <w:tcBorders>
              <w:top w:val="nil"/>
              <w:left w:val="nil"/>
              <w:bottom w:val="nil"/>
              <w:right w:val="nil"/>
            </w:tcBorders>
          </w:tcPr>
          <w:p w14:paraId="20233F3E" w14:textId="77777777" w:rsidR="006956C4" w:rsidRDefault="006755D9">
            <w:pPr>
              <w:spacing w:after="0" w:line="259" w:lineRule="auto"/>
              <w:ind w:left="101" w:firstLine="0"/>
              <w:jc w:val="left"/>
            </w:pPr>
            <w:r>
              <w:rPr>
                <w:sz w:val="14"/>
              </w:rPr>
              <w:t>-0.63</w:t>
            </w:r>
          </w:p>
        </w:tc>
        <w:tc>
          <w:tcPr>
            <w:tcW w:w="576" w:type="dxa"/>
            <w:tcBorders>
              <w:top w:val="nil"/>
              <w:left w:val="nil"/>
              <w:bottom w:val="nil"/>
              <w:right w:val="nil"/>
            </w:tcBorders>
          </w:tcPr>
          <w:p w14:paraId="033DE9D8" w14:textId="77777777" w:rsidR="006956C4" w:rsidRDefault="006755D9">
            <w:pPr>
              <w:spacing w:after="0" w:line="259" w:lineRule="auto"/>
              <w:ind w:left="0" w:firstLine="0"/>
              <w:jc w:val="left"/>
            </w:pPr>
            <w:r>
              <w:rPr>
                <w:sz w:val="14"/>
              </w:rPr>
              <w:t>-0.52</w:t>
            </w:r>
          </w:p>
        </w:tc>
        <w:tc>
          <w:tcPr>
            <w:tcW w:w="576" w:type="dxa"/>
            <w:tcBorders>
              <w:top w:val="nil"/>
              <w:left w:val="nil"/>
              <w:bottom w:val="nil"/>
              <w:right w:val="nil"/>
            </w:tcBorders>
          </w:tcPr>
          <w:p w14:paraId="7940BF69" w14:textId="77777777" w:rsidR="006956C4" w:rsidRDefault="006755D9">
            <w:pPr>
              <w:spacing w:after="0" w:line="259" w:lineRule="auto"/>
              <w:ind w:left="0" w:firstLine="0"/>
              <w:jc w:val="left"/>
            </w:pPr>
            <w:r>
              <w:rPr>
                <w:sz w:val="14"/>
              </w:rPr>
              <w:t>-0.46</w:t>
            </w:r>
          </w:p>
        </w:tc>
        <w:tc>
          <w:tcPr>
            <w:tcW w:w="457" w:type="dxa"/>
            <w:tcBorders>
              <w:top w:val="nil"/>
              <w:left w:val="nil"/>
              <w:bottom w:val="nil"/>
              <w:right w:val="nil"/>
            </w:tcBorders>
          </w:tcPr>
          <w:p w14:paraId="43FC04F9" w14:textId="77777777" w:rsidR="006956C4" w:rsidRDefault="006755D9">
            <w:pPr>
              <w:spacing w:after="0" w:line="259" w:lineRule="auto"/>
              <w:ind w:left="0" w:firstLine="0"/>
              <w:jc w:val="left"/>
            </w:pPr>
            <w:r>
              <w:rPr>
                <w:sz w:val="14"/>
              </w:rPr>
              <w:t>-0.38</w:t>
            </w:r>
          </w:p>
        </w:tc>
      </w:tr>
      <w:tr w:rsidR="006956C4" w14:paraId="2F88FEAD" w14:textId="77777777">
        <w:trPr>
          <w:trHeight w:val="204"/>
        </w:trPr>
        <w:tc>
          <w:tcPr>
            <w:tcW w:w="563" w:type="dxa"/>
            <w:tcBorders>
              <w:top w:val="nil"/>
              <w:left w:val="nil"/>
              <w:bottom w:val="single" w:sz="6" w:space="0" w:color="000000"/>
              <w:right w:val="nil"/>
            </w:tcBorders>
          </w:tcPr>
          <w:p w14:paraId="5CF5BD89" w14:textId="77777777" w:rsidR="006956C4" w:rsidRDefault="006755D9">
            <w:pPr>
              <w:spacing w:after="0" w:line="259" w:lineRule="auto"/>
              <w:ind w:left="120" w:firstLine="0"/>
              <w:jc w:val="left"/>
            </w:pPr>
            <w:r>
              <w:rPr>
                <w:sz w:val="14"/>
              </w:rPr>
              <w:t>1</w:t>
            </w:r>
          </w:p>
        </w:tc>
        <w:tc>
          <w:tcPr>
            <w:tcW w:w="576" w:type="dxa"/>
            <w:tcBorders>
              <w:top w:val="nil"/>
              <w:left w:val="nil"/>
              <w:bottom w:val="single" w:sz="6" w:space="0" w:color="000000"/>
              <w:right w:val="nil"/>
            </w:tcBorders>
          </w:tcPr>
          <w:p w14:paraId="5A751566" w14:textId="77777777" w:rsidR="006956C4" w:rsidRDefault="006755D9">
            <w:pPr>
              <w:spacing w:after="0" w:line="259" w:lineRule="auto"/>
              <w:ind w:left="0" w:firstLine="0"/>
              <w:jc w:val="left"/>
            </w:pPr>
            <w:r>
              <w:rPr>
                <w:sz w:val="14"/>
              </w:rPr>
              <w:t>-1.74</w:t>
            </w:r>
          </w:p>
        </w:tc>
        <w:tc>
          <w:tcPr>
            <w:tcW w:w="576" w:type="dxa"/>
            <w:tcBorders>
              <w:top w:val="nil"/>
              <w:left w:val="nil"/>
              <w:bottom w:val="single" w:sz="6" w:space="0" w:color="000000"/>
              <w:right w:val="nil"/>
            </w:tcBorders>
          </w:tcPr>
          <w:p w14:paraId="58C2C1B8" w14:textId="77777777" w:rsidR="006956C4" w:rsidRDefault="006755D9">
            <w:pPr>
              <w:spacing w:after="0" w:line="259" w:lineRule="auto"/>
              <w:ind w:left="0" w:firstLine="0"/>
              <w:jc w:val="left"/>
            </w:pPr>
            <w:r>
              <w:rPr>
                <w:sz w:val="14"/>
              </w:rPr>
              <w:t>-1.25</w:t>
            </w:r>
          </w:p>
        </w:tc>
        <w:tc>
          <w:tcPr>
            <w:tcW w:w="576" w:type="dxa"/>
            <w:tcBorders>
              <w:top w:val="nil"/>
              <w:left w:val="nil"/>
              <w:bottom w:val="single" w:sz="6" w:space="0" w:color="000000"/>
              <w:right w:val="nil"/>
            </w:tcBorders>
          </w:tcPr>
          <w:p w14:paraId="428E9D9D" w14:textId="77777777" w:rsidR="006956C4" w:rsidRDefault="006755D9">
            <w:pPr>
              <w:spacing w:after="0" w:line="259" w:lineRule="auto"/>
              <w:ind w:left="0" w:firstLine="0"/>
              <w:jc w:val="left"/>
            </w:pPr>
            <w:r>
              <w:rPr>
                <w:sz w:val="14"/>
              </w:rPr>
              <w:t>-1.02</w:t>
            </w:r>
          </w:p>
        </w:tc>
        <w:tc>
          <w:tcPr>
            <w:tcW w:w="576" w:type="dxa"/>
            <w:tcBorders>
              <w:top w:val="nil"/>
              <w:left w:val="nil"/>
              <w:bottom w:val="single" w:sz="6" w:space="0" w:color="000000"/>
              <w:right w:val="nil"/>
            </w:tcBorders>
          </w:tcPr>
          <w:p w14:paraId="74416DD8" w14:textId="77777777" w:rsidR="006956C4" w:rsidRDefault="006755D9">
            <w:pPr>
              <w:spacing w:after="0" w:line="259" w:lineRule="auto"/>
              <w:ind w:left="0" w:firstLine="0"/>
              <w:jc w:val="left"/>
            </w:pPr>
            <w:r>
              <w:rPr>
                <w:sz w:val="14"/>
              </w:rPr>
              <w:t>-0.81</w:t>
            </w:r>
          </w:p>
        </w:tc>
        <w:tc>
          <w:tcPr>
            <w:tcW w:w="475" w:type="dxa"/>
            <w:tcBorders>
              <w:top w:val="nil"/>
              <w:left w:val="nil"/>
              <w:bottom w:val="single" w:sz="6" w:space="0" w:color="000000"/>
              <w:right w:val="nil"/>
            </w:tcBorders>
          </w:tcPr>
          <w:p w14:paraId="0D1FE132" w14:textId="77777777" w:rsidR="006956C4" w:rsidRDefault="006755D9">
            <w:pPr>
              <w:spacing w:after="0" w:line="259" w:lineRule="auto"/>
              <w:ind w:left="0" w:firstLine="0"/>
              <w:jc w:val="left"/>
            </w:pPr>
            <w:r>
              <w:rPr>
                <w:sz w:val="14"/>
              </w:rPr>
              <w:t>-0.70</w:t>
            </w:r>
          </w:p>
        </w:tc>
        <w:tc>
          <w:tcPr>
            <w:tcW w:w="677" w:type="dxa"/>
            <w:gridSpan w:val="2"/>
            <w:tcBorders>
              <w:top w:val="nil"/>
              <w:left w:val="nil"/>
              <w:bottom w:val="single" w:sz="6" w:space="0" w:color="000000"/>
              <w:right w:val="nil"/>
            </w:tcBorders>
          </w:tcPr>
          <w:p w14:paraId="1B0EFA08" w14:textId="77777777" w:rsidR="006956C4" w:rsidRDefault="006755D9">
            <w:pPr>
              <w:spacing w:after="0" w:line="259" w:lineRule="auto"/>
              <w:ind w:left="101" w:firstLine="0"/>
              <w:jc w:val="left"/>
            </w:pPr>
            <w:r>
              <w:rPr>
                <w:sz w:val="14"/>
              </w:rPr>
              <w:t>-0.61</w:t>
            </w:r>
          </w:p>
        </w:tc>
        <w:tc>
          <w:tcPr>
            <w:tcW w:w="576" w:type="dxa"/>
            <w:tcBorders>
              <w:top w:val="nil"/>
              <w:left w:val="nil"/>
              <w:bottom w:val="single" w:sz="6" w:space="0" w:color="000000"/>
              <w:right w:val="nil"/>
            </w:tcBorders>
          </w:tcPr>
          <w:p w14:paraId="289AC798" w14:textId="77777777" w:rsidR="006956C4" w:rsidRDefault="006755D9">
            <w:pPr>
              <w:spacing w:after="0" w:line="259" w:lineRule="auto"/>
              <w:ind w:left="0" w:firstLine="0"/>
              <w:jc w:val="left"/>
            </w:pPr>
            <w:r>
              <w:rPr>
                <w:sz w:val="14"/>
              </w:rPr>
              <w:t>-0.51</w:t>
            </w:r>
          </w:p>
        </w:tc>
        <w:tc>
          <w:tcPr>
            <w:tcW w:w="576" w:type="dxa"/>
            <w:tcBorders>
              <w:top w:val="nil"/>
              <w:left w:val="nil"/>
              <w:bottom w:val="single" w:sz="6" w:space="0" w:color="000000"/>
              <w:right w:val="nil"/>
            </w:tcBorders>
          </w:tcPr>
          <w:p w14:paraId="54E7DF05" w14:textId="77777777" w:rsidR="006956C4" w:rsidRDefault="006755D9">
            <w:pPr>
              <w:spacing w:after="0" w:line="259" w:lineRule="auto"/>
              <w:ind w:left="0" w:firstLine="0"/>
              <w:jc w:val="left"/>
            </w:pPr>
            <w:r>
              <w:rPr>
                <w:sz w:val="14"/>
              </w:rPr>
              <w:t>-0.45</w:t>
            </w:r>
          </w:p>
        </w:tc>
        <w:tc>
          <w:tcPr>
            <w:tcW w:w="457" w:type="dxa"/>
            <w:tcBorders>
              <w:top w:val="nil"/>
              <w:left w:val="nil"/>
              <w:bottom w:val="single" w:sz="6" w:space="0" w:color="000000"/>
              <w:right w:val="nil"/>
            </w:tcBorders>
          </w:tcPr>
          <w:p w14:paraId="5E63A39F" w14:textId="77777777" w:rsidR="006956C4" w:rsidRDefault="006755D9">
            <w:pPr>
              <w:spacing w:after="0" w:line="259" w:lineRule="auto"/>
              <w:ind w:left="0" w:firstLine="0"/>
              <w:jc w:val="left"/>
            </w:pPr>
            <w:r>
              <w:rPr>
                <w:sz w:val="14"/>
              </w:rPr>
              <w:t>-0.37</w:t>
            </w:r>
          </w:p>
        </w:tc>
      </w:tr>
      <w:tr w:rsidR="006956C4" w14:paraId="737DA00E" w14:textId="77777777">
        <w:trPr>
          <w:trHeight w:val="658"/>
        </w:trPr>
        <w:tc>
          <w:tcPr>
            <w:tcW w:w="563" w:type="dxa"/>
            <w:tcBorders>
              <w:top w:val="single" w:sz="6" w:space="0" w:color="000000"/>
              <w:left w:val="nil"/>
              <w:bottom w:val="single" w:sz="6" w:space="0" w:color="000000"/>
              <w:right w:val="nil"/>
            </w:tcBorders>
          </w:tcPr>
          <w:p w14:paraId="359F0C9D" w14:textId="77777777" w:rsidR="006956C4" w:rsidRDefault="006956C4">
            <w:pPr>
              <w:spacing w:after="160" w:line="259" w:lineRule="auto"/>
              <w:ind w:left="0" w:firstLine="0"/>
              <w:jc w:val="left"/>
            </w:pPr>
          </w:p>
        </w:tc>
        <w:tc>
          <w:tcPr>
            <w:tcW w:w="576" w:type="dxa"/>
            <w:tcBorders>
              <w:top w:val="single" w:sz="6" w:space="0" w:color="000000"/>
              <w:left w:val="nil"/>
              <w:bottom w:val="single" w:sz="6" w:space="0" w:color="000000"/>
              <w:right w:val="nil"/>
            </w:tcBorders>
          </w:tcPr>
          <w:p w14:paraId="31B3ADBD" w14:textId="77777777" w:rsidR="006956C4" w:rsidRDefault="006956C4">
            <w:pPr>
              <w:spacing w:after="160" w:line="259" w:lineRule="auto"/>
              <w:ind w:left="0" w:firstLine="0"/>
              <w:jc w:val="left"/>
            </w:pPr>
          </w:p>
        </w:tc>
        <w:tc>
          <w:tcPr>
            <w:tcW w:w="576" w:type="dxa"/>
            <w:tcBorders>
              <w:top w:val="single" w:sz="6" w:space="0" w:color="000000"/>
              <w:left w:val="nil"/>
              <w:bottom w:val="single" w:sz="6" w:space="0" w:color="000000"/>
              <w:right w:val="nil"/>
            </w:tcBorders>
          </w:tcPr>
          <w:p w14:paraId="551D092B" w14:textId="77777777" w:rsidR="006956C4" w:rsidRDefault="006956C4">
            <w:pPr>
              <w:spacing w:after="160" w:line="259" w:lineRule="auto"/>
              <w:ind w:left="0" w:firstLine="0"/>
              <w:jc w:val="left"/>
            </w:pPr>
          </w:p>
        </w:tc>
        <w:tc>
          <w:tcPr>
            <w:tcW w:w="576" w:type="dxa"/>
            <w:tcBorders>
              <w:top w:val="single" w:sz="6" w:space="0" w:color="000000"/>
              <w:left w:val="nil"/>
              <w:bottom w:val="single" w:sz="6" w:space="0" w:color="000000"/>
              <w:right w:val="nil"/>
            </w:tcBorders>
          </w:tcPr>
          <w:p w14:paraId="55F5AAD5" w14:textId="77777777" w:rsidR="006956C4" w:rsidRDefault="006755D9">
            <w:pPr>
              <w:spacing w:after="0" w:line="259" w:lineRule="auto"/>
              <w:ind w:left="51" w:firstLine="0"/>
            </w:pPr>
            <w:r>
              <w:rPr>
                <w:sz w:val="18"/>
              </w:rPr>
              <w:t xml:space="preserve">(a) </w:t>
            </w:r>
            <w:r>
              <w:rPr>
                <w:i/>
                <w:sz w:val="18"/>
              </w:rPr>
              <w:t>α,</w:t>
            </w:r>
          </w:p>
        </w:tc>
        <w:tc>
          <w:tcPr>
            <w:tcW w:w="576" w:type="dxa"/>
            <w:tcBorders>
              <w:top w:val="single" w:sz="6" w:space="0" w:color="000000"/>
              <w:left w:val="nil"/>
              <w:bottom w:val="single" w:sz="6" w:space="0" w:color="000000"/>
              <w:right w:val="nil"/>
            </w:tcBorders>
          </w:tcPr>
          <w:p w14:paraId="4CA7A304" w14:textId="77777777" w:rsidR="006956C4" w:rsidRDefault="006755D9">
            <w:pPr>
              <w:spacing w:after="0" w:line="259" w:lineRule="auto"/>
              <w:ind w:left="-28" w:right="-22" w:firstLine="0"/>
            </w:pPr>
            <w:proofErr w:type="spellStart"/>
            <w:proofErr w:type="gramStart"/>
            <w:r>
              <w:rPr>
                <w:i/>
                <w:sz w:val="18"/>
              </w:rPr>
              <w:t>r</w:t>
            </w:r>
            <w:r>
              <w:rPr>
                <w:i/>
                <w:sz w:val="12"/>
              </w:rPr>
              <w:t>p</w:t>
            </w:r>
            <w:proofErr w:type="spellEnd"/>
            <w:r>
              <w:rPr>
                <w:i/>
                <w:sz w:val="12"/>
              </w:rPr>
              <w:t xml:space="preserve"> </w:t>
            </w:r>
            <w:r>
              <w:rPr>
                <w:sz w:val="18"/>
              </w:rPr>
              <w:t>:</w:t>
            </w:r>
            <w:proofErr w:type="gramEnd"/>
            <w:r>
              <w:rPr>
                <w:sz w:val="18"/>
              </w:rPr>
              <w:t xml:space="preserve"> </w:t>
            </w:r>
            <w:r>
              <w:rPr>
                <w:i/>
                <w:sz w:val="18"/>
              </w:rPr>
              <w:t>r</w:t>
            </w:r>
            <w:r>
              <w:rPr>
                <w:i/>
                <w:sz w:val="12"/>
              </w:rPr>
              <w:t>f</w:t>
            </w:r>
            <w:r>
              <w:rPr>
                <w:sz w:val="12"/>
              </w:rPr>
              <w:t>1</w:t>
            </w:r>
            <w:r>
              <w:rPr>
                <w:i/>
                <w:sz w:val="18"/>
              </w:rPr>
              <w:t>,</w:t>
            </w:r>
          </w:p>
        </w:tc>
        <w:tc>
          <w:tcPr>
            <w:tcW w:w="576" w:type="dxa"/>
            <w:gridSpan w:val="2"/>
            <w:tcBorders>
              <w:top w:val="single" w:sz="6" w:space="0" w:color="000000"/>
              <w:left w:val="nil"/>
              <w:bottom w:val="single" w:sz="6" w:space="0" w:color="000000"/>
              <w:right w:val="nil"/>
            </w:tcBorders>
          </w:tcPr>
          <w:p w14:paraId="5625B109" w14:textId="77777777" w:rsidR="006956C4" w:rsidRDefault="006755D9">
            <w:pPr>
              <w:spacing w:after="0" w:line="259" w:lineRule="auto"/>
              <w:ind w:left="53" w:firstLine="0"/>
            </w:pPr>
            <w:r>
              <w:rPr>
                <w:sz w:val="18"/>
              </w:rPr>
              <w:t xml:space="preserve">with </w:t>
            </w:r>
            <w:r>
              <w:rPr>
                <w:i/>
                <w:sz w:val="18"/>
              </w:rPr>
              <w:t>d</w:t>
            </w:r>
          </w:p>
        </w:tc>
        <w:tc>
          <w:tcPr>
            <w:tcW w:w="576" w:type="dxa"/>
            <w:tcBorders>
              <w:top w:val="single" w:sz="6" w:space="0" w:color="000000"/>
              <w:left w:val="nil"/>
              <w:bottom w:val="single" w:sz="6" w:space="0" w:color="000000"/>
              <w:right w:val="nil"/>
            </w:tcBorders>
          </w:tcPr>
          <w:p w14:paraId="7F058546" w14:textId="77777777" w:rsidR="006956C4" w:rsidRDefault="006755D9">
            <w:pPr>
              <w:spacing w:after="0" w:line="259" w:lineRule="auto"/>
              <w:ind w:left="43" w:firstLine="0"/>
              <w:jc w:val="left"/>
            </w:pPr>
            <w:r>
              <w:rPr>
                <w:sz w:val="18"/>
              </w:rPr>
              <w:t>= 0</w:t>
            </w:r>
            <w:r>
              <w:rPr>
                <w:i/>
                <w:sz w:val="18"/>
              </w:rPr>
              <w:t>.</w:t>
            </w:r>
            <w:r>
              <w:rPr>
                <w:sz w:val="18"/>
              </w:rPr>
              <w:t>2</w:t>
            </w:r>
          </w:p>
        </w:tc>
        <w:tc>
          <w:tcPr>
            <w:tcW w:w="576" w:type="dxa"/>
            <w:tcBorders>
              <w:top w:val="single" w:sz="6" w:space="0" w:color="000000"/>
              <w:left w:val="nil"/>
              <w:bottom w:val="single" w:sz="6" w:space="0" w:color="000000"/>
              <w:right w:val="nil"/>
            </w:tcBorders>
          </w:tcPr>
          <w:p w14:paraId="11D6DAEC" w14:textId="77777777" w:rsidR="006956C4" w:rsidRDefault="006956C4">
            <w:pPr>
              <w:spacing w:after="160" w:line="259" w:lineRule="auto"/>
              <w:ind w:left="0" w:firstLine="0"/>
              <w:jc w:val="left"/>
            </w:pPr>
          </w:p>
        </w:tc>
        <w:tc>
          <w:tcPr>
            <w:tcW w:w="576" w:type="dxa"/>
            <w:tcBorders>
              <w:top w:val="single" w:sz="6" w:space="0" w:color="000000"/>
              <w:left w:val="nil"/>
              <w:bottom w:val="single" w:sz="6" w:space="0" w:color="000000"/>
              <w:right w:val="nil"/>
            </w:tcBorders>
          </w:tcPr>
          <w:p w14:paraId="7A995963" w14:textId="77777777" w:rsidR="006956C4" w:rsidRDefault="006956C4">
            <w:pPr>
              <w:spacing w:after="160" w:line="259" w:lineRule="auto"/>
              <w:ind w:left="0" w:firstLine="0"/>
              <w:jc w:val="left"/>
            </w:pPr>
          </w:p>
        </w:tc>
        <w:tc>
          <w:tcPr>
            <w:tcW w:w="457" w:type="dxa"/>
            <w:tcBorders>
              <w:top w:val="single" w:sz="6" w:space="0" w:color="000000"/>
              <w:left w:val="nil"/>
              <w:bottom w:val="single" w:sz="6" w:space="0" w:color="000000"/>
              <w:right w:val="nil"/>
            </w:tcBorders>
          </w:tcPr>
          <w:p w14:paraId="68071A02" w14:textId="77777777" w:rsidR="006956C4" w:rsidRDefault="006956C4">
            <w:pPr>
              <w:spacing w:after="160" w:line="259" w:lineRule="auto"/>
              <w:ind w:left="0" w:firstLine="0"/>
              <w:jc w:val="left"/>
            </w:pPr>
          </w:p>
        </w:tc>
      </w:tr>
      <w:tr w:rsidR="006956C4" w14:paraId="2AC93101" w14:textId="77777777">
        <w:trPr>
          <w:trHeight w:val="262"/>
        </w:trPr>
        <w:tc>
          <w:tcPr>
            <w:tcW w:w="563" w:type="dxa"/>
            <w:tcBorders>
              <w:top w:val="single" w:sz="6" w:space="0" w:color="000000"/>
              <w:left w:val="nil"/>
              <w:bottom w:val="single" w:sz="4" w:space="0" w:color="000000"/>
              <w:right w:val="nil"/>
            </w:tcBorders>
          </w:tcPr>
          <w:p w14:paraId="3572376B" w14:textId="77777777" w:rsidR="006956C4" w:rsidRDefault="006956C4">
            <w:pPr>
              <w:spacing w:after="160" w:line="259" w:lineRule="auto"/>
              <w:ind w:left="0" w:firstLine="0"/>
              <w:jc w:val="left"/>
            </w:pPr>
          </w:p>
        </w:tc>
        <w:tc>
          <w:tcPr>
            <w:tcW w:w="576" w:type="dxa"/>
            <w:tcBorders>
              <w:top w:val="single" w:sz="6" w:space="0" w:color="000000"/>
              <w:left w:val="nil"/>
              <w:bottom w:val="single" w:sz="4" w:space="0" w:color="000000"/>
              <w:right w:val="nil"/>
            </w:tcBorders>
          </w:tcPr>
          <w:p w14:paraId="79C4C0EF" w14:textId="77777777" w:rsidR="006956C4" w:rsidRDefault="006755D9">
            <w:pPr>
              <w:spacing w:after="0" w:line="259" w:lineRule="auto"/>
              <w:ind w:left="54" w:firstLine="0"/>
              <w:jc w:val="left"/>
            </w:pPr>
            <w:r>
              <w:rPr>
                <w:sz w:val="14"/>
              </w:rPr>
              <w:t>0.01</w:t>
            </w:r>
          </w:p>
        </w:tc>
        <w:tc>
          <w:tcPr>
            <w:tcW w:w="576" w:type="dxa"/>
            <w:tcBorders>
              <w:top w:val="single" w:sz="6" w:space="0" w:color="000000"/>
              <w:left w:val="nil"/>
              <w:bottom w:val="single" w:sz="4" w:space="0" w:color="000000"/>
              <w:right w:val="nil"/>
            </w:tcBorders>
          </w:tcPr>
          <w:p w14:paraId="0C2A9274" w14:textId="77777777" w:rsidR="006956C4" w:rsidRDefault="006755D9">
            <w:pPr>
              <w:spacing w:after="0" w:line="259" w:lineRule="auto"/>
              <w:ind w:left="54" w:firstLine="0"/>
              <w:jc w:val="left"/>
            </w:pPr>
            <w:r>
              <w:rPr>
                <w:sz w:val="14"/>
              </w:rPr>
              <w:t>0.03</w:t>
            </w:r>
          </w:p>
        </w:tc>
        <w:tc>
          <w:tcPr>
            <w:tcW w:w="576" w:type="dxa"/>
            <w:tcBorders>
              <w:top w:val="single" w:sz="6" w:space="0" w:color="000000"/>
              <w:left w:val="nil"/>
              <w:bottom w:val="single" w:sz="4" w:space="0" w:color="000000"/>
              <w:right w:val="nil"/>
            </w:tcBorders>
          </w:tcPr>
          <w:p w14:paraId="584128E8" w14:textId="77777777" w:rsidR="006956C4" w:rsidRDefault="006755D9">
            <w:pPr>
              <w:spacing w:after="0" w:line="259" w:lineRule="auto"/>
              <w:ind w:left="54" w:firstLine="0"/>
              <w:jc w:val="left"/>
            </w:pPr>
            <w:r>
              <w:rPr>
                <w:sz w:val="14"/>
              </w:rPr>
              <w:t>0.05</w:t>
            </w:r>
          </w:p>
        </w:tc>
        <w:tc>
          <w:tcPr>
            <w:tcW w:w="576" w:type="dxa"/>
            <w:tcBorders>
              <w:top w:val="single" w:sz="6" w:space="0" w:color="000000"/>
              <w:left w:val="nil"/>
              <w:bottom w:val="single" w:sz="4" w:space="0" w:color="000000"/>
              <w:right w:val="nil"/>
            </w:tcBorders>
          </w:tcPr>
          <w:p w14:paraId="56CB3208" w14:textId="77777777" w:rsidR="006956C4" w:rsidRDefault="006755D9">
            <w:pPr>
              <w:spacing w:after="0" w:line="259" w:lineRule="auto"/>
              <w:ind w:left="54" w:firstLine="0"/>
              <w:jc w:val="left"/>
            </w:pPr>
            <w:r>
              <w:rPr>
                <w:sz w:val="14"/>
              </w:rPr>
              <w:t>0.08</w:t>
            </w:r>
          </w:p>
        </w:tc>
        <w:tc>
          <w:tcPr>
            <w:tcW w:w="576" w:type="dxa"/>
            <w:gridSpan w:val="2"/>
            <w:tcBorders>
              <w:top w:val="single" w:sz="6" w:space="0" w:color="000000"/>
              <w:left w:val="nil"/>
              <w:bottom w:val="single" w:sz="4" w:space="0" w:color="000000"/>
              <w:right w:val="nil"/>
            </w:tcBorders>
          </w:tcPr>
          <w:p w14:paraId="4C4B505F" w14:textId="77777777" w:rsidR="006956C4" w:rsidRDefault="006755D9">
            <w:pPr>
              <w:spacing w:after="0" w:line="259" w:lineRule="auto"/>
              <w:ind w:left="133" w:firstLine="0"/>
              <w:jc w:val="left"/>
            </w:pPr>
            <w:r>
              <w:rPr>
                <w:sz w:val="14"/>
              </w:rPr>
              <w:t>0.1</w:t>
            </w:r>
          </w:p>
        </w:tc>
        <w:tc>
          <w:tcPr>
            <w:tcW w:w="576" w:type="dxa"/>
            <w:tcBorders>
              <w:top w:val="single" w:sz="6" w:space="0" w:color="000000"/>
              <w:left w:val="nil"/>
              <w:bottom w:val="single" w:sz="4" w:space="0" w:color="000000"/>
              <w:right w:val="nil"/>
            </w:tcBorders>
          </w:tcPr>
          <w:p w14:paraId="005722D5" w14:textId="77777777" w:rsidR="006956C4" w:rsidRDefault="006755D9">
            <w:pPr>
              <w:spacing w:after="0" w:line="259" w:lineRule="auto"/>
              <w:ind w:left="54" w:firstLine="0"/>
              <w:jc w:val="left"/>
            </w:pPr>
            <w:r>
              <w:rPr>
                <w:sz w:val="14"/>
              </w:rPr>
              <w:t>0.12</w:t>
            </w:r>
          </w:p>
        </w:tc>
        <w:tc>
          <w:tcPr>
            <w:tcW w:w="576" w:type="dxa"/>
            <w:tcBorders>
              <w:top w:val="single" w:sz="6" w:space="0" w:color="000000"/>
              <w:left w:val="nil"/>
              <w:bottom w:val="single" w:sz="4" w:space="0" w:color="000000"/>
              <w:right w:val="nil"/>
            </w:tcBorders>
          </w:tcPr>
          <w:p w14:paraId="29E00272" w14:textId="77777777" w:rsidR="006956C4" w:rsidRDefault="006755D9">
            <w:pPr>
              <w:spacing w:after="0" w:line="259" w:lineRule="auto"/>
              <w:ind w:left="54" w:firstLine="0"/>
              <w:jc w:val="left"/>
            </w:pPr>
            <w:r>
              <w:rPr>
                <w:sz w:val="14"/>
              </w:rPr>
              <w:t>0.15</w:t>
            </w:r>
          </w:p>
        </w:tc>
        <w:tc>
          <w:tcPr>
            <w:tcW w:w="576" w:type="dxa"/>
            <w:tcBorders>
              <w:top w:val="single" w:sz="6" w:space="0" w:color="000000"/>
              <w:left w:val="nil"/>
              <w:bottom w:val="single" w:sz="4" w:space="0" w:color="000000"/>
              <w:right w:val="nil"/>
            </w:tcBorders>
          </w:tcPr>
          <w:p w14:paraId="11CAAAAE" w14:textId="77777777" w:rsidR="006956C4" w:rsidRDefault="006755D9">
            <w:pPr>
              <w:spacing w:after="0" w:line="259" w:lineRule="auto"/>
              <w:ind w:left="54" w:firstLine="0"/>
              <w:jc w:val="left"/>
            </w:pPr>
            <w:r>
              <w:rPr>
                <w:sz w:val="14"/>
              </w:rPr>
              <w:t>0.17</w:t>
            </w:r>
          </w:p>
        </w:tc>
        <w:tc>
          <w:tcPr>
            <w:tcW w:w="457" w:type="dxa"/>
            <w:tcBorders>
              <w:top w:val="single" w:sz="6" w:space="0" w:color="000000"/>
              <w:left w:val="nil"/>
              <w:bottom w:val="single" w:sz="4" w:space="0" w:color="000000"/>
              <w:right w:val="nil"/>
            </w:tcBorders>
          </w:tcPr>
          <w:p w14:paraId="2702A037" w14:textId="77777777" w:rsidR="006956C4" w:rsidRDefault="006755D9">
            <w:pPr>
              <w:spacing w:after="0" w:line="259" w:lineRule="auto"/>
              <w:ind w:left="133" w:firstLine="0"/>
              <w:jc w:val="left"/>
            </w:pPr>
            <w:r>
              <w:rPr>
                <w:sz w:val="14"/>
              </w:rPr>
              <w:t>0.2</w:t>
            </w:r>
          </w:p>
        </w:tc>
      </w:tr>
      <w:tr w:rsidR="006956C4" w14:paraId="06C5030A" w14:textId="77777777">
        <w:trPr>
          <w:trHeight w:val="218"/>
        </w:trPr>
        <w:tc>
          <w:tcPr>
            <w:tcW w:w="563" w:type="dxa"/>
            <w:tcBorders>
              <w:top w:val="single" w:sz="4" w:space="0" w:color="000000"/>
              <w:left w:val="nil"/>
              <w:bottom w:val="nil"/>
              <w:right w:val="nil"/>
            </w:tcBorders>
          </w:tcPr>
          <w:p w14:paraId="0369B0BC" w14:textId="77777777" w:rsidR="006956C4" w:rsidRDefault="006755D9">
            <w:pPr>
              <w:spacing w:after="0" w:line="259" w:lineRule="auto"/>
              <w:ind w:left="120" w:firstLine="0"/>
              <w:jc w:val="left"/>
            </w:pPr>
            <w:r>
              <w:rPr>
                <w:sz w:val="14"/>
              </w:rPr>
              <w:t>3</w:t>
            </w:r>
          </w:p>
        </w:tc>
        <w:tc>
          <w:tcPr>
            <w:tcW w:w="576" w:type="dxa"/>
            <w:tcBorders>
              <w:top w:val="single" w:sz="4" w:space="0" w:color="000000"/>
              <w:left w:val="nil"/>
              <w:bottom w:val="nil"/>
              <w:right w:val="nil"/>
            </w:tcBorders>
          </w:tcPr>
          <w:p w14:paraId="08ADC6B6" w14:textId="77777777" w:rsidR="006956C4" w:rsidRDefault="006755D9">
            <w:pPr>
              <w:spacing w:after="0" w:line="259" w:lineRule="auto"/>
              <w:ind w:left="0" w:firstLine="0"/>
              <w:jc w:val="left"/>
            </w:pPr>
            <w:r>
              <w:rPr>
                <w:sz w:val="14"/>
              </w:rPr>
              <w:t>-1.69</w:t>
            </w:r>
          </w:p>
        </w:tc>
        <w:tc>
          <w:tcPr>
            <w:tcW w:w="576" w:type="dxa"/>
            <w:tcBorders>
              <w:top w:val="single" w:sz="4" w:space="0" w:color="000000"/>
              <w:left w:val="nil"/>
              <w:bottom w:val="nil"/>
              <w:right w:val="nil"/>
            </w:tcBorders>
          </w:tcPr>
          <w:p w14:paraId="0DACE041" w14:textId="77777777" w:rsidR="006956C4" w:rsidRDefault="006755D9">
            <w:pPr>
              <w:spacing w:after="0" w:line="259" w:lineRule="auto"/>
              <w:ind w:left="0" w:firstLine="0"/>
              <w:jc w:val="left"/>
            </w:pPr>
            <w:r>
              <w:rPr>
                <w:sz w:val="14"/>
              </w:rPr>
              <w:t>-1.20</w:t>
            </w:r>
          </w:p>
        </w:tc>
        <w:tc>
          <w:tcPr>
            <w:tcW w:w="576" w:type="dxa"/>
            <w:tcBorders>
              <w:top w:val="single" w:sz="4" w:space="0" w:color="000000"/>
              <w:left w:val="nil"/>
              <w:bottom w:val="nil"/>
              <w:right w:val="nil"/>
            </w:tcBorders>
          </w:tcPr>
          <w:p w14:paraId="3C23D091" w14:textId="77777777" w:rsidR="006956C4" w:rsidRDefault="006755D9">
            <w:pPr>
              <w:spacing w:after="0" w:line="259" w:lineRule="auto"/>
              <w:ind w:left="0" w:firstLine="0"/>
              <w:jc w:val="left"/>
            </w:pPr>
            <w:r>
              <w:rPr>
                <w:sz w:val="14"/>
              </w:rPr>
              <w:t>-0.96</w:t>
            </w:r>
          </w:p>
        </w:tc>
        <w:tc>
          <w:tcPr>
            <w:tcW w:w="576" w:type="dxa"/>
            <w:tcBorders>
              <w:top w:val="single" w:sz="4" w:space="0" w:color="000000"/>
              <w:left w:val="nil"/>
              <w:bottom w:val="nil"/>
              <w:right w:val="nil"/>
            </w:tcBorders>
          </w:tcPr>
          <w:p w14:paraId="450511EF" w14:textId="77777777" w:rsidR="006956C4" w:rsidRDefault="006755D9">
            <w:pPr>
              <w:spacing w:after="0" w:line="259" w:lineRule="auto"/>
              <w:ind w:left="0" w:firstLine="0"/>
              <w:jc w:val="left"/>
            </w:pPr>
            <w:r>
              <w:rPr>
                <w:sz w:val="14"/>
              </w:rPr>
              <w:t>-0.74</w:t>
            </w:r>
          </w:p>
        </w:tc>
        <w:tc>
          <w:tcPr>
            <w:tcW w:w="576" w:type="dxa"/>
            <w:gridSpan w:val="2"/>
            <w:tcBorders>
              <w:top w:val="single" w:sz="4" w:space="0" w:color="000000"/>
              <w:left w:val="nil"/>
              <w:bottom w:val="nil"/>
              <w:right w:val="nil"/>
            </w:tcBorders>
          </w:tcPr>
          <w:p w14:paraId="6E8DCDB2" w14:textId="77777777" w:rsidR="006956C4" w:rsidRDefault="006755D9">
            <w:pPr>
              <w:spacing w:after="0" w:line="259" w:lineRule="auto"/>
              <w:ind w:left="0" w:firstLine="0"/>
              <w:jc w:val="left"/>
            </w:pPr>
            <w:r>
              <w:rPr>
                <w:sz w:val="14"/>
              </w:rPr>
              <w:t>-0.63</w:t>
            </w:r>
          </w:p>
        </w:tc>
        <w:tc>
          <w:tcPr>
            <w:tcW w:w="576" w:type="dxa"/>
            <w:tcBorders>
              <w:top w:val="single" w:sz="4" w:space="0" w:color="000000"/>
              <w:left w:val="nil"/>
              <w:bottom w:val="nil"/>
              <w:right w:val="nil"/>
            </w:tcBorders>
          </w:tcPr>
          <w:p w14:paraId="511917A1" w14:textId="77777777" w:rsidR="006956C4" w:rsidRDefault="006755D9">
            <w:pPr>
              <w:spacing w:after="0" w:line="259" w:lineRule="auto"/>
              <w:ind w:left="0" w:firstLine="0"/>
              <w:jc w:val="left"/>
            </w:pPr>
            <w:r>
              <w:rPr>
                <w:sz w:val="14"/>
              </w:rPr>
              <w:t>-0.53</w:t>
            </w:r>
          </w:p>
        </w:tc>
        <w:tc>
          <w:tcPr>
            <w:tcW w:w="576" w:type="dxa"/>
            <w:tcBorders>
              <w:top w:val="single" w:sz="4" w:space="0" w:color="000000"/>
              <w:left w:val="nil"/>
              <w:bottom w:val="nil"/>
              <w:right w:val="nil"/>
            </w:tcBorders>
          </w:tcPr>
          <w:p w14:paraId="4AAC5FF7" w14:textId="77777777" w:rsidR="006956C4" w:rsidRDefault="006755D9">
            <w:pPr>
              <w:spacing w:after="0" w:line="259" w:lineRule="auto"/>
              <w:ind w:left="0" w:firstLine="0"/>
              <w:jc w:val="left"/>
            </w:pPr>
            <w:r>
              <w:rPr>
                <w:sz w:val="14"/>
              </w:rPr>
              <w:t>-0.41</w:t>
            </w:r>
          </w:p>
        </w:tc>
        <w:tc>
          <w:tcPr>
            <w:tcW w:w="576" w:type="dxa"/>
            <w:tcBorders>
              <w:top w:val="single" w:sz="4" w:space="0" w:color="000000"/>
              <w:left w:val="nil"/>
              <w:bottom w:val="nil"/>
              <w:right w:val="nil"/>
            </w:tcBorders>
          </w:tcPr>
          <w:p w14:paraId="51EA76D3" w14:textId="77777777" w:rsidR="006956C4" w:rsidRDefault="006755D9">
            <w:pPr>
              <w:spacing w:after="0" w:line="259" w:lineRule="auto"/>
              <w:ind w:left="0" w:firstLine="0"/>
              <w:jc w:val="left"/>
            </w:pPr>
            <w:r>
              <w:rPr>
                <w:sz w:val="14"/>
              </w:rPr>
              <w:t>-0.34</w:t>
            </w:r>
          </w:p>
        </w:tc>
        <w:tc>
          <w:tcPr>
            <w:tcW w:w="457" w:type="dxa"/>
            <w:tcBorders>
              <w:top w:val="single" w:sz="4" w:space="0" w:color="000000"/>
              <w:left w:val="nil"/>
              <w:bottom w:val="nil"/>
              <w:right w:val="nil"/>
            </w:tcBorders>
          </w:tcPr>
          <w:p w14:paraId="2ADD4C4E" w14:textId="77777777" w:rsidR="006956C4" w:rsidRDefault="006755D9">
            <w:pPr>
              <w:spacing w:after="0" w:line="259" w:lineRule="auto"/>
              <w:ind w:left="0" w:firstLine="0"/>
              <w:jc w:val="left"/>
            </w:pPr>
            <w:r>
              <w:rPr>
                <w:sz w:val="14"/>
              </w:rPr>
              <w:t>-0.25</w:t>
            </w:r>
          </w:p>
        </w:tc>
      </w:tr>
      <w:tr w:rsidR="006956C4" w14:paraId="20CAA50F" w14:textId="77777777">
        <w:trPr>
          <w:trHeight w:val="159"/>
        </w:trPr>
        <w:tc>
          <w:tcPr>
            <w:tcW w:w="563" w:type="dxa"/>
            <w:tcBorders>
              <w:top w:val="nil"/>
              <w:left w:val="nil"/>
              <w:bottom w:val="nil"/>
              <w:right w:val="nil"/>
            </w:tcBorders>
          </w:tcPr>
          <w:p w14:paraId="4F123AAC" w14:textId="77777777" w:rsidR="006956C4" w:rsidRDefault="006755D9">
            <w:pPr>
              <w:spacing w:after="0" w:line="259" w:lineRule="auto"/>
              <w:ind w:left="120" w:firstLine="0"/>
              <w:jc w:val="left"/>
            </w:pPr>
            <w:r>
              <w:rPr>
                <w:sz w:val="14"/>
              </w:rPr>
              <w:t>2.7</w:t>
            </w:r>
          </w:p>
        </w:tc>
        <w:tc>
          <w:tcPr>
            <w:tcW w:w="576" w:type="dxa"/>
            <w:tcBorders>
              <w:top w:val="nil"/>
              <w:left w:val="nil"/>
              <w:bottom w:val="nil"/>
              <w:right w:val="nil"/>
            </w:tcBorders>
          </w:tcPr>
          <w:p w14:paraId="0961C07D" w14:textId="77777777" w:rsidR="006956C4" w:rsidRDefault="006755D9">
            <w:pPr>
              <w:spacing w:after="0" w:line="259" w:lineRule="auto"/>
              <w:ind w:left="0" w:firstLine="0"/>
              <w:jc w:val="left"/>
            </w:pPr>
            <w:r>
              <w:rPr>
                <w:sz w:val="14"/>
              </w:rPr>
              <w:t>-1.68</w:t>
            </w:r>
          </w:p>
        </w:tc>
        <w:tc>
          <w:tcPr>
            <w:tcW w:w="576" w:type="dxa"/>
            <w:tcBorders>
              <w:top w:val="nil"/>
              <w:left w:val="nil"/>
              <w:bottom w:val="nil"/>
              <w:right w:val="nil"/>
            </w:tcBorders>
          </w:tcPr>
          <w:p w14:paraId="06223363" w14:textId="77777777" w:rsidR="006956C4" w:rsidRDefault="006755D9">
            <w:pPr>
              <w:spacing w:after="0" w:line="259" w:lineRule="auto"/>
              <w:ind w:left="0" w:firstLine="0"/>
              <w:jc w:val="left"/>
            </w:pPr>
            <w:r>
              <w:rPr>
                <w:sz w:val="14"/>
              </w:rPr>
              <w:t>-1.19</w:t>
            </w:r>
          </w:p>
        </w:tc>
        <w:tc>
          <w:tcPr>
            <w:tcW w:w="576" w:type="dxa"/>
            <w:tcBorders>
              <w:top w:val="nil"/>
              <w:left w:val="nil"/>
              <w:bottom w:val="nil"/>
              <w:right w:val="nil"/>
            </w:tcBorders>
          </w:tcPr>
          <w:p w14:paraId="691A0460" w14:textId="77777777" w:rsidR="006956C4" w:rsidRDefault="006755D9">
            <w:pPr>
              <w:spacing w:after="0" w:line="259" w:lineRule="auto"/>
              <w:ind w:left="0" w:firstLine="0"/>
              <w:jc w:val="left"/>
            </w:pPr>
            <w:r>
              <w:rPr>
                <w:sz w:val="14"/>
              </w:rPr>
              <w:t>-0.96</w:t>
            </w:r>
          </w:p>
        </w:tc>
        <w:tc>
          <w:tcPr>
            <w:tcW w:w="576" w:type="dxa"/>
            <w:tcBorders>
              <w:top w:val="nil"/>
              <w:left w:val="nil"/>
              <w:bottom w:val="nil"/>
              <w:right w:val="nil"/>
            </w:tcBorders>
          </w:tcPr>
          <w:p w14:paraId="2626C58C" w14:textId="77777777" w:rsidR="006956C4" w:rsidRDefault="006755D9">
            <w:pPr>
              <w:spacing w:after="0" w:line="259" w:lineRule="auto"/>
              <w:ind w:left="0" w:firstLine="0"/>
              <w:jc w:val="left"/>
            </w:pPr>
            <w:r>
              <w:rPr>
                <w:sz w:val="14"/>
              </w:rPr>
              <w:t>-0.73</w:t>
            </w:r>
          </w:p>
        </w:tc>
        <w:tc>
          <w:tcPr>
            <w:tcW w:w="576" w:type="dxa"/>
            <w:gridSpan w:val="2"/>
            <w:tcBorders>
              <w:top w:val="nil"/>
              <w:left w:val="nil"/>
              <w:bottom w:val="nil"/>
              <w:right w:val="nil"/>
            </w:tcBorders>
          </w:tcPr>
          <w:p w14:paraId="38754A33" w14:textId="77777777" w:rsidR="006956C4" w:rsidRDefault="006755D9">
            <w:pPr>
              <w:spacing w:after="0" w:line="259" w:lineRule="auto"/>
              <w:ind w:left="0" w:firstLine="0"/>
              <w:jc w:val="left"/>
            </w:pPr>
            <w:r>
              <w:rPr>
                <w:sz w:val="14"/>
              </w:rPr>
              <w:t>-0.62</w:t>
            </w:r>
          </w:p>
        </w:tc>
        <w:tc>
          <w:tcPr>
            <w:tcW w:w="576" w:type="dxa"/>
            <w:tcBorders>
              <w:top w:val="nil"/>
              <w:left w:val="nil"/>
              <w:bottom w:val="nil"/>
              <w:right w:val="nil"/>
            </w:tcBorders>
          </w:tcPr>
          <w:p w14:paraId="06AC652A" w14:textId="77777777" w:rsidR="006956C4" w:rsidRDefault="006755D9">
            <w:pPr>
              <w:spacing w:after="0" w:line="259" w:lineRule="auto"/>
              <w:ind w:left="0" w:firstLine="0"/>
              <w:jc w:val="left"/>
            </w:pPr>
            <w:r>
              <w:rPr>
                <w:sz w:val="14"/>
              </w:rPr>
              <w:t>-0.52</w:t>
            </w:r>
          </w:p>
        </w:tc>
        <w:tc>
          <w:tcPr>
            <w:tcW w:w="576" w:type="dxa"/>
            <w:tcBorders>
              <w:top w:val="nil"/>
              <w:left w:val="nil"/>
              <w:bottom w:val="nil"/>
              <w:right w:val="nil"/>
            </w:tcBorders>
          </w:tcPr>
          <w:p w14:paraId="1EB1BF8C" w14:textId="77777777" w:rsidR="006956C4" w:rsidRDefault="006755D9">
            <w:pPr>
              <w:spacing w:after="0" w:line="259" w:lineRule="auto"/>
              <w:ind w:left="0" w:firstLine="0"/>
              <w:jc w:val="left"/>
            </w:pPr>
            <w:r>
              <w:rPr>
                <w:sz w:val="14"/>
              </w:rPr>
              <w:t>-0.40</w:t>
            </w:r>
          </w:p>
        </w:tc>
        <w:tc>
          <w:tcPr>
            <w:tcW w:w="576" w:type="dxa"/>
            <w:tcBorders>
              <w:top w:val="nil"/>
              <w:left w:val="nil"/>
              <w:bottom w:val="nil"/>
              <w:right w:val="nil"/>
            </w:tcBorders>
          </w:tcPr>
          <w:p w14:paraId="240E15AF" w14:textId="77777777" w:rsidR="006956C4" w:rsidRDefault="006755D9">
            <w:pPr>
              <w:spacing w:after="0" w:line="259" w:lineRule="auto"/>
              <w:ind w:left="0" w:firstLine="0"/>
              <w:jc w:val="left"/>
            </w:pPr>
            <w:r>
              <w:rPr>
                <w:sz w:val="14"/>
              </w:rPr>
              <w:t>-0.33</w:t>
            </w:r>
          </w:p>
        </w:tc>
        <w:tc>
          <w:tcPr>
            <w:tcW w:w="457" w:type="dxa"/>
            <w:tcBorders>
              <w:top w:val="nil"/>
              <w:left w:val="nil"/>
              <w:bottom w:val="nil"/>
              <w:right w:val="nil"/>
            </w:tcBorders>
          </w:tcPr>
          <w:p w14:paraId="4B629A6A" w14:textId="77777777" w:rsidR="006956C4" w:rsidRDefault="006755D9">
            <w:pPr>
              <w:spacing w:after="0" w:line="259" w:lineRule="auto"/>
              <w:ind w:left="0" w:firstLine="0"/>
              <w:jc w:val="left"/>
            </w:pPr>
            <w:r>
              <w:rPr>
                <w:sz w:val="14"/>
              </w:rPr>
              <w:t>-0.24</w:t>
            </w:r>
          </w:p>
        </w:tc>
      </w:tr>
      <w:tr w:rsidR="006956C4" w14:paraId="5160ADDF" w14:textId="77777777">
        <w:trPr>
          <w:trHeight w:val="159"/>
        </w:trPr>
        <w:tc>
          <w:tcPr>
            <w:tcW w:w="563" w:type="dxa"/>
            <w:tcBorders>
              <w:top w:val="nil"/>
              <w:left w:val="nil"/>
              <w:bottom w:val="nil"/>
              <w:right w:val="nil"/>
            </w:tcBorders>
          </w:tcPr>
          <w:p w14:paraId="192AEE0B" w14:textId="77777777" w:rsidR="006956C4" w:rsidRDefault="006755D9">
            <w:pPr>
              <w:spacing w:after="0" w:line="259" w:lineRule="auto"/>
              <w:ind w:left="120" w:firstLine="0"/>
              <w:jc w:val="left"/>
            </w:pPr>
            <w:r>
              <w:rPr>
                <w:sz w:val="14"/>
              </w:rPr>
              <w:t>2.5</w:t>
            </w:r>
          </w:p>
        </w:tc>
        <w:tc>
          <w:tcPr>
            <w:tcW w:w="576" w:type="dxa"/>
            <w:tcBorders>
              <w:top w:val="nil"/>
              <w:left w:val="nil"/>
              <w:bottom w:val="nil"/>
              <w:right w:val="nil"/>
            </w:tcBorders>
          </w:tcPr>
          <w:p w14:paraId="1EFADB50" w14:textId="77777777" w:rsidR="006956C4" w:rsidRDefault="006755D9">
            <w:pPr>
              <w:spacing w:after="0" w:line="259" w:lineRule="auto"/>
              <w:ind w:left="0" w:firstLine="0"/>
              <w:jc w:val="left"/>
            </w:pPr>
            <w:r>
              <w:rPr>
                <w:sz w:val="14"/>
              </w:rPr>
              <w:t>-1.68</w:t>
            </w:r>
          </w:p>
        </w:tc>
        <w:tc>
          <w:tcPr>
            <w:tcW w:w="576" w:type="dxa"/>
            <w:tcBorders>
              <w:top w:val="nil"/>
              <w:left w:val="nil"/>
              <w:bottom w:val="nil"/>
              <w:right w:val="nil"/>
            </w:tcBorders>
          </w:tcPr>
          <w:p w14:paraId="18BC5233" w14:textId="77777777" w:rsidR="006956C4" w:rsidRDefault="006755D9">
            <w:pPr>
              <w:spacing w:after="0" w:line="259" w:lineRule="auto"/>
              <w:ind w:left="0" w:firstLine="0"/>
              <w:jc w:val="left"/>
            </w:pPr>
            <w:r>
              <w:rPr>
                <w:sz w:val="14"/>
              </w:rPr>
              <w:t>-1.19</w:t>
            </w:r>
          </w:p>
        </w:tc>
        <w:tc>
          <w:tcPr>
            <w:tcW w:w="576" w:type="dxa"/>
            <w:tcBorders>
              <w:top w:val="nil"/>
              <w:left w:val="nil"/>
              <w:bottom w:val="nil"/>
              <w:right w:val="nil"/>
            </w:tcBorders>
          </w:tcPr>
          <w:p w14:paraId="0BAA229B" w14:textId="77777777" w:rsidR="006956C4" w:rsidRDefault="006755D9">
            <w:pPr>
              <w:spacing w:after="0" w:line="259" w:lineRule="auto"/>
              <w:ind w:left="0" w:firstLine="0"/>
              <w:jc w:val="left"/>
            </w:pPr>
            <w:r>
              <w:rPr>
                <w:sz w:val="14"/>
              </w:rPr>
              <w:t>-0.95</w:t>
            </w:r>
          </w:p>
        </w:tc>
        <w:tc>
          <w:tcPr>
            <w:tcW w:w="576" w:type="dxa"/>
            <w:tcBorders>
              <w:top w:val="nil"/>
              <w:left w:val="nil"/>
              <w:bottom w:val="nil"/>
              <w:right w:val="nil"/>
            </w:tcBorders>
          </w:tcPr>
          <w:p w14:paraId="18FE5101" w14:textId="77777777" w:rsidR="006956C4" w:rsidRDefault="006755D9">
            <w:pPr>
              <w:spacing w:after="0" w:line="259" w:lineRule="auto"/>
              <w:ind w:left="0" w:firstLine="0"/>
              <w:jc w:val="left"/>
            </w:pPr>
            <w:r>
              <w:rPr>
                <w:sz w:val="14"/>
              </w:rPr>
              <w:t>-0.72</w:t>
            </w:r>
          </w:p>
        </w:tc>
        <w:tc>
          <w:tcPr>
            <w:tcW w:w="576" w:type="dxa"/>
            <w:gridSpan w:val="2"/>
            <w:tcBorders>
              <w:top w:val="nil"/>
              <w:left w:val="nil"/>
              <w:bottom w:val="nil"/>
              <w:right w:val="nil"/>
            </w:tcBorders>
          </w:tcPr>
          <w:p w14:paraId="6F764BC8" w14:textId="77777777" w:rsidR="006956C4" w:rsidRDefault="006755D9">
            <w:pPr>
              <w:spacing w:after="0" w:line="259" w:lineRule="auto"/>
              <w:ind w:left="0" w:firstLine="0"/>
              <w:jc w:val="left"/>
            </w:pPr>
            <w:r>
              <w:rPr>
                <w:sz w:val="14"/>
              </w:rPr>
              <w:t>-0.61</w:t>
            </w:r>
          </w:p>
        </w:tc>
        <w:tc>
          <w:tcPr>
            <w:tcW w:w="576" w:type="dxa"/>
            <w:tcBorders>
              <w:top w:val="nil"/>
              <w:left w:val="nil"/>
              <w:bottom w:val="nil"/>
              <w:right w:val="nil"/>
            </w:tcBorders>
          </w:tcPr>
          <w:p w14:paraId="28462F3E" w14:textId="77777777" w:rsidR="006956C4" w:rsidRDefault="006755D9">
            <w:pPr>
              <w:spacing w:after="0" w:line="259" w:lineRule="auto"/>
              <w:ind w:left="0" w:firstLine="0"/>
              <w:jc w:val="left"/>
            </w:pPr>
            <w:r>
              <w:rPr>
                <w:sz w:val="14"/>
              </w:rPr>
              <w:t>-0.52</w:t>
            </w:r>
          </w:p>
        </w:tc>
        <w:tc>
          <w:tcPr>
            <w:tcW w:w="576" w:type="dxa"/>
            <w:tcBorders>
              <w:top w:val="nil"/>
              <w:left w:val="nil"/>
              <w:bottom w:val="nil"/>
              <w:right w:val="nil"/>
            </w:tcBorders>
          </w:tcPr>
          <w:p w14:paraId="278F3378" w14:textId="77777777" w:rsidR="006956C4" w:rsidRDefault="006755D9">
            <w:pPr>
              <w:spacing w:after="0" w:line="259" w:lineRule="auto"/>
              <w:ind w:left="0" w:firstLine="0"/>
              <w:jc w:val="left"/>
            </w:pPr>
            <w:r>
              <w:rPr>
                <w:sz w:val="14"/>
              </w:rPr>
              <w:t>-0.40</w:t>
            </w:r>
          </w:p>
        </w:tc>
        <w:tc>
          <w:tcPr>
            <w:tcW w:w="576" w:type="dxa"/>
            <w:tcBorders>
              <w:top w:val="nil"/>
              <w:left w:val="nil"/>
              <w:bottom w:val="nil"/>
              <w:right w:val="nil"/>
            </w:tcBorders>
          </w:tcPr>
          <w:p w14:paraId="3BB6432F" w14:textId="77777777" w:rsidR="006956C4" w:rsidRDefault="006755D9">
            <w:pPr>
              <w:spacing w:after="0" w:line="259" w:lineRule="auto"/>
              <w:ind w:left="0" w:firstLine="0"/>
              <w:jc w:val="left"/>
            </w:pPr>
            <w:r>
              <w:rPr>
                <w:sz w:val="14"/>
              </w:rPr>
              <w:t>-0.33</w:t>
            </w:r>
          </w:p>
        </w:tc>
        <w:tc>
          <w:tcPr>
            <w:tcW w:w="457" w:type="dxa"/>
            <w:tcBorders>
              <w:top w:val="nil"/>
              <w:left w:val="nil"/>
              <w:bottom w:val="nil"/>
              <w:right w:val="nil"/>
            </w:tcBorders>
          </w:tcPr>
          <w:p w14:paraId="5A3C2B94" w14:textId="77777777" w:rsidR="006956C4" w:rsidRDefault="006755D9">
            <w:pPr>
              <w:spacing w:after="0" w:line="259" w:lineRule="auto"/>
              <w:ind w:left="0" w:firstLine="0"/>
              <w:jc w:val="left"/>
            </w:pPr>
            <w:r>
              <w:rPr>
                <w:sz w:val="14"/>
              </w:rPr>
              <w:t>-0.23</w:t>
            </w:r>
          </w:p>
        </w:tc>
      </w:tr>
      <w:tr w:rsidR="006956C4" w14:paraId="2E20C888" w14:textId="77777777">
        <w:trPr>
          <w:trHeight w:val="159"/>
        </w:trPr>
        <w:tc>
          <w:tcPr>
            <w:tcW w:w="563" w:type="dxa"/>
            <w:tcBorders>
              <w:top w:val="nil"/>
              <w:left w:val="nil"/>
              <w:bottom w:val="nil"/>
              <w:right w:val="nil"/>
            </w:tcBorders>
          </w:tcPr>
          <w:p w14:paraId="04FB2D71" w14:textId="77777777" w:rsidR="006956C4" w:rsidRDefault="006755D9">
            <w:pPr>
              <w:spacing w:after="0" w:line="259" w:lineRule="auto"/>
              <w:ind w:left="120" w:firstLine="0"/>
              <w:jc w:val="left"/>
            </w:pPr>
            <w:r>
              <w:rPr>
                <w:sz w:val="14"/>
              </w:rPr>
              <w:t>2.2</w:t>
            </w:r>
          </w:p>
        </w:tc>
        <w:tc>
          <w:tcPr>
            <w:tcW w:w="576" w:type="dxa"/>
            <w:tcBorders>
              <w:top w:val="nil"/>
              <w:left w:val="nil"/>
              <w:bottom w:val="nil"/>
              <w:right w:val="nil"/>
            </w:tcBorders>
          </w:tcPr>
          <w:p w14:paraId="330AEAF8" w14:textId="77777777" w:rsidR="006956C4" w:rsidRDefault="006755D9">
            <w:pPr>
              <w:spacing w:after="0" w:line="259" w:lineRule="auto"/>
              <w:ind w:left="0" w:firstLine="0"/>
              <w:jc w:val="left"/>
            </w:pPr>
            <w:r>
              <w:rPr>
                <w:sz w:val="14"/>
              </w:rPr>
              <w:t>-1.67</w:t>
            </w:r>
          </w:p>
        </w:tc>
        <w:tc>
          <w:tcPr>
            <w:tcW w:w="576" w:type="dxa"/>
            <w:tcBorders>
              <w:top w:val="nil"/>
              <w:left w:val="nil"/>
              <w:bottom w:val="nil"/>
              <w:right w:val="nil"/>
            </w:tcBorders>
          </w:tcPr>
          <w:p w14:paraId="44E4F84C" w14:textId="77777777" w:rsidR="006956C4" w:rsidRDefault="006755D9">
            <w:pPr>
              <w:spacing w:after="0" w:line="259" w:lineRule="auto"/>
              <w:ind w:left="0" w:firstLine="0"/>
              <w:jc w:val="left"/>
            </w:pPr>
            <w:r>
              <w:rPr>
                <w:sz w:val="14"/>
              </w:rPr>
              <w:t>-1.18</w:t>
            </w:r>
          </w:p>
        </w:tc>
        <w:tc>
          <w:tcPr>
            <w:tcW w:w="576" w:type="dxa"/>
            <w:tcBorders>
              <w:top w:val="nil"/>
              <w:left w:val="nil"/>
              <w:bottom w:val="nil"/>
              <w:right w:val="nil"/>
            </w:tcBorders>
          </w:tcPr>
          <w:p w14:paraId="1F164B09" w14:textId="77777777" w:rsidR="006956C4" w:rsidRDefault="006755D9">
            <w:pPr>
              <w:spacing w:after="0" w:line="259" w:lineRule="auto"/>
              <w:ind w:left="0" w:firstLine="0"/>
              <w:jc w:val="left"/>
            </w:pPr>
            <w:r>
              <w:rPr>
                <w:sz w:val="14"/>
              </w:rPr>
              <w:t>-0.94</w:t>
            </w:r>
          </w:p>
        </w:tc>
        <w:tc>
          <w:tcPr>
            <w:tcW w:w="576" w:type="dxa"/>
            <w:tcBorders>
              <w:top w:val="nil"/>
              <w:left w:val="nil"/>
              <w:bottom w:val="nil"/>
              <w:right w:val="nil"/>
            </w:tcBorders>
          </w:tcPr>
          <w:p w14:paraId="3549606D" w14:textId="77777777" w:rsidR="006956C4" w:rsidRDefault="006755D9">
            <w:pPr>
              <w:spacing w:after="0" w:line="259" w:lineRule="auto"/>
              <w:ind w:left="0" w:firstLine="0"/>
              <w:jc w:val="left"/>
            </w:pPr>
            <w:r>
              <w:rPr>
                <w:sz w:val="14"/>
              </w:rPr>
              <w:t>-0.71</w:t>
            </w:r>
          </w:p>
        </w:tc>
        <w:tc>
          <w:tcPr>
            <w:tcW w:w="576" w:type="dxa"/>
            <w:gridSpan w:val="2"/>
            <w:tcBorders>
              <w:top w:val="nil"/>
              <w:left w:val="nil"/>
              <w:bottom w:val="nil"/>
              <w:right w:val="nil"/>
            </w:tcBorders>
          </w:tcPr>
          <w:p w14:paraId="5B050C5D" w14:textId="77777777" w:rsidR="006956C4" w:rsidRDefault="006755D9">
            <w:pPr>
              <w:spacing w:after="0" w:line="259" w:lineRule="auto"/>
              <w:ind w:left="0" w:firstLine="0"/>
              <w:jc w:val="left"/>
            </w:pPr>
            <w:r>
              <w:rPr>
                <w:sz w:val="14"/>
              </w:rPr>
              <w:t>-0.60</w:t>
            </w:r>
          </w:p>
        </w:tc>
        <w:tc>
          <w:tcPr>
            <w:tcW w:w="576" w:type="dxa"/>
            <w:tcBorders>
              <w:top w:val="nil"/>
              <w:left w:val="nil"/>
              <w:bottom w:val="nil"/>
              <w:right w:val="nil"/>
            </w:tcBorders>
          </w:tcPr>
          <w:p w14:paraId="6BB832A9" w14:textId="77777777" w:rsidR="006956C4" w:rsidRDefault="006755D9">
            <w:pPr>
              <w:spacing w:after="0" w:line="259" w:lineRule="auto"/>
              <w:ind w:left="0" w:firstLine="0"/>
              <w:jc w:val="left"/>
            </w:pPr>
            <w:r>
              <w:rPr>
                <w:sz w:val="14"/>
              </w:rPr>
              <w:t>-0.51</w:t>
            </w:r>
          </w:p>
        </w:tc>
        <w:tc>
          <w:tcPr>
            <w:tcW w:w="576" w:type="dxa"/>
            <w:tcBorders>
              <w:top w:val="nil"/>
              <w:left w:val="nil"/>
              <w:bottom w:val="nil"/>
              <w:right w:val="nil"/>
            </w:tcBorders>
          </w:tcPr>
          <w:p w14:paraId="147C664C" w14:textId="77777777" w:rsidR="006956C4" w:rsidRDefault="006755D9">
            <w:pPr>
              <w:spacing w:after="0" w:line="259" w:lineRule="auto"/>
              <w:ind w:left="0" w:firstLine="0"/>
              <w:jc w:val="left"/>
            </w:pPr>
            <w:r>
              <w:rPr>
                <w:sz w:val="14"/>
              </w:rPr>
              <w:t>-0.38</w:t>
            </w:r>
          </w:p>
        </w:tc>
        <w:tc>
          <w:tcPr>
            <w:tcW w:w="576" w:type="dxa"/>
            <w:tcBorders>
              <w:top w:val="nil"/>
              <w:left w:val="nil"/>
              <w:bottom w:val="nil"/>
              <w:right w:val="nil"/>
            </w:tcBorders>
          </w:tcPr>
          <w:p w14:paraId="036D307A" w14:textId="77777777" w:rsidR="006956C4" w:rsidRDefault="006755D9">
            <w:pPr>
              <w:spacing w:after="0" w:line="259" w:lineRule="auto"/>
              <w:ind w:left="0" w:firstLine="0"/>
              <w:jc w:val="left"/>
            </w:pPr>
            <w:r>
              <w:rPr>
                <w:sz w:val="14"/>
              </w:rPr>
              <w:t>-0.31</w:t>
            </w:r>
          </w:p>
        </w:tc>
        <w:tc>
          <w:tcPr>
            <w:tcW w:w="457" w:type="dxa"/>
            <w:tcBorders>
              <w:top w:val="nil"/>
              <w:left w:val="nil"/>
              <w:bottom w:val="nil"/>
              <w:right w:val="nil"/>
            </w:tcBorders>
          </w:tcPr>
          <w:p w14:paraId="0EE97B03" w14:textId="77777777" w:rsidR="006956C4" w:rsidRDefault="006755D9">
            <w:pPr>
              <w:spacing w:after="0" w:line="259" w:lineRule="auto"/>
              <w:ind w:left="0" w:firstLine="0"/>
              <w:jc w:val="left"/>
            </w:pPr>
            <w:r>
              <w:rPr>
                <w:sz w:val="14"/>
              </w:rPr>
              <w:t>-0.22</w:t>
            </w:r>
          </w:p>
        </w:tc>
      </w:tr>
      <w:tr w:rsidR="006956C4" w14:paraId="2E085F42" w14:textId="77777777">
        <w:trPr>
          <w:trHeight w:val="209"/>
        </w:trPr>
        <w:tc>
          <w:tcPr>
            <w:tcW w:w="563" w:type="dxa"/>
            <w:tcBorders>
              <w:top w:val="nil"/>
              <w:left w:val="nil"/>
              <w:bottom w:val="nil"/>
              <w:right w:val="nil"/>
            </w:tcBorders>
          </w:tcPr>
          <w:p w14:paraId="3AB9C3DA" w14:textId="77777777" w:rsidR="006956C4" w:rsidRDefault="006755D9">
            <w:pPr>
              <w:spacing w:after="0" w:line="259" w:lineRule="auto"/>
              <w:ind w:left="120" w:firstLine="0"/>
              <w:jc w:val="left"/>
            </w:pPr>
            <w:r>
              <w:rPr>
                <w:sz w:val="14"/>
              </w:rPr>
              <w:t>2</w:t>
            </w:r>
          </w:p>
        </w:tc>
        <w:tc>
          <w:tcPr>
            <w:tcW w:w="576" w:type="dxa"/>
            <w:tcBorders>
              <w:top w:val="nil"/>
              <w:left w:val="nil"/>
              <w:bottom w:val="nil"/>
              <w:right w:val="nil"/>
            </w:tcBorders>
          </w:tcPr>
          <w:p w14:paraId="039B4FC0" w14:textId="77777777" w:rsidR="006956C4" w:rsidRDefault="006755D9">
            <w:pPr>
              <w:spacing w:after="0" w:line="259" w:lineRule="auto"/>
              <w:ind w:left="0" w:firstLine="0"/>
              <w:jc w:val="left"/>
            </w:pPr>
            <w:r>
              <w:rPr>
                <w:sz w:val="14"/>
              </w:rPr>
              <w:t>-1.66</w:t>
            </w:r>
          </w:p>
        </w:tc>
        <w:tc>
          <w:tcPr>
            <w:tcW w:w="576" w:type="dxa"/>
            <w:tcBorders>
              <w:top w:val="nil"/>
              <w:left w:val="nil"/>
              <w:bottom w:val="nil"/>
              <w:right w:val="nil"/>
            </w:tcBorders>
          </w:tcPr>
          <w:p w14:paraId="784F2C26" w14:textId="77777777" w:rsidR="006956C4" w:rsidRDefault="006755D9">
            <w:pPr>
              <w:spacing w:after="0" w:line="259" w:lineRule="auto"/>
              <w:ind w:left="0" w:firstLine="0"/>
              <w:jc w:val="left"/>
            </w:pPr>
            <w:r>
              <w:rPr>
                <w:sz w:val="14"/>
              </w:rPr>
              <w:t>-1.17</w:t>
            </w:r>
          </w:p>
        </w:tc>
        <w:tc>
          <w:tcPr>
            <w:tcW w:w="576" w:type="dxa"/>
            <w:tcBorders>
              <w:top w:val="nil"/>
              <w:left w:val="nil"/>
              <w:bottom w:val="nil"/>
              <w:right w:val="nil"/>
            </w:tcBorders>
          </w:tcPr>
          <w:p w14:paraId="105D9EE0" w14:textId="77777777" w:rsidR="006956C4" w:rsidRDefault="006755D9">
            <w:pPr>
              <w:spacing w:after="0" w:line="259" w:lineRule="auto"/>
              <w:ind w:left="0" w:firstLine="0"/>
              <w:jc w:val="left"/>
            </w:pPr>
            <w:r>
              <w:rPr>
                <w:sz w:val="14"/>
              </w:rPr>
              <w:t>-0.93</w:t>
            </w:r>
          </w:p>
        </w:tc>
        <w:tc>
          <w:tcPr>
            <w:tcW w:w="576" w:type="dxa"/>
            <w:tcBorders>
              <w:top w:val="nil"/>
              <w:left w:val="nil"/>
              <w:bottom w:val="nil"/>
              <w:right w:val="nil"/>
            </w:tcBorders>
          </w:tcPr>
          <w:p w14:paraId="72A4AE98" w14:textId="77777777" w:rsidR="006956C4" w:rsidRDefault="006755D9">
            <w:pPr>
              <w:spacing w:after="0" w:line="259" w:lineRule="auto"/>
              <w:ind w:left="0" w:firstLine="0"/>
              <w:jc w:val="left"/>
            </w:pPr>
            <w:r>
              <w:rPr>
                <w:sz w:val="14"/>
              </w:rPr>
              <w:t>-0.70</w:t>
            </w:r>
          </w:p>
        </w:tc>
        <w:tc>
          <w:tcPr>
            <w:tcW w:w="576" w:type="dxa"/>
            <w:gridSpan w:val="2"/>
            <w:tcBorders>
              <w:top w:val="nil"/>
              <w:left w:val="nil"/>
              <w:bottom w:val="nil"/>
              <w:right w:val="nil"/>
            </w:tcBorders>
          </w:tcPr>
          <w:p w14:paraId="32CAF867" w14:textId="77777777" w:rsidR="006956C4" w:rsidRDefault="006755D9">
            <w:pPr>
              <w:spacing w:after="0" w:line="259" w:lineRule="auto"/>
              <w:ind w:left="0" w:firstLine="0"/>
              <w:jc w:val="left"/>
            </w:pPr>
            <w:r>
              <w:rPr>
                <w:sz w:val="14"/>
              </w:rPr>
              <w:t>-0.59</w:t>
            </w:r>
          </w:p>
        </w:tc>
        <w:tc>
          <w:tcPr>
            <w:tcW w:w="576" w:type="dxa"/>
            <w:tcBorders>
              <w:top w:val="nil"/>
              <w:left w:val="nil"/>
              <w:bottom w:val="nil"/>
              <w:right w:val="nil"/>
            </w:tcBorders>
          </w:tcPr>
          <w:p w14:paraId="2FA85293" w14:textId="77777777" w:rsidR="006956C4" w:rsidRDefault="006755D9">
            <w:pPr>
              <w:spacing w:after="0" w:line="259" w:lineRule="auto"/>
              <w:ind w:left="0" w:firstLine="0"/>
              <w:jc w:val="left"/>
            </w:pPr>
            <w:r>
              <w:rPr>
                <w:sz w:val="14"/>
              </w:rPr>
              <w:t>-0.50</w:t>
            </w:r>
          </w:p>
        </w:tc>
        <w:tc>
          <w:tcPr>
            <w:tcW w:w="576" w:type="dxa"/>
            <w:tcBorders>
              <w:top w:val="nil"/>
              <w:left w:val="nil"/>
              <w:bottom w:val="nil"/>
              <w:right w:val="nil"/>
            </w:tcBorders>
          </w:tcPr>
          <w:p w14:paraId="67748BFF" w14:textId="77777777" w:rsidR="006956C4" w:rsidRDefault="006755D9">
            <w:pPr>
              <w:spacing w:after="0" w:line="259" w:lineRule="auto"/>
              <w:ind w:left="0" w:firstLine="0"/>
              <w:jc w:val="left"/>
            </w:pPr>
            <w:r>
              <w:rPr>
                <w:sz w:val="14"/>
              </w:rPr>
              <w:t>-0.37</w:t>
            </w:r>
          </w:p>
        </w:tc>
        <w:tc>
          <w:tcPr>
            <w:tcW w:w="576" w:type="dxa"/>
            <w:tcBorders>
              <w:top w:val="nil"/>
              <w:left w:val="nil"/>
              <w:bottom w:val="nil"/>
              <w:right w:val="nil"/>
            </w:tcBorders>
          </w:tcPr>
          <w:p w14:paraId="7D2B911F" w14:textId="77777777" w:rsidR="006956C4" w:rsidRDefault="006755D9">
            <w:pPr>
              <w:spacing w:after="0" w:line="259" w:lineRule="auto"/>
              <w:ind w:left="0" w:firstLine="0"/>
              <w:jc w:val="left"/>
            </w:pPr>
            <w:r>
              <w:rPr>
                <w:sz w:val="14"/>
              </w:rPr>
              <w:t>-0.30</w:t>
            </w:r>
          </w:p>
        </w:tc>
        <w:tc>
          <w:tcPr>
            <w:tcW w:w="457" w:type="dxa"/>
            <w:tcBorders>
              <w:top w:val="nil"/>
              <w:left w:val="nil"/>
              <w:bottom w:val="nil"/>
              <w:right w:val="nil"/>
            </w:tcBorders>
          </w:tcPr>
          <w:p w14:paraId="0B6B4A27" w14:textId="77777777" w:rsidR="006956C4" w:rsidRDefault="006755D9">
            <w:pPr>
              <w:spacing w:after="0" w:line="259" w:lineRule="auto"/>
              <w:ind w:left="0" w:firstLine="0"/>
              <w:jc w:val="left"/>
            </w:pPr>
            <w:r>
              <w:rPr>
                <w:sz w:val="14"/>
              </w:rPr>
              <w:t>-0.21</w:t>
            </w:r>
          </w:p>
        </w:tc>
      </w:tr>
      <w:tr w:rsidR="006956C4" w14:paraId="0F9D5E97" w14:textId="77777777">
        <w:trPr>
          <w:trHeight w:val="209"/>
        </w:trPr>
        <w:tc>
          <w:tcPr>
            <w:tcW w:w="563" w:type="dxa"/>
            <w:tcBorders>
              <w:top w:val="nil"/>
              <w:left w:val="nil"/>
              <w:bottom w:val="nil"/>
              <w:right w:val="nil"/>
            </w:tcBorders>
          </w:tcPr>
          <w:p w14:paraId="123B3D72" w14:textId="77777777" w:rsidR="006956C4" w:rsidRDefault="006755D9">
            <w:pPr>
              <w:spacing w:after="0" w:line="259" w:lineRule="auto"/>
              <w:ind w:left="120" w:firstLine="0"/>
              <w:jc w:val="left"/>
            </w:pPr>
            <w:r>
              <w:rPr>
                <w:sz w:val="14"/>
              </w:rPr>
              <w:t>1.7</w:t>
            </w:r>
          </w:p>
        </w:tc>
        <w:tc>
          <w:tcPr>
            <w:tcW w:w="576" w:type="dxa"/>
            <w:tcBorders>
              <w:top w:val="nil"/>
              <w:left w:val="nil"/>
              <w:bottom w:val="nil"/>
              <w:right w:val="nil"/>
            </w:tcBorders>
          </w:tcPr>
          <w:p w14:paraId="05B1096C" w14:textId="77777777" w:rsidR="006956C4" w:rsidRDefault="006755D9">
            <w:pPr>
              <w:spacing w:after="0" w:line="259" w:lineRule="auto"/>
              <w:ind w:left="0" w:firstLine="0"/>
              <w:jc w:val="left"/>
            </w:pPr>
            <w:r>
              <w:rPr>
                <w:sz w:val="14"/>
              </w:rPr>
              <w:t>-1.64</w:t>
            </w:r>
          </w:p>
        </w:tc>
        <w:tc>
          <w:tcPr>
            <w:tcW w:w="576" w:type="dxa"/>
            <w:tcBorders>
              <w:top w:val="nil"/>
              <w:left w:val="nil"/>
              <w:bottom w:val="nil"/>
              <w:right w:val="nil"/>
            </w:tcBorders>
          </w:tcPr>
          <w:p w14:paraId="73C320E4" w14:textId="77777777" w:rsidR="006956C4" w:rsidRDefault="006755D9">
            <w:pPr>
              <w:spacing w:after="0" w:line="259" w:lineRule="auto"/>
              <w:ind w:left="0" w:firstLine="0"/>
              <w:jc w:val="left"/>
            </w:pPr>
            <w:r>
              <w:rPr>
                <w:sz w:val="14"/>
              </w:rPr>
              <w:t>-1.15</w:t>
            </w:r>
          </w:p>
        </w:tc>
        <w:tc>
          <w:tcPr>
            <w:tcW w:w="576" w:type="dxa"/>
            <w:tcBorders>
              <w:top w:val="nil"/>
              <w:left w:val="nil"/>
              <w:bottom w:val="nil"/>
              <w:right w:val="nil"/>
            </w:tcBorders>
          </w:tcPr>
          <w:p w14:paraId="1FD1AE8F" w14:textId="77777777" w:rsidR="006956C4" w:rsidRDefault="006755D9">
            <w:pPr>
              <w:spacing w:after="0" w:line="259" w:lineRule="auto"/>
              <w:ind w:left="0" w:firstLine="0"/>
              <w:jc w:val="left"/>
            </w:pPr>
            <w:r>
              <w:rPr>
                <w:sz w:val="14"/>
              </w:rPr>
              <w:t>-0.91</w:t>
            </w:r>
          </w:p>
        </w:tc>
        <w:tc>
          <w:tcPr>
            <w:tcW w:w="576" w:type="dxa"/>
            <w:tcBorders>
              <w:top w:val="nil"/>
              <w:left w:val="nil"/>
              <w:bottom w:val="nil"/>
              <w:right w:val="nil"/>
            </w:tcBorders>
          </w:tcPr>
          <w:p w14:paraId="4A2274CC" w14:textId="77777777" w:rsidR="006956C4" w:rsidRDefault="006755D9">
            <w:pPr>
              <w:spacing w:after="0" w:line="259" w:lineRule="auto"/>
              <w:ind w:left="0" w:firstLine="0"/>
              <w:jc w:val="left"/>
            </w:pPr>
            <w:r>
              <w:rPr>
                <w:sz w:val="14"/>
              </w:rPr>
              <w:t>-0.68</w:t>
            </w:r>
          </w:p>
        </w:tc>
        <w:tc>
          <w:tcPr>
            <w:tcW w:w="576" w:type="dxa"/>
            <w:gridSpan w:val="2"/>
            <w:tcBorders>
              <w:top w:val="nil"/>
              <w:left w:val="nil"/>
              <w:bottom w:val="nil"/>
              <w:right w:val="nil"/>
            </w:tcBorders>
          </w:tcPr>
          <w:p w14:paraId="26E78F93" w14:textId="77777777" w:rsidR="006956C4" w:rsidRDefault="006755D9">
            <w:pPr>
              <w:spacing w:after="0" w:line="259" w:lineRule="auto"/>
              <w:ind w:left="0" w:firstLine="0"/>
              <w:jc w:val="left"/>
            </w:pPr>
            <w:r>
              <w:rPr>
                <w:sz w:val="14"/>
              </w:rPr>
              <w:t>-0.57</w:t>
            </w:r>
          </w:p>
        </w:tc>
        <w:tc>
          <w:tcPr>
            <w:tcW w:w="576" w:type="dxa"/>
            <w:tcBorders>
              <w:top w:val="nil"/>
              <w:left w:val="nil"/>
              <w:bottom w:val="nil"/>
              <w:right w:val="nil"/>
            </w:tcBorders>
          </w:tcPr>
          <w:p w14:paraId="1C7BCF99" w14:textId="77777777" w:rsidR="006956C4" w:rsidRDefault="006755D9">
            <w:pPr>
              <w:spacing w:after="0" w:line="259" w:lineRule="auto"/>
              <w:ind w:left="0" w:firstLine="0"/>
              <w:jc w:val="left"/>
            </w:pPr>
            <w:r>
              <w:rPr>
                <w:sz w:val="14"/>
              </w:rPr>
              <w:t>-0.48</w:t>
            </w:r>
          </w:p>
        </w:tc>
        <w:tc>
          <w:tcPr>
            <w:tcW w:w="576" w:type="dxa"/>
            <w:tcBorders>
              <w:top w:val="nil"/>
              <w:left w:val="nil"/>
              <w:bottom w:val="nil"/>
              <w:right w:val="nil"/>
            </w:tcBorders>
          </w:tcPr>
          <w:p w14:paraId="54D7E836" w14:textId="77777777" w:rsidR="006956C4" w:rsidRDefault="006755D9">
            <w:pPr>
              <w:spacing w:after="0" w:line="259" w:lineRule="auto"/>
              <w:ind w:left="0" w:firstLine="0"/>
              <w:jc w:val="left"/>
            </w:pPr>
            <w:r>
              <w:rPr>
                <w:sz w:val="14"/>
              </w:rPr>
              <w:t>-0.35</w:t>
            </w:r>
          </w:p>
        </w:tc>
        <w:tc>
          <w:tcPr>
            <w:tcW w:w="576" w:type="dxa"/>
            <w:tcBorders>
              <w:top w:val="nil"/>
              <w:left w:val="nil"/>
              <w:bottom w:val="nil"/>
              <w:right w:val="nil"/>
            </w:tcBorders>
          </w:tcPr>
          <w:p w14:paraId="79F45254" w14:textId="77777777" w:rsidR="006956C4" w:rsidRDefault="006755D9">
            <w:pPr>
              <w:spacing w:after="0" w:line="259" w:lineRule="auto"/>
              <w:ind w:left="0" w:firstLine="0"/>
              <w:jc w:val="left"/>
            </w:pPr>
            <w:r>
              <w:rPr>
                <w:sz w:val="14"/>
              </w:rPr>
              <w:t>-0.28</w:t>
            </w:r>
          </w:p>
        </w:tc>
        <w:tc>
          <w:tcPr>
            <w:tcW w:w="457" w:type="dxa"/>
            <w:tcBorders>
              <w:top w:val="nil"/>
              <w:left w:val="nil"/>
              <w:bottom w:val="nil"/>
              <w:right w:val="nil"/>
            </w:tcBorders>
          </w:tcPr>
          <w:p w14:paraId="2D07643E" w14:textId="77777777" w:rsidR="006956C4" w:rsidRDefault="006755D9">
            <w:pPr>
              <w:spacing w:after="0" w:line="259" w:lineRule="auto"/>
              <w:ind w:left="0" w:firstLine="0"/>
              <w:jc w:val="left"/>
            </w:pPr>
            <w:r>
              <w:rPr>
                <w:sz w:val="14"/>
              </w:rPr>
              <w:t>-0.19</w:t>
            </w:r>
          </w:p>
        </w:tc>
      </w:tr>
      <w:tr w:rsidR="006956C4" w14:paraId="7CDE5469" w14:textId="77777777">
        <w:trPr>
          <w:trHeight w:val="159"/>
        </w:trPr>
        <w:tc>
          <w:tcPr>
            <w:tcW w:w="563" w:type="dxa"/>
            <w:tcBorders>
              <w:top w:val="nil"/>
              <w:left w:val="nil"/>
              <w:bottom w:val="nil"/>
              <w:right w:val="nil"/>
            </w:tcBorders>
          </w:tcPr>
          <w:p w14:paraId="234285F2" w14:textId="77777777" w:rsidR="006956C4" w:rsidRDefault="006755D9">
            <w:pPr>
              <w:spacing w:after="0" w:line="259" w:lineRule="auto"/>
              <w:ind w:left="120" w:firstLine="0"/>
              <w:jc w:val="left"/>
            </w:pPr>
            <w:r>
              <w:rPr>
                <w:sz w:val="14"/>
              </w:rPr>
              <w:t>1.5</w:t>
            </w:r>
          </w:p>
        </w:tc>
        <w:tc>
          <w:tcPr>
            <w:tcW w:w="576" w:type="dxa"/>
            <w:tcBorders>
              <w:top w:val="nil"/>
              <w:left w:val="nil"/>
              <w:bottom w:val="nil"/>
              <w:right w:val="nil"/>
            </w:tcBorders>
          </w:tcPr>
          <w:p w14:paraId="4A196C81" w14:textId="77777777" w:rsidR="006956C4" w:rsidRDefault="006755D9">
            <w:pPr>
              <w:spacing w:after="0" w:line="259" w:lineRule="auto"/>
              <w:ind w:left="0" w:firstLine="0"/>
              <w:jc w:val="left"/>
            </w:pPr>
            <w:r>
              <w:rPr>
                <w:sz w:val="14"/>
              </w:rPr>
              <w:t>-1.63</w:t>
            </w:r>
          </w:p>
        </w:tc>
        <w:tc>
          <w:tcPr>
            <w:tcW w:w="576" w:type="dxa"/>
            <w:tcBorders>
              <w:top w:val="nil"/>
              <w:left w:val="nil"/>
              <w:bottom w:val="nil"/>
              <w:right w:val="nil"/>
            </w:tcBorders>
          </w:tcPr>
          <w:p w14:paraId="4C6477AA" w14:textId="77777777" w:rsidR="006956C4" w:rsidRDefault="006755D9">
            <w:pPr>
              <w:spacing w:after="0" w:line="259" w:lineRule="auto"/>
              <w:ind w:left="0" w:firstLine="0"/>
              <w:jc w:val="left"/>
            </w:pPr>
            <w:r>
              <w:rPr>
                <w:sz w:val="14"/>
              </w:rPr>
              <w:t>-1.13</w:t>
            </w:r>
          </w:p>
        </w:tc>
        <w:tc>
          <w:tcPr>
            <w:tcW w:w="576" w:type="dxa"/>
            <w:tcBorders>
              <w:top w:val="nil"/>
              <w:left w:val="nil"/>
              <w:bottom w:val="nil"/>
              <w:right w:val="nil"/>
            </w:tcBorders>
          </w:tcPr>
          <w:p w14:paraId="454F96B0" w14:textId="77777777" w:rsidR="006956C4" w:rsidRDefault="006755D9">
            <w:pPr>
              <w:spacing w:after="0" w:line="259" w:lineRule="auto"/>
              <w:ind w:left="0" w:firstLine="0"/>
              <w:jc w:val="left"/>
            </w:pPr>
            <w:r>
              <w:rPr>
                <w:sz w:val="14"/>
              </w:rPr>
              <w:t>-0.89</w:t>
            </w:r>
          </w:p>
        </w:tc>
        <w:tc>
          <w:tcPr>
            <w:tcW w:w="576" w:type="dxa"/>
            <w:tcBorders>
              <w:top w:val="nil"/>
              <w:left w:val="nil"/>
              <w:bottom w:val="nil"/>
              <w:right w:val="nil"/>
            </w:tcBorders>
          </w:tcPr>
          <w:p w14:paraId="1954C74A" w14:textId="77777777" w:rsidR="006956C4" w:rsidRDefault="006755D9">
            <w:pPr>
              <w:spacing w:after="0" w:line="259" w:lineRule="auto"/>
              <w:ind w:left="0" w:firstLine="0"/>
              <w:jc w:val="left"/>
            </w:pPr>
            <w:r>
              <w:rPr>
                <w:sz w:val="14"/>
              </w:rPr>
              <w:t>-0.67</w:t>
            </w:r>
          </w:p>
        </w:tc>
        <w:tc>
          <w:tcPr>
            <w:tcW w:w="576" w:type="dxa"/>
            <w:gridSpan w:val="2"/>
            <w:tcBorders>
              <w:top w:val="nil"/>
              <w:left w:val="nil"/>
              <w:bottom w:val="nil"/>
              <w:right w:val="nil"/>
            </w:tcBorders>
          </w:tcPr>
          <w:p w14:paraId="646E2431" w14:textId="77777777" w:rsidR="006956C4" w:rsidRDefault="006755D9">
            <w:pPr>
              <w:spacing w:after="0" w:line="259" w:lineRule="auto"/>
              <w:ind w:left="0" w:firstLine="0"/>
              <w:jc w:val="left"/>
            </w:pPr>
            <w:r>
              <w:rPr>
                <w:sz w:val="14"/>
              </w:rPr>
              <w:t>-0.55</w:t>
            </w:r>
          </w:p>
        </w:tc>
        <w:tc>
          <w:tcPr>
            <w:tcW w:w="576" w:type="dxa"/>
            <w:tcBorders>
              <w:top w:val="nil"/>
              <w:left w:val="nil"/>
              <w:bottom w:val="nil"/>
              <w:right w:val="nil"/>
            </w:tcBorders>
          </w:tcPr>
          <w:p w14:paraId="706F627C" w14:textId="77777777" w:rsidR="006956C4" w:rsidRDefault="006755D9">
            <w:pPr>
              <w:spacing w:after="0" w:line="259" w:lineRule="auto"/>
              <w:ind w:left="0" w:firstLine="0"/>
              <w:jc w:val="left"/>
            </w:pPr>
            <w:r>
              <w:rPr>
                <w:sz w:val="14"/>
              </w:rPr>
              <w:t>-0.46</w:t>
            </w:r>
          </w:p>
        </w:tc>
        <w:tc>
          <w:tcPr>
            <w:tcW w:w="576" w:type="dxa"/>
            <w:tcBorders>
              <w:top w:val="nil"/>
              <w:left w:val="nil"/>
              <w:bottom w:val="nil"/>
              <w:right w:val="nil"/>
            </w:tcBorders>
          </w:tcPr>
          <w:p w14:paraId="7C222475" w14:textId="77777777" w:rsidR="006956C4" w:rsidRDefault="006755D9">
            <w:pPr>
              <w:spacing w:after="0" w:line="259" w:lineRule="auto"/>
              <w:ind w:left="0" w:firstLine="0"/>
              <w:jc w:val="left"/>
            </w:pPr>
            <w:r>
              <w:rPr>
                <w:sz w:val="14"/>
              </w:rPr>
              <w:t>-0.33</w:t>
            </w:r>
          </w:p>
        </w:tc>
        <w:tc>
          <w:tcPr>
            <w:tcW w:w="576" w:type="dxa"/>
            <w:tcBorders>
              <w:top w:val="nil"/>
              <w:left w:val="nil"/>
              <w:bottom w:val="nil"/>
              <w:right w:val="nil"/>
            </w:tcBorders>
          </w:tcPr>
          <w:p w14:paraId="44DD8E9F" w14:textId="77777777" w:rsidR="006956C4" w:rsidRDefault="006755D9">
            <w:pPr>
              <w:spacing w:after="0" w:line="259" w:lineRule="auto"/>
              <w:ind w:left="0" w:firstLine="0"/>
              <w:jc w:val="left"/>
            </w:pPr>
            <w:r>
              <w:rPr>
                <w:sz w:val="14"/>
              </w:rPr>
              <w:t>-0.26</w:t>
            </w:r>
          </w:p>
        </w:tc>
        <w:tc>
          <w:tcPr>
            <w:tcW w:w="457" w:type="dxa"/>
            <w:tcBorders>
              <w:top w:val="nil"/>
              <w:left w:val="nil"/>
              <w:bottom w:val="nil"/>
              <w:right w:val="nil"/>
            </w:tcBorders>
          </w:tcPr>
          <w:p w14:paraId="02B535D1" w14:textId="77777777" w:rsidR="006956C4" w:rsidRDefault="006755D9">
            <w:pPr>
              <w:spacing w:after="0" w:line="259" w:lineRule="auto"/>
              <w:ind w:left="0" w:firstLine="0"/>
              <w:jc w:val="left"/>
            </w:pPr>
            <w:r>
              <w:rPr>
                <w:sz w:val="14"/>
              </w:rPr>
              <w:t>-0.17</w:t>
            </w:r>
          </w:p>
        </w:tc>
      </w:tr>
      <w:tr w:rsidR="006956C4" w14:paraId="1624C785" w14:textId="77777777">
        <w:trPr>
          <w:trHeight w:val="159"/>
        </w:trPr>
        <w:tc>
          <w:tcPr>
            <w:tcW w:w="563" w:type="dxa"/>
            <w:tcBorders>
              <w:top w:val="nil"/>
              <w:left w:val="nil"/>
              <w:bottom w:val="nil"/>
              <w:right w:val="nil"/>
            </w:tcBorders>
          </w:tcPr>
          <w:p w14:paraId="785936E8" w14:textId="77777777" w:rsidR="006956C4" w:rsidRDefault="006755D9">
            <w:pPr>
              <w:spacing w:after="0" w:line="259" w:lineRule="auto"/>
              <w:ind w:left="120" w:firstLine="0"/>
              <w:jc w:val="left"/>
            </w:pPr>
            <w:r>
              <w:rPr>
                <w:sz w:val="14"/>
              </w:rPr>
              <w:t>1.2</w:t>
            </w:r>
          </w:p>
        </w:tc>
        <w:tc>
          <w:tcPr>
            <w:tcW w:w="576" w:type="dxa"/>
            <w:tcBorders>
              <w:top w:val="nil"/>
              <w:left w:val="nil"/>
              <w:bottom w:val="nil"/>
              <w:right w:val="nil"/>
            </w:tcBorders>
          </w:tcPr>
          <w:p w14:paraId="119C4F4E" w14:textId="77777777" w:rsidR="006956C4" w:rsidRDefault="006755D9">
            <w:pPr>
              <w:spacing w:after="0" w:line="259" w:lineRule="auto"/>
              <w:ind w:left="0" w:firstLine="0"/>
              <w:jc w:val="left"/>
            </w:pPr>
            <w:r>
              <w:rPr>
                <w:sz w:val="14"/>
              </w:rPr>
              <w:t>-1.59</w:t>
            </w:r>
          </w:p>
        </w:tc>
        <w:tc>
          <w:tcPr>
            <w:tcW w:w="576" w:type="dxa"/>
            <w:tcBorders>
              <w:top w:val="nil"/>
              <w:left w:val="nil"/>
              <w:bottom w:val="nil"/>
              <w:right w:val="nil"/>
            </w:tcBorders>
          </w:tcPr>
          <w:p w14:paraId="349B21E7" w14:textId="77777777" w:rsidR="006956C4" w:rsidRDefault="006755D9">
            <w:pPr>
              <w:spacing w:after="0" w:line="259" w:lineRule="auto"/>
              <w:ind w:left="0" w:firstLine="0"/>
              <w:jc w:val="left"/>
            </w:pPr>
            <w:r>
              <w:rPr>
                <w:sz w:val="14"/>
              </w:rPr>
              <w:t>-1.10</w:t>
            </w:r>
          </w:p>
        </w:tc>
        <w:tc>
          <w:tcPr>
            <w:tcW w:w="576" w:type="dxa"/>
            <w:tcBorders>
              <w:top w:val="nil"/>
              <w:left w:val="nil"/>
              <w:bottom w:val="nil"/>
              <w:right w:val="nil"/>
            </w:tcBorders>
          </w:tcPr>
          <w:p w14:paraId="3E706818" w14:textId="77777777" w:rsidR="006956C4" w:rsidRDefault="006755D9">
            <w:pPr>
              <w:spacing w:after="0" w:line="259" w:lineRule="auto"/>
              <w:ind w:left="0" w:firstLine="0"/>
              <w:jc w:val="left"/>
            </w:pPr>
            <w:r>
              <w:rPr>
                <w:sz w:val="14"/>
              </w:rPr>
              <w:t>-0.86</w:t>
            </w:r>
          </w:p>
        </w:tc>
        <w:tc>
          <w:tcPr>
            <w:tcW w:w="576" w:type="dxa"/>
            <w:tcBorders>
              <w:top w:val="nil"/>
              <w:left w:val="nil"/>
              <w:bottom w:val="nil"/>
              <w:right w:val="nil"/>
            </w:tcBorders>
          </w:tcPr>
          <w:p w14:paraId="79563E00" w14:textId="77777777" w:rsidR="006956C4" w:rsidRDefault="006755D9">
            <w:pPr>
              <w:spacing w:after="0" w:line="259" w:lineRule="auto"/>
              <w:ind w:left="0" w:firstLine="0"/>
              <w:jc w:val="left"/>
            </w:pPr>
            <w:r>
              <w:rPr>
                <w:sz w:val="14"/>
              </w:rPr>
              <w:t>-0.63</w:t>
            </w:r>
          </w:p>
        </w:tc>
        <w:tc>
          <w:tcPr>
            <w:tcW w:w="576" w:type="dxa"/>
            <w:gridSpan w:val="2"/>
            <w:tcBorders>
              <w:top w:val="nil"/>
              <w:left w:val="nil"/>
              <w:bottom w:val="nil"/>
              <w:right w:val="nil"/>
            </w:tcBorders>
          </w:tcPr>
          <w:p w14:paraId="7C958BAB" w14:textId="77777777" w:rsidR="006956C4" w:rsidRDefault="006755D9">
            <w:pPr>
              <w:spacing w:after="0" w:line="259" w:lineRule="auto"/>
              <w:ind w:left="0" w:firstLine="0"/>
              <w:jc w:val="left"/>
            </w:pPr>
            <w:r>
              <w:rPr>
                <w:sz w:val="14"/>
              </w:rPr>
              <w:t>-0.51</w:t>
            </w:r>
          </w:p>
        </w:tc>
        <w:tc>
          <w:tcPr>
            <w:tcW w:w="576" w:type="dxa"/>
            <w:tcBorders>
              <w:top w:val="nil"/>
              <w:left w:val="nil"/>
              <w:bottom w:val="nil"/>
              <w:right w:val="nil"/>
            </w:tcBorders>
          </w:tcPr>
          <w:p w14:paraId="101C2120" w14:textId="77777777" w:rsidR="006956C4" w:rsidRDefault="006755D9">
            <w:pPr>
              <w:spacing w:after="0" w:line="259" w:lineRule="auto"/>
              <w:ind w:left="0" w:firstLine="0"/>
              <w:jc w:val="left"/>
            </w:pPr>
            <w:r>
              <w:rPr>
                <w:sz w:val="14"/>
              </w:rPr>
              <w:t>-0.42</w:t>
            </w:r>
          </w:p>
        </w:tc>
        <w:tc>
          <w:tcPr>
            <w:tcW w:w="576" w:type="dxa"/>
            <w:tcBorders>
              <w:top w:val="nil"/>
              <w:left w:val="nil"/>
              <w:bottom w:val="nil"/>
              <w:right w:val="nil"/>
            </w:tcBorders>
          </w:tcPr>
          <w:p w14:paraId="222F81CC" w14:textId="77777777" w:rsidR="006956C4" w:rsidRDefault="006755D9">
            <w:pPr>
              <w:spacing w:after="0" w:line="259" w:lineRule="auto"/>
              <w:ind w:left="0" w:firstLine="0"/>
              <w:jc w:val="left"/>
            </w:pPr>
            <w:r>
              <w:rPr>
                <w:sz w:val="14"/>
              </w:rPr>
              <w:t>-0.29</w:t>
            </w:r>
          </w:p>
        </w:tc>
        <w:tc>
          <w:tcPr>
            <w:tcW w:w="576" w:type="dxa"/>
            <w:tcBorders>
              <w:top w:val="nil"/>
              <w:left w:val="nil"/>
              <w:bottom w:val="nil"/>
              <w:right w:val="nil"/>
            </w:tcBorders>
          </w:tcPr>
          <w:p w14:paraId="1393394B" w14:textId="77777777" w:rsidR="006956C4" w:rsidRDefault="006755D9">
            <w:pPr>
              <w:spacing w:after="0" w:line="259" w:lineRule="auto"/>
              <w:ind w:left="0" w:firstLine="0"/>
              <w:jc w:val="left"/>
            </w:pPr>
            <w:r>
              <w:rPr>
                <w:sz w:val="14"/>
              </w:rPr>
              <w:t>-0.22</w:t>
            </w:r>
          </w:p>
        </w:tc>
        <w:tc>
          <w:tcPr>
            <w:tcW w:w="457" w:type="dxa"/>
            <w:tcBorders>
              <w:top w:val="nil"/>
              <w:left w:val="nil"/>
              <w:bottom w:val="nil"/>
              <w:right w:val="nil"/>
            </w:tcBorders>
          </w:tcPr>
          <w:p w14:paraId="12099EFB" w14:textId="77777777" w:rsidR="006956C4" w:rsidRDefault="006755D9">
            <w:pPr>
              <w:spacing w:after="0" w:line="259" w:lineRule="auto"/>
              <w:ind w:left="0" w:firstLine="0"/>
              <w:jc w:val="left"/>
            </w:pPr>
            <w:r>
              <w:rPr>
                <w:sz w:val="14"/>
              </w:rPr>
              <w:t>-0.13</w:t>
            </w:r>
          </w:p>
        </w:tc>
      </w:tr>
      <w:tr w:rsidR="006956C4" w14:paraId="172BED2A" w14:textId="77777777">
        <w:trPr>
          <w:trHeight w:val="204"/>
        </w:trPr>
        <w:tc>
          <w:tcPr>
            <w:tcW w:w="563" w:type="dxa"/>
            <w:tcBorders>
              <w:top w:val="nil"/>
              <w:left w:val="nil"/>
              <w:bottom w:val="single" w:sz="6" w:space="0" w:color="000000"/>
              <w:right w:val="nil"/>
            </w:tcBorders>
          </w:tcPr>
          <w:p w14:paraId="1C0705F8" w14:textId="77777777" w:rsidR="006956C4" w:rsidRDefault="006755D9">
            <w:pPr>
              <w:spacing w:after="0" w:line="259" w:lineRule="auto"/>
              <w:ind w:left="120" w:firstLine="0"/>
              <w:jc w:val="left"/>
            </w:pPr>
            <w:r>
              <w:rPr>
                <w:sz w:val="14"/>
              </w:rPr>
              <w:t>1</w:t>
            </w:r>
          </w:p>
        </w:tc>
        <w:tc>
          <w:tcPr>
            <w:tcW w:w="576" w:type="dxa"/>
            <w:tcBorders>
              <w:top w:val="nil"/>
              <w:left w:val="nil"/>
              <w:bottom w:val="single" w:sz="6" w:space="0" w:color="000000"/>
              <w:right w:val="nil"/>
            </w:tcBorders>
          </w:tcPr>
          <w:p w14:paraId="547CCDF7" w14:textId="77777777" w:rsidR="006956C4" w:rsidRDefault="006755D9">
            <w:pPr>
              <w:spacing w:after="0" w:line="259" w:lineRule="auto"/>
              <w:ind w:left="0" w:firstLine="0"/>
              <w:jc w:val="left"/>
            </w:pPr>
            <w:r>
              <w:rPr>
                <w:sz w:val="14"/>
              </w:rPr>
              <w:t>-1.55</w:t>
            </w:r>
          </w:p>
        </w:tc>
        <w:tc>
          <w:tcPr>
            <w:tcW w:w="576" w:type="dxa"/>
            <w:tcBorders>
              <w:top w:val="nil"/>
              <w:left w:val="nil"/>
              <w:bottom w:val="single" w:sz="6" w:space="0" w:color="000000"/>
              <w:right w:val="nil"/>
            </w:tcBorders>
          </w:tcPr>
          <w:p w14:paraId="52F65286" w14:textId="77777777" w:rsidR="006956C4" w:rsidRDefault="006755D9">
            <w:pPr>
              <w:spacing w:after="0" w:line="259" w:lineRule="auto"/>
              <w:ind w:left="0" w:firstLine="0"/>
              <w:jc w:val="left"/>
            </w:pPr>
            <w:r>
              <w:rPr>
                <w:sz w:val="14"/>
              </w:rPr>
              <w:t>-1.06</w:t>
            </w:r>
          </w:p>
        </w:tc>
        <w:tc>
          <w:tcPr>
            <w:tcW w:w="576" w:type="dxa"/>
            <w:tcBorders>
              <w:top w:val="nil"/>
              <w:left w:val="nil"/>
              <w:bottom w:val="single" w:sz="6" w:space="0" w:color="000000"/>
              <w:right w:val="nil"/>
            </w:tcBorders>
          </w:tcPr>
          <w:p w14:paraId="4EC8B7B2" w14:textId="77777777" w:rsidR="006956C4" w:rsidRDefault="006755D9">
            <w:pPr>
              <w:spacing w:after="0" w:line="259" w:lineRule="auto"/>
              <w:ind w:left="0" w:firstLine="0"/>
              <w:jc w:val="left"/>
            </w:pPr>
            <w:r>
              <w:rPr>
                <w:sz w:val="14"/>
              </w:rPr>
              <w:t>-0.82</w:t>
            </w:r>
          </w:p>
        </w:tc>
        <w:tc>
          <w:tcPr>
            <w:tcW w:w="576" w:type="dxa"/>
            <w:tcBorders>
              <w:top w:val="nil"/>
              <w:left w:val="nil"/>
              <w:bottom w:val="single" w:sz="6" w:space="0" w:color="000000"/>
              <w:right w:val="nil"/>
            </w:tcBorders>
          </w:tcPr>
          <w:p w14:paraId="053BF96A" w14:textId="77777777" w:rsidR="006956C4" w:rsidRDefault="006755D9">
            <w:pPr>
              <w:spacing w:after="0" w:line="259" w:lineRule="auto"/>
              <w:ind w:left="0" w:firstLine="0"/>
              <w:jc w:val="left"/>
            </w:pPr>
            <w:r>
              <w:rPr>
                <w:sz w:val="14"/>
              </w:rPr>
              <w:t>-0.58</w:t>
            </w:r>
          </w:p>
        </w:tc>
        <w:tc>
          <w:tcPr>
            <w:tcW w:w="576" w:type="dxa"/>
            <w:gridSpan w:val="2"/>
            <w:tcBorders>
              <w:top w:val="nil"/>
              <w:left w:val="nil"/>
              <w:bottom w:val="single" w:sz="6" w:space="0" w:color="000000"/>
              <w:right w:val="nil"/>
            </w:tcBorders>
          </w:tcPr>
          <w:p w14:paraId="68DC1180" w14:textId="77777777" w:rsidR="006956C4" w:rsidRDefault="006755D9">
            <w:pPr>
              <w:spacing w:after="0" w:line="259" w:lineRule="auto"/>
              <w:ind w:left="0" w:firstLine="0"/>
              <w:jc w:val="left"/>
            </w:pPr>
            <w:r>
              <w:rPr>
                <w:sz w:val="14"/>
              </w:rPr>
              <w:t>-0.47</w:t>
            </w:r>
          </w:p>
        </w:tc>
        <w:tc>
          <w:tcPr>
            <w:tcW w:w="576" w:type="dxa"/>
            <w:tcBorders>
              <w:top w:val="nil"/>
              <w:left w:val="nil"/>
              <w:bottom w:val="single" w:sz="6" w:space="0" w:color="000000"/>
              <w:right w:val="nil"/>
            </w:tcBorders>
          </w:tcPr>
          <w:p w14:paraId="5D984BF7" w14:textId="77777777" w:rsidR="006956C4" w:rsidRDefault="006755D9">
            <w:pPr>
              <w:spacing w:after="0" w:line="259" w:lineRule="auto"/>
              <w:ind w:left="0" w:firstLine="0"/>
              <w:jc w:val="left"/>
            </w:pPr>
            <w:r>
              <w:rPr>
                <w:sz w:val="14"/>
              </w:rPr>
              <w:t>-0.37</w:t>
            </w:r>
          </w:p>
        </w:tc>
        <w:tc>
          <w:tcPr>
            <w:tcW w:w="576" w:type="dxa"/>
            <w:tcBorders>
              <w:top w:val="nil"/>
              <w:left w:val="nil"/>
              <w:bottom w:val="single" w:sz="6" w:space="0" w:color="000000"/>
              <w:right w:val="nil"/>
            </w:tcBorders>
          </w:tcPr>
          <w:p w14:paraId="36A73539" w14:textId="77777777" w:rsidR="006956C4" w:rsidRDefault="006755D9">
            <w:pPr>
              <w:spacing w:after="0" w:line="259" w:lineRule="auto"/>
              <w:ind w:left="0" w:firstLine="0"/>
              <w:jc w:val="left"/>
            </w:pPr>
            <w:r>
              <w:rPr>
                <w:sz w:val="14"/>
              </w:rPr>
              <w:t>-0.25</w:t>
            </w:r>
          </w:p>
        </w:tc>
        <w:tc>
          <w:tcPr>
            <w:tcW w:w="576" w:type="dxa"/>
            <w:tcBorders>
              <w:top w:val="nil"/>
              <w:left w:val="nil"/>
              <w:bottom w:val="single" w:sz="6" w:space="0" w:color="000000"/>
              <w:right w:val="nil"/>
            </w:tcBorders>
          </w:tcPr>
          <w:p w14:paraId="47B1942A" w14:textId="77777777" w:rsidR="006956C4" w:rsidRDefault="006755D9">
            <w:pPr>
              <w:spacing w:after="0" w:line="259" w:lineRule="auto"/>
              <w:ind w:left="0" w:firstLine="0"/>
              <w:jc w:val="left"/>
            </w:pPr>
            <w:r>
              <w:rPr>
                <w:sz w:val="14"/>
              </w:rPr>
              <w:t>-0.18</w:t>
            </w:r>
          </w:p>
        </w:tc>
        <w:tc>
          <w:tcPr>
            <w:tcW w:w="457" w:type="dxa"/>
            <w:tcBorders>
              <w:top w:val="nil"/>
              <w:left w:val="nil"/>
              <w:bottom w:val="single" w:sz="6" w:space="0" w:color="000000"/>
              <w:right w:val="nil"/>
            </w:tcBorders>
          </w:tcPr>
          <w:p w14:paraId="028DDB8A" w14:textId="77777777" w:rsidR="006956C4" w:rsidRDefault="006755D9">
            <w:pPr>
              <w:spacing w:after="0" w:line="259" w:lineRule="auto"/>
              <w:ind w:left="0" w:firstLine="0"/>
              <w:jc w:val="left"/>
            </w:pPr>
            <w:r>
              <w:rPr>
                <w:sz w:val="14"/>
              </w:rPr>
              <w:t>-0.09</w:t>
            </w:r>
          </w:p>
        </w:tc>
      </w:tr>
      <w:tr w:rsidR="006956C4" w14:paraId="21E48742" w14:textId="77777777">
        <w:trPr>
          <w:trHeight w:val="658"/>
        </w:trPr>
        <w:tc>
          <w:tcPr>
            <w:tcW w:w="563" w:type="dxa"/>
            <w:tcBorders>
              <w:top w:val="single" w:sz="6" w:space="0" w:color="000000"/>
              <w:left w:val="nil"/>
              <w:bottom w:val="single" w:sz="6" w:space="0" w:color="000000"/>
              <w:right w:val="nil"/>
            </w:tcBorders>
          </w:tcPr>
          <w:p w14:paraId="0B36284C" w14:textId="77777777" w:rsidR="006956C4" w:rsidRDefault="006956C4">
            <w:pPr>
              <w:spacing w:after="160" w:line="259" w:lineRule="auto"/>
              <w:ind w:left="0" w:firstLine="0"/>
              <w:jc w:val="left"/>
            </w:pPr>
          </w:p>
        </w:tc>
        <w:tc>
          <w:tcPr>
            <w:tcW w:w="576" w:type="dxa"/>
            <w:tcBorders>
              <w:top w:val="single" w:sz="6" w:space="0" w:color="000000"/>
              <w:left w:val="nil"/>
              <w:bottom w:val="single" w:sz="6" w:space="0" w:color="000000"/>
              <w:right w:val="nil"/>
            </w:tcBorders>
          </w:tcPr>
          <w:p w14:paraId="37B4B364" w14:textId="77777777" w:rsidR="006956C4" w:rsidRDefault="006956C4">
            <w:pPr>
              <w:spacing w:after="160" w:line="259" w:lineRule="auto"/>
              <w:ind w:left="0" w:firstLine="0"/>
              <w:jc w:val="left"/>
            </w:pPr>
          </w:p>
        </w:tc>
        <w:tc>
          <w:tcPr>
            <w:tcW w:w="576" w:type="dxa"/>
            <w:tcBorders>
              <w:top w:val="single" w:sz="6" w:space="0" w:color="000000"/>
              <w:left w:val="nil"/>
              <w:bottom w:val="single" w:sz="6" w:space="0" w:color="000000"/>
              <w:right w:val="nil"/>
            </w:tcBorders>
          </w:tcPr>
          <w:p w14:paraId="2A52DD9E" w14:textId="77777777" w:rsidR="006956C4" w:rsidRDefault="006956C4">
            <w:pPr>
              <w:spacing w:after="160" w:line="259" w:lineRule="auto"/>
              <w:ind w:left="0" w:firstLine="0"/>
              <w:jc w:val="left"/>
            </w:pPr>
          </w:p>
        </w:tc>
        <w:tc>
          <w:tcPr>
            <w:tcW w:w="576" w:type="dxa"/>
            <w:tcBorders>
              <w:top w:val="single" w:sz="6" w:space="0" w:color="000000"/>
              <w:left w:val="nil"/>
              <w:bottom w:val="single" w:sz="6" w:space="0" w:color="000000"/>
              <w:right w:val="nil"/>
            </w:tcBorders>
          </w:tcPr>
          <w:p w14:paraId="480CCB84" w14:textId="77777777" w:rsidR="006956C4" w:rsidRDefault="006755D9">
            <w:pPr>
              <w:spacing w:after="0" w:line="259" w:lineRule="auto"/>
              <w:ind w:left="46" w:firstLine="0"/>
            </w:pPr>
            <w:r>
              <w:rPr>
                <w:sz w:val="18"/>
              </w:rPr>
              <w:t xml:space="preserve">(b) </w:t>
            </w:r>
            <w:r>
              <w:rPr>
                <w:i/>
                <w:sz w:val="18"/>
              </w:rPr>
              <w:t>α,</w:t>
            </w:r>
          </w:p>
        </w:tc>
        <w:tc>
          <w:tcPr>
            <w:tcW w:w="576" w:type="dxa"/>
            <w:tcBorders>
              <w:top w:val="single" w:sz="6" w:space="0" w:color="000000"/>
              <w:left w:val="nil"/>
              <w:bottom w:val="single" w:sz="6" w:space="0" w:color="000000"/>
              <w:right w:val="nil"/>
            </w:tcBorders>
          </w:tcPr>
          <w:p w14:paraId="2DE86DFB" w14:textId="77777777" w:rsidR="006956C4" w:rsidRDefault="006755D9">
            <w:pPr>
              <w:spacing w:after="0" w:line="259" w:lineRule="auto"/>
              <w:ind w:left="-23" w:firstLine="0"/>
            </w:pPr>
            <w:proofErr w:type="spellStart"/>
            <w:proofErr w:type="gramStart"/>
            <w:r>
              <w:rPr>
                <w:i/>
                <w:sz w:val="18"/>
              </w:rPr>
              <w:t>r</w:t>
            </w:r>
            <w:r>
              <w:rPr>
                <w:i/>
                <w:sz w:val="12"/>
              </w:rPr>
              <w:t>p</w:t>
            </w:r>
            <w:proofErr w:type="spellEnd"/>
            <w:r>
              <w:rPr>
                <w:i/>
                <w:sz w:val="12"/>
              </w:rPr>
              <w:t xml:space="preserve"> </w:t>
            </w:r>
            <w:r>
              <w:rPr>
                <w:sz w:val="18"/>
              </w:rPr>
              <w:t>:</w:t>
            </w:r>
            <w:proofErr w:type="gramEnd"/>
            <w:r>
              <w:rPr>
                <w:sz w:val="18"/>
              </w:rPr>
              <w:t xml:space="preserve"> </w:t>
            </w:r>
            <w:r>
              <w:rPr>
                <w:i/>
                <w:sz w:val="18"/>
              </w:rPr>
              <w:t>r</w:t>
            </w:r>
            <w:r>
              <w:rPr>
                <w:i/>
                <w:sz w:val="18"/>
                <w:vertAlign w:val="subscript"/>
              </w:rPr>
              <w:t>f</w:t>
            </w:r>
            <w:r>
              <w:rPr>
                <w:sz w:val="18"/>
                <w:vertAlign w:val="subscript"/>
              </w:rPr>
              <w:t>1</w:t>
            </w:r>
          </w:p>
        </w:tc>
        <w:tc>
          <w:tcPr>
            <w:tcW w:w="576" w:type="dxa"/>
            <w:gridSpan w:val="2"/>
            <w:tcBorders>
              <w:top w:val="single" w:sz="6" w:space="0" w:color="000000"/>
              <w:left w:val="nil"/>
              <w:bottom w:val="single" w:sz="6" w:space="0" w:color="000000"/>
              <w:right w:val="nil"/>
            </w:tcBorders>
          </w:tcPr>
          <w:p w14:paraId="48D006A8" w14:textId="79C24A1A" w:rsidR="006956C4" w:rsidRDefault="0015360B">
            <w:pPr>
              <w:spacing w:after="0" w:line="259" w:lineRule="auto"/>
              <w:ind w:left="-24" w:firstLine="0"/>
            </w:pPr>
            <w:r>
              <w:rPr>
                <w:i/>
                <w:sz w:val="18"/>
              </w:rPr>
              <w:t>,</w:t>
            </w:r>
            <w:r>
              <w:rPr>
                <w:sz w:val="18"/>
              </w:rPr>
              <w:t xml:space="preserve"> with</w:t>
            </w:r>
            <w:r w:rsidR="006755D9">
              <w:rPr>
                <w:sz w:val="18"/>
              </w:rPr>
              <w:t xml:space="preserve"> </w:t>
            </w:r>
            <w:r w:rsidR="006755D9">
              <w:rPr>
                <w:i/>
                <w:sz w:val="18"/>
              </w:rPr>
              <w:t>d</w:t>
            </w:r>
          </w:p>
        </w:tc>
        <w:tc>
          <w:tcPr>
            <w:tcW w:w="576" w:type="dxa"/>
            <w:tcBorders>
              <w:top w:val="single" w:sz="6" w:space="0" w:color="000000"/>
              <w:left w:val="nil"/>
              <w:bottom w:val="single" w:sz="6" w:space="0" w:color="000000"/>
              <w:right w:val="nil"/>
            </w:tcBorders>
          </w:tcPr>
          <w:p w14:paraId="6F9C3804" w14:textId="77777777" w:rsidR="006956C4" w:rsidRDefault="006755D9">
            <w:pPr>
              <w:spacing w:after="0" w:line="259" w:lineRule="auto"/>
              <w:ind w:left="48" w:firstLine="0"/>
              <w:jc w:val="left"/>
            </w:pPr>
            <w:r>
              <w:rPr>
                <w:sz w:val="18"/>
              </w:rPr>
              <w:t>= 0</w:t>
            </w:r>
            <w:r>
              <w:rPr>
                <w:i/>
                <w:sz w:val="18"/>
              </w:rPr>
              <w:t>.</w:t>
            </w:r>
            <w:r>
              <w:rPr>
                <w:sz w:val="18"/>
              </w:rPr>
              <w:t>4</w:t>
            </w:r>
          </w:p>
        </w:tc>
        <w:tc>
          <w:tcPr>
            <w:tcW w:w="576" w:type="dxa"/>
            <w:tcBorders>
              <w:top w:val="single" w:sz="6" w:space="0" w:color="000000"/>
              <w:left w:val="nil"/>
              <w:bottom w:val="single" w:sz="6" w:space="0" w:color="000000"/>
              <w:right w:val="nil"/>
            </w:tcBorders>
          </w:tcPr>
          <w:p w14:paraId="571DDB40" w14:textId="77777777" w:rsidR="006956C4" w:rsidRDefault="006956C4">
            <w:pPr>
              <w:spacing w:after="160" w:line="259" w:lineRule="auto"/>
              <w:ind w:left="0" w:firstLine="0"/>
              <w:jc w:val="left"/>
            </w:pPr>
          </w:p>
        </w:tc>
        <w:tc>
          <w:tcPr>
            <w:tcW w:w="576" w:type="dxa"/>
            <w:tcBorders>
              <w:top w:val="single" w:sz="6" w:space="0" w:color="000000"/>
              <w:left w:val="nil"/>
              <w:bottom w:val="single" w:sz="6" w:space="0" w:color="000000"/>
              <w:right w:val="nil"/>
            </w:tcBorders>
          </w:tcPr>
          <w:p w14:paraId="2F71125F" w14:textId="77777777" w:rsidR="006956C4" w:rsidRDefault="006956C4">
            <w:pPr>
              <w:spacing w:after="160" w:line="259" w:lineRule="auto"/>
              <w:ind w:left="0" w:firstLine="0"/>
              <w:jc w:val="left"/>
            </w:pPr>
          </w:p>
        </w:tc>
        <w:tc>
          <w:tcPr>
            <w:tcW w:w="457" w:type="dxa"/>
            <w:tcBorders>
              <w:top w:val="single" w:sz="6" w:space="0" w:color="000000"/>
              <w:left w:val="nil"/>
              <w:bottom w:val="single" w:sz="6" w:space="0" w:color="000000"/>
              <w:right w:val="nil"/>
            </w:tcBorders>
          </w:tcPr>
          <w:p w14:paraId="1FDAA479" w14:textId="77777777" w:rsidR="006956C4" w:rsidRDefault="006956C4">
            <w:pPr>
              <w:spacing w:after="160" w:line="259" w:lineRule="auto"/>
              <w:ind w:left="0" w:firstLine="0"/>
              <w:jc w:val="left"/>
            </w:pPr>
          </w:p>
        </w:tc>
      </w:tr>
      <w:tr w:rsidR="006956C4" w14:paraId="7C6049BD" w14:textId="77777777">
        <w:trPr>
          <w:trHeight w:val="262"/>
        </w:trPr>
        <w:tc>
          <w:tcPr>
            <w:tcW w:w="563" w:type="dxa"/>
            <w:tcBorders>
              <w:top w:val="single" w:sz="6" w:space="0" w:color="000000"/>
              <w:left w:val="nil"/>
              <w:bottom w:val="single" w:sz="4" w:space="0" w:color="000000"/>
              <w:right w:val="nil"/>
            </w:tcBorders>
          </w:tcPr>
          <w:p w14:paraId="5725A586" w14:textId="77777777" w:rsidR="006956C4" w:rsidRDefault="006956C4">
            <w:pPr>
              <w:spacing w:after="160" w:line="259" w:lineRule="auto"/>
              <w:ind w:left="0" w:firstLine="0"/>
              <w:jc w:val="left"/>
            </w:pPr>
          </w:p>
        </w:tc>
        <w:tc>
          <w:tcPr>
            <w:tcW w:w="576" w:type="dxa"/>
            <w:tcBorders>
              <w:top w:val="single" w:sz="6" w:space="0" w:color="000000"/>
              <w:left w:val="nil"/>
              <w:bottom w:val="single" w:sz="4" w:space="0" w:color="000000"/>
              <w:right w:val="nil"/>
            </w:tcBorders>
          </w:tcPr>
          <w:p w14:paraId="5A4BE882" w14:textId="77777777" w:rsidR="006956C4" w:rsidRDefault="006755D9">
            <w:pPr>
              <w:spacing w:after="0" w:line="259" w:lineRule="auto"/>
              <w:ind w:left="54" w:firstLine="0"/>
              <w:jc w:val="left"/>
            </w:pPr>
            <w:r>
              <w:rPr>
                <w:sz w:val="14"/>
              </w:rPr>
              <w:t>0.01</w:t>
            </w:r>
          </w:p>
        </w:tc>
        <w:tc>
          <w:tcPr>
            <w:tcW w:w="576" w:type="dxa"/>
            <w:tcBorders>
              <w:top w:val="single" w:sz="6" w:space="0" w:color="000000"/>
              <w:left w:val="nil"/>
              <w:bottom w:val="single" w:sz="4" w:space="0" w:color="000000"/>
              <w:right w:val="nil"/>
            </w:tcBorders>
          </w:tcPr>
          <w:p w14:paraId="2D23B378" w14:textId="77777777" w:rsidR="006956C4" w:rsidRDefault="006755D9">
            <w:pPr>
              <w:spacing w:after="0" w:line="259" w:lineRule="auto"/>
              <w:ind w:left="54" w:firstLine="0"/>
              <w:jc w:val="left"/>
            </w:pPr>
            <w:r>
              <w:rPr>
                <w:sz w:val="14"/>
              </w:rPr>
              <w:t>0.03</w:t>
            </w:r>
          </w:p>
        </w:tc>
        <w:tc>
          <w:tcPr>
            <w:tcW w:w="576" w:type="dxa"/>
            <w:tcBorders>
              <w:top w:val="single" w:sz="6" w:space="0" w:color="000000"/>
              <w:left w:val="nil"/>
              <w:bottom w:val="single" w:sz="4" w:space="0" w:color="000000"/>
              <w:right w:val="nil"/>
            </w:tcBorders>
          </w:tcPr>
          <w:p w14:paraId="4DA8E02E" w14:textId="77777777" w:rsidR="006956C4" w:rsidRDefault="006755D9">
            <w:pPr>
              <w:spacing w:after="0" w:line="259" w:lineRule="auto"/>
              <w:ind w:left="54" w:firstLine="0"/>
              <w:jc w:val="left"/>
            </w:pPr>
            <w:r>
              <w:rPr>
                <w:sz w:val="14"/>
              </w:rPr>
              <w:t>0.05</w:t>
            </w:r>
          </w:p>
        </w:tc>
        <w:tc>
          <w:tcPr>
            <w:tcW w:w="576" w:type="dxa"/>
            <w:tcBorders>
              <w:top w:val="single" w:sz="6" w:space="0" w:color="000000"/>
              <w:left w:val="nil"/>
              <w:bottom w:val="single" w:sz="4" w:space="0" w:color="000000"/>
              <w:right w:val="nil"/>
            </w:tcBorders>
          </w:tcPr>
          <w:p w14:paraId="62AD1987" w14:textId="77777777" w:rsidR="006956C4" w:rsidRDefault="006755D9">
            <w:pPr>
              <w:spacing w:after="0" w:line="259" w:lineRule="auto"/>
              <w:ind w:left="54" w:firstLine="0"/>
              <w:jc w:val="left"/>
            </w:pPr>
            <w:r>
              <w:rPr>
                <w:sz w:val="14"/>
              </w:rPr>
              <w:t>0.08</w:t>
            </w:r>
          </w:p>
        </w:tc>
        <w:tc>
          <w:tcPr>
            <w:tcW w:w="576" w:type="dxa"/>
            <w:gridSpan w:val="2"/>
            <w:tcBorders>
              <w:top w:val="single" w:sz="6" w:space="0" w:color="000000"/>
              <w:left w:val="nil"/>
              <w:bottom w:val="single" w:sz="4" w:space="0" w:color="000000"/>
              <w:right w:val="nil"/>
            </w:tcBorders>
          </w:tcPr>
          <w:p w14:paraId="25B94190" w14:textId="77777777" w:rsidR="006956C4" w:rsidRDefault="006755D9">
            <w:pPr>
              <w:spacing w:after="0" w:line="259" w:lineRule="auto"/>
              <w:ind w:left="133" w:firstLine="0"/>
              <w:jc w:val="left"/>
            </w:pPr>
            <w:r>
              <w:rPr>
                <w:sz w:val="14"/>
              </w:rPr>
              <w:t>0.1</w:t>
            </w:r>
          </w:p>
        </w:tc>
        <w:tc>
          <w:tcPr>
            <w:tcW w:w="576" w:type="dxa"/>
            <w:tcBorders>
              <w:top w:val="single" w:sz="6" w:space="0" w:color="000000"/>
              <w:left w:val="nil"/>
              <w:bottom w:val="single" w:sz="4" w:space="0" w:color="000000"/>
              <w:right w:val="nil"/>
            </w:tcBorders>
          </w:tcPr>
          <w:p w14:paraId="4F14EBE8" w14:textId="77777777" w:rsidR="006956C4" w:rsidRDefault="006755D9">
            <w:pPr>
              <w:spacing w:after="0" w:line="259" w:lineRule="auto"/>
              <w:ind w:left="54" w:firstLine="0"/>
              <w:jc w:val="left"/>
            </w:pPr>
            <w:r>
              <w:rPr>
                <w:sz w:val="14"/>
              </w:rPr>
              <w:t>0.12</w:t>
            </w:r>
          </w:p>
        </w:tc>
        <w:tc>
          <w:tcPr>
            <w:tcW w:w="576" w:type="dxa"/>
            <w:tcBorders>
              <w:top w:val="single" w:sz="6" w:space="0" w:color="000000"/>
              <w:left w:val="nil"/>
              <w:bottom w:val="single" w:sz="4" w:space="0" w:color="000000"/>
              <w:right w:val="nil"/>
            </w:tcBorders>
          </w:tcPr>
          <w:p w14:paraId="70AAFEC4" w14:textId="77777777" w:rsidR="006956C4" w:rsidRDefault="006755D9">
            <w:pPr>
              <w:spacing w:after="0" w:line="259" w:lineRule="auto"/>
              <w:ind w:left="54" w:firstLine="0"/>
              <w:jc w:val="left"/>
            </w:pPr>
            <w:r>
              <w:rPr>
                <w:sz w:val="14"/>
              </w:rPr>
              <w:t>0.15</w:t>
            </w:r>
          </w:p>
        </w:tc>
        <w:tc>
          <w:tcPr>
            <w:tcW w:w="576" w:type="dxa"/>
            <w:tcBorders>
              <w:top w:val="single" w:sz="6" w:space="0" w:color="000000"/>
              <w:left w:val="nil"/>
              <w:bottom w:val="single" w:sz="4" w:space="0" w:color="000000"/>
              <w:right w:val="nil"/>
            </w:tcBorders>
          </w:tcPr>
          <w:p w14:paraId="6AFC9D16" w14:textId="77777777" w:rsidR="006956C4" w:rsidRDefault="006755D9">
            <w:pPr>
              <w:spacing w:after="0" w:line="259" w:lineRule="auto"/>
              <w:ind w:left="54" w:firstLine="0"/>
              <w:jc w:val="left"/>
            </w:pPr>
            <w:r>
              <w:rPr>
                <w:sz w:val="14"/>
              </w:rPr>
              <w:t>0.17</w:t>
            </w:r>
          </w:p>
        </w:tc>
        <w:tc>
          <w:tcPr>
            <w:tcW w:w="457" w:type="dxa"/>
            <w:tcBorders>
              <w:top w:val="single" w:sz="6" w:space="0" w:color="000000"/>
              <w:left w:val="nil"/>
              <w:bottom w:val="single" w:sz="4" w:space="0" w:color="000000"/>
              <w:right w:val="nil"/>
            </w:tcBorders>
          </w:tcPr>
          <w:p w14:paraId="782346CE" w14:textId="77777777" w:rsidR="006956C4" w:rsidRDefault="006755D9">
            <w:pPr>
              <w:spacing w:after="0" w:line="259" w:lineRule="auto"/>
              <w:ind w:left="133" w:firstLine="0"/>
              <w:jc w:val="left"/>
            </w:pPr>
            <w:r>
              <w:rPr>
                <w:sz w:val="14"/>
              </w:rPr>
              <w:t>0.2</w:t>
            </w:r>
          </w:p>
        </w:tc>
      </w:tr>
      <w:tr w:rsidR="006956C4" w14:paraId="7C3B3F50" w14:textId="77777777">
        <w:trPr>
          <w:trHeight w:val="217"/>
        </w:trPr>
        <w:tc>
          <w:tcPr>
            <w:tcW w:w="563" w:type="dxa"/>
            <w:tcBorders>
              <w:top w:val="single" w:sz="4" w:space="0" w:color="000000"/>
              <w:left w:val="nil"/>
              <w:bottom w:val="nil"/>
              <w:right w:val="nil"/>
            </w:tcBorders>
          </w:tcPr>
          <w:p w14:paraId="14F9D013" w14:textId="77777777" w:rsidR="006956C4" w:rsidRDefault="006755D9">
            <w:pPr>
              <w:spacing w:after="0" w:line="259" w:lineRule="auto"/>
              <w:ind w:left="120" w:firstLine="0"/>
              <w:jc w:val="left"/>
            </w:pPr>
            <w:r>
              <w:rPr>
                <w:sz w:val="14"/>
              </w:rPr>
              <w:t>3</w:t>
            </w:r>
          </w:p>
        </w:tc>
        <w:tc>
          <w:tcPr>
            <w:tcW w:w="576" w:type="dxa"/>
            <w:tcBorders>
              <w:top w:val="single" w:sz="4" w:space="0" w:color="000000"/>
              <w:left w:val="nil"/>
              <w:bottom w:val="nil"/>
              <w:right w:val="nil"/>
            </w:tcBorders>
          </w:tcPr>
          <w:p w14:paraId="4EB0187B" w14:textId="77777777" w:rsidR="006956C4" w:rsidRDefault="006755D9">
            <w:pPr>
              <w:spacing w:after="0" w:line="259" w:lineRule="auto"/>
              <w:ind w:left="0" w:firstLine="0"/>
              <w:jc w:val="left"/>
            </w:pPr>
            <w:r>
              <w:rPr>
                <w:sz w:val="14"/>
              </w:rPr>
              <w:t>-1.61</w:t>
            </w:r>
          </w:p>
        </w:tc>
        <w:tc>
          <w:tcPr>
            <w:tcW w:w="576" w:type="dxa"/>
            <w:tcBorders>
              <w:top w:val="single" w:sz="4" w:space="0" w:color="000000"/>
              <w:left w:val="nil"/>
              <w:bottom w:val="nil"/>
              <w:right w:val="nil"/>
            </w:tcBorders>
          </w:tcPr>
          <w:p w14:paraId="54A80DA2" w14:textId="77777777" w:rsidR="006956C4" w:rsidRDefault="006755D9">
            <w:pPr>
              <w:spacing w:after="0" w:line="259" w:lineRule="auto"/>
              <w:ind w:left="0" w:firstLine="0"/>
              <w:jc w:val="left"/>
            </w:pPr>
            <w:r>
              <w:rPr>
                <w:sz w:val="14"/>
              </w:rPr>
              <w:t>-1.11</w:t>
            </w:r>
          </w:p>
        </w:tc>
        <w:tc>
          <w:tcPr>
            <w:tcW w:w="576" w:type="dxa"/>
            <w:tcBorders>
              <w:top w:val="single" w:sz="4" w:space="0" w:color="000000"/>
              <w:left w:val="nil"/>
              <w:bottom w:val="nil"/>
              <w:right w:val="nil"/>
            </w:tcBorders>
          </w:tcPr>
          <w:p w14:paraId="4E1FEFB8" w14:textId="77777777" w:rsidR="006956C4" w:rsidRDefault="006755D9">
            <w:pPr>
              <w:spacing w:after="0" w:line="259" w:lineRule="auto"/>
              <w:ind w:left="0" w:firstLine="0"/>
              <w:jc w:val="left"/>
            </w:pPr>
            <w:r>
              <w:rPr>
                <w:sz w:val="14"/>
              </w:rPr>
              <w:t>-0.87</w:t>
            </w:r>
          </w:p>
        </w:tc>
        <w:tc>
          <w:tcPr>
            <w:tcW w:w="576" w:type="dxa"/>
            <w:tcBorders>
              <w:top w:val="single" w:sz="4" w:space="0" w:color="000000"/>
              <w:left w:val="nil"/>
              <w:bottom w:val="nil"/>
              <w:right w:val="nil"/>
            </w:tcBorders>
          </w:tcPr>
          <w:p w14:paraId="3A3C46F4" w14:textId="77777777" w:rsidR="006956C4" w:rsidRDefault="006755D9">
            <w:pPr>
              <w:spacing w:after="0" w:line="259" w:lineRule="auto"/>
              <w:ind w:left="0" w:firstLine="0"/>
              <w:jc w:val="left"/>
            </w:pPr>
            <w:r>
              <w:rPr>
                <w:sz w:val="14"/>
              </w:rPr>
              <w:t>-0.64</w:t>
            </w:r>
          </w:p>
        </w:tc>
        <w:tc>
          <w:tcPr>
            <w:tcW w:w="576" w:type="dxa"/>
            <w:gridSpan w:val="2"/>
            <w:tcBorders>
              <w:top w:val="single" w:sz="4" w:space="0" w:color="000000"/>
              <w:left w:val="nil"/>
              <w:bottom w:val="nil"/>
              <w:right w:val="nil"/>
            </w:tcBorders>
          </w:tcPr>
          <w:p w14:paraId="357AC1B4" w14:textId="77777777" w:rsidR="006956C4" w:rsidRDefault="006755D9">
            <w:pPr>
              <w:spacing w:after="0" w:line="259" w:lineRule="auto"/>
              <w:ind w:left="0" w:firstLine="0"/>
              <w:jc w:val="left"/>
            </w:pPr>
            <w:r>
              <w:rPr>
                <w:sz w:val="14"/>
              </w:rPr>
              <w:t>-0.52</w:t>
            </w:r>
          </w:p>
        </w:tc>
        <w:tc>
          <w:tcPr>
            <w:tcW w:w="576" w:type="dxa"/>
            <w:tcBorders>
              <w:top w:val="single" w:sz="4" w:space="0" w:color="000000"/>
              <w:left w:val="nil"/>
              <w:bottom w:val="nil"/>
              <w:right w:val="nil"/>
            </w:tcBorders>
          </w:tcPr>
          <w:p w14:paraId="4165DFAC" w14:textId="77777777" w:rsidR="006956C4" w:rsidRDefault="006755D9">
            <w:pPr>
              <w:spacing w:after="0" w:line="259" w:lineRule="auto"/>
              <w:ind w:left="0" w:firstLine="0"/>
              <w:jc w:val="left"/>
            </w:pPr>
            <w:r>
              <w:rPr>
                <w:sz w:val="14"/>
              </w:rPr>
              <w:t>-0.42</w:t>
            </w:r>
          </w:p>
        </w:tc>
        <w:tc>
          <w:tcPr>
            <w:tcW w:w="576" w:type="dxa"/>
            <w:tcBorders>
              <w:top w:val="single" w:sz="4" w:space="0" w:color="000000"/>
              <w:left w:val="nil"/>
              <w:bottom w:val="nil"/>
              <w:right w:val="nil"/>
            </w:tcBorders>
          </w:tcPr>
          <w:p w14:paraId="7C4295AF" w14:textId="77777777" w:rsidR="006956C4" w:rsidRDefault="006755D9">
            <w:pPr>
              <w:spacing w:after="0" w:line="259" w:lineRule="auto"/>
              <w:ind w:left="0" w:firstLine="0"/>
              <w:jc w:val="left"/>
            </w:pPr>
            <w:r>
              <w:rPr>
                <w:sz w:val="14"/>
              </w:rPr>
              <w:t>-0.29</w:t>
            </w:r>
          </w:p>
        </w:tc>
        <w:tc>
          <w:tcPr>
            <w:tcW w:w="576" w:type="dxa"/>
            <w:tcBorders>
              <w:top w:val="single" w:sz="4" w:space="0" w:color="000000"/>
              <w:left w:val="nil"/>
              <w:bottom w:val="nil"/>
              <w:right w:val="nil"/>
            </w:tcBorders>
          </w:tcPr>
          <w:p w14:paraId="2175505D" w14:textId="77777777" w:rsidR="006956C4" w:rsidRDefault="006755D9">
            <w:pPr>
              <w:spacing w:after="0" w:line="259" w:lineRule="auto"/>
              <w:ind w:left="0" w:firstLine="0"/>
              <w:jc w:val="left"/>
            </w:pPr>
            <w:r>
              <w:rPr>
                <w:sz w:val="14"/>
              </w:rPr>
              <w:t>-0.21</w:t>
            </w:r>
          </w:p>
        </w:tc>
        <w:tc>
          <w:tcPr>
            <w:tcW w:w="457" w:type="dxa"/>
            <w:tcBorders>
              <w:top w:val="single" w:sz="4" w:space="0" w:color="000000"/>
              <w:left w:val="nil"/>
              <w:bottom w:val="nil"/>
              <w:right w:val="nil"/>
            </w:tcBorders>
          </w:tcPr>
          <w:p w14:paraId="2C98C7F1" w14:textId="77777777" w:rsidR="006956C4" w:rsidRDefault="006755D9">
            <w:pPr>
              <w:spacing w:after="0" w:line="259" w:lineRule="auto"/>
              <w:ind w:left="0" w:firstLine="0"/>
              <w:jc w:val="left"/>
            </w:pPr>
            <w:r>
              <w:rPr>
                <w:sz w:val="14"/>
              </w:rPr>
              <w:t>-0.10</w:t>
            </w:r>
          </w:p>
        </w:tc>
      </w:tr>
      <w:tr w:rsidR="006956C4" w14:paraId="6A1B2EA1" w14:textId="77777777">
        <w:trPr>
          <w:trHeight w:val="159"/>
        </w:trPr>
        <w:tc>
          <w:tcPr>
            <w:tcW w:w="563" w:type="dxa"/>
            <w:tcBorders>
              <w:top w:val="nil"/>
              <w:left w:val="nil"/>
              <w:bottom w:val="nil"/>
              <w:right w:val="nil"/>
            </w:tcBorders>
          </w:tcPr>
          <w:p w14:paraId="07F8ED4E" w14:textId="77777777" w:rsidR="006956C4" w:rsidRDefault="006755D9">
            <w:pPr>
              <w:spacing w:after="0" w:line="259" w:lineRule="auto"/>
              <w:ind w:left="120" w:firstLine="0"/>
              <w:jc w:val="left"/>
            </w:pPr>
            <w:r>
              <w:rPr>
                <w:sz w:val="14"/>
              </w:rPr>
              <w:t>2.7</w:t>
            </w:r>
          </w:p>
        </w:tc>
        <w:tc>
          <w:tcPr>
            <w:tcW w:w="576" w:type="dxa"/>
            <w:tcBorders>
              <w:top w:val="nil"/>
              <w:left w:val="nil"/>
              <w:bottom w:val="nil"/>
              <w:right w:val="nil"/>
            </w:tcBorders>
          </w:tcPr>
          <w:p w14:paraId="73B48BF2" w14:textId="77777777" w:rsidR="006956C4" w:rsidRDefault="006755D9">
            <w:pPr>
              <w:spacing w:after="0" w:line="259" w:lineRule="auto"/>
              <w:ind w:left="0" w:firstLine="0"/>
              <w:jc w:val="left"/>
            </w:pPr>
            <w:r>
              <w:rPr>
                <w:sz w:val="14"/>
              </w:rPr>
              <w:t>-1.60</w:t>
            </w:r>
          </w:p>
        </w:tc>
        <w:tc>
          <w:tcPr>
            <w:tcW w:w="576" w:type="dxa"/>
            <w:tcBorders>
              <w:top w:val="nil"/>
              <w:left w:val="nil"/>
              <w:bottom w:val="nil"/>
              <w:right w:val="nil"/>
            </w:tcBorders>
          </w:tcPr>
          <w:p w14:paraId="7069AF1C" w14:textId="77777777" w:rsidR="006956C4" w:rsidRDefault="006755D9">
            <w:pPr>
              <w:spacing w:after="0" w:line="259" w:lineRule="auto"/>
              <w:ind w:left="0" w:firstLine="0"/>
              <w:jc w:val="left"/>
            </w:pPr>
            <w:r>
              <w:rPr>
                <w:sz w:val="14"/>
              </w:rPr>
              <w:t>-1.10</w:t>
            </w:r>
          </w:p>
        </w:tc>
        <w:tc>
          <w:tcPr>
            <w:tcW w:w="576" w:type="dxa"/>
            <w:tcBorders>
              <w:top w:val="nil"/>
              <w:left w:val="nil"/>
              <w:bottom w:val="nil"/>
              <w:right w:val="nil"/>
            </w:tcBorders>
          </w:tcPr>
          <w:p w14:paraId="216FAA1A" w14:textId="77777777" w:rsidR="006956C4" w:rsidRDefault="006755D9">
            <w:pPr>
              <w:spacing w:after="0" w:line="259" w:lineRule="auto"/>
              <w:ind w:left="0" w:firstLine="0"/>
              <w:jc w:val="left"/>
            </w:pPr>
            <w:r>
              <w:rPr>
                <w:sz w:val="14"/>
              </w:rPr>
              <w:t>-0.86</w:t>
            </w:r>
          </w:p>
        </w:tc>
        <w:tc>
          <w:tcPr>
            <w:tcW w:w="576" w:type="dxa"/>
            <w:tcBorders>
              <w:top w:val="nil"/>
              <w:left w:val="nil"/>
              <w:bottom w:val="nil"/>
              <w:right w:val="nil"/>
            </w:tcBorders>
          </w:tcPr>
          <w:p w14:paraId="53DD74B2" w14:textId="77777777" w:rsidR="006956C4" w:rsidRDefault="006755D9">
            <w:pPr>
              <w:spacing w:after="0" w:line="259" w:lineRule="auto"/>
              <w:ind w:left="0" w:firstLine="0"/>
              <w:jc w:val="left"/>
            </w:pPr>
            <w:r>
              <w:rPr>
                <w:sz w:val="14"/>
              </w:rPr>
              <w:t>-0.63</w:t>
            </w:r>
          </w:p>
        </w:tc>
        <w:tc>
          <w:tcPr>
            <w:tcW w:w="576" w:type="dxa"/>
            <w:gridSpan w:val="2"/>
            <w:tcBorders>
              <w:top w:val="nil"/>
              <w:left w:val="nil"/>
              <w:bottom w:val="nil"/>
              <w:right w:val="nil"/>
            </w:tcBorders>
          </w:tcPr>
          <w:p w14:paraId="71D2B4EA" w14:textId="77777777" w:rsidR="006956C4" w:rsidRDefault="006755D9">
            <w:pPr>
              <w:spacing w:after="0" w:line="259" w:lineRule="auto"/>
              <w:ind w:left="0" w:firstLine="0"/>
              <w:jc w:val="left"/>
            </w:pPr>
            <w:r>
              <w:rPr>
                <w:sz w:val="14"/>
              </w:rPr>
              <w:t>-0.51</w:t>
            </w:r>
          </w:p>
        </w:tc>
        <w:tc>
          <w:tcPr>
            <w:tcW w:w="576" w:type="dxa"/>
            <w:tcBorders>
              <w:top w:val="nil"/>
              <w:left w:val="nil"/>
              <w:bottom w:val="nil"/>
              <w:right w:val="nil"/>
            </w:tcBorders>
          </w:tcPr>
          <w:p w14:paraId="3B73768F" w14:textId="77777777" w:rsidR="006956C4" w:rsidRDefault="006755D9">
            <w:pPr>
              <w:spacing w:after="0" w:line="259" w:lineRule="auto"/>
              <w:ind w:left="0" w:firstLine="0"/>
              <w:jc w:val="left"/>
            </w:pPr>
            <w:r>
              <w:rPr>
                <w:sz w:val="14"/>
              </w:rPr>
              <w:t>-0.41</w:t>
            </w:r>
          </w:p>
        </w:tc>
        <w:tc>
          <w:tcPr>
            <w:tcW w:w="576" w:type="dxa"/>
            <w:tcBorders>
              <w:top w:val="nil"/>
              <w:left w:val="nil"/>
              <w:bottom w:val="nil"/>
              <w:right w:val="nil"/>
            </w:tcBorders>
          </w:tcPr>
          <w:p w14:paraId="57982809" w14:textId="77777777" w:rsidR="006956C4" w:rsidRDefault="006755D9">
            <w:pPr>
              <w:spacing w:after="0" w:line="259" w:lineRule="auto"/>
              <w:ind w:left="0" w:firstLine="0"/>
              <w:jc w:val="left"/>
            </w:pPr>
            <w:r>
              <w:rPr>
                <w:sz w:val="14"/>
              </w:rPr>
              <w:t>-0.28</w:t>
            </w:r>
          </w:p>
        </w:tc>
        <w:tc>
          <w:tcPr>
            <w:tcW w:w="576" w:type="dxa"/>
            <w:tcBorders>
              <w:top w:val="nil"/>
              <w:left w:val="nil"/>
              <w:bottom w:val="nil"/>
              <w:right w:val="nil"/>
            </w:tcBorders>
          </w:tcPr>
          <w:p w14:paraId="0344C42E" w14:textId="77777777" w:rsidR="006956C4" w:rsidRDefault="006755D9">
            <w:pPr>
              <w:spacing w:after="0" w:line="259" w:lineRule="auto"/>
              <w:ind w:left="0" w:firstLine="0"/>
              <w:jc w:val="left"/>
            </w:pPr>
            <w:r>
              <w:rPr>
                <w:sz w:val="14"/>
              </w:rPr>
              <w:t>-0.20</w:t>
            </w:r>
          </w:p>
        </w:tc>
        <w:tc>
          <w:tcPr>
            <w:tcW w:w="457" w:type="dxa"/>
            <w:tcBorders>
              <w:top w:val="nil"/>
              <w:left w:val="nil"/>
              <w:bottom w:val="nil"/>
              <w:right w:val="nil"/>
            </w:tcBorders>
          </w:tcPr>
          <w:p w14:paraId="0026C333" w14:textId="77777777" w:rsidR="006956C4" w:rsidRDefault="006755D9">
            <w:pPr>
              <w:spacing w:after="0" w:line="259" w:lineRule="auto"/>
              <w:ind w:left="0" w:firstLine="0"/>
              <w:jc w:val="left"/>
            </w:pPr>
            <w:r>
              <w:rPr>
                <w:sz w:val="14"/>
              </w:rPr>
              <w:t>-0.09</w:t>
            </w:r>
          </w:p>
        </w:tc>
      </w:tr>
      <w:tr w:rsidR="006956C4" w14:paraId="19648421" w14:textId="77777777">
        <w:trPr>
          <w:trHeight w:val="159"/>
        </w:trPr>
        <w:tc>
          <w:tcPr>
            <w:tcW w:w="563" w:type="dxa"/>
            <w:tcBorders>
              <w:top w:val="nil"/>
              <w:left w:val="nil"/>
              <w:bottom w:val="nil"/>
              <w:right w:val="nil"/>
            </w:tcBorders>
          </w:tcPr>
          <w:p w14:paraId="2FD8C2AE" w14:textId="77777777" w:rsidR="006956C4" w:rsidRDefault="006755D9">
            <w:pPr>
              <w:spacing w:after="0" w:line="259" w:lineRule="auto"/>
              <w:ind w:left="120" w:firstLine="0"/>
              <w:jc w:val="left"/>
            </w:pPr>
            <w:r>
              <w:rPr>
                <w:sz w:val="14"/>
              </w:rPr>
              <w:t>2.5</w:t>
            </w:r>
          </w:p>
        </w:tc>
        <w:tc>
          <w:tcPr>
            <w:tcW w:w="576" w:type="dxa"/>
            <w:tcBorders>
              <w:top w:val="nil"/>
              <w:left w:val="nil"/>
              <w:bottom w:val="nil"/>
              <w:right w:val="nil"/>
            </w:tcBorders>
          </w:tcPr>
          <w:p w14:paraId="29B161E2" w14:textId="77777777" w:rsidR="006956C4" w:rsidRDefault="006755D9">
            <w:pPr>
              <w:spacing w:after="0" w:line="259" w:lineRule="auto"/>
              <w:ind w:left="0" w:firstLine="0"/>
              <w:jc w:val="left"/>
            </w:pPr>
            <w:r>
              <w:rPr>
                <w:sz w:val="14"/>
              </w:rPr>
              <w:t>-1.59</w:t>
            </w:r>
          </w:p>
        </w:tc>
        <w:tc>
          <w:tcPr>
            <w:tcW w:w="576" w:type="dxa"/>
            <w:tcBorders>
              <w:top w:val="nil"/>
              <w:left w:val="nil"/>
              <w:bottom w:val="nil"/>
              <w:right w:val="nil"/>
            </w:tcBorders>
          </w:tcPr>
          <w:p w14:paraId="1504D852" w14:textId="77777777" w:rsidR="006956C4" w:rsidRDefault="006755D9">
            <w:pPr>
              <w:spacing w:after="0" w:line="259" w:lineRule="auto"/>
              <w:ind w:left="0" w:firstLine="0"/>
              <w:jc w:val="left"/>
            </w:pPr>
            <w:r>
              <w:rPr>
                <w:sz w:val="14"/>
              </w:rPr>
              <w:t>-1.09</w:t>
            </w:r>
          </w:p>
        </w:tc>
        <w:tc>
          <w:tcPr>
            <w:tcW w:w="576" w:type="dxa"/>
            <w:tcBorders>
              <w:top w:val="nil"/>
              <w:left w:val="nil"/>
              <w:bottom w:val="nil"/>
              <w:right w:val="nil"/>
            </w:tcBorders>
          </w:tcPr>
          <w:p w14:paraId="75EB849F" w14:textId="77777777" w:rsidR="006956C4" w:rsidRDefault="006755D9">
            <w:pPr>
              <w:spacing w:after="0" w:line="259" w:lineRule="auto"/>
              <w:ind w:left="0" w:firstLine="0"/>
              <w:jc w:val="left"/>
            </w:pPr>
            <w:r>
              <w:rPr>
                <w:sz w:val="14"/>
              </w:rPr>
              <w:t>-0.85</w:t>
            </w:r>
          </w:p>
        </w:tc>
        <w:tc>
          <w:tcPr>
            <w:tcW w:w="576" w:type="dxa"/>
            <w:tcBorders>
              <w:top w:val="nil"/>
              <w:left w:val="nil"/>
              <w:bottom w:val="nil"/>
              <w:right w:val="nil"/>
            </w:tcBorders>
          </w:tcPr>
          <w:p w14:paraId="674BC8DC" w14:textId="77777777" w:rsidR="006956C4" w:rsidRDefault="006755D9">
            <w:pPr>
              <w:spacing w:after="0" w:line="259" w:lineRule="auto"/>
              <w:ind w:left="0" w:firstLine="0"/>
              <w:jc w:val="left"/>
            </w:pPr>
            <w:r>
              <w:rPr>
                <w:sz w:val="14"/>
              </w:rPr>
              <w:t>-0.62</w:t>
            </w:r>
          </w:p>
        </w:tc>
        <w:tc>
          <w:tcPr>
            <w:tcW w:w="576" w:type="dxa"/>
            <w:gridSpan w:val="2"/>
            <w:tcBorders>
              <w:top w:val="nil"/>
              <w:left w:val="nil"/>
              <w:bottom w:val="nil"/>
              <w:right w:val="nil"/>
            </w:tcBorders>
          </w:tcPr>
          <w:p w14:paraId="61659EEC" w14:textId="77777777" w:rsidR="006956C4" w:rsidRDefault="006755D9">
            <w:pPr>
              <w:spacing w:after="0" w:line="259" w:lineRule="auto"/>
              <w:ind w:left="0" w:firstLine="0"/>
              <w:jc w:val="left"/>
            </w:pPr>
            <w:r>
              <w:rPr>
                <w:sz w:val="14"/>
              </w:rPr>
              <w:t>-0.50</w:t>
            </w:r>
          </w:p>
        </w:tc>
        <w:tc>
          <w:tcPr>
            <w:tcW w:w="576" w:type="dxa"/>
            <w:tcBorders>
              <w:top w:val="nil"/>
              <w:left w:val="nil"/>
              <w:bottom w:val="nil"/>
              <w:right w:val="nil"/>
            </w:tcBorders>
          </w:tcPr>
          <w:p w14:paraId="128EBF5F" w14:textId="77777777" w:rsidR="006956C4" w:rsidRDefault="006755D9">
            <w:pPr>
              <w:spacing w:after="0" w:line="259" w:lineRule="auto"/>
              <w:ind w:left="0" w:firstLine="0"/>
              <w:jc w:val="left"/>
            </w:pPr>
            <w:r>
              <w:rPr>
                <w:sz w:val="14"/>
              </w:rPr>
              <w:t>-0.40</w:t>
            </w:r>
          </w:p>
        </w:tc>
        <w:tc>
          <w:tcPr>
            <w:tcW w:w="576" w:type="dxa"/>
            <w:tcBorders>
              <w:top w:val="nil"/>
              <w:left w:val="nil"/>
              <w:bottom w:val="nil"/>
              <w:right w:val="nil"/>
            </w:tcBorders>
          </w:tcPr>
          <w:p w14:paraId="095047C0" w14:textId="77777777" w:rsidR="006956C4" w:rsidRDefault="006755D9">
            <w:pPr>
              <w:spacing w:after="0" w:line="259" w:lineRule="auto"/>
              <w:ind w:left="0" w:firstLine="0"/>
              <w:jc w:val="left"/>
            </w:pPr>
            <w:r>
              <w:rPr>
                <w:sz w:val="14"/>
              </w:rPr>
              <w:t>-0.26</w:t>
            </w:r>
          </w:p>
        </w:tc>
        <w:tc>
          <w:tcPr>
            <w:tcW w:w="576" w:type="dxa"/>
            <w:tcBorders>
              <w:top w:val="nil"/>
              <w:left w:val="nil"/>
              <w:bottom w:val="nil"/>
              <w:right w:val="nil"/>
            </w:tcBorders>
          </w:tcPr>
          <w:p w14:paraId="67DD58FB" w14:textId="77777777" w:rsidR="006956C4" w:rsidRDefault="006755D9">
            <w:pPr>
              <w:spacing w:after="0" w:line="259" w:lineRule="auto"/>
              <w:ind w:left="0" w:firstLine="0"/>
              <w:jc w:val="left"/>
            </w:pPr>
            <w:r>
              <w:rPr>
                <w:sz w:val="14"/>
              </w:rPr>
              <w:t>-0.18</w:t>
            </w:r>
          </w:p>
        </w:tc>
        <w:tc>
          <w:tcPr>
            <w:tcW w:w="457" w:type="dxa"/>
            <w:tcBorders>
              <w:top w:val="nil"/>
              <w:left w:val="nil"/>
              <w:bottom w:val="nil"/>
              <w:right w:val="nil"/>
            </w:tcBorders>
          </w:tcPr>
          <w:p w14:paraId="31AB72EC" w14:textId="77777777" w:rsidR="006956C4" w:rsidRDefault="006755D9">
            <w:pPr>
              <w:spacing w:after="0" w:line="259" w:lineRule="auto"/>
              <w:ind w:left="0" w:firstLine="0"/>
              <w:jc w:val="left"/>
            </w:pPr>
            <w:r>
              <w:rPr>
                <w:sz w:val="14"/>
              </w:rPr>
              <w:t>-0.08</w:t>
            </w:r>
          </w:p>
        </w:tc>
      </w:tr>
      <w:tr w:rsidR="006956C4" w14:paraId="5FD2FE04" w14:textId="77777777">
        <w:trPr>
          <w:trHeight w:val="159"/>
        </w:trPr>
        <w:tc>
          <w:tcPr>
            <w:tcW w:w="563" w:type="dxa"/>
            <w:tcBorders>
              <w:top w:val="nil"/>
              <w:left w:val="nil"/>
              <w:bottom w:val="nil"/>
              <w:right w:val="nil"/>
            </w:tcBorders>
          </w:tcPr>
          <w:p w14:paraId="402DA8E6" w14:textId="77777777" w:rsidR="006956C4" w:rsidRDefault="006755D9">
            <w:pPr>
              <w:spacing w:after="0" w:line="259" w:lineRule="auto"/>
              <w:ind w:left="120" w:firstLine="0"/>
              <w:jc w:val="left"/>
            </w:pPr>
            <w:r>
              <w:rPr>
                <w:sz w:val="14"/>
              </w:rPr>
              <w:t>2.2</w:t>
            </w:r>
          </w:p>
        </w:tc>
        <w:tc>
          <w:tcPr>
            <w:tcW w:w="576" w:type="dxa"/>
            <w:tcBorders>
              <w:top w:val="nil"/>
              <w:left w:val="nil"/>
              <w:bottom w:val="nil"/>
              <w:right w:val="nil"/>
            </w:tcBorders>
          </w:tcPr>
          <w:p w14:paraId="32B56143" w14:textId="77777777" w:rsidR="006956C4" w:rsidRDefault="006755D9">
            <w:pPr>
              <w:spacing w:after="0" w:line="259" w:lineRule="auto"/>
              <w:ind w:left="0" w:firstLine="0"/>
              <w:jc w:val="left"/>
            </w:pPr>
            <w:r>
              <w:rPr>
                <w:sz w:val="14"/>
              </w:rPr>
              <w:t>-1.57</w:t>
            </w:r>
          </w:p>
        </w:tc>
        <w:tc>
          <w:tcPr>
            <w:tcW w:w="576" w:type="dxa"/>
            <w:tcBorders>
              <w:top w:val="nil"/>
              <w:left w:val="nil"/>
              <w:bottom w:val="nil"/>
              <w:right w:val="nil"/>
            </w:tcBorders>
          </w:tcPr>
          <w:p w14:paraId="73611BC8" w14:textId="77777777" w:rsidR="006956C4" w:rsidRDefault="006755D9">
            <w:pPr>
              <w:spacing w:after="0" w:line="259" w:lineRule="auto"/>
              <w:ind w:left="0" w:firstLine="0"/>
              <w:jc w:val="left"/>
            </w:pPr>
            <w:r>
              <w:rPr>
                <w:sz w:val="14"/>
              </w:rPr>
              <w:t>-1.08</w:t>
            </w:r>
          </w:p>
        </w:tc>
        <w:tc>
          <w:tcPr>
            <w:tcW w:w="576" w:type="dxa"/>
            <w:tcBorders>
              <w:top w:val="nil"/>
              <w:left w:val="nil"/>
              <w:bottom w:val="nil"/>
              <w:right w:val="nil"/>
            </w:tcBorders>
          </w:tcPr>
          <w:p w14:paraId="6F73BCB1" w14:textId="77777777" w:rsidR="006956C4" w:rsidRDefault="006755D9">
            <w:pPr>
              <w:spacing w:after="0" w:line="259" w:lineRule="auto"/>
              <w:ind w:left="0" w:firstLine="0"/>
              <w:jc w:val="left"/>
            </w:pPr>
            <w:r>
              <w:rPr>
                <w:sz w:val="14"/>
              </w:rPr>
              <w:t>-0.83</w:t>
            </w:r>
          </w:p>
        </w:tc>
        <w:tc>
          <w:tcPr>
            <w:tcW w:w="576" w:type="dxa"/>
            <w:tcBorders>
              <w:top w:val="nil"/>
              <w:left w:val="nil"/>
              <w:bottom w:val="nil"/>
              <w:right w:val="nil"/>
            </w:tcBorders>
          </w:tcPr>
          <w:p w14:paraId="461AC803" w14:textId="77777777" w:rsidR="006956C4" w:rsidRDefault="006755D9">
            <w:pPr>
              <w:spacing w:after="0" w:line="259" w:lineRule="auto"/>
              <w:ind w:left="0" w:firstLine="0"/>
              <w:jc w:val="left"/>
            </w:pPr>
            <w:r>
              <w:rPr>
                <w:sz w:val="14"/>
              </w:rPr>
              <w:t>-0.60</w:t>
            </w:r>
          </w:p>
        </w:tc>
        <w:tc>
          <w:tcPr>
            <w:tcW w:w="576" w:type="dxa"/>
            <w:gridSpan w:val="2"/>
            <w:tcBorders>
              <w:top w:val="nil"/>
              <w:left w:val="nil"/>
              <w:bottom w:val="nil"/>
              <w:right w:val="nil"/>
            </w:tcBorders>
          </w:tcPr>
          <w:p w14:paraId="0C7802B8" w14:textId="77777777" w:rsidR="006956C4" w:rsidRDefault="006755D9">
            <w:pPr>
              <w:spacing w:after="0" w:line="259" w:lineRule="auto"/>
              <w:ind w:left="0" w:firstLine="0"/>
              <w:jc w:val="left"/>
            </w:pPr>
            <w:r>
              <w:rPr>
                <w:sz w:val="14"/>
              </w:rPr>
              <w:t>-0.48</w:t>
            </w:r>
          </w:p>
        </w:tc>
        <w:tc>
          <w:tcPr>
            <w:tcW w:w="576" w:type="dxa"/>
            <w:tcBorders>
              <w:top w:val="nil"/>
              <w:left w:val="nil"/>
              <w:bottom w:val="nil"/>
              <w:right w:val="nil"/>
            </w:tcBorders>
          </w:tcPr>
          <w:p w14:paraId="730D0856" w14:textId="77777777" w:rsidR="006956C4" w:rsidRDefault="006755D9">
            <w:pPr>
              <w:spacing w:after="0" w:line="259" w:lineRule="auto"/>
              <w:ind w:left="0" w:firstLine="0"/>
              <w:jc w:val="left"/>
            </w:pPr>
            <w:r>
              <w:rPr>
                <w:sz w:val="14"/>
              </w:rPr>
              <w:t>-0.38</w:t>
            </w:r>
          </w:p>
        </w:tc>
        <w:tc>
          <w:tcPr>
            <w:tcW w:w="576" w:type="dxa"/>
            <w:tcBorders>
              <w:top w:val="nil"/>
              <w:left w:val="nil"/>
              <w:bottom w:val="nil"/>
              <w:right w:val="nil"/>
            </w:tcBorders>
          </w:tcPr>
          <w:p w14:paraId="5605AD9F" w14:textId="77777777" w:rsidR="006956C4" w:rsidRDefault="006755D9">
            <w:pPr>
              <w:spacing w:after="0" w:line="259" w:lineRule="auto"/>
              <w:ind w:left="0" w:firstLine="0"/>
              <w:jc w:val="left"/>
            </w:pPr>
            <w:r>
              <w:rPr>
                <w:sz w:val="14"/>
              </w:rPr>
              <w:t>-0.24</w:t>
            </w:r>
          </w:p>
        </w:tc>
        <w:tc>
          <w:tcPr>
            <w:tcW w:w="576" w:type="dxa"/>
            <w:tcBorders>
              <w:top w:val="nil"/>
              <w:left w:val="nil"/>
              <w:bottom w:val="nil"/>
              <w:right w:val="nil"/>
            </w:tcBorders>
          </w:tcPr>
          <w:p w14:paraId="32E299A2" w14:textId="77777777" w:rsidR="006956C4" w:rsidRDefault="006755D9">
            <w:pPr>
              <w:spacing w:after="0" w:line="259" w:lineRule="auto"/>
              <w:ind w:left="0" w:firstLine="0"/>
              <w:jc w:val="left"/>
            </w:pPr>
            <w:r>
              <w:rPr>
                <w:sz w:val="14"/>
              </w:rPr>
              <w:t>-0.16</w:t>
            </w:r>
          </w:p>
        </w:tc>
        <w:tc>
          <w:tcPr>
            <w:tcW w:w="457" w:type="dxa"/>
            <w:tcBorders>
              <w:top w:val="nil"/>
              <w:left w:val="nil"/>
              <w:bottom w:val="nil"/>
              <w:right w:val="nil"/>
            </w:tcBorders>
          </w:tcPr>
          <w:p w14:paraId="3A2CB2C5" w14:textId="77777777" w:rsidR="006956C4" w:rsidRDefault="006755D9">
            <w:pPr>
              <w:spacing w:after="0" w:line="259" w:lineRule="auto"/>
              <w:ind w:left="0" w:firstLine="0"/>
              <w:jc w:val="left"/>
            </w:pPr>
            <w:r>
              <w:rPr>
                <w:sz w:val="14"/>
              </w:rPr>
              <w:t>-0.05</w:t>
            </w:r>
          </w:p>
        </w:tc>
      </w:tr>
      <w:tr w:rsidR="006956C4" w14:paraId="39A5A4F9" w14:textId="77777777">
        <w:trPr>
          <w:trHeight w:val="209"/>
        </w:trPr>
        <w:tc>
          <w:tcPr>
            <w:tcW w:w="563" w:type="dxa"/>
            <w:tcBorders>
              <w:top w:val="nil"/>
              <w:left w:val="nil"/>
              <w:bottom w:val="nil"/>
              <w:right w:val="nil"/>
            </w:tcBorders>
          </w:tcPr>
          <w:p w14:paraId="3C67C01C" w14:textId="77777777" w:rsidR="006956C4" w:rsidRDefault="006755D9">
            <w:pPr>
              <w:spacing w:after="0" w:line="259" w:lineRule="auto"/>
              <w:ind w:left="120" w:firstLine="0"/>
              <w:jc w:val="left"/>
            </w:pPr>
            <w:r>
              <w:rPr>
                <w:sz w:val="14"/>
              </w:rPr>
              <w:t>2</w:t>
            </w:r>
          </w:p>
        </w:tc>
        <w:tc>
          <w:tcPr>
            <w:tcW w:w="576" w:type="dxa"/>
            <w:tcBorders>
              <w:top w:val="nil"/>
              <w:left w:val="nil"/>
              <w:bottom w:val="nil"/>
              <w:right w:val="nil"/>
            </w:tcBorders>
          </w:tcPr>
          <w:p w14:paraId="7341D825" w14:textId="77777777" w:rsidR="006956C4" w:rsidRDefault="006755D9">
            <w:pPr>
              <w:spacing w:after="0" w:line="259" w:lineRule="auto"/>
              <w:ind w:left="0" w:firstLine="0"/>
              <w:jc w:val="left"/>
            </w:pPr>
            <w:r>
              <w:rPr>
                <w:sz w:val="14"/>
              </w:rPr>
              <w:t>-1.56</w:t>
            </w:r>
          </w:p>
        </w:tc>
        <w:tc>
          <w:tcPr>
            <w:tcW w:w="576" w:type="dxa"/>
            <w:tcBorders>
              <w:top w:val="nil"/>
              <w:left w:val="nil"/>
              <w:bottom w:val="nil"/>
              <w:right w:val="nil"/>
            </w:tcBorders>
          </w:tcPr>
          <w:p w14:paraId="400E0BD0" w14:textId="77777777" w:rsidR="006956C4" w:rsidRDefault="006755D9">
            <w:pPr>
              <w:spacing w:after="0" w:line="259" w:lineRule="auto"/>
              <w:ind w:left="0" w:firstLine="0"/>
              <w:jc w:val="left"/>
            </w:pPr>
            <w:r>
              <w:rPr>
                <w:sz w:val="14"/>
              </w:rPr>
              <w:t>-1.06</w:t>
            </w:r>
          </w:p>
        </w:tc>
        <w:tc>
          <w:tcPr>
            <w:tcW w:w="576" w:type="dxa"/>
            <w:tcBorders>
              <w:top w:val="nil"/>
              <w:left w:val="nil"/>
              <w:bottom w:val="nil"/>
              <w:right w:val="nil"/>
            </w:tcBorders>
          </w:tcPr>
          <w:p w14:paraId="75E7F484" w14:textId="77777777" w:rsidR="006956C4" w:rsidRDefault="006755D9">
            <w:pPr>
              <w:spacing w:after="0" w:line="259" w:lineRule="auto"/>
              <w:ind w:left="0" w:firstLine="0"/>
              <w:jc w:val="left"/>
            </w:pPr>
            <w:r>
              <w:rPr>
                <w:sz w:val="14"/>
              </w:rPr>
              <w:t>-0.82</w:t>
            </w:r>
          </w:p>
        </w:tc>
        <w:tc>
          <w:tcPr>
            <w:tcW w:w="576" w:type="dxa"/>
            <w:tcBorders>
              <w:top w:val="nil"/>
              <w:left w:val="nil"/>
              <w:bottom w:val="nil"/>
              <w:right w:val="nil"/>
            </w:tcBorders>
          </w:tcPr>
          <w:p w14:paraId="5E9C5081" w14:textId="77777777" w:rsidR="006956C4" w:rsidRDefault="006755D9">
            <w:pPr>
              <w:spacing w:after="0" w:line="259" w:lineRule="auto"/>
              <w:ind w:left="0" w:firstLine="0"/>
              <w:jc w:val="left"/>
            </w:pPr>
            <w:r>
              <w:rPr>
                <w:sz w:val="14"/>
              </w:rPr>
              <w:t>-0.58</w:t>
            </w:r>
          </w:p>
        </w:tc>
        <w:tc>
          <w:tcPr>
            <w:tcW w:w="576" w:type="dxa"/>
            <w:gridSpan w:val="2"/>
            <w:tcBorders>
              <w:top w:val="nil"/>
              <w:left w:val="nil"/>
              <w:bottom w:val="nil"/>
              <w:right w:val="nil"/>
            </w:tcBorders>
          </w:tcPr>
          <w:p w14:paraId="2DC95C13" w14:textId="77777777" w:rsidR="006956C4" w:rsidRDefault="006755D9">
            <w:pPr>
              <w:spacing w:after="0" w:line="259" w:lineRule="auto"/>
              <w:ind w:left="0" w:firstLine="0"/>
              <w:jc w:val="left"/>
            </w:pPr>
            <w:r>
              <w:rPr>
                <w:sz w:val="14"/>
              </w:rPr>
              <w:t>-0.46</w:t>
            </w:r>
          </w:p>
        </w:tc>
        <w:tc>
          <w:tcPr>
            <w:tcW w:w="576" w:type="dxa"/>
            <w:tcBorders>
              <w:top w:val="nil"/>
              <w:left w:val="nil"/>
              <w:bottom w:val="nil"/>
              <w:right w:val="nil"/>
            </w:tcBorders>
          </w:tcPr>
          <w:p w14:paraId="20DE1E5E" w14:textId="77777777" w:rsidR="006956C4" w:rsidRDefault="006755D9">
            <w:pPr>
              <w:spacing w:after="0" w:line="259" w:lineRule="auto"/>
              <w:ind w:left="0" w:firstLine="0"/>
              <w:jc w:val="left"/>
            </w:pPr>
            <w:r>
              <w:rPr>
                <w:sz w:val="14"/>
              </w:rPr>
              <w:t>-0.36</w:t>
            </w:r>
          </w:p>
        </w:tc>
        <w:tc>
          <w:tcPr>
            <w:tcW w:w="576" w:type="dxa"/>
            <w:tcBorders>
              <w:top w:val="nil"/>
              <w:left w:val="nil"/>
              <w:bottom w:val="nil"/>
              <w:right w:val="nil"/>
            </w:tcBorders>
          </w:tcPr>
          <w:p w14:paraId="043FD159" w14:textId="77777777" w:rsidR="006956C4" w:rsidRDefault="006755D9">
            <w:pPr>
              <w:spacing w:after="0" w:line="259" w:lineRule="auto"/>
              <w:ind w:left="0" w:firstLine="0"/>
              <w:jc w:val="left"/>
            </w:pPr>
            <w:r>
              <w:rPr>
                <w:sz w:val="14"/>
              </w:rPr>
              <w:t>-0.22</w:t>
            </w:r>
          </w:p>
        </w:tc>
        <w:tc>
          <w:tcPr>
            <w:tcW w:w="576" w:type="dxa"/>
            <w:tcBorders>
              <w:top w:val="nil"/>
              <w:left w:val="nil"/>
              <w:bottom w:val="nil"/>
              <w:right w:val="nil"/>
            </w:tcBorders>
          </w:tcPr>
          <w:p w14:paraId="1F4EE49A" w14:textId="77777777" w:rsidR="006956C4" w:rsidRDefault="006755D9">
            <w:pPr>
              <w:spacing w:after="0" w:line="259" w:lineRule="auto"/>
              <w:ind w:left="0" w:firstLine="0"/>
              <w:jc w:val="left"/>
            </w:pPr>
            <w:r>
              <w:rPr>
                <w:sz w:val="14"/>
              </w:rPr>
              <w:t>-0.14</w:t>
            </w:r>
          </w:p>
        </w:tc>
        <w:tc>
          <w:tcPr>
            <w:tcW w:w="457" w:type="dxa"/>
            <w:tcBorders>
              <w:top w:val="nil"/>
              <w:left w:val="nil"/>
              <w:bottom w:val="nil"/>
              <w:right w:val="nil"/>
            </w:tcBorders>
          </w:tcPr>
          <w:p w14:paraId="30A4B44C" w14:textId="77777777" w:rsidR="006956C4" w:rsidRDefault="006755D9">
            <w:pPr>
              <w:spacing w:after="0" w:line="259" w:lineRule="auto"/>
              <w:ind w:left="0" w:firstLine="0"/>
              <w:jc w:val="left"/>
            </w:pPr>
            <w:r>
              <w:rPr>
                <w:sz w:val="14"/>
              </w:rPr>
              <w:t>-0.03</w:t>
            </w:r>
          </w:p>
        </w:tc>
      </w:tr>
      <w:tr w:rsidR="006956C4" w14:paraId="4DB24A3B" w14:textId="77777777">
        <w:trPr>
          <w:trHeight w:val="209"/>
        </w:trPr>
        <w:tc>
          <w:tcPr>
            <w:tcW w:w="563" w:type="dxa"/>
            <w:tcBorders>
              <w:top w:val="nil"/>
              <w:left w:val="nil"/>
              <w:bottom w:val="nil"/>
              <w:right w:val="nil"/>
            </w:tcBorders>
          </w:tcPr>
          <w:p w14:paraId="22B6A45F" w14:textId="77777777" w:rsidR="006956C4" w:rsidRDefault="006755D9">
            <w:pPr>
              <w:spacing w:after="0" w:line="259" w:lineRule="auto"/>
              <w:ind w:left="120" w:firstLine="0"/>
              <w:jc w:val="left"/>
            </w:pPr>
            <w:r>
              <w:rPr>
                <w:sz w:val="14"/>
              </w:rPr>
              <w:t>1.7</w:t>
            </w:r>
          </w:p>
        </w:tc>
        <w:tc>
          <w:tcPr>
            <w:tcW w:w="576" w:type="dxa"/>
            <w:tcBorders>
              <w:top w:val="nil"/>
              <w:left w:val="nil"/>
              <w:bottom w:val="nil"/>
              <w:right w:val="nil"/>
            </w:tcBorders>
          </w:tcPr>
          <w:p w14:paraId="53CCA807" w14:textId="77777777" w:rsidR="006956C4" w:rsidRDefault="006755D9">
            <w:pPr>
              <w:spacing w:after="0" w:line="259" w:lineRule="auto"/>
              <w:ind w:left="0" w:firstLine="0"/>
              <w:jc w:val="left"/>
            </w:pPr>
            <w:r>
              <w:rPr>
                <w:sz w:val="14"/>
              </w:rPr>
              <w:t>-1.53</w:t>
            </w:r>
          </w:p>
        </w:tc>
        <w:tc>
          <w:tcPr>
            <w:tcW w:w="576" w:type="dxa"/>
            <w:tcBorders>
              <w:top w:val="nil"/>
              <w:left w:val="nil"/>
              <w:bottom w:val="nil"/>
              <w:right w:val="nil"/>
            </w:tcBorders>
          </w:tcPr>
          <w:p w14:paraId="6D56F460" w14:textId="77777777" w:rsidR="006956C4" w:rsidRDefault="006755D9">
            <w:pPr>
              <w:spacing w:after="0" w:line="259" w:lineRule="auto"/>
              <w:ind w:left="0" w:firstLine="0"/>
              <w:jc w:val="left"/>
            </w:pPr>
            <w:r>
              <w:rPr>
                <w:sz w:val="14"/>
              </w:rPr>
              <w:t>-1.04</w:t>
            </w:r>
          </w:p>
        </w:tc>
        <w:tc>
          <w:tcPr>
            <w:tcW w:w="576" w:type="dxa"/>
            <w:tcBorders>
              <w:top w:val="nil"/>
              <w:left w:val="nil"/>
              <w:bottom w:val="nil"/>
              <w:right w:val="nil"/>
            </w:tcBorders>
          </w:tcPr>
          <w:p w14:paraId="3BE9ECEE" w14:textId="77777777" w:rsidR="006956C4" w:rsidRDefault="006755D9">
            <w:pPr>
              <w:spacing w:after="0" w:line="259" w:lineRule="auto"/>
              <w:ind w:left="0" w:firstLine="0"/>
              <w:jc w:val="left"/>
            </w:pPr>
            <w:r>
              <w:rPr>
                <w:sz w:val="14"/>
              </w:rPr>
              <w:t>-0.79</w:t>
            </w:r>
          </w:p>
        </w:tc>
        <w:tc>
          <w:tcPr>
            <w:tcW w:w="576" w:type="dxa"/>
            <w:tcBorders>
              <w:top w:val="nil"/>
              <w:left w:val="nil"/>
              <w:bottom w:val="nil"/>
              <w:right w:val="nil"/>
            </w:tcBorders>
          </w:tcPr>
          <w:p w14:paraId="1833293A" w14:textId="77777777" w:rsidR="006956C4" w:rsidRDefault="006755D9">
            <w:pPr>
              <w:spacing w:after="0" w:line="259" w:lineRule="auto"/>
              <w:ind w:left="0" w:firstLine="0"/>
              <w:jc w:val="left"/>
            </w:pPr>
            <w:r>
              <w:rPr>
                <w:sz w:val="14"/>
              </w:rPr>
              <w:t>-0.55</w:t>
            </w:r>
          </w:p>
        </w:tc>
        <w:tc>
          <w:tcPr>
            <w:tcW w:w="576" w:type="dxa"/>
            <w:gridSpan w:val="2"/>
            <w:tcBorders>
              <w:top w:val="nil"/>
              <w:left w:val="nil"/>
              <w:bottom w:val="nil"/>
              <w:right w:val="nil"/>
            </w:tcBorders>
          </w:tcPr>
          <w:p w14:paraId="7DC14379" w14:textId="77777777" w:rsidR="006956C4" w:rsidRDefault="006755D9">
            <w:pPr>
              <w:spacing w:after="0" w:line="259" w:lineRule="auto"/>
              <w:ind w:left="0" w:firstLine="0"/>
              <w:jc w:val="left"/>
            </w:pPr>
            <w:r>
              <w:rPr>
                <w:sz w:val="14"/>
              </w:rPr>
              <w:t>-0.43</w:t>
            </w:r>
          </w:p>
        </w:tc>
        <w:tc>
          <w:tcPr>
            <w:tcW w:w="576" w:type="dxa"/>
            <w:tcBorders>
              <w:top w:val="nil"/>
              <w:left w:val="nil"/>
              <w:bottom w:val="nil"/>
              <w:right w:val="nil"/>
            </w:tcBorders>
          </w:tcPr>
          <w:p w14:paraId="7A467C01" w14:textId="77777777" w:rsidR="006956C4" w:rsidRDefault="006755D9">
            <w:pPr>
              <w:spacing w:after="0" w:line="259" w:lineRule="auto"/>
              <w:ind w:left="0" w:firstLine="0"/>
              <w:jc w:val="left"/>
            </w:pPr>
            <w:r>
              <w:rPr>
                <w:sz w:val="14"/>
              </w:rPr>
              <w:t>-0.32</w:t>
            </w:r>
          </w:p>
        </w:tc>
        <w:tc>
          <w:tcPr>
            <w:tcW w:w="576" w:type="dxa"/>
            <w:tcBorders>
              <w:top w:val="nil"/>
              <w:left w:val="nil"/>
              <w:bottom w:val="nil"/>
              <w:right w:val="nil"/>
            </w:tcBorders>
          </w:tcPr>
          <w:p w14:paraId="7D1026B9" w14:textId="77777777" w:rsidR="006956C4" w:rsidRDefault="006755D9">
            <w:pPr>
              <w:spacing w:after="0" w:line="259" w:lineRule="auto"/>
              <w:ind w:left="0" w:firstLine="0"/>
              <w:jc w:val="left"/>
            </w:pPr>
            <w:r>
              <w:rPr>
                <w:sz w:val="14"/>
              </w:rPr>
              <w:t>-0.18</w:t>
            </w:r>
          </w:p>
        </w:tc>
        <w:tc>
          <w:tcPr>
            <w:tcW w:w="576" w:type="dxa"/>
            <w:tcBorders>
              <w:top w:val="nil"/>
              <w:left w:val="nil"/>
              <w:bottom w:val="nil"/>
              <w:right w:val="nil"/>
            </w:tcBorders>
          </w:tcPr>
          <w:p w14:paraId="6FAA8ADA" w14:textId="77777777" w:rsidR="006956C4" w:rsidRDefault="006755D9">
            <w:pPr>
              <w:spacing w:after="0" w:line="259" w:lineRule="auto"/>
              <w:ind w:left="0" w:firstLine="0"/>
              <w:jc w:val="left"/>
            </w:pPr>
            <w:r>
              <w:rPr>
                <w:sz w:val="14"/>
              </w:rPr>
              <w:t>-0.10</w:t>
            </w:r>
          </w:p>
        </w:tc>
        <w:tc>
          <w:tcPr>
            <w:tcW w:w="457" w:type="dxa"/>
            <w:tcBorders>
              <w:top w:val="nil"/>
              <w:left w:val="nil"/>
              <w:bottom w:val="nil"/>
              <w:right w:val="nil"/>
            </w:tcBorders>
          </w:tcPr>
          <w:p w14:paraId="7C9DD2F0" w14:textId="77777777" w:rsidR="006956C4" w:rsidRDefault="006755D9">
            <w:pPr>
              <w:spacing w:after="0" w:line="259" w:lineRule="auto"/>
              <w:ind w:left="54" w:firstLine="0"/>
              <w:jc w:val="left"/>
            </w:pPr>
            <w:r>
              <w:rPr>
                <w:sz w:val="14"/>
              </w:rPr>
              <w:t>0.01</w:t>
            </w:r>
          </w:p>
        </w:tc>
      </w:tr>
      <w:tr w:rsidR="006956C4" w14:paraId="36620E09" w14:textId="77777777">
        <w:trPr>
          <w:trHeight w:val="159"/>
        </w:trPr>
        <w:tc>
          <w:tcPr>
            <w:tcW w:w="563" w:type="dxa"/>
            <w:tcBorders>
              <w:top w:val="nil"/>
              <w:left w:val="nil"/>
              <w:bottom w:val="nil"/>
              <w:right w:val="nil"/>
            </w:tcBorders>
          </w:tcPr>
          <w:p w14:paraId="4BD69BD0" w14:textId="77777777" w:rsidR="006956C4" w:rsidRDefault="006755D9">
            <w:pPr>
              <w:spacing w:after="0" w:line="259" w:lineRule="auto"/>
              <w:ind w:left="120" w:firstLine="0"/>
              <w:jc w:val="left"/>
            </w:pPr>
            <w:r>
              <w:rPr>
                <w:sz w:val="14"/>
              </w:rPr>
              <w:t>1.5</w:t>
            </w:r>
          </w:p>
        </w:tc>
        <w:tc>
          <w:tcPr>
            <w:tcW w:w="576" w:type="dxa"/>
            <w:tcBorders>
              <w:top w:val="nil"/>
              <w:left w:val="nil"/>
              <w:bottom w:val="nil"/>
              <w:right w:val="nil"/>
            </w:tcBorders>
          </w:tcPr>
          <w:p w14:paraId="0324675D" w14:textId="77777777" w:rsidR="006956C4" w:rsidRDefault="006755D9">
            <w:pPr>
              <w:spacing w:after="0" w:line="259" w:lineRule="auto"/>
              <w:ind w:left="0" w:firstLine="0"/>
              <w:jc w:val="left"/>
            </w:pPr>
            <w:r>
              <w:rPr>
                <w:sz w:val="14"/>
              </w:rPr>
              <w:t>-1.51</w:t>
            </w:r>
          </w:p>
        </w:tc>
        <w:tc>
          <w:tcPr>
            <w:tcW w:w="576" w:type="dxa"/>
            <w:tcBorders>
              <w:top w:val="nil"/>
              <w:left w:val="nil"/>
              <w:bottom w:val="nil"/>
              <w:right w:val="nil"/>
            </w:tcBorders>
          </w:tcPr>
          <w:p w14:paraId="269E045F" w14:textId="77777777" w:rsidR="006956C4" w:rsidRDefault="006755D9">
            <w:pPr>
              <w:spacing w:after="0" w:line="259" w:lineRule="auto"/>
              <w:ind w:left="0" w:firstLine="0"/>
              <w:jc w:val="left"/>
            </w:pPr>
            <w:r>
              <w:rPr>
                <w:sz w:val="14"/>
              </w:rPr>
              <w:t>-1.01</w:t>
            </w:r>
          </w:p>
        </w:tc>
        <w:tc>
          <w:tcPr>
            <w:tcW w:w="576" w:type="dxa"/>
            <w:tcBorders>
              <w:top w:val="nil"/>
              <w:left w:val="nil"/>
              <w:bottom w:val="nil"/>
              <w:right w:val="nil"/>
            </w:tcBorders>
          </w:tcPr>
          <w:p w14:paraId="171A8316" w14:textId="77777777" w:rsidR="006956C4" w:rsidRDefault="006755D9">
            <w:pPr>
              <w:spacing w:after="0" w:line="259" w:lineRule="auto"/>
              <w:ind w:left="0" w:firstLine="0"/>
              <w:jc w:val="left"/>
            </w:pPr>
            <w:r>
              <w:rPr>
                <w:sz w:val="14"/>
              </w:rPr>
              <w:t>-0.76</w:t>
            </w:r>
          </w:p>
        </w:tc>
        <w:tc>
          <w:tcPr>
            <w:tcW w:w="576" w:type="dxa"/>
            <w:tcBorders>
              <w:top w:val="nil"/>
              <w:left w:val="nil"/>
              <w:bottom w:val="nil"/>
              <w:right w:val="nil"/>
            </w:tcBorders>
          </w:tcPr>
          <w:p w14:paraId="6F23B3EA" w14:textId="77777777" w:rsidR="006956C4" w:rsidRDefault="006755D9">
            <w:pPr>
              <w:spacing w:after="0" w:line="259" w:lineRule="auto"/>
              <w:ind w:left="0" w:firstLine="0"/>
              <w:jc w:val="left"/>
            </w:pPr>
            <w:r>
              <w:rPr>
                <w:sz w:val="14"/>
              </w:rPr>
              <w:t>-0.52</w:t>
            </w:r>
          </w:p>
        </w:tc>
        <w:tc>
          <w:tcPr>
            <w:tcW w:w="576" w:type="dxa"/>
            <w:gridSpan w:val="2"/>
            <w:tcBorders>
              <w:top w:val="nil"/>
              <w:left w:val="nil"/>
              <w:bottom w:val="nil"/>
              <w:right w:val="nil"/>
            </w:tcBorders>
          </w:tcPr>
          <w:p w14:paraId="47B9F871" w14:textId="77777777" w:rsidR="006956C4" w:rsidRDefault="006755D9">
            <w:pPr>
              <w:spacing w:after="0" w:line="259" w:lineRule="auto"/>
              <w:ind w:left="0" w:firstLine="0"/>
              <w:jc w:val="left"/>
            </w:pPr>
            <w:r>
              <w:rPr>
                <w:sz w:val="14"/>
              </w:rPr>
              <w:t>-0.39</w:t>
            </w:r>
          </w:p>
        </w:tc>
        <w:tc>
          <w:tcPr>
            <w:tcW w:w="576" w:type="dxa"/>
            <w:tcBorders>
              <w:top w:val="nil"/>
              <w:left w:val="nil"/>
              <w:bottom w:val="nil"/>
              <w:right w:val="nil"/>
            </w:tcBorders>
          </w:tcPr>
          <w:p w14:paraId="447CD833" w14:textId="77777777" w:rsidR="006956C4" w:rsidRDefault="006755D9">
            <w:pPr>
              <w:spacing w:after="0" w:line="259" w:lineRule="auto"/>
              <w:ind w:left="0" w:firstLine="0"/>
              <w:jc w:val="left"/>
            </w:pPr>
            <w:r>
              <w:rPr>
                <w:sz w:val="14"/>
              </w:rPr>
              <w:t>-0.29</w:t>
            </w:r>
          </w:p>
        </w:tc>
        <w:tc>
          <w:tcPr>
            <w:tcW w:w="576" w:type="dxa"/>
            <w:tcBorders>
              <w:top w:val="nil"/>
              <w:left w:val="nil"/>
              <w:bottom w:val="nil"/>
              <w:right w:val="nil"/>
            </w:tcBorders>
          </w:tcPr>
          <w:p w14:paraId="047EEB81" w14:textId="77777777" w:rsidR="006956C4" w:rsidRDefault="006755D9">
            <w:pPr>
              <w:spacing w:after="0" w:line="259" w:lineRule="auto"/>
              <w:ind w:left="0" w:firstLine="0"/>
              <w:jc w:val="left"/>
            </w:pPr>
            <w:r>
              <w:rPr>
                <w:sz w:val="14"/>
              </w:rPr>
              <w:t>-0.15</w:t>
            </w:r>
          </w:p>
        </w:tc>
        <w:tc>
          <w:tcPr>
            <w:tcW w:w="576" w:type="dxa"/>
            <w:tcBorders>
              <w:top w:val="nil"/>
              <w:left w:val="nil"/>
              <w:bottom w:val="nil"/>
              <w:right w:val="nil"/>
            </w:tcBorders>
          </w:tcPr>
          <w:p w14:paraId="141D7893" w14:textId="77777777" w:rsidR="006956C4" w:rsidRDefault="006755D9">
            <w:pPr>
              <w:spacing w:after="0" w:line="259" w:lineRule="auto"/>
              <w:ind w:left="0" w:firstLine="0"/>
              <w:jc w:val="left"/>
            </w:pPr>
            <w:r>
              <w:rPr>
                <w:sz w:val="14"/>
              </w:rPr>
              <w:t>-0.06</w:t>
            </w:r>
          </w:p>
        </w:tc>
        <w:tc>
          <w:tcPr>
            <w:tcW w:w="457" w:type="dxa"/>
            <w:tcBorders>
              <w:top w:val="nil"/>
              <w:left w:val="nil"/>
              <w:bottom w:val="nil"/>
              <w:right w:val="nil"/>
            </w:tcBorders>
          </w:tcPr>
          <w:p w14:paraId="49A76888" w14:textId="77777777" w:rsidR="006956C4" w:rsidRDefault="006755D9">
            <w:pPr>
              <w:spacing w:after="0" w:line="259" w:lineRule="auto"/>
              <w:ind w:left="54" w:firstLine="0"/>
              <w:jc w:val="left"/>
            </w:pPr>
            <w:r>
              <w:rPr>
                <w:sz w:val="14"/>
              </w:rPr>
              <w:t>0.05</w:t>
            </w:r>
          </w:p>
        </w:tc>
      </w:tr>
      <w:tr w:rsidR="006956C4" w14:paraId="1533864D" w14:textId="77777777">
        <w:trPr>
          <w:trHeight w:val="159"/>
        </w:trPr>
        <w:tc>
          <w:tcPr>
            <w:tcW w:w="563" w:type="dxa"/>
            <w:tcBorders>
              <w:top w:val="nil"/>
              <w:left w:val="nil"/>
              <w:bottom w:val="nil"/>
              <w:right w:val="nil"/>
            </w:tcBorders>
          </w:tcPr>
          <w:p w14:paraId="6AC146EF" w14:textId="77777777" w:rsidR="006956C4" w:rsidRDefault="006755D9">
            <w:pPr>
              <w:spacing w:after="0" w:line="259" w:lineRule="auto"/>
              <w:ind w:left="120" w:firstLine="0"/>
              <w:jc w:val="left"/>
            </w:pPr>
            <w:r>
              <w:rPr>
                <w:sz w:val="14"/>
              </w:rPr>
              <w:t>1.2</w:t>
            </w:r>
          </w:p>
        </w:tc>
        <w:tc>
          <w:tcPr>
            <w:tcW w:w="576" w:type="dxa"/>
            <w:tcBorders>
              <w:top w:val="nil"/>
              <w:left w:val="nil"/>
              <w:bottom w:val="nil"/>
              <w:right w:val="nil"/>
            </w:tcBorders>
          </w:tcPr>
          <w:p w14:paraId="13CB2C99" w14:textId="77777777" w:rsidR="006956C4" w:rsidRDefault="006755D9">
            <w:pPr>
              <w:spacing w:after="0" w:line="259" w:lineRule="auto"/>
              <w:ind w:left="0" w:firstLine="0"/>
              <w:jc w:val="left"/>
            </w:pPr>
            <w:r>
              <w:rPr>
                <w:sz w:val="14"/>
              </w:rPr>
              <w:t>-1.46</w:t>
            </w:r>
          </w:p>
        </w:tc>
        <w:tc>
          <w:tcPr>
            <w:tcW w:w="576" w:type="dxa"/>
            <w:tcBorders>
              <w:top w:val="nil"/>
              <w:left w:val="nil"/>
              <w:bottom w:val="nil"/>
              <w:right w:val="nil"/>
            </w:tcBorders>
          </w:tcPr>
          <w:p w14:paraId="747AA107" w14:textId="77777777" w:rsidR="006956C4" w:rsidRDefault="006755D9">
            <w:pPr>
              <w:spacing w:after="0" w:line="259" w:lineRule="auto"/>
              <w:ind w:left="0" w:firstLine="0"/>
              <w:jc w:val="left"/>
            </w:pPr>
            <w:r>
              <w:rPr>
                <w:sz w:val="14"/>
              </w:rPr>
              <w:t>-0.95</w:t>
            </w:r>
          </w:p>
        </w:tc>
        <w:tc>
          <w:tcPr>
            <w:tcW w:w="576" w:type="dxa"/>
            <w:tcBorders>
              <w:top w:val="nil"/>
              <w:left w:val="nil"/>
              <w:bottom w:val="nil"/>
              <w:right w:val="nil"/>
            </w:tcBorders>
          </w:tcPr>
          <w:p w14:paraId="1F807345" w14:textId="77777777" w:rsidR="006956C4" w:rsidRDefault="006755D9">
            <w:pPr>
              <w:spacing w:after="0" w:line="259" w:lineRule="auto"/>
              <w:ind w:left="0" w:firstLine="0"/>
              <w:jc w:val="left"/>
            </w:pPr>
            <w:r>
              <w:rPr>
                <w:sz w:val="14"/>
              </w:rPr>
              <w:t>-0.70</w:t>
            </w:r>
          </w:p>
        </w:tc>
        <w:tc>
          <w:tcPr>
            <w:tcW w:w="576" w:type="dxa"/>
            <w:tcBorders>
              <w:top w:val="nil"/>
              <w:left w:val="nil"/>
              <w:bottom w:val="nil"/>
              <w:right w:val="nil"/>
            </w:tcBorders>
          </w:tcPr>
          <w:p w14:paraId="1DD2DCEF" w14:textId="77777777" w:rsidR="006956C4" w:rsidRDefault="006755D9">
            <w:pPr>
              <w:spacing w:after="0" w:line="259" w:lineRule="auto"/>
              <w:ind w:left="0" w:firstLine="0"/>
              <w:jc w:val="left"/>
            </w:pPr>
            <w:r>
              <w:rPr>
                <w:sz w:val="14"/>
              </w:rPr>
              <w:t>-0.45</w:t>
            </w:r>
          </w:p>
        </w:tc>
        <w:tc>
          <w:tcPr>
            <w:tcW w:w="576" w:type="dxa"/>
            <w:gridSpan w:val="2"/>
            <w:tcBorders>
              <w:top w:val="nil"/>
              <w:left w:val="nil"/>
              <w:bottom w:val="nil"/>
              <w:right w:val="nil"/>
            </w:tcBorders>
          </w:tcPr>
          <w:p w14:paraId="3D727F83" w14:textId="77777777" w:rsidR="006956C4" w:rsidRDefault="006755D9">
            <w:pPr>
              <w:spacing w:after="0" w:line="259" w:lineRule="auto"/>
              <w:ind w:left="0" w:firstLine="0"/>
              <w:jc w:val="left"/>
            </w:pPr>
            <w:r>
              <w:rPr>
                <w:sz w:val="14"/>
              </w:rPr>
              <w:t>-0.32</w:t>
            </w:r>
          </w:p>
        </w:tc>
        <w:tc>
          <w:tcPr>
            <w:tcW w:w="576" w:type="dxa"/>
            <w:tcBorders>
              <w:top w:val="nil"/>
              <w:left w:val="nil"/>
              <w:bottom w:val="nil"/>
              <w:right w:val="nil"/>
            </w:tcBorders>
          </w:tcPr>
          <w:p w14:paraId="6C929164" w14:textId="77777777" w:rsidR="006956C4" w:rsidRDefault="006755D9">
            <w:pPr>
              <w:spacing w:after="0" w:line="259" w:lineRule="auto"/>
              <w:ind w:left="0" w:firstLine="0"/>
              <w:jc w:val="left"/>
            </w:pPr>
            <w:r>
              <w:rPr>
                <w:sz w:val="14"/>
              </w:rPr>
              <w:t>-0.21</w:t>
            </w:r>
          </w:p>
        </w:tc>
        <w:tc>
          <w:tcPr>
            <w:tcW w:w="576" w:type="dxa"/>
            <w:tcBorders>
              <w:top w:val="nil"/>
              <w:left w:val="nil"/>
              <w:bottom w:val="nil"/>
              <w:right w:val="nil"/>
            </w:tcBorders>
          </w:tcPr>
          <w:p w14:paraId="4DE08A23" w14:textId="77777777" w:rsidR="006956C4" w:rsidRDefault="006755D9">
            <w:pPr>
              <w:spacing w:after="0" w:line="259" w:lineRule="auto"/>
              <w:ind w:left="0" w:firstLine="0"/>
              <w:jc w:val="left"/>
            </w:pPr>
            <w:r>
              <w:rPr>
                <w:sz w:val="14"/>
              </w:rPr>
              <w:t>-0.07</w:t>
            </w:r>
          </w:p>
        </w:tc>
        <w:tc>
          <w:tcPr>
            <w:tcW w:w="576" w:type="dxa"/>
            <w:tcBorders>
              <w:top w:val="nil"/>
              <w:left w:val="nil"/>
              <w:bottom w:val="nil"/>
              <w:right w:val="nil"/>
            </w:tcBorders>
          </w:tcPr>
          <w:p w14:paraId="3A202E44" w14:textId="77777777" w:rsidR="006956C4" w:rsidRDefault="006755D9">
            <w:pPr>
              <w:spacing w:after="0" w:line="259" w:lineRule="auto"/>
              <w:ind w:left="54" w:firstLine="0"/>
              <w:jc w:val="left"/>
            </w:pPr>
            <w:r>
              <w:rPr>
                <w:sz w:val="14"/>
              </w:rPr>
              <w:t>0.02</w:t>
            </w:r>
          </w:p>
        </w:tc>
        <w:tc>
          <w:tcPr>
            <w:tcW w:w="457" w:type="dxa"/>
            <w:tcBorders>
              <w:top w:val="nil"/>
              <w:left w:val="nil"/>
              <w:bottom w:val="nil"/>
              <w:right w:val="nil"/>
            </w:tcBorders>
          </w:tcPr>
          <w:p w14:paraId="7F9BC077" w14:textId="77777777" w:rsidR="006956C4" w:rsidRDefault="006755D9">
            <w:pPr>
              <w:spacing w:after="0" w:line="259" w:lineRule="auto"/>
              <w:ind w:left="54" w:firstLine="0"/>
              <w:jc w:val="left"/>
            </w:pPr>
            <w:r>
              <w:rPr>
                <w:sz w:val="14"/>
              </w:rPr>
              <w:t>0.13</w:t>
            </w:r>
          </w:p>
        </w:tc>
      </w:tr>
      <w:tr w:rsidR="006956C4" w14:paraId="2C3C6850" w14:textId="77777777">
        <w:trPr>
          <w:trHeight w:val="204"/>
        </w:trPr>
        <w:tc>
          <w:tcPr>
            <w:tcW w:w="563" w:type="dxa"/>
            <w:tcBorders>
              <w:top w:val="nil"/>
              <w:left w:val="nil"/>
              <w:bottom w:val="single" w:sz="6" w:space="0" w:color="000000"/>
              <w:right w:val="nil"/>
            </w:tcBorders>
          </w:tcPr>
          <w:p w14:paraId="74B3EF31" w14:textId="77777777" w:rsidR="006956C4" w:rsidRDefault="006755D9">
            <w:pPr>
              <w:spacing w:after="0" w:line="259" w:lineRule="auto"/>
              <w:ind w:left="120" w:firstLine="0"/>
              <w:jc w:val="left"/>
            </w:pPr>
            <w:r>
              <w:rPr>
                <w:sz w:val="14"/>
              </w:rPr>
              <w:t>1</w:t>
            </w:r>
          </w:p>
        </w:tc>
        <w:tc>
          <w:tcPr>
            <w:tcW w:w="576" w:type="dxa"/>
            <w:tcBorders>
              <w:top w:val="nil"/>
              <w:left w:val="nil"/>
              <w:bottom w:val="single" w:sz="6" w:space="0" w:color="000000"/>
              <w:right w:val="nil"/>
            </w:tcBorders>
          </w:tcPr>
          <w:p w14:paraId="35EC25FC" w14:textId="77777777" w:rsidR="006956C4" w:rsidRDefault="006755D9">
            <w:pPr>
              <w:spacing w:after="0" w:line="259" w:lineRule="auto"/>
              <w:ind w:left="0" w:firstLine="0"/>
              <w:jc w:val="left"/>
            </w:pPr>
            <w:r>
              <w:rPr>
                <w:sz w:val="14"/>
              </w:rPr>
              <w:t>-1.39</w:t>
            </w:r>
          </w:p>
        </w:tc>
        <w:tc>
          <w:tcPr>
            <w:tcW w:w="576" w:type="dxa"/>
            <w:tcBorders>
              <w:top w:val="nil"/>
              <w:left w:val="nil"/>
              <w:bottom w:val="single" w:sz="6" w:space="0" w:color="000000"/>
              <w:right w:val="nil"/>
            </w:tcBorders>
          </w:tcPr>
          <w:p w14:paraId="3F79FFB3" w14:textId="77777777" w:rsidR="006956C4" w:rsidRDefault="006755D9">
            <w:pPr>
              <w:spacing w:after="0" w:line="259" w:lineRule="auto"/>
              <w:ind w:left="0" w:firstLine="0"/>
              <w:jc w:val="left"/>
            </w:pPr>
            <w:r>
              <w:rPr>
                <w:sz w:val="14"/>
              </w:rPr>
              <w:t>-0.88</w:t>
            </w:r>
          </w:p>
        </w:tc>
        <w:tc>
          <w:tcPr>
            <w:tcW w:w="576" w:type="dxa"/>
            <w:tcBorders>
              <w:top w:val="nil"/>
              <w:left w:val="nil"/>
              <w:bottom w:val="single" w:sz="6" w:space="0" w:color="000000"/>
              <w:right w:val="nil"/>
            </w:tcBorders>
          </w:tcPr>
          <w:p w14:paraId="465356FC" w14:textId="77777777" w:rsidR="006956C4" w:rsidRDefault="006755D9">
            <w:pPr>
              <w:spacing w:after="0" w:line="259" w:lineRule="auto"/>
              <w:ind w:left="0" w:firstLine="0"/>
              <w:jc w:val="left"/>
            </w:pPr>
            <w:r>
              <w:rPr>
                <w:sz w:val="14"/>
              </w:rPr>
              <w:t>-0.63</w:t>
            </w:r>
          </w:p>
        </w:tc>
        <w:tc>
          <w:tcPr>
            <w:tcW w:w="576" w:type="dxa"/>
            <w:tcBorders>
              <w:top w:val="nil"/>
              <w:left w:val="nil"/>
              <w:bottom w:val="single" w:sz="6" w:space="0" w:color="000000"/>
              <w:right w:val="nil"/>
            </w:tcBorders>
          </w:tcPr>
          <w:p w14:paraId="063CDD0A" w14:textId="77777777" w:rsidR="006956C4" w:rsidRDefault="006755D9">
            <w:pPr>
              <w:spacing w:after="0" w:line="259" w:lineRule="auto"/>
              <w:ind w:left="0" w:firstLine="0"/>
              <w:jc w:val="left"/>
            </w:pPr>
            <w:r>
              <w:rPr>
                <w:sz w:val="14"/>
              </w:rPr>
              <w:t>-0.37</w:t>
            </w:r>
          </w:p>
        </w:tc>
        <w:tc>
          <w:tcPr>
            <w:tcW w:w="576" w:type="dxa"/>
            <w:gridSpan w:val="2"/>
            <w:tcBorders>
              <w:top w:val="nil"/>
              <w:left w:val="nil"/>
              <w:bottom w:val="single" w:sz="6" w:space="0" w:color="000000"/>
              <w:right w:val="nil"/>
            </w:tcBorders>
          </w:tcPr>
          <w:p w14:paraId="67F873CA" w14:textId="77777777" w:rsidR="006956C4" w:rsidRDefault="006755D9">
            <w:pPr>
              <w:spacing w:after="0" w:line="259" w:lineRule="auto"/>
              <w:ind w:left="0" w:firstLine="0"/>
              <w:jc w:val="left"/>
            </w:pPr>
            <w:r>
              <w:rPr>
                <w:sz w:val="14"/>
              </w:rPr>
              <w:t>-0.24</w:t>
            </w:r>
          </w:p>
        </w:tc>
        <w:tc>
          <w:tcPr>
            <w:tcW w:w="576" w:type="dxa"/>
            <w:tcBorders>
              <w:top w:val="nil"/>
              <w:left w:val="nil"/>
              <w:bottom w:val="single" w:sz="6" w:space="0" w:color="000000"/>
              <w:right w:val="nil"/>
            </w:tcBorders>
          </w:tcPr>
          <w:p w14:paraId="417EFE33" w14:textId="77777777" w:rsidR="006956C4" w:rsidRDefault="006755D9">
            <w:pPr>
              <w:spacing w:after="0" w:line="259" w:lineRule="auto"/>
              <w:ind w:left="0" w:firstLine="0"/>
              <w:jc w:val="left"/>
            </w:pPr>
            <w:r>
              <w:rPr>
                <w:sz w:val="14"/>
              </w:rPr>
              <w:t>-0.13</w:t>
            </w:r>
          </w:p>
        </w:tc>
        <w:tc>
          <w:tcPr>
            <w:tcW w:w="576" w:type="dxa"/>
            <w:tcBorders>
              <w:top w:val="nil"/>
              <w:left w:val="nil"/>
              <w:bottom w:val="single" w:sz="6" w:space="0" w:color="000000"/>
              <w:right w:val="nil"/>
            </w:tcBorders>
          </w:tcPr>
          <w:p w14:paraId="3FEAC0FF" w14:textId="77777777" w:rsidR="006956C4" w:rsidRDefault="006755D9">
            <w:pPr>
              <w:spacing w:after="0" w:line="259" w:lineRule="auto"/>
              <w:ind w:left="54" w:firstLine="0"/>
              <w:jc w:val="left"/>
            </w:pPr>
            <w:r>
              <w:rPr>
                <w:sz w:val="14"/>
              </w:rPr>
              <w:t>0.01</w:t>
            </w:r>
          </w:p>
        </w:tc>
        <w:tc>
          <w:tcPr>
            <w:tcW w:w="576" w:type="dxa"/>
            <w:tcBorders>
              <w:top w:val="nil"/>
              <w:left w:val="nil"/>
              <w:bottom w:val="single" w:sz="6" w:space="0" w:color="000000"/>
              <w:right w:val="nil"/>
            </w:tcBorders>
          </w:tcPr>
          <w:p w14:paraId="2BFAC1A4" w14:textId="77777777" w:rsidR="006956C4" w:rsidRDefault="006755D9">
            <w:pPr>
              <w:spacing w:after="0" w:line="259" w:lineRule="auto"/>
              <w:ind w:left="54" w:firstLine="0"/>
              <w:jc w:val="left"/>
            </w:pPr>
            <w:r>
              <w:rPr>
                <w:sz w:val="14"/>
              </w:rPr>
              <w:t>0.09</w:t>
            </w:r>
          </w:p>
        </w:tc>
        <w:tc>
          <w:tcPr>
            <w:tcW w:w="457" w:type="dxa"/>
            <w:tcBorders>
              <w:top w:val="nil"/>
              <w:left w:val="nil"/>
              <w:bottom w:val="single" w:sz="6" w:space="0" w:color="000000"/>
              <w:right w:val="nil"/>
            </w:tcBorders>
          </w:tcPr>
          <w:p w14:paraId="4DE38399" w14:textId="77777777" w:rsidR="006956C4" w:rsidRDefault="006755D9">
            <w:pPr>
              <w:spacing w:after="0" w:line="259" w:lineRule="auto"/>
              <w:ind w:left="54" w:firstLine="0"/>
              <w:jc w:val="left"/>
            </w:pPr>
            <w:r>
              <w:rPr>
                <w:sz w:val="14"/>
              </w:rPr>
              <w:t>0.20</w:t>
            </w:r>
          </w:p>
        </w:tc>
      </w:tr>
    </w:tbl>
    <w:p w14:paraId="247A95D6" w14:textId="641AF37A" w:rsidR="006956C4" w:rsidRPr="0015360B" w:rsidRDefault="006755D9">
      <w:pPr>
        <w:spacing w:after="239" w:line="259" w:lineRule="auto"/>
        <w:ind w:left="0" w:firstLine="0"/>
        <w:jc w:val="center"/>
      </w:pPr>
      <w:r w:rsidRPr="0015360B">
        <w:rPr>
          <w:sz w:val="18"/>
        </w:rPr>
        <w:t xml:space="preserve">(c) </w:t>
      </w:r>
      <w:r>
        <w:rPr>
          <w:i/>
          <w:sz w:val="18"/>
        </w:rPr>
        <w:t>α</w:t>
      </w:r>
      <w:r w:rsidRPr="0015360B">
        <w:rPr>
          <w:i/>
          <w:sz w:val="18"/>
        </w:rPr>
        <w:t>,</w:t>
      </w:r>
      <w:r w:rsidR="001B5B35">
        <w:rPr>
          <w:i/>
          <w:sz w:val="18"/>
        </w:rPr>
        <w:t xml:space="preserve"> </w:t>
      </w:r>
      <w:proofErr w:type="spellStart"/>
      <w:proofErr w:type="gramStart"/>
      <w:r w:rsidRPr="0015360B">
        <w:rPr>
          <w:i/>
          <w:sz w:val="18"/>
        </w:rPr>
        <w:t>r</w:t>
      </w:r>
      <w:r w:rsidRPr="0015360B">
        <w:rPr>
          <w:i/>
          <w:sz w:val="18"/>
          <w:vertAlign w:val="subscript"/>
        </w:rPr>
        <w:t>p</w:t>
      </w:r>
      <w:proofErr w:type="spellEnd"/>
      <w:r w:rsidRPr="0015360B">
        <w:rPr>
          <w:i/>
          <w:sz w:val="18"/>
          <w:vertAlign w:val="subscript"/>
        </w:rPr>
        <w:t xml:space="preserve"> </w:t>
      </w:r>
      <w:r w:rsidRPr="0015360B">
        <w:rPr>
          <w:sz w:val="18"/>
        </w:rPr>
        <w:t>:</w:t>
      </w:r>
      <w:proofErr w:type="gramEnd"/>
      <w:r w:rsidRPr="0015360B">
        <w:rPr>
          <w:sz w:val="18"/>
        </w:rPr>
        <w:t xml:space="preserve"> </w:t>
      </w:r>
      <w:r w:rsidRPr="0015360B">
        <w:rPr>
          <w:i/>
          <w:sz w:val="18"/>
        </w:rPr>
        <w:t>r</w:t>
      </w:r>
      <w:r w:rsidRPr="0015360B">
        <w:rPr>
          <w:i/>
          <w:sz w:val="18"/>
          <w:vertAlign w:val="subscript"/>
        </w:rPr>
        <w:t>f</w:t>
      </w:r>
      <w:r w:rsidRPr="0015360B">
        <w:rPr>
          <w:sz w:val="18"/>
          <w:vertAlign w:val="subscript"/>
        </w:rPr>
        <w:t>1</w:t>
      </w:r>
      <w:r w:rsidRPr="0015360B">
        <w:rPr>
          <w:i/>
          <w:sz w:val="18"/>
        </w:rPr>
        <w:t>,</w:t>
      </w:r>
      <w:r w:rsidRPr="0015360B">
        <w:rPr>
          <w:sz w:val="18"/>
        </w:rPr>
        <w:t xml:space="preserve">with </w:t>
      </w:r>
      <w:r w:rsidRPr="0015360B">
        <w:rPr>
          <w:i/>
          <w:sz w:val="18"/>
        </w:rPr>
        <w:t xml:space="preserve">d </w:t>
      </w:r>
      <w:r w:rsidRPr="0015360B">
        <w:rPr>
          <w:sz w:val="18"/>
        </w:rPr>
        <w:t>= 0</w:t>
      </w:r>
      <w:r w:rsidRPr="0015360B">
        <w:rPr>
          <w:i/>
          <w:sz w:val="18"/>
        </w:rPr>
        <w:t>.</w:t>
      </w:r>
      <w:r w:rsidRPr="0015360B">
        <w:rPr>
          <w:sz w:val="18"/>
        </w:rPr>
        <w:t>6</w:t>
      </w:r>
    </w:p>
    <w:p w14:paraId="0DD3053E" w14:textId="77777777" w:rsidR="006956C4" w:rsidRDefault="006755D9">
      <w:pPr>
        <w:spacing w:after="27"/>
        <w:ind w:left="-5"/>
      </w:pPr>
      <w:r w:rsidRPr="0015360B">
        <w:t>Table 2: Tabular data of log</w:t>
      </w:r>
      <w:r w:rsidRPr="0015360B">
        <w:rPr>
          <w:vertAlign w:val="subscript"/>
        </w:rPr>
        <w:t>10</w:t>
      </w:r>
      <w:r w:rsidRPr="0015360B">
        <w:t>(</w:t>
      </w:r>
      <w:r w:rsidRPr="0015360B">
        <w:rPr>
          <w:i/>
        </w:rPr>
        <w:t>F</w:t>
      </w:r>
      <w:r w:rsidRPr="0015360B">
        <w:rPr>
          <w:vertAlign w:val="subscript"/>
        </w:rPr>
        <w:t>1</w:t>
      </w:r>
      <w:r w:rsidRPr="0015360B">
        <w:rPr>
          <w:i/>
        </w:rPr>
        <w:t>/P</w:t>
      </w:r>
      <w:r w:rsidRPr="0015360B">
        <w:t xml:space="preserve">) </w:t>
      </w:r>
      <w:r w:rsidRPr="0015360B">
        <w:t xml:space="preserve">for different values of parameters showed at bottom and growth arrest duration of four days. </w:t>
      </w:r>
      <w:r>
        <w:t xml:space="preserve">All other parameters were assigned as per </w:t>
      </w:r>
      <w:r>
        <w:rPr>
          <w:b/>
        </w:rPr>
        <w:t>Tab. 1</w:t>
      </w:r>
    </w:p>
    <w:sectPr w:rsidR="006956C4">
      <w:footerReference w:type="even" r:id="rId24"/>
      <w:footerReference w:type="default" r:id="rId25"/>
      <w:footerReference w:type="first" r:id="rId26"/>
      <w:pgSz w:w="11906" w:h="16838"/>
      <w:pgMar w:top="853" w:right="850" w:bottom="1545" w:left="850" w:header="720" w:footer="81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3BE669A" w14:textId="77777777" w:rsidR="006755D9" w:rsidRDefault="006755D9">
      <w:pPr>
        <w:spacing w:after="0" w:line="240" w:lineRule="auto"/>
      </w:pPr>
      <w:r>
        <w:separator/>
      </w:r>
    </w:p>
  </w:endnote>
  <w:endnote w:type="continuationSeparator" w:id="0">
    <w:p w14:paraId="36BC7081" w14:textId="77777777" w:rsidR="006755D9" w:rsidRDefault="006755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70C1866" w14:textId="77777777" w:rsidR="006956C4" w:rsidRDefault="006755D9">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F7C5DD" w14:textId="77777777" w:rsidR="006956C4" w:rsidRDefault="006755D9">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D7C198" w14:textId="77777777" w:rsidR="006956C4" w:rsidRDefault="006755D9">
    <w:pPr>
      <w:spacing w:after="0" w:line="259" w:lineRule="auto"/>
      <w:ind w:left="0" w:firstLine="0"/>
      <w:jc w:val="center"/>
    </w:pPr>
    <w:r>
      <w:fldChar w:fldCharType="begin"/>
    </w:r>
    <w:r>
      <w:instrText xml:space="preserve"> PAGE   \* MERGEFORMAT </w:instrText>
    </w:r>
    <w:r>
      <w:fldChar w:fldCharType="separate"/>
    </w:r>
    <w: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1E18604" w14:textId="77777777" w:rsidR="006755D9" w:rsidRDefault="006755D9">
      <w:pPr>
        <w:spacing w:after="0" w:line="240" w:lineRule="auto"/>
      </w:pPr>
      <w:r>
        <w:separator/>
      </w:r>
    </w:p>
  </w:footnote>
  <w:footnote w:type="continuationSeparator" w:id="0">
    <w:p w14:paraId="00F91856" w14:textId="77777777" w:rsidR="006755D9" w:rsidRDefault="006755D9">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70"/>
  <w:proofState w:spelling="clean" w:grammar="clean"/>
  <w:defaultTabStop w:val="708"/>
  <w:hyphenationZone w:val="283"/>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956C4"/>
    <w:rsid w:val="0015360B"/>
    <w:rsid w:val="001B5B35"/>
    <w:rsid w:val="002B2805"/>
    <w:rsid w:val="00337565"/>
    <w:rsid w:val="004903D6"/>
    <w:rsid w:val="0057028D"/>
    <w:rsid w:val="005A3EA9"/>
    <w:rsid w:val="005C224B"/>
    <w:rsid w:val="006755D9"/>
    <w:rsid w:val="006956C4"/>
    <w:rsid w:val="006A4015"/>
    <w:rsid w:val="006A679A"/>
    <w:rsid w:val="009D52E6"/>
    <w:rsid w:val="00B5229C"/>
    <w:rsid w:val="00B94FF0"/>
    <w:rsid w:val="00D01705"/>
    <w:rsid w:val="00D55184"/>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5DFEFB"/>
  <w15:docId w15:val="{ACBD980A-8DFF-4C8F-A3B7-71BD86BE63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it-IT" w:eastAsia="it-IT"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pPr>
      <w:spacing w:after="4" w:line="257" w:lineRule="auto"/>
      <w:ind w:left="10" w:hanging="10"/>
      <w:jc w:val="both"/>
    </w:pPr>
    <w:rPr>
      <w:rFonts w:ascii="Calibri" w:eastAsia="Calibri" w:hAnsi="Calibri" w:cs="Calibri"/>
      <w:color w:val="000000"/>
      <w:sz w:val="20"/>
      <w:lang w:val="en-GB"/>
    </w:rPr>
  </w:style>
  <w:style w:type="paragraph" w:styleId="Titolo1">
    <w:name w:val="heading 1"/>
    <w:next w:val="Normale"/>
    <w:link w:val="Titolo1Carattere"/>
    <w:uiPriority w:val="9"/>
    <w:qFormat/>
    <w:pPr>
      <w:keepNext/>
      <w:keepLines/>
      <w:spacing w:after="58"/>
      <w:ind w:left="10" w:hanging="10"/>
      <w:outlineLvl w:val="0"/>
    </w:pPr>
    <w:rPr>
      <w:rFonts w:ascii="Calibri" w:eastAsia="Calibri" w:hAnsi="Calibri" w:cs="Calibri"/>
      <w:b/>
      <w:color w:val="000000"/>
      <w:sz w:val="29"/>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character" w:customStyle="1" w:styleId="Titolo1Carattere">
    <w:name w:val="Titolo 1 Carattere"/>
    <w:link w:val="Titolo1"/>
    <w:rPr>
      <w:rFonts w:ascii="Calibri" w:eastAsia="Calibri" w:hAnsi="Calibri" w:cs="Calibri"/>
      <w:b/>
      <w:color w:val="000000"/>
      <w:sz w:val="29"/>
    </w:rPr>
  </w:style>
  <w:style w:type="table" w:customStyle="1" w:styleId="TableGrid">
    <w:name w:val="TableGrid"/>
    <w:pPr>
      <w:spacing w:after="0" w:line="240" w:lineRule="auto"/>
    </w:pPr>
    <w:tblPr>
      <w:tblCellMar>
        <w:top w:w="0" w:type="dxa"/>
        <w:left w:w="0" w:type="dxa"/>
        <w:bottom w:w="0" w:type="dxa"/>
        <w:right w:w="0" w:type="dxa"/>
      </w:tblCellMar>
    </w:tblPr>
  </w:style>
  <w:style w:type="paragraph" w:styleId="Corpotesto">
    <w:name w:val="Body Text"/>
    <w:basedOn w:val="Normale"/>
    <w:link w:val="CorpotestoCarattere"/>
    <w:qFormat/>
    <w:rsid w:val="0015360B"/>
    <w:pPr>
      <w:spacing w:before="180" w:after="180" w:line="240" w:lineRule="auto"/>
      <w:ind w:left="0" w:firstLine="0"/>
      <w:jc w:val="left"/>
    </w:pPr>
    <w:rPr>
      <w:rFonts w:asciiTheme="minorHAnsi" w:eastAsiaTheme="minorHAnsi" w:hAnsiTheme="minorHAnsi" w:cstheme="minorBidi"/>
      <w:color w:val="auto"/>
      <w:sz w:val="24"/>
      <w:szCs w:val="24"/>
      <w:lang w:val="en-US" w:eastAsia="en-US"/>
    </w:rPr>
  </w:style>
  <w:style w:type="character" w:customStyle="1" w:styleId="CorpotestoCarattere">
    <w:name w:val="Corpo testo Carattere"/>
    <w:basedOn w:val="Carpredefinitoparagrafo"/>
    <w:link w:val="Corpotesto"/>
    <w:rsid w:val="0015360B"/>
    <w:rPr>
      <w:rFonts w:eastAsiaTheme="minorHAnsi"/>
      <w:sz w:val="24"/>
      <w:szCs w:val="24"/>
      <w:lang w:val="en-US" w:eastAsia="en-US"/>
    </w:rPr>
  </w:style>
  <w:style w:type="paragraph" w:customStyle="1" w:styleId="FirstParagraph">
    <w:name w:val="First Paragraph"/>
    <w:basedOn w:val="Corpotesto"/>
    <w:next w:val="Corpotesto"/>
    <w:qFormat/>
    <w:rsid w:val="0015360B"/>
  </w:style>
  <w:style w:type="character" w:styleId="Collegamentoipertestuale">
    <w:name w:val="Hyperlink"/>
    <w:basedOn w:val="Carpredefinitoparagrafo"/>
    <w:rsid w:val="0015360B"/>
    <w:rPr>
      <w:color w:val="4472C4" w:themeColor="accent1"/>
    </w:rPr>
  </w:style>
  <w:style w:type="paragraph" w:styleId="Bibliografia">
    <w:name w:val="Bibliography"/>
    <w:basedOn w:val="Normale"/>
    <w:qFormat/>
    <w:rsid w:val="006A4015"/>
    <w:pPr>
      <w:spacing w:after="200" w:line="240" w:lineRule="auto"/>
      <w:ind w:left="0" w:firstLine="0"/>
      <w:jc w:val="left"/>
    </w:pPr>
    <w:rPr>
      <w:rFonts w:asciiTheme="minorHAnsi" w:eastAsiaTheme="minorHAnsi" w:hAnsiTheme="minorHAnsi" w:cstheme="minorBidi"/>
      <w:color w:val="auto"/>
      <w:sz w:val="24"/>
      <w:szCs w:val="24"/>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standalone="yes"?>
<Relationships xmlns="http://schemas.openxmlformats.org/package/2006/relationships"><Relationship Id="rId8" Type="http://schemas.openxmlformats.org/officeDocument/2006/relationships/hyperlink" Target="https://doi.org/10.1093/plankt/fbt033" TargetMode="External"/><Relationship Id="rId13" Type="http://schemas.openxmlformats.org/officeDocument/2006/relationships/hyperlink" Target="https://doi.org/10.1126/science.1210879" TargetMode="External"/><Relationship Id="rId18" Type="http://schemas.openxmlformats.org/officeDocument/2006/relationships/image" Target="media/image4.jpeg"/><Relationship Id="rId26" Type="http://schemas.openxmlformats.org/officeDocument/2006/relationships/footer" Target="footer3.xml"/><Relationship Id="rId3" Type="http://schemas.openxmlformats.org/officeDocument/2006/relationships/webSettings" Target="webSettings.xml"/><Relationship Id="rId21" Type="http://schemas.openxmlformats.org/officeDocument/2006/relationships/image" Target="media/image7.jpeg"/><Relationship Id="rId7" Type="http://schemas.openxmlformats.org/officeDocument/2006/relationships/hyperlink" Target="https://github.com/bhym/Stec" TargetMode="External"/><Relationship Id="rId12" Type="http://schemas.openxmlformats.org/officeDocument/2006/relationships/hyperlink" Target="https://doi.org/10.1093/plankt/14.12.1697" TargetMode="External"/><Relationship Id="rId17" Type="http://schemas.openxmlformats.org/officeDocument/2006/relationships/image" Target="media/image3.jpeg"/><Relationship Id="rId25"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image" Target="media/image2.jpg"/><Relationship Id="rId20" Type="http://schemas.openxmlformats.org/officeDocument/2006/relationships/image" Target="media/image6.jpg"/><Relationship Id="rId1" Type="http://schemas.openxmlformats.org/officeDocument/2006/relationships/styles" Target="styles.xml"/><Relationship Id="rId6" Type="http://schemas.openxmlformats.org/officeDocument/2006/relationships/hyperlink" Target="https://arfalas.shinyapps.io/pns_toy/" TargetMode="External"/><Relationship Id="rId11" Type="http://schemas.openxmlformats.org/officeDocument/2006/relationships/hyperlink" Target="https://doi.org/https://doi.org/10.1016/j.ecolmodel.2015.09.003" TargetMode="External"/><Relationship Id="rId24"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image" Target="media/image1.jpg"/><Relationship Id="rId23" Type="http://schemas.openxmlformats.org/officeDocument/2006/relationships/image" Target="media/image9.png"/><Relationship Id="rId28" Type="http://schemas.openxmlformats.org/officeDocument/2006/relationships/theme" Target="theme/theme1.xml"/><Relationship Id="rId10" Type="http://schemas.openxmlformats.org/officeDocument/2006/relationships/hyperlink" Target="https://doi.org/10.1073/pnas.1904837116" TargetMode="External"/><Relationship Id="rId19" Type="http://schemas.openxmlformats.org/officeDocument/2006/relationships/image" Target="media/image5.jpg"/><Relationship Id="rId4" Type="http://schemas.openxmlformats.org/officeDocument/2006/relationships/footnotes" Target="footnotes.xml"/><Relationship Id="rId9" Type="http://schemas.openxmlformats.org/officeDocument/2006/relationships/hyperlink" Target="https://doi.org/10.4319/lo.2010.55.1.0106" TargetMode="External"/><Relationship Id="rId14" Type="http://schemas.openxmlformats.org/officeDocument/2006/relationships/hyperlink" Target="https://doi.org/10.1111/jpy.12225" TargetMode="External"/><Relationship Id="rId22" Type="http://schemas.openxmlformats.org/officeDocument/2006/relationships/image" Target="media/image8.jpeg"/><Relationship Id="rId27" Type="http://schemas.openxmlformats.org/officeDocument/2006/relationships/fontTable" Target="fontTable.xml"/></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6</Pages>
  <Words>2379</Words>
  <Characters>13565</Characters>
  <Application>Microsoft Office Word</Application>
  <DocSecurity>0</DocSecurity>
  <Lines>113</Lines>
  <Paragraphs>31</Paragraphs>
  <ScaleCrop>false</ScaleCrop>
  <Company/>
  <LinksUpToDate>false</LinksUpToDate>
  <CharactersWithSpaces>159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uno Hay Mele</dc:creator>
  <cp:keywords/>
  <cp:lastModifiedBy>Bruno Hay Mele</cp:lastModifiedBy>
  <cp:revision>17</cp:revision>
  <dcterms:created xsi:type="dcterms:W3CDTF">2020-10-26T18:51:00Z</dcterms:created>
  <dcterms:modified xsi:type="dcterms:W3CDTF">2020-10-26T19:03:00Z</dcterms:modified>
</cp:coreProperties>
</file>